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activeX/activeX7.xml" ContentType="application/vnd.ms-office.activeX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4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5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6.xml" ContentType="application/vnd.openxmlformats-officedocument.wordprocessingml.footer+xml"/>
  <Override PartName="/word/header19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D66038" w14:textId="77777777" w:rsidR="0047543B" w:rsidRPr="002342AA" w:rsidRDefault="0047543B" w:rsidP="0047543B">
      <w:pPr>
        <w:tabs>
          <w:tab w:val="left" w:pos="3839"/>
          <w:tab w:val="left" w:pos="9767"/>
        </w:tabs>
        <w:spacing w:before="480"/>
        <w:jc w:val="center"/>
        <w:rPr>
          <w:b/>
        </w:rPr>
      </w:pPr>
      <w:r w:rsidRPr="002342AA">
        <w:rPr>
          <w:b/>
        </w:rPr>
        <w:t>APPLICATION</w:t>
      </w:r>
      <w:r w:rsidRPr="002342AA">
        <w:rPr>
          <w:b/>
          <w:spacing w:val="-3"/>
        </w:rPr>
        <w:t xml:space="preserve"> </w:t>
      </w:r>
      <w:r w:rsidRPr="002342AA">
        <w:rPr>
          <w:b/>
        </w:rPr>
        <w:t>FORM</w:t>
      </w:r>
    </w:p>
    <w:p w14:paraId="19D57AC0" w14:textId="77777777" w:rsidR="00270A6A" w:rsidRPr="002342AA" w:rsidRDefault="00967C6D" w:rsidP="005D134B">
      <w:pPr>
        <w:pStyle w:val="BodyText"/>
        <w:rPr>
          <w:b/>
          <w:sz w:val="22"/>
        </w:rPr>
      </w:pPr>
      <w:r>
        <w:rPr>
          <w:b/>
          <w:noProof/>
          <w:sz w:val="16"/>
        </w:rPr>
        <w:pict w14:anchorId="78A84C70">
          <v:rect id="_x0000_i1025" alt="" style="width:384.7pt;height:.05pt;mso-width-percent:0;mso-height-percent:0;mso-width-percent:0;mso-height-percent:0" o:hrpct="822" o:hralign="center" o:hrstd="t" o:hr="t" fillcolor="#a0a0a0" stroked="f"/>
        </w:pict>
      </w:r>
    </w:p>
    <w:p w14:paraId="1FD9AEC6" w14:textId="066BFBD5" w:rsidR="00830AF0" w:rsidRPr="00830AF0" w:rsidRDefault="00830AF0" w:rsidP="00AB599A">
      <w:pPr>
        <w:spacing w:before="240" w:line="266" w:lineRule="exact"/>
        <w:jc w:val="both"/>
      </w:pPr>
      <w:r w:rsidRPr="00830AF0">
        <w:t>The Aotearoa New Zealand International Development Studies Network (DevNet) is making available Development Research Grants (the Grant) to assist postgraduate, early career and mid-career researchers at a university located in the South Pacific region</w:t>
      </w:r>
      <w:sdt>
        <w:sdtPr>
          <w:tag w:val="goog_rdk_5"/>
          <w:id w:val="-1365747574"/>
        </w:sdtPr>
        <w:sdtEndPr/>
        <w:sdtContent>
          <w:r w:rsidR="0009103F">
            <w:t xml:space="preserve"> </w:t>
          </w:r>
          <w:r w:rsidRPr="00830AF0">
            <w:t>to c</w:t>
          </w:r>
          <w:r w:rsidR="005A5ADD">
            <w:t>onduct</w:t>
          </w:r>
          <w:r w:rsidRPr="00830AF0">
            <w:t xml:space="preserve"> </w:t>
          </w:r>
          <w:r w:rsidR="00886382" w:rsidRPr="00AB599A">
            <w:t xml:space="preserve">field </w:t>
          </w:r>
          <w:r w:rsidRPr="00AB599A">
            <w:t>r</w:t>
          </w:r>
          <w:r w:rsidRPr="00830AF0">
            <w:t>esearch on development issues</w:t>
          </w:r>
          <w:r w:rsidR="005A5ADD">
            <w:t>.</w:t>
          </w:r>
        </w:sdtContent>
      </w:sdt>
      <w:sdt>
        <w:sdtPr>
          <w:tag w:val="goog_rdk_6"/>
          <w:id w:val="671610162"/>
        </w:sdtPr>
        <w:sdtEndPr/>
        <w:sdtContent>
          <w:sdt>
            <w:sdtPr>
              <w:tag w:val="goog_rdk_7"/>
              <w:id w:val="1102606597"/>
              <w:showingPlcHdr/>
            </w:sdtPr>
            <w:sdtEndPr/>
            <w:sdtContent>
              <w:r w:rsidR="005A5ADD">
                <w:t xml:space="preserve">     </w:t>
              </w:r>
            </w:sdtContent>
          </w:sdt>
        </w:sdtContent>
      </w:sdt>
    </w:p>
    <w:p w14:paraId="7F4D2888" w14:textId="77777777" w:rsidR="00AB599A" w:rsidRDefault="00AB599A" w:rsidP="00AB599A">
      <w:pPr>
        <w:pBdr>
          <w:top w:val="nil"/>
          <w:left w:val="nil"/>
          <w:bottom w:val="nil"/>
          <w:right w:val="nil"/>
          <w:between w:val="nil"/>
        </w:pBdr>
        <w:ind w:left="167"/>
        <w:jc w:val="both"/>
        <w:rPr>
          <w:color w:val="000000"/>
        </w:rPr>
      </w:pPr>
      <w:r>
        <w:rPr>
          <w:color w:val="000000"/>
        </w:rPr>
        <w:t>To be eligible to apply for a grant, applicants must:</w:t>
      </w:r>
    </w:p>
    <w:p w14:paraId="4E18D95A" w14:textId="77777777" w:rsidR="00AB599A" w:rsidRDefault="00AB599A" w:rsidP="00AB599A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tabs>
          <w:tab w:val="left" w:pos="2220"/>
          <w:tab w:val="left" w:pos="3911"/>
          <w:tab w:val="left" w:pos="5466"/>
          <w:tab w:val="left" w:pos="6518"/>
          <w:tab w:val="left" w:pos="7186"/>
          <w:tab w:val="left" w:pos="7666"/>
          <w:tab w:val="left" w:pos="7924"/>
          <w:tab w:val="left" w:pos="8820"/>
          <w:tab w:val="left" w:pos="9078"/>
        </w:tabs>
        <w:spacing w:after="0" w:line="240" w:lineRule="auto"/>
        <w:ind w:right="822"/>
        <w:jc w:val="both"/>
        <w:rPr>
          <w:color w:val="000000"/>
        </w:rPr>
      </w:pPr>
      <w:r>
        <w:rPr>
          <w:color w:val="000000"/>
        </w:rPr>
        <w:t>Have already been enrolled in a Master's and PhD</w:t>
      </w:r>
      <w:sdt>
        <w:sdtPr>
          <w:tag w:val="goog_rdk_1"/>
          <w:id w:val="-1257278624"/>
        </w:sdtPr>
        <w:sdtEndPr/>
        <w:sdtContent>
          <w:r>
            <w:t xml:space="preserve"> </w:t>
          </w:r>
        </w:sdtContent>
      </w:sdt>
      <w:r>
        <w:rPr>
          <w:color w:val="000000"/>
        </w:rPr>
        <w:t>programme, or be an early career</w:t>
      </w:r>
      <w:sdt>
        <w:sdtPr>
          <w:tag w:val="goog_rdk_3"/>
          <w:id w:val="518210269"/>
        </w:sdtPr>
        <w:sdtEndPr/>
        <w:sdtContent>
          <w:r>
            <w:rPr>
              <w:color w:val="000000"/>
            </w:rPr>
            <w:t>,</w:t>
          </w:r>
        </w:sdtContent>
      </w:sdt>
      <w:r>
        <w:rPr>
          <w:color w:val="000000"/>
        </w:rPr>
        <w:t xml:space="preserve"> </w:t>
      </w:r>
      <w:sdt>
        <w:sdtPr>
          <w:tag w:val="goog_rdk_4"/>
          <w:id w:val="1753313818"/>
        </w:sdtPr>
        <w:sdtEndPr/>
        <w:sdtContent>
          <w:r>
            <w:rPr>
              <w:color w:val="000000"/>
            </w:rPr>
            <w:t xml:space="preserve">and </w:t>
          </w:r>
        </w:sdtContent>
      </w:sdt>
      <w:r>
        <w:rPr>
          <w:color w:val="000000"/>
        </w:rPr>
        <w:t xml:space="preserve">mid-career staff member </w:t>
      </w:r>
      <w:bookmarkStart w:id="0" w:name="_Hlk148279173"/>
      <w:r w:rsidRPr="0036130E">
        <w:rPr>
          <w:b/>
          <w:bCs/>
          <w:u w:val="single"/>
        </w:rPr>
        <w:t>in Development Studies or closely-related disciplines</w:t>
      </w:r>
      <w:r>
        <w:rPr>
          <w:color w:val="000000"/>
        </w:rPr>
        <w:t xml:space="preserve"> at a university or research institution located in the South Pacific region</w:t>
      </w:r>
      <w:sdt>
        <w:sdtPr>
          <w:tag w:val="goog_rdk_5"/>
          <w:id w:val="-809322207"/>
        </w:sdtPr>
        <w:sdtEndPr/>
        <w:sdtContent>
          <w:r>
            <w:rPr>
              <w:color w:val="000000"/>
            </w:rPr>
            <w:t xml:space="preserve"> (excluding French and American territories and Pacific people who are studying or working in New Zealand and Australian institutions</w:t>
          </w:r>
        </w:sdtContent>
      </w:sdt>
      <w:r>
        <w:rPr>
          <w:color w:val="000000"/>
          <w:vertAlign w:val="superscript"/>
        </w:rPr>
        <w:footnoteReference w:id="2"/>
      </w:r>
      <w:sdt>
        <w:sdtPr>
          <w:tag w:val="goog_rdk_6"/>
          <w:id w:val="-2145181550"/>
        </w:sdtPr>
        <w:sdtEndPr/>
        <w:sdtContent>
          <w:sdt>
            <w:sdtPr>
              <w:tag w:val="goog_rdk_7"/>
              <w:id w:val="-657915786"/>
            </w:sdtPr>
            <w:sdtEndPr/>
            <w:sdtContent>
              <w:r w:rsidRPr="009D242D">
                <w:rPr>
                  <w:color w:val="000000"/>
                </w:rPr>
                <w:t>)</w:t>
              </w:r>
            </w:sdtContent>
          </w:sdt>
        </w:sdtContent>
      </w:sdt>
    </w:p>
    <w:bookmarkEnd w:id="0"/>
    <w:p w14:paraId="2A5721CC" w14:textId="77777777" w:rsidR="00AB599A" w:rsidRDefault="00AB599A" w:rsidP="00AB599A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tabs>
          <w:tab w:val="left" w:pos="2220"/>
          <w:tab w:val="left" w:pos="3911"/>
          <w:tab w:val="left" w:pos="5466"/>
          <w:tab w:val="left" w:pos="6518"/>
          <w:tab w:val="left" w:pos="7186"/>
          <w:tab w:val="left" w:pos="7666"/>
          <w:tab w:val="left" w:pos="7924"/>
          <w:tab w:val="left" w:pos="8820"/>
          <w:tab w:val="left" w:pos="9078"/>
        </w:tabs>
        <w:spacing w:after="0" w:line="240" w:lineRule="auto"/>
        <w:ind w:right="822"/>
        <w:jc w:val="both"/>
      </w:pPr>
      <w:r>
        <w:rPr>
          <w:color w:val="000000"/>
        </w:rPr>
        <w:t>Be of Pacific nationality</w:t>
      </w:r>
    </w:p>
    <w:p w14:paraId="74D677AB" w14:textId="77777777" w:rsidR="001E150A" w:rsidRPr="001E150A" w:rsidRDefault="00AB599A" w:rsidP="007E0109">
      <w:pPr>
        <w:widowControl w:val="0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tabs>
          <w:tab w:val="left" w:pos="887"/>
          <w:tab w:val="left" w:pos="888"/>
        </w:tabs>
        <w:spacing w:before="240" w:after="0" w:line="266" w:lineRule="exact"/>
        <w:ind w:right="195"/>
      </w:pPr>
      <w:r w:rsidRPr="001E150A">
        <w:rPr>
          <w:color w:val="000000"/>
        </w:rPr>
        <w:t>Have received (or will receive prior to commencement) university ethics approval to conduct the research.</w:t>
      </w:r>
    </w:p>
    <w:p w14:paraId="75415EE1" w14:textId="69503BF7" w:rsidR="00AB599A" w:rsidRDefault="00967C6D" w:rsidP="007E0109">
      <w:pPr>
        <w:widowControl w:val="0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tabs>
          <w:tab w:val="left" w:pos="887"/>
          <w:tab w:val="left" w:pos="888"/>
        </w:tabs>
        <w:spacing w:before="240" w:after="0" w:line="266" w:lineRule="exact"/>
        <w:ind w:right="195"/>
      </w:pPr>
      <w:sdt>
        <w:sdtPr>
          <w:tag w:val="goog_rdk_10"/>
          <w:id w:val="1516266299"/>
        </w:sdtPr>
        <w:sdtEndPr/>
        <w:sdtContent>
          <w:r w:rsidR="00AB599A" w:rsidRPr="001E150A">
            <w:rPr>
              <w:color w:val="000000"/>
            </w:rPr>
            <w:t>Have received (or will receive prior to commencement) approval to conduct research from the appropriate government authorities or communities in which research will be conducted.</w:t>
          </w:r>
          <w:sdt>
            <w:sdtPr>
              <w:tag w:val="goog_rdk_9"/>
              <w:id w:val="-1276480446"/>
              <w:showingPlcHdr/>
            </w:sdtPr>
            <w:sdtEndPr/>
            <w:sdtContent>
              <w:r>
                <w:t xml:space="preserve">     </w:t>
              </w:r>
            </w:sdtContent>
          </w:sdt>
        </w:sdtContent>
      </w:sdt>
    </w:p>
    <w:p w14:paraId="2DD2E7A0" w14:textId="486F69F9" w:rsidR="00270A6A" w:rsidRPr="002342AA" w:rsidRDefault="00961EDC" w:rsidP="00FA2FEE">
      <w:pPr>
        <w:spacing w:before="240" w:line="266" w:lineRule="exact"/>
      </w:pPr>
      <w:r w:rsidRPr="002342AA">
        <w:t>Any questions regarding requirements for applications should be directed to</w:t>
      </w:r>
      <w:r w:rsidR="00BA47F1" w:rsidRPr="002342AA">
        <w:t xml:space="preserve"> </w:t>
      </w:r>
      <w:r w:rsidRPr="002342AA">
        <w:t xml:space="preserve">the DevNet Team at: </w:t>
      </w:r>
      <w:hyperlink r:id="rId11">
        <w:r w:rsidRPr="002342AA">
          <w:rPr>
            <w:color w:val="0000FF"/>
            <w:u w:val="single" w:color="0000FF"/>
          </w:rPr>
          <w:t>info@devnet.org.nz</w:t>
        </w:r>
      </w:hyperlink>
    </w:p>
    <w:p w14:paraId="74E4B3F9" w14:textId="10632763" w:rsidR="00E9397F" w:rsidRPr="002342AA" w:rsidRDefault="00961EDC" w:rsidP="00FA2FEE">
      <w:pPr>
        <w:spacing w:before="240" w:line="266" w:lineRule="exact"/>
      </w:pPr>
      <w:r w:rsidRPr="002342AA">
        <w:t xml:space="preserve">Please read the </w:t>
      </w:r>
      <w:r w:rsidR="00543DB7">
        <w:t>Grant</w:t>
      </w:r>
      <w:r w:rsidRPr="002342AA">
        <w:t>s Regulations</w:t>
      </w:r>
      <w:r w:rsidR="0089040A">
        <w:t xml:space="preserve"> </w:t>
      </w:r>
      <w:r w:rsidR="0089040A" w:rsidRPr="00AB599A">
        <w:t>for eligibility criteria and other grant conditions</w:t>
      </w:r>
      <w:r w:rsidRPr="002342AA">
        <w:t xml:space="preserve">, available on-line at </w:t>
      </w:r>
      <w:hyperlink r:id="rId12">
        <w:r w:rsidRPr="006A4CA2">
          <w:rPr>
            <w:rStyle w:val="Hyperlink"/>
          </w:rPr>
          <w:t>https://devnet.org.nz</w:t>
        </w:r>
      </w:hyperlink>
      <w:r w:rsidRPr="002342AA">
        <w:t xml:space="preserve"> </w:t>
      </w:r>
    </w:p>
    <w:p w14:paraId="04D94096" w14:textId="0A7D98F1" w:rsidR="00270A6A" w:rsidRDefault="00961EDC" w:rsidP="00FA2FEE">
      <w:pPr>
        <w:spacing w:before="240" w:line="266" w:lineRule="exact"/>
      </w:pPr>
      <w:r w:rsidRPr="002342AA">
        <w:t>Complete this form</w:t>
      </w:r>
      <w:r w:rsidR="00446197" w:rsidRPr="002342AA">
        <w:rPr>
          <w:rStyle w:val="FootnoteReference"/>
        </w:rPr>
        <w:footnoteReference w:id="3"/>
      </w:r>
      <w:r w:rsidR="0005308F" w:rsidRPr="002342AA">
        <w:t xml:space="preserve">, </w:t>
      </w:r>
      <w:r w:rsidR="002A4C5A" w:rsidRPr="002342AA">
        <w:t xml:space="preserve"> and email </w:t>
      </w:r>
      <w:r w:rsidR="003A6186">
        <w:t xml:space="preserve">it </w:t>
      </w:r>
      <w:r w:rsidR="002A4C5A" w:rsidRPr="002342AA">
        <w:t xml:space="preserve">to </w:t>
      </w:r>
      <w:hyperlink r:id="rId13" w:history="1">
        <w:r w:rsidR="002A4C5A" w:rsidRPr="002342AA">
          <w:rPr>
            <w:rStyle w:val="Hyperlink"/>
          </w:rPr>
          <w:t>info@devnet.org.nz</w:t>
        </w:r>
      </w:hyperlink>
      <w:r w:rsidR="002A4C5A" w:rsidRPr="002342AA">
        <w:t xml:space="preserve"> </w:t>
      </w:r>
      <w:r w:rsidRPr="002342AA">
        <w:t>ensur</w:t>
      </w:r>
      <w:r w:rsidR="002A4C5A" w:rsidRPr="002342AA">
        <w:t>ing</w:t>
      </w:r>
      <w:r w:rsidRPr="002342AA">
        <w:t xml:space="preserve"> that </w:t>
      </w:r>
      <w:r w:rsidR="002A4C5A" w:rsidRPr="002342AA">
        <w:t xml:space="preserve">all </w:t>
      </w:r>
      <w:r w:rsidRPr="002342AA">
        <w:t>the necessary documents are attached.</w:t>
      </w:r>
      <w:r w:rsidR="00446197" w:rsidRPr="002342AA">
        <w:t xml:space="preserve"> </w:t>
      </w:r>
    </w:p>
    <w:p w14:paraId="72F5B948" w14:textId="77777777" w:rsidR="00AB599A" w:rsidRDefault="00AB599A" w:rsidP="00AB599A">
      <w:pPr>
        <w:pStyle w:val="FootnoteText"/>
        <w:rPr>
          <w:sz w:val="22"/>
          <w:szCs w:val="22"/>
        </w:rPr>
      </w:pPr>
    </w:p>
    <w:p w14:paraId="1D8F67FA" w14:textId="77777777" w:rsidR="00AB599A" w:rsidRPr="002342AA" w:rsidRDefault="00AB599A">
      <w:pPr>
        <w:spacing w:line="219" w:lineRule="exact"/>
        <w:rPr>
          <w:sz w:val="20"/>
        </w:rPr>
        <w:sectPr w:rsidR="00AB599A" w:rsidRPr="002342AA" w:rsidSect="00592A9B">
          <w:headerReference w:type="default" r:id="rId14"/>
          <w:footerReference w:type="default" r:id="rId15"/>
          <w:type w:val="continuous"/>
          <w:pgSz w:w="11910" w:h="16840"/>
          <w:pgMar w:top="1440" w:right="1440" w:bottom="1440" w:left="1440" w:header="720" w:footer="720" w:gutter="0"/>
          <w:cols w:space="720"/>
          <w:docGrid w:linePitch="299"/>
        </w:sectPr>
      </w:pPr>
    </w:p>
    <w:p w14:paraId="33731139" w14:textId="77777777" w:rsidR="00270A6A" w:rsidRPr="002342AA" w:rsidRDefault="00967C6D" w:rsidP="005D134B">
      <w:pPr>
        <w:tabs>
          <w:tab w:val="left" w:pos="3839"/>
          <w:tab w:val="left" w:pos="9767"/>
        </w:tabs>
        <w:rPr>
          <w:b/>
        </w:rPr>
      </w:pPr>
      <w:bookmarkStart w:id="4" w:name="_Hlk50637563"/>
      <w:r>
        <w:rPr>
          <w:b/>
          <w:noProof/>
          <w:sz w:val="16"/>
          <w:szCs w:val="20"/>
        </w:rPr>
        <w:lastRenderedPageBreak/>
        <w:pict w14:anchorId="6B896543">
          <v:rect id="_x0000_i1026" alt="" style="width:403.9pt;height:.05pt;mso-width-percent:0;mso-height-percent:0;mso-width-percent:0;mso-height-percent:0" o:hrpct="863" o:hralign="center" o:hrstd="t" o:hr="t" fillcolor="#a0a0a0" stroked="f"/>
        </w:pict>
      </w:r>
    </w:p>
    <w:bookmarkEnd w:id="4"/>
    <w:p w14:paraId="606890A5" w14:textId="77777777" w:rsidR="00270A6A" w:rsidRPr="001706DB" w:rsidRDefault="00961EDC" w:rsidP="000416D1">
      <w:pPr>
        <w:pStyle w:val="Heading1"/>
        <w:spacing w:after="240"/>
        <w:ind w:left="426"/>
      </w:pPr>
      <w:r w:rsidRPr="001706DB">
        <w:t>Applicant Details</w:t>
      </w: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2"/>
        <w:gridCol w:w="1418"/>
        <w:gridCol w:w="1418"/>
        <w:gridCol w:w="1418"/>
        <w:gridCol w:w="1559"/>
      </w:tblGrid>
      <w:tr w:rsidR="003A6186" w:rsidRPr="002342AA" w14:paraId="30385D91" w14:textId="77777777" w:rsidTr="005271CD">
        <w:tc>
          <w:tcPr>
            <w:tcW w:w="4253" w:type="dxa"/>
          </w:tcPr>
          <w:p w14:paraId="2681FB16" w14:textId="77777777" w:rsidR="003A6186" w:rsidRPr="002342AA" w:rsidRDefault="003A6186" w:rsidP="00C93BE7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240"/>
              <w:ind w:left="345" w:hanging="381"/>
              <w:jc w:val="left"/>
            </w:pPr>
            <w:r w:rsidRPr="002342AA">
              <w:t>Preferred Pronoun</w:t>
            </w:r>
            <w:r w:rsidRPr="002342AA">
              <w:rPr>
                <w:rStyle w:val="FootnoteReference"/>
              </w:rPr>
              <w:footnoteReference w:id="4"/>
            </w:r>
            <w:r w:rsidRPr="002342AA">
              <w:t xml:space="preserve"> </w:t>
            </w:r>
          </w:p>
          <w:p w14:paraId="638A391B" w14:textId="77777777" w:rsidR="003A6186" w:rsidRPr="002342AA" w:rsidRDefault="003A6186" w:rsidP="00C93BE7">
            <w:pPr>
              <w:pStyle w:val="ListParagraph"/>
              <w:tabs>
                <w:tab w:val="left" w:pos="1914"/>
              </w:tabs>
              <w:spacing w:before="120" w:after="240"/>
              <w:ind w:left="346"/>
              <w:rPr>
                <w:i/>
                <w:iCs/>
              </w:rPr>
            </w:pPr>
            <w:r w:rsidRPr="002342AA">
              <w:rPr>
                <w:i/>
                <w:iCs/>
                <w:szCs w:val="20"/>
              </w:rPr>
              <w:t>(e.g. they, she, he)</w:t>
            </w:r>
          </w:p>
        </w:tc>
        <w:tc>
          <w:tcPr>
            <w:tcW w:w="1418" w:type="dxa"/>
          </w:tcPr>
          <w:p w14:paraId="0F8F8A54" w14:textId="77777777" w:rsidR="003A6186" w:rsidRDefault="003A6186" w:rsidP="00C93BE7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</w:rPr>
            </w:pPr>
          </w:p>
        </w:tc>
        <w:sdt>
          <w:sdtPr>
            <w:rPr>
              <w:b/>
              <w:color w:val="000000" w:themeColor="text1"/>
            </w:rPr>
            <w:alias w:val="Preferred Pronoun"/>
            <w:tag w:val="How persons preferred to be referred to"/>
            <w:id w:val="-1606652762"/>
            <w:placeholder>
              <w:docPart w:val="F425FD81BEA04E1A9B7D83AED820C179"/>
            </w:placeholder>
            <w:showingPlcHdr/>
          </w:sdtPr>
          <w:sdtEndPr/>
          <w:sdtContent>
            <w:tc>
              <w:tcPr>
                <w:tcW w:w="4394" w:type="dxa"/>
                <w:gridSpan w:val="3"/>
              </w:tcPr>
              <w:p w14:paraId="48BDB0E7" w14:textId="64C5B3CC" w:rsidR="003A6186" w:rsidRPr="00C93BE7" w:rsidRDefault="003A6186" w:rsidP="00C93BE7">
                <w:pPr>
                  <w:tabs>
                    <w:tab w:val="left" w:pos="1914"/>
                  </w:tabs>
                  <w:spacing w:before="120" w:after="240"/>
                  <w:rPr>
                    <w:b/>
                    <w:color w:val="000000" w:themeColor="text1"/>
                  </w:rPr>
                </w:pPr>
                <w:r w:rsidRPr="00C93BE7">
                  <w:rPr>
                    <w:rStyle w:val="PlaceholderText"/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3A6186" w:rsidRPr="002342AA" w14:paraId="34B236E4" w14:textId="77777777" w:rsidTr="005271CD">
        <w:tc>
          <w:tcPr>
            <w:tcW w:w="4253" w:type="dxa"/>
          </w:tcPr>
          <w:p w14:paraId="7D6A60BC" w14:textId="77777777" w:rsidR="003A6186" w:rsidRPr="002342AA" w:rsidRDefault="003A6186" w:rsidP="00C93BE7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240"/>
              <w:ind w:left="345" w:hanging="381"/>
              <w:jc w:val="left"/>
            </w:pPr>
            <w:r w:rsidRPr="002342AA">
              <w:t>First Name</w:t>
            </w:r>
          </w:p>
        </w:tc>
        <w:tc>
          <w:tcPr>
            <w:tcW w:w="1418" w:type="dxa"/>
          </w:tcPr>
          <w:p w14:paraId="5D71428D" w14:textId="77777777" w:rsidR="003A6186" w:rsidRDefault="003A6186" w:rsidP="00C93BE7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</w:rPr>
            </w:pPr>
          </w:p>
        </w:tc>
        <w:sdt>
          <w:sdtPr>
            <w:rPr>
              <w:b/>
              <w:color w:val="000000" w:themeColor="text1"/>
            </w:rPr>
            <w:alias w:val="First Name"/>
            <w:tag w:val="First Name"/>
            <w:id w:val="1752613945"/>
            <w:placeholder>
              <w:docPart w:val="978FFA38892A43DB80C0CFBF163CC3A5"/>
            </w:placeholder>
            <w:showingPlcHdr/>
          </w:sdtPr>
          <w:sdtEndPr/>
          <w:sdtContent>
            <w:tc>
              <w:tcPr>
                <w:tcW w:w="4394" w:type="dxa"/>
                <w:gridSpan w:val="3"/>
              </w:tcPr>
              <w:p w14:paraId="750DFD10" w14:textId="10BA7D9A" w:rsidR="003A6186" w:rsidRPr="00C93BE7" w:rsidRDefault="003A6186" w:rsidP="00C93BE7">
                <w:pPr>
                  <w:tabs>
                    <w:tab w:val="left" w:pos="1914"/>
                  </w:tabs>
                  <w:spacing w:before="120" w:after="240"/>
                  <w:rPr>
                    <w:b/>
                    <w:color w:val="000000" w:themeColor="text1"/>
                  </w:rPr>
                </w:pPr>
                <w:r w:rsidRPr="00C93BE7">
                  <w:rPr>
                    <w:rStyle w:val="PlaceholderText"/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3A6186" w:rsidRPr="002342AA" w14:paraId="43F96F47" w14:textId="77777777" w:rsidTr="005271CD">
        <w:tc>
          <w:tcPr>
            <w:tcW w:w="4253" w:type="dxa"/>
          </w:tcPr>
          <w:p w14:paraId="33F087D8" w14:textId="77777777" w:rsidR="003A6186" w:rsidRPr="002342AA" w:rsidRDefault="003A6186" w:rsidP="00C93BE7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240"/>
              <w:ind w:left="345" w:hanging="381"/>
              <w:jc w:val="left"/>
            </w:pPr>
            <w:r w:rsidRPr="002342AA">
              <w:t>Last Name</w:t>
            </w:r>
          </w:p>
        </w:tc>
        <w:tc>
          <w:tcPr>
            <w:tcW w:w="1418" w:type="dxa"/>
          </w:tcPr>
          <w:p w14:paraId="3F976736" w14:textId="77777777" w:rsidR="003A6186" w:rsidRDefault="003A6186" w:rsidP="00C93BE7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</w:rPr>
            </w:pPr>
          </w:p>
        </w:tc>
        <w:bookmarkStart w:id="5" w:name="OLE_LINK14" w:displacedByCustomXml="next"/>
        <w:sdt>
          <w:sdtPr>
            <w:rPr>
              <w:b/>
              <w:color w:val="000000" w:themeColor="text1"/>
            </w:rPr>
            <w:alias w:val="Last Name"/>
            <w:tag w:val="Last Name"/>
            <w:id w:val="-1311237791"/>
            <w:placeholder>
              <w:docPart w:val="5E82D3202B944D68821C757FCA2D63BD"/>
            </w:placeholder>
            <w:showingPlcHdr/>
          </w:sdtPr>
          <w:sdtEndPr/>
          <w:sdtContent>
            <w:tc>
              <w:tcPr>
                <w:tcW w:w="4394" w:type="dxa"/>
                <w:gridSpan w:val="3"/>
              </w:tcPr>
              <w:p w14:paraId="2D983A18" w14:textId="5D13119C" w:rsidR="003A6186" w:rsidRPr="00C93BE7" w:rsidRDefault="003A6186" w:rsidP="00C93BE7">
                <w:pPr>
                  <w:tabs>
                    <w:tab w:val="left" w:pos="1914"/>
                  </w:tabs>
                  <w:spacing w:before="120" w:after="240"/>
                  <w:rPr>
                    <w:b/>
                    <w:color w:val="000000" w:themeColor="text1"/>
                  </w:rPr>
                </w:pPr>
                <w:r w:rsidRPr="00C93BE7">
                  <w:rPr>
                    <w:rStyle w:val="PlaceholderText"/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  <w:bookmarkEnd w:id="5" w:displacedByCustomXml="prev"/>
      </w:tr>
      <w:tr w:rsidR="003A6186" w:rsidRPr="002342AA" w14:paraId="66D090CE" w14:textId="77777777" w:rsidTr="005271CD">
        <w:trPr>
          <w:trHeight w:val="434"/>
        </w:trPr>
        <w:tc>
          <w:tcPr>
            <w:tcW w:w="4253" w:type="dxa"/>
          </w:tcPr>
          <w:p w14:paraId="532ED859" w14:textId="77777777" w:rsidR="003A6186" w:rsidRPr="002342AA" w:rsidRDefault="003A6186" w:rsidP="00C93BE7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240"/>
              <w:ind w:left="345" w:hanging="381"/>
              <w:jc w:val="left"/>
            </w:pPr>
            <w:r w:rsidRPr="002342AA">
              <w:t xml:space="preserve">University Email Address </w:t>
            </w:r>
          </w:p>
        </w:tc>
        <w:tc>
          <w:tcPr>
            <w:tcW w:w="1418" w:type="dxa"/>
          </w:tcPr>
          <w:p w14:paraId="1BC3E22B" w14:textId="77777777" w:rsidR="003A6186" w:rsidRDefault="003A6186" w:rsidP="00C93BE7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</w:rPr>
            </w:pPr>
          </w:p>
        </w:tc>
        <w:sdt>
          <w:sdtPr>
            <w:rPr>
              <w:b/>
              <w:color w:val="000000" w:themeColor="text1"/>
            </w:rPr>
            <w:alias w:val="Univertsity Email Address"/>
            <w:tag w:val="Univertsity Email Address"/>
            <w:id w:val="-1482219926"/>
            <w:placeholder>
              <w:docPart w:val="AD5301D183324D47AF7951CF02493ECB"/>
            </w:placeholder>
            <w:showingPlcHdr/>
          </w:sdtPr>
          <w:sdtEndPr/>
          <w:sdtContent>
            <w:tc>
              <w:tcPr>
                <w:tcW w:w="4394" w:type="dxa"/>
                <w:gridSpan w:val="3"/>
              </w:tcPr>
              <w:p w14:paraId="472EBB34" w14:textId="2E5F5EC8" w:rsidR="003A6186" w:rsidRPr="00C93BE7" w:rsidRDefault="003A6186" w:rsidP="00C93BE7">
                <w:pPr>
                  <w:tabs>
                    <w:tab w:val="left" w:pos="1914"/>
                  </w:tabs>
                  <w:spacing w:before="120" w:after="240"/>
                  <w:rPr>
                    <w:b/>
                    <w:color w:val="000000" w:themeColor="text1"/>
                  </w:rPr>
                </w:pPr>
                <w:r w:rsidRPr="00C93BE7">
                  <w:rPr>
                    <w:rStyle w:val="PlaceholderText"/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3A6186" w:rsidRPr="002342AA" w14:paraId="522AFE58" w14:textId="77777777" w:rsidTr="005271CD">
        <w:tc>
          <w:tcPr>
            <w:tcW w:w="4253" w:type="dxa"/>
          </w:tcPr>
          <w:p w14:paraId="6A5023A6" w14:textId="77777777" w:rsidR="003A6186" w:rsidRPr="002342AA" w:rsidRDefault="003A6186" w:rsidP="00C93BE7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240"/>
              <w:ind w:left="345" w:hanging="381"/>
              <w:jc w:val="left"/>
            </w:pPr>
            <w:r w:rsidRPr="002342AA">
              <w:t>Non-University Email Address</w:t>
            </w:r>
          </w:p>
        </w:tc>
        <w:tc>
          <w:tcPr>
            <w:tcW w:w="1418" w:type="dxa"/>
          </w:tcPr>
          <w:p w14:paraId="54F2282C" w14:textId="77777777" w:rsidR="003A6186" w:rsidRDefault="003A6186" w:rsidP="00C93BE7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</w:rPr>
            </w:pPr>
          </w:p>
        </w:tc>
        <w:sdt>
          <w:sdtPr>
            <w:rPr>
              <w:b/>
              <w:color w:val="000000" w:themeColor="text1"/>
            </w:rPr>
            <w:alias w:val="Non- University email address"/>
            <w:tag w:val="Non- University email address"/>
            <w:id w:val="-48145268"/>
            <w:placeholder>
              <w:docPart w:val="CEF415D07848464194C7F4E144113F30"/>
            </w:placeholder>
            <w:showingPlcHdr/>
          </w:sdtPr>
          <w:sdtEndPr/>
          <w:sdtContent>
            <w:tc>
              <w:tcPr>
                <w:tcW w:w="4394" w:type="dxa"/>
                <w:gridSpan w:val="3"/>
              </w:tcPr>
              <w:p w14:paraId="1F7477F7" w14:textId="44C85859" w:rsidR="003A6186" w:rsidRPr="00C93BE7" w:rsidRDefault="003A6186" w:rsidP="00C93BE7">
                <w:pPr>
                  <w:tabs>
                    <w:tab w:val="left" w:pos="1914"/>
                  </w:tabs>
                  <w:spacing w:before="120" w:after="240"/>
                  <w:rPr>
                    <w:b/>
                    <w:color w:val="000000" w:themeColor="text1"/>
                  </w:rPr>
                </w:pPr>
                <w:r w:rsidRPr="00C93BE7">
                  <w:rPr>
                    <w:rStyle w:val="PlaceholderText"/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3A6186" w:rsidRPr="002342AA" w14:paraId="07BFA8C0" w14:textId="77777777" w:rsidTr="005271CD">
        <w:tc>
          <w:tcPr>
            <w:tcW w:w="4253" w:type="dxa"/>
          </w:tcPr>
          <w:p w14:paraId="1577DBC7" w14:textId="1F139EBD" w:rsidR="003A6186" w:rsidRPr="000C1517" w:rsidRDefault="003A6186" w:rsidP="000C1517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240"/>
              <w:ind w:left="345" w:hanging="381"/>
              <w:jc w:val="left"/>
            </w:pPr>
            <w:r w:rsidRPr="002342AA">
              <w:t>Phone Number</w:t>
            </w:r>
          </w:p>
        </w:tc>
        <w:tc>
          <w:tcPr>
            <w:tcW w:w="1418" w:type="dxa"/>
          </w:tcPr>
          <w:p w14:paraId="2472936C" w14:textId="77777777" w:rsidR="003A6186" w:rsidRDefault="003A6186" w:rsidP="00C93BE7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</w:rPr>
            </w:pPr>
          </w:p>
        </w:tc>
        <w:tc>
          <w:tcPr>
            <w:tcW w:w="4394" w:type="dxa"/>
            <w:gridSpan w:val="3"/>
          </w:tcPr>
          <w:p w14:paraId="32371F7C" w14:textId="68FBF1A7" w:rsidR="003A6186" w:rsidRPr="00C93BE7" w:rsidRDefault="00967C6D" w:rsidP="00C93BE7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</w:rPr>
            </w:pPr>
            <w:sdt>
              <w:sdtPr>
                <w:rPr>
                  <w:b/>
                  <w:color w:val="000000" w:themeColor="text1"/>
                </w:rPr>
                <w:alias w:val="Mobile Phone Number"/>
                <w:tag w:val="Mobile Phone Number"/>
                <w:id w:val="923539409"/>
                <w:placeholder>
                  <w:docPart w:val="6FC8CBCBCD754F1F84BE55DA14984704"/>
                </w:placeholder>
                <w:showingPlcHdr/>
              </w:sdtPr>
              <w:sdtEndPr/>
              <w:sdtContent>
                <w:r w:rsidR="003A6186" w:rsidRPr="00C93BE7">
                  <w:rPr>
                    <w:rStyle w:val="PlaceholderText"/>
                    <w:b/>
                    <w:color w:val="000000" w:themeColor="text1"/>
                  </w:rPr>
                  <w:t>Click or tap here to enter text.</w:t>
                </w:r>
              </w:sdtContent>
            </w:sdt>
          </w:p>
        </w:tc>
      </w:tr>
      <w:tr w:rsidR="003A6186" w:rsidRPr="002342AA" w14:paraId="61A03B01" w14:textId="77777777" w:rsidTr="005271CD">
        <w:trPr>
          <w:trHeight w:val="1089"/>
        </w:trPr>
        <w:tc>
          <w:tcPr>
            <w:tcW w:w="4253" w:type="dxa"/>
          </w:tcPr>
          <w:p w14:paraId="0B7A5872" w14:textId="7A764A76" w:rsidR="003A6186" w:rsidRPr="0047543B" w:rsidRDefault="003A6186" w:rsidP="0047543B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240"/>
              <w:ind w:left="345" w:hanging="381"/>
              <w:jc w:val="left"/>
            </w:pPr>
            <w:r w:rsidRPr="00505EEA">
              <w:t>Address</w:t>
            </w:r>
          </w:p>
        </w:tc>
        <w:tc>
          <w:tcPr>
            <w:tcW w:w="1418" w:type="dxa"/>
          </w:tcPr>
          <w:p w14:paraId="23B0CE9F" w14:textId="77777777" w:rsidR="003A6186" w:rsidRDefault="003A6186" w:rsidP="000C1517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</w:rPr>
            </w:pPr>
          </w:p>
        </w:tc>
        <w:sdt>
          <w:sdtPr>
            <w:rPr>
              <w:b/>
              <w:color w:val="000000" w:themeColor="text1"/>
            </w:rPr>
            <w:alias w:val="Address with Postcode"/>
            <w:tag w:val="Address with Postcode"/>
            <w:id w:val="-1566330644"/>
            <w:placeholder>
              <w:docPart w:val="BEB369A84E6A490D8409B0EF37E1D6D9"/>
            </w:placeholder>
            <w:showingPlcHdr/>
          </w:sdtPr>
          <w:sdtEndPr/>
          <w:sdtContent>
            <w:tc>
              <w:tcPr>
                <w:tcW w:w="4394" w:type="dxa"/>
                <w:gridSpan w:val="3"/>
              </w:tcPr>
              <w:p w14:paraId="6F9FD44B" w14:textId="5A8E6475" w:rsidR="003A6186" w:rsidRPr="00C93BE7" w:rsidRDefault="003A6186" w:rsidP="000C1517">
                <w:pPr>
                  <w:tabs>
                    <w:tab w:val="left" w:pos="1914"/>
                  </w:tabs>
                  <w:spacing w:before="120" w:after="240"/>
                  <w:rPr>
                    <w:b/>
                    <w:color w:val="000000" w:themeColor="text1"/>
                  </w:rPr>
                </w:pPr>
                <w:r w:rsidRPr="00C93BE7">
                  <w:rPr>
                    <w:rStyle w:val="PlaceholderText"/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3A6186" w:rsidRPr="002342AA" w14:paraId="0895D862" w14:textId="77777777" w:rsidTr="005271CD">
        <w:trPr>
          <w:trHeight w:val="1089"/>
        </w:trPr>
        <w:tc>
          <w:tcPr>
            <w:tcW w:w="4253" w:type="dxa"/>
          </w:tcPr>
          <w:p w14:paraId="41C2ECD8" w14:textId="57115CDD" w:rsidR="003A6186" w:rsidRDefault="003A6186" w:rsidP="003A6186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 w:line="240" w:lineRule="auto"/>
              <w:ind w:left="345" w:hanging="381"/>
              <w:jc w:val="left"/>
              <w:rPr>
                <w:szCs w:val="20"/>
              </w:rPr>
            </w:pPr>
            <w:r w:rsidRPr="007E76A4">
              <w:rPr>
                <w:szCs w:val="20"/>
              </w:rPr>
              <w:t>Where are you in your Research Career</w:t>
            </w:r>
            <w:r w:rsidRPr="007E76A4">
              <w:rPr>
                <w:rStyle w:val="FootnoteReference"/>
                <w:szCs w:val="20"/>
              </w:rPr>
              <w:footnoteReference w:id="5"/>
            </w:r>
            <w:r w:rsidRPr="007E76A4">
              <w:rPr>
                <w:szCs w:val="20"/>
              </w:rPr>
              <w:t xml:space="preserve">? </w:t>
            </w:r>
            <w:r>
              <w:rPr>
                <w:szCs w:val="20"/>
              </w:rPr>
              <w:t>(</w:t>
            </w:r>
            <w:r w:rsidRPr="005A5ADD">
              <w:rPr>
                <w:szCs w:val="20"/>
              </w:rPr>
              <w:t xml:space="preserve">select </w:t>
            </w:r>
            <w:r w:rsidR="00884500" w:rsidRPr="005A5ADD">
              <w:rPr>
                <w:szCs w:val="20"/>
              </w:rPr>
              <w:t>all</w:t>
            </w:r>
            <w:r w:rsidRPr="005A5ADD">
              <w:rPr>
                <w:szCs w:val="20"/>
              </w:rPr>
              <w:t xml:space="preserve"> option</w:t>
            </w:r>
            <w:r w:rsidR="00884500" w:rsidRPr="005A5ADD">
              <w:rPr>
                <w:szCs w:val="20"/>
              </w:rPr>
              <w:t>s</w:t>
            </w:r>
            <w:r w:rsidRPr="005A5ADD">
              <w:rPr>
                <w:szCs w:val="20"/>
              </w:rPr>
              <w:t xml:space="preserve"> that </w:t>
            </w:r>
            <w:r w:rsidR="00884500" w:rsidRPr="005A5ADD">
              <w:rPr>
                <w:szCs w:val="20"/>
              </w:rPr>
              <w:t>are</w:t>
            </w:r>
            <w:r w:rsidRPr="005A5ADD">
              <w:rPr>
                <w:szCs w:val="20"/>
              </w:rPr>
              <w:t xml:space="preserve"> applicable to you</w:t>
            </w:r>
            <w:r>
              <w:rPr>
                <w:szCs w:val="20"/>
              </w:rPr>
              <w:t>)</w:t>
            </w:r>
          </w:p>
          <w:p w14:paraId="0BD789CC" w14:textId="526A02C4" w:rsidR="003A6186" w:rsidRPr="00505EEA" w:rsidRDefault="003A6186" w:rsidP="003A6186">
            <w:pPr>
              <w:pStyle w:val="ListParagraph"/>
              <w:tabs>
                <w:tab w:val="left" w:pos="1914"/>
              </w:tabs>
              <w:spacing w:before="120" w:after="240"/>
              <w:ind w:left="345"/>
              <w:jc w:val="right"/>
            </w:pPr>
            <w:r w:rsidRPr="0047543B">
              <w:rPr>
                <w:i/>
                <w:iCs/>
              </w:rPr>
              <w:t>(Attach cop</w:t>
            </w:r>
            <w:r>
              <w:rPr>
                <w:i/>
                <w:iCs/>
              </w:rPr>
              <w:t>ies</w:t>
            </w:r>
            <w:r w:rsidRPr="0047543B">
              <w:rPr>
                <w:i/>
                <w:iCs/>
              </w:rPr>
              <w:t xml:space="preserve"> of your </w:t>
            </w:r>
            <w:r>
              <w:rPr>
                <w:i/>
                <w:iCs/>
              </w:rPr>
              <w:t>A</w:t>
            </w:r>
            <w:r w:rsidRPr="0047543B">
              <w:rPr>
                <w:i/>
                <w:iCs/>
              </w:rPr>
              <w:t xml:space="preserve">cademic </w:t>
            </w:r>
            <w:r>
              <w:rPr>
                <w:i/>
                <w:iCs/>
              </w:rPr>
              <w:t>CV and your current Academic Record if enrolled in a postgraduate programme</w:t>
            </w:r>
            <w:r w:rsidRPr="0047543B">
              <w:rPr>
                <w:i/>
                <w:iCs/>
              </w:rPr>
              <w:t>)</w:t>
            </w:r>
          </w:p>
        </w:tc>
        <w:tc>
          <w:tcPr>
            <w:tcW w:w="1417" w:type="dxa"/>
          </w:tcPr>
          <w:p w14:paraId="7D97B5A0" w14:textId="0469F32A" w:rsidR="003A6186" w:rsidRDefault="00967C6D" w:rsidP="003A6186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</w:rPr>
            </w:pPr>
            <w:sdt>
              <w:sdtPr>
                <w:rPr>
                  <w:b/>
                  <w:color w:val="000000" w:themeColor="text1"/>
                  <w:szCs w:val="20"/>
                </w:rPr>
                <w:id w:val="-1678880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6186">
                  <w:rPr>
                    <w:rFonts w:ascii="MS Gothic" w:eastAsia="MS Gothic" w:hAnsi="MS Gothic" w:hint="eastAsia"/>
                    <w:b/>
                    <w:color w:val="000000" w:themeColor="text1"/>
                    <w:szCs w:val="20"/>
                  </w:rPr>
                  <w:t>☐</w:t>
                </w:r>
              </w:sdtContent>
            </w:sdt>
            <w:r w:rsidR="003A6186" w:rsidRPr="007E76A4">
              <w:rPr>
                <w:b/>
                <w:color w:val="000000" w:themeColor="text1"/>
                <w:szCs w:val="20"/>
              </w:rPr>
              <w:t xml:space="preserve"> Current </w:t>
            </w:r>
            <w:r w:rsidR="003A6186">
              <w:rPr>
                <w:b/>
                <w:color w:val="000000" w:themeColor="text1"/>
                <w:szCs w:val="20"/>
              </w:rPr>
              <w:t>Master Student</w:t>
            </w:r>
          </w:p>
        </w:tc>
        <w:tc>
          <w:tcPr>
            <w:tcW w:w="1418" w:type="dxa"/>
          </w:tcPr>
          <w:p w14:paraId="26F8B48B" w14:textId="4B88FB61" w:rsidR="003A6186" w:rsidRDefault="00967C6D" w:rsidP="003A6186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  <w:szCs w:val="20"/>
              </w:rPr>
            </w:pPr>
            <w:sdt>
              <w:sdtPr>
                <w:rPr>
                  <w:b/>
                  <w:color w:val="000000" w:themeColor="text1"/>
                  <w:szCs w:val="20"/>
                </w:rPr>
                <w:id w:val="-493262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6186">
                  <w:rPr>
                    <w:rFonts w:ascii="MS Gothic" w:eastAsia="MS Gothic" w:hAnsi="MS Gothic" w:hint="eastAsia"/>
                    <w:b/>
                    <w:color w:val="000000" w:themeColor="text1"/>
                    <w:szCs w:val="20"/>
                  </w:rPr>
                  <w:t>☐</w:t>
                </w:r>
              </w:sdtContent>
            </w:sdt>
            <w:r w:rsidR="003A6186" w:rsidRPr="007E76A4">
              <w:rPr>
                <w:b/>
                <w:color w:val="000000" w:themeColor="text1"/>
                <w:szCs w:val="20"/>
              </w:rPr>
              <w:t xml:space="preserve"> Current </w:t>
            </w:r>
            <w:r w:rsidR="003A6186">
              <w:rPr>
                <w:b/>
                <w:color w:val="000000" w:themeColor="text1"/>
                <w:szCs w:val="20"/>
              </w:rPr>
              <w:t>PhD Student</w:t>
            </w:r>
          </w:p>
        </w:tc>
        <w:tc>
          <w:tcPr>
            <w:tcW w:w="1418" w:type="dxa"/>
          </w:tcPr>
          <w:p w14:paraId="401FBB54" w14:textId="50F375BD" w:rsidR="003A6186" w:rsidRDefault="00967C6D" w:rsidP="003A6186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</w:rPr>
            </w:pPr>
            <w:sdt>
              <w:sdtPr>
                <w:rPr>
                  <w:b/>
                  <w:color w:val="000000" w:themeColor="text1"/>
                  <w:szCs w:val="20"/>
                </w:rPr>
                <w:id w:val="683412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6186">
                  <w:rPr>
                    <w:rFonts w:ascii="MS Gothic" w:eastAsia="MS Gothic" w:hAnsi="MS Gothic" w:hint="eastAsia"/>
                    <w:b/>
                    <w:color w:val="000000" w:themeColor="text1"/>
                    <w:szCs w:val="20"/>
                  </w:rPr>
                  <w:t>☐</w:t>
                </w:r>
              </w:sdtContent>
            </w:sdt>
            <w:r w:rsidR="003A6186" w:rsidRPr="007E76A4">
              <w:rPr>
                <w:b/>
                <w:color w:val="000000" w:themeColor="text1"/>
                <w:szCs w:val="20"/>
              </w:rPr>
              <w:t xml:space="preserve"> Early Career Researcher</w:t>
            </w:r>
          </w:p>
        </w:tc>
        <w:tc>
          <w:tcPr>
            <w:tcW w:w="1559" w:type="dxa"/>
          </w:tcPr>
          <w:p w14:paraId="66CE04AA" w14:textId="7988EFE3" w:rsidR="003A6186" w:rsidRDefault="00967C6D" w:rsidP="003A6186">
            <w:pPr>
              <w:tabs>
                <w:tab w:val="left" w:pos="1914"/>
              </w:tabs>
              <w:spacing w:before="120" w:after="240"/>
              <w:rPr>
                <w:b/>
                <w:color w:val="000000" w:themeColor="text1"/>
              </w:rPr>
            </w:pPr>
            <w:sdt>
              <w:sdtPr>
                <w:rPr>
                  <w:b/>
                  <w:color w:val="000000" w:themeColor="text1"/>
                  <w:szCs w:val="20"/>
                </w:rPr>
                <w:id w:val="806982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6186">
                  <w:rPr>
                    <w:rFonts w:ascii="MS Gothic" w:eastAsia="MS Gothic" w:hAnsi="MS Gothic" w:hint="eastAsia"/>
                    <w:b/>
                    <w:color w:val="000000" w:themeColor="text1"/>
                    <w:szCs w:val="20"/>
                  </w:rPr>
                  <w:t>☐</w:t>
                </w:r>
              </w:sdtContent>
            </w:sdt>
            <w:r w:rsidR="003A6186" w:rsidRPr="007E76A4">
              <w:rPr>
                <w:b/>
                <w:color w:val="000000" w:themeColor="text1"/>
                <w:szCs w:val="20"/>
              </w:rPr>
              <w:t xml:space="preserve"> Mid-Career Researcher</w:t>
            </w:r>
          </w:p>
        </w:tc>
      </w:tr>
    </w:tbl>
    <w:p w14:paraId="76A1CC9F" w14:textId="77777777" w:rsidR="00270A6A" w:rsidRDefault="00270A6A">
      <w:pPr>
        <w:rPr>
          <w:sz w:val="18"/>
        </w:rPr>
      </w:pPr>
    </w:p>
    <w:p w14:paraId="71AF90A6" w14:textId="77777777" w:rsidR="00275901" w:rsidRDefault="00275901">
      <w:pPr>
        <w:rPr>
          <w:sz w:val="18"/>
        </w:rPr>
      </w:pPr>
    </w:p>
    <w:p w14:paraId="63E983F9" w14:textId="77777777" w:rsidR="00275901" w:rsidRDefault="00275901">
      <w:pPr>
        <w:rPr>
          <w:sz w:val="18"/>
        </w:rPr>
      </w:pPr>
    </w:p>
    <w:p w14:paraId="4011324E" w14:textId="13F42134" w:rsidR="00270A6A" w:rsidRDefault="00961EDC" w:rsidP="0047543B">
      <w:pPr>
        <w:pStyle w:val="Heading1"/>
        <w:spacing w:after="0"/>
      </w:pPr>
      <w:r w:rsidRPr="002342AA">
        <w:lastRenderedPageBreak/>
        <w:t>Postgraduate</w:t>
      </w:r>
      <w:r w:rsidRPr="002342AA">
        <w:rPr>
          <w:spacing w:val="-3"/>
        </w:rPr>
        <w:t xml:space="preserve"> </w:t>
      </w:r>
      <w:r w:rsidRPr="002342AA">
        <w:t>Programme</w:t>
      </w:r>
    </w:p>
    <w:p w14:paraId="17AA7E97" w14:textId="54D9B1C1" w:rsidR="0047543B" w:rsidRPr="0047543B" w:rsidRDefault="0047543B" w:rsidP="0047543B">
      <w:pPr>
        <w:spacing w:after="480"/>
        <w:jc w:val="center"/>
      </w:pPr>
      <w:r>
        <w:t>(</w:t>
      </w:r>
      <w:r w:rsidRPr="0047543B">
        <w:rPr>
          <w:i/>
          <w:iCs/>
        </w:rPr>
        <w:t>Complete this section if you are currently enrolled in a postgraduate programme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60"/>
        <w:gridCol w:w="5170"/>
      </w:tblGrid>
      <w:tr w:rsidR="003A6186" w:rsidRPr="002342AA" w14:paraId="178A2CCE" w14:textId="77777777" w:rsidTr="00F877E1">
        <w:tc>
          <w:tcPr>
            <w:tcW w:w="4087" w:type="dxa"/>
          </w:tcPr>
          <w:p w14:paraId="49BB7361" w14:textId="4D8B9364" w:rsidR="003A6186" w:rsidRPr="002342AA" w:rsidRDefault="003A6186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5A5ADD">
              <w:t>If you are a Master's student, what is the value of your research component (60, 90, or 120 credits)?</w:t>
            </w:r>
          </w:p>
        </w:tc>
        <w:sdt>
          <w:sdtPr>
            <w:rPr>
              <w:b/>
              <w:color w:val="000000" w:themeColor="text1"/>
            </w:rPr>
            <w:alias w:val="University"/>
            <w:tag w:val="University"/>
            <w:id w:val="-195778681"/>
            <w:placeholder>
              <w:docPart w:val="DF337CF2AA644591B9A4F22A602890B5"/>
            </w:placeholder>
            <w:showingPlcHdr/>
          </w:sdtPr>
          <w:sdtEndPr/>
          <w:sdtContent>
            <w:tc>
              <w:tcPr>
                <w:tcW w:w="5653" w:type="dxa"/>
              </w:tcPr>
              <w:p w14:paraId="37461B18" w14:textId="2636FE86" w:rsidR="003A6186" w:rsidRDefault="003A6186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3A6186" w:rsidRPr="002342AA" w14:paraId="63840918" w14:textId="77777777" w:rsidTr="00F877E1">
        <w:tc>
          <w:tcPr>
            <w:tcW w:w="4087" w:type="dxa"/>
          </w:tcPr>
          <w:p w14:paraId="55CE8679" w14:textId="2FEBC25B" w:rsidR="003A6186" w:rsidRPr="002342AA" w:rsidRDefault="003A6186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5A5ADD">
              <w:t>When will you be enrolled in the research component of your qualifications?</w:t>
            </w:r>
          </w:p>
        </w:tc>
        <w:sdt>
          <w:sdtPr>
            <w:rPr>
              <w:b/>
              <w:color w:val="000000" w:themeColor="text1"/>
            </w:rPr>
            <w:alias w:val="University"/>
            <w:tag w:val="University"/>
            <w:id w:val="-939070627"/>
            <w:placeholder>
              <w:docPart w:val="17A0E70D4BC9405492047292DB237D4F"/>
            </w:placeholder>
            <w:showingPlcHdr/>
          </w:sdtPr>
          <w:sdtEndPr/>
          <w:sdtContent>
            <w:tc>
              <w:tcPr>
                <w:tcW w:w="5653" w:type="dxa"/>
              </w:tcPr>
              <w:p w14:paraId="6F09BC27" w14:textId="6313FA63" w:rsidR="003A6186" w:rsidRDefault="003A6186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E860D4" w:rsidRPr="002342AA" w14:paraId="1F91B06F" w14:textId="77777777" w:rsidTr="00F877E1">
        <w:tc>
          <w:tcPr>
            <w:tcW w:w="4087" w:type="dxa"/>
          </w:tcPr>
          <w:p w14:paraId="6EC3C3D5" w14:textId="59441D2D" w:rsidR="00E860D4" w:rsidRPr="002342AA" w:rsidRDefault="00E860D4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2342AA">
              <w:t xml:space="preserve">At which university are you currently </w:t>
            </w:r>
            <w:r w:rsidR="003A6186">
              <w:t>studying</w:t>
            </w:r>
            <w:r w:rsidRPr="002342AA">
              <w:t>?</w:t>
            </w:r>
          </w:p>
        </w:tc>
        <w:sdt>
          <w:sdtPr>
            <w:rPr>
              <w:b/>
              <w:color w:val="000000" w:themeColor="text1"/>
            </w:rPr>
            <w:alias w:val="University"/>
            <w:tag w:val="University"/>
            <w:id w:val="587120068"/>
            <w:placeholder>
              <w:docPart w:val="49D3EB7681E8455BA1C7B0B9DC4792C6"/>
            </w:placeholder>
            <w:showingPlcHdr/>
          </w:sdtPr>
          <w:sdtEndPr/>
          <w:sdtContent>
            <w:tc>
              <w:tcPr>
                <w:tcW w:w="5653" w:type="dxa"/>
              </w:tcPr>
              <w:p w14:paraId="673CB8FD" w14:textId="77777777" w:rsidR="00E860D4" w:rsidRPr="00505EEA" w:rsidRDefault="00F877E1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E860D4" w:rsidRPr="002342AA" w14:paraId="2339BE51" w14:textId="77777777" w:rsidTr="00F877E1">
        <w:tc>
          <w:tcPr>
            <w:tcW w:w="4087" w:type="dxa"/>
          </w:tcPr>
          <w:p w14:paraId="332A42BB" w14:textId="77777777" w:rsidR="00E860D4" w:rsidRPr="002342AA" w:rsidRDefault="00E860D4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2342AA">
              <w:t>What is the field of your research?</w:t>
            </w:r>
          </w:p>
        </w:tc>
        <w:sdt>
          <w:sdtPr>
            <w:rPr>
              <w:b/>
              <w:color w:val="000000" w:themeColor="text1"/>
            </w:rPr>
            <w:alias w:val="Research Field"/>
            <w:tag w:val="Research Field"/>
            <w:id w:val="1197270631"/>
            <w:placeholder>
              <w:docPart w:val="DA99A1DFEF124CC680A4C6A67DB44B96"/>
            </w:placeholder>
            <w:showingPlcHdr/>
          </w:sdtPr>
          <w:sdtEndPr/>
          <w:sdtContent>
            <w:tc>
              <w:tcPr>
                <w:tcW w:w="5653" w:type="dxa"/>
              </w:tcPr>
              <w:p w14:paraId="774EC072" w14:textId="77777777" w:rsidR="00E860D4" w:rsidRPr="00505EEA" w:rsidRDefault="00F877E1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E860D4" w:rsidRPr="002342AA" w14:paraId="2CB668C7" w14:textId="77777777" w:rsidTr="00F877E1">
        <w:tc>
          <w:tcPr>
            <w:tcW w:w="4087" w:type="dxa"/>
          </w:tcPr>
          <w:p w14:paraId="7946E84A" w14:textId="37623990" w:rsidR="00E860D4" w:rsidRPr="002342AA" w:rsidRDefault="00DB0F85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>
              <w:t>What was the d</w:t>
            </w:r>
            <w:r w:rsidR="00E860D4" w:rsidRPr="004929C5">
              <w:t>ate</w:t>
            </w:r>
            <w:r w:rsidR="00E860D4" w:rsidRPr="002342AA">
              <w:t xml:space="preserve"> of initial enrolment for your current degree</w:t>
            </w:r>
            <w:r>
              <w:t>?</w:t>
            </w:r>
          </w:p>
        </w:tc>
        <w:sdt>
          <w:sdtPr>
            <w:rPr>
              <w:b/>
              <w:color w:val="000000" w:themeColor="text1"/>
            </w:rPr>
            <w:alias w:val="Enrolment Date"/>
            <w:tag w:val="Enrolment Date"/>
            <w:id w:val="-29035634"/>
            <w:placeholder>
              <w:docPart w:val="5438A9C1F6334C9EBF42959CD5CAFB18"/>
            </w:placeholder>
            <w:showingPlcHdr/>
            <w:date>
              <w:dateFormat w:val="d MMMM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653" w:type="dxa"/>
              </w:tcPr>
              <w:p w14:paraId="304A47EF" w14:textId="77777777" w:rsidR="00E860D4" w:rsidRPr="000416D1" w:rsidRDefault="00F877E1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0416D1">
                  <w:rPr>
                    <w:b/>
                    <w:color w:val="000000" w:themeColor="text1"/>
                  </w:rPr>
                  <w:t>Click or tap to enter a date.</w:t>
                </w:r>
              </w:p>
            </w:tc>
          </w:sdtContent>
        </w:sdt>
      </w:tr>
      <w:tr w:rsidR="00E860D4" w:rsidRPr="002342AA" w14:paraId="7D82751E" w14:textId="77777777" w:rsidTr="00F877E1">
        <w:tc>
          <w:tcPr>
            <w:tcW w:w="4087" w:type="dxa"/>
          </w:tcPr>
          <w:p w14:paraId="6CDE62AC" w14:textId="6776D003" w:rsidR="00E860D4" w:rsidRPr="002342AA" w:rsidRDefault="00DB0F85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>
              <w:t>What is your e</w:t>
            </w:r>
            <w:r w:rsidR="00E860D4" w:rsidRPr="004929C5">
              <w:t>xpected</w:t>
            </w:r>
            <w:r w:rsidR="00E860D4" w:rsidRPr="002342AA">
              <w:t xml:space="preserve"> degree completion date</w:t>
            </w:r>
            <w:r>
              <w:t>?</w:t>
            </w:r>
          </w:p>
        </w:tc>
        <w:sdt>
          <w:sdtPr>
            <w:rPr>
              <w:b/>
              <w:color w:val="000000" w:themeColor="text1"/>
            </w:rPr>
            <w:alias w:val="Completion date"/>
            <w:tag w:val="Completion date"/>
            <w:id w:val="-1812792191"/>
            <w:placeholder>
              <w:docPart w:val="D2341969AEBB427AACEE682025D89630"/>
            </w:placeholder>
            <w:showingPlcHdr/>
            <w:date>
              <w:dateFormat w:val="d MMMM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653" w:type="dxa"/>
              </w:tcPr>
              <w:p w14:paraId="2A7C4C28" w14:textId="77777777" w:rsidR="00E860D4" w:rsidRPr="000416D1" w:rsidRDefault="00F877E1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0416D1">
                  <w:rPr>
                    <w:b/>
                    <w:color w:val="000000" w:themeColor="text1"/>
                  </w:rPr>
                  <w:t>Click or tap to enter a date.</w:t>
                </w:r>
              </w:p>
            </w:tc>
          </w:sdtContent>
        </w:sdt>
      </w:tr>
    </w:tbl>
    <w:p w14:paraId="6EF5081E" w14:textId="77777777" w:rsidR="005737BC" w:rsidRDefault="005737BC" w:rsidP="001706DB">
      <w:pPr>
        <w:pStyle w:val="Heading1"/>
        <w:numPr>
          <w:ilvl w:val="0"/>
          <w:numId w:val="0"/>
        </w:numPr>
        <w:ind w:left="270"/>
      </w:pPr>
    </w:p>
    <w:p w14:paraId="0DDDA66F" w14:textId="77777777" w:rsidR="003A6186" w:rsidRPr="003A6186" w:rsidRDefault="003A6186" w:rsidP="005271CD"/>
    <w:p w14:paraId="10D3F0E5" w14:textId="6133BBE9" w:rsidR="00270A6A" w:rsidRDefault="00961EDC" w:rsidP="0047543B">
      <w:pPr>
        <w:pStyle w:val="Heading1"/>
        <w:spacing w:after="0"/>
        <w:ind w:left="426"/>
      </w:pPr>
      <w:r w:rsidRPr="002342AA">
        <w:t>Primary Academic Supervisor</w:t>
      </w:r>
    </w:p>
    <w:p w14:paraId="1B27433F" w14:textId="3E852DA1" w:rsidR="0047543B" w:rsidRPr="0047543B" w:rsidRDefault="0047543B" w:rsidP="0047543B">
      <w:pPr>
        <w:spacing w:after="480"/>
        <w:jc w:val="center"/>
      </w:pPr>
      <w:r>
        <w:t>(</w:t>
      </w:r>
      <w:r w:rsidRPr="0047543B">
        <w:rPr>
          <w:i/>
          <w:iCs/>
        </w:rPr>
        <w:t>Complete this section if you are currently enrolled in a postgraduate programme</w:t>
      </w:r>
      <w:r>
        <w:t>)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80"/>
        <w:gridCol w:w="5145"/>
      </w:tblGrid>
      <w:tr w:rsidR="00E860D4" w:rsidRPr="002342AA" w14:paraId="7A4FF2F1" w14:textId="77777777" w:rsidTr="0047543B">
        <w:tc>
          <w:tcPr>
            <w:tcW w:w="3980" w:type="dxa"/>
          </w:tcPr>
          <w:p w14:paraId="2DCD315F" w14:textId="77777777" w:rsidR="00E860D4" w:rsidRPr="002342AA" w:rsidRDefault="00E860D4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2342AA">
              <w:t>Name</w:t>
            </w:r>
          </w:p>
        </w:tc>
        <w:sdt>
          <w:sdtPr>
            <w:rPr>
              <w:b/>
              <w:color w:val="000000" w:themeColor="text1"/>
            </w:rPr>
            <w:alias w:val="Supervisor Name"/>
            <w:tag w:val="Supervisor Name"/>
            <w:id w:val="278231916"/>
            <w:placeholder>
              <w:docPart w:val="DDBDB16411834231B5C34E0A4C410811"/>
            </w:placeholder>
            <w:showingPlcHdr/>
          </w:sdtPr>
          <w:sdtEndPr/>
          <w:sdtContent>
            <w:tc>
              <w:tcPr>
                <w:tcW w:w="5145" w:type="dxa"/>
              </w:tcPr>
              <w:p w14:paraId="33EBDB7C" w14:textId="77777777" w:rsidR="00E860D4" w:rsidRPr="00505EEA" w:rsidRDefault="00F877E1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E860D4" w:rsidRPr="002342AA" w14:paraId="3CA9CB6E" w14:textId="77777777" w:rsidTr="0047543B">
        <w:tc>
          <w:tcPr>
            <w:tcW w:w="3980" w:type="dxa"/>
          </w:tcPr>
          <w:p w14:paraId="68281204" w14:textId="77777777" w:rsidR="00E860D4" w:rsidRPr="002342AA" w:rsidRDefault="00E860D4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2342AA">
              <w:t>Position</w:t>
            </w:r>
          </w:p>
        </w:tc>
        <w:sdt>
          <w:sdtPr>
            <w:rPr>
              <w:b/>
              <w:color w:val="000000" w:themeColor="text1"/>
            </w:rPr>
            <w:alias w:val="Supervisor Position"/>
            <w:tag w:val="Supervisor Position"/>
            <w:id w:val="1234436515"/>
            <w:placeholder>
              <w:docPart w:val="8F12511AC4004777B38B24AEEACB56AC"/>
            </w:placeholder>
            <w:showingPlcHdr/>
          </w:sdtPr>
          <w:sdtEndPr/>
          <w:sdtContent>
            <w:tc>
              <w:tcPr>
                <w:tcW w:w="5145" w:type="dxa"/>
              </w:tcPr>
              <w:p w14:paraId="64481711" w14:textId="77777777" w:rsidR="00E860D4" w:rsidRPr="00505EEA" w:rsidRDefault="00F877E1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rStyle w:val="PlaceholderText"/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E860D4" w:rsidRPr="002342AA" w14:paraId="3504ACDD" w14:textId="77777777" w:rsidTr="0047543B">
        <w:tc>
          <w:tcPr>
            <w:tcW w:w="3980" w:type="dxa"/>
          </w:tcPr>
          <w:p w14:paraId="58EE1626" w14:textId="77777777" w:rsidR="00E860D4" w:rsidRPr="002342AA" w:rsidRDefault="00E860D4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2342AA">
              <w:t>Department</w:t>
            </w:r>
          </w:p>
        </w:tc>
        <w:sdt>
          <w:sdtPr>
            <w:rPr>
              <w:b/>
              <w:color w:val="000000" w:themeColor="text1"/>
            </w:rPr>
            <w:alias w:val="Supervisor Department"/>
            <w:tag w:val="Supervisor Department"/>
            <w:id w:val="-447093757"/>
            <w:placeholder>
              <w:docPart w:val="12AF5D83C29140A0A715419CDA88989C"/>
            </w:placeholder>
            <w:showingPlcHdr/>
          </w:sdtPr>
          <w:sdtEndPr/>
          <w:sdtContent>
            <w:tc>
              <w:tcPr>
                <w:tcW w:w="5145" w:type="dxa"/>
              </w:tcPr>
              <w:p w14:paraId="40D48BD1" w14:textId="77777777" w:rsidR="00E860D4" w:rsidRPr="00505EEA" w:rsidRDefault="00F877E1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rStyle w:val="PlaceholderText"/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E860D4" w:rsidRPr="002342AA" w14:paraId="5092771B" w14:textId="77777777" w:rsidTr="0047543B">
        <w:tc>
          <w:tcPr>
            <w:tcW w:w="3980" w:type="dxa"/>
          </w:tcPr>
          <w:p w14:paraId="0F686F42" w14:textId="77777777" w:rsidR="00E860D4" w:rsidRPr="002342AA" w:rsidRDefault="00E860D4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2342AA">
              <w:t>Email Address</w:t>
            </w:r>
          </w:p>
        </w:tc>
        <w:sdt>
          <w:sdtPr>
            <w:rPr>
              <w:b/>
              <w:color w:val="000000" w:themeColor="text1"/>
            </w:rPr>
            <w:alias w:val="Supervisor Email "/>
            <w:tag w:val="Supervisor Email "/>
            <w:id w:val="1666520697"/>
            <w:placeholder>
              <w:docPart w:val="9B8A4FBDAFF74AC3B566AECC7BB9542B"/>
            </w:placeholder>
            <w:showingPlcHdr/>
          </w:sdtPr>
          <w:sdtEndPr/>
          <w:sdtContent>
            <w:tc>
              <w:tcPr>
                <w:tcW w:w="5145" w:type="dxa"/>
              </w:tcPr>
              <w:p w14:paraId="3480E9B4" w14:textId="77777777" w:rsidR="00E860D4" w:rsidRPr="00505EEA" w:rsidRDefault="00F877E1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rStyle w:val="PlaceholderText"/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E860D4" w:rsidRPr="002342AA" w14:paraId="021FF9B7" w14:textId="77777777" w:rsidTr="0047543B">
        <w:tc>
          <w:tcPr>
            <w:tcW w:w="3980" w:type="dxa"/>
          </w:tcPr>
          <w:p w14:paraId="1DF0230C" w14:textId="77777777" w:rsidR="00E860D4" w:rsidRPr="002342AA" w:rsidRDefault="00E860D4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2342AA">
              <w:t>Phone Number</w:t>
            </w:r>
          </w:p>
        </w:tc>
        <w:sdt>
          <w:sdtPr>
            <w:rPr>
              <w:b/>
              <w:color w:val="000000" w:themeColor="text1"/>
            </w:rPr>
            <w:alias w:val="Supervisor Phone Number"/>
            <w:tag w:val="Supervisor Phone Number"/>
            <w:id w:val="-774557925"/>
            <w:placeholder>
              <w:docPart w:val="2086D13C5B8D47319979EBF83ADD8855"/>
            </w:placeholder>
            <w:showingPlcHdr/>
          </w:sdtPr>
          <w:sdtEndPr/>
          <w:sdtContent>
            <w:tc>
              <w:tcPr>
                <w:tcW w:w="5145" w:type="dxa"/>
              </w:tcPr>
              <w:p w14:paraId="207D4DD7" w14:textId="77777777" w:rsidR="00E860D4" w:rsidRPr="00505EEA" w:rsidRDefault="00F877E1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rStyle w:val="PlaceholderText"/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</w:tbl>
    <w:p w14:paraId="50408AB1" w14:textId="77777777" w:rsidR="00F877E1" w:rsidRPr="002342AA" w:rsidRDefault="00F877E1" w:rsidP="000C1517">
      <w:pPr>
        <w:pStyle w:val="Heading1"/>
        <w:spacing w:after="360"/>
        <w:ind w:left="426"/>
      </w:pPr>
      <w:r w:rsidRPr="002342AA">
        <w:lastRenderedPageBreak/>
        <w:t xml:space="preserve">Proposed </w:t>
      </w:r>
      <w:r w:rsidRPr="002D625E">
        <w:t>Research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36"/>
        <w:gridCol w:w="4989"/>
      </w:tblGrid>
      <w:tr w:rsidR="00E860D4" w:rsidRPr="002342AA" w14:paraId="3FB8AE7E" w14:textId="77777777" w:rsidTr="00F877E1">
        <w:tc>
          <w:tcPr>
            <w:tcW w:w="4410" w:type="dxa"/>
          </w:tcPr>
          <w:p w14:paraId="571595C5" w14:textId="77777777" w:rsidR="00E860D4" w:rsidRPr="002342AA" w:rsidRDefault="00F877E1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2342AA">
              <w:t xml:space="preserve">Title </w:t>
            </w:r>
            <w:r w:rsidRPr="002342AA">
              <w:rPr>
                <w:spacing w:val="-7"/>
              </w:rPr>
              <w:t xml:space="preserve">of </w:t>
            </w:r>
            <w:r w:rsidRPr="002342AA">
              <w:t>Research</w:t>
            </w:r>
          </w:p>
        </w:tc>
        <w:sdt>
          <w:sdtPr>
            <w:rPr>
              <w:b/>
              <w:color w:val="000000" w:themeColor="text1"/>
            </w:rPr>
            <w:alias w:val="Research Title"/>
            <w:tag w:val="Research Title"/>
            <w:id w:val="-743172098"/>
            <w:placeholder>
              <w:docPart w:val="B6723165BAC64A669669854E3438DC78"/>
            </w:placeholder>
            <w:showingPlcHdr/>
          </w:sdtPr>
          <w:sdtEndPr/>
          <w:sdtContent>
            <w:tc>
              <w:tcPr>
                <w:tcW w:w="5425" w:type="dxa"/>
              </w:tcPr>
              <w:p w14:paraId="721F8EDD" w14:textId="77777777" w:rsidR="00E860D4" w:rsidRPr="00505EEA" w:rsidRDefault="000B390E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E860D4" w:rsidRPr="002342AA" w14:paraId="673EC3B5" w14:textId="77777777" w:rsidTr="00F877E1">
        <w:tc>
          <w:tcPr>
            <w:tcW w:w="4410" w:type="dxa"/>
          </w:tcPr>
          <w:p w14:paraId="2B0AFB81" w14:textId="77777777" w:rsidR="00E860D4" w:rsidRPr="002342AA" w:rsidRDefault="00F877E1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2342AA">
              <w:t>Country/ Countries which will be the subject of your</w:t>
            </w:r>
            <w:r w:rsidRPr="002342AA">
              <w:rPr>
                <w:spacing w:val="4"/>
              </w:rPr>
              <w:t xml:space="preserve"> </w:t>
            </w:r>
            <w:r w:rsidRPr="002342AA">
              <w:t>research</w:t>
            </w:r>
          </w:p>
        </w:tc>
        <w:sdt>
          <w:sdtPr>
            <w:rPr>
              <w:b/>
              <w:color w:val="000000" w:themeColor="text1"/>
            </w:rPr>
            <w:alias w:val="Research Country"/>
            <w:tag w:val="Research Country"/>
            <w:id w:val="-134878148"/>
            <w:placeholder>
              <w:docPart w:val="8581DA1A71A84AE0B70A64713A23A36D"/>
            </w:placeholder>
            <w:showingPlcHdr/>
          </w:sdtPr>
          <w:sdtEndPr/>
          <w:sdtContent>
            <w:tc>
              <w:tcPr>
                <w:tcW w:w="5425" w:type="dxa"/>
              </w:tcPr>
              <w:p w14:paraId="5F5F54A2" w14:textId="77777777" w:rsidR="00E860D4" w:rsidRPr="00505EEA" w:rsidRDefault="000B390E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F877E1" w:rsidRPr="002342AA" w14:paraId="2A5D6F14" w14:textId="77777777" w:rsidTr="00F877E1">
        <w:tc>
          <w:tcPr>
            <w:tcW w:w="4410" w:type="dxa"/>
          </w:tcPr>
          <w:p w14:paraId="6DE6F66E" w14:textId="77777777" w:rsidR="00F877E1" w:rsidRPr="002342AA" w:rsidRDefault="00F877E1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 w:rsidRPr="002342AA">
              <w:t xml:space="preserve">Specific </w:t>
            </w:r>
            <w:r w:rsidR="00AF01A0">
              <w:t>l</w:t>
            </w:r>
            <w:r w:rsidRPr="002342AA">
              <w:t xml:space="preserve">ocation(s) </w:t>
            </w:r>
            <w:r w:rsidRPr="002342AA">
              <w:rPr>
                <w:spacing w:val="-6"/>
              </w:rPr>
              <w:t xml:space="preserve">in </w:t>
            </w:r>
            <w:r w:rsidRPr="002342AA">
              <w:t>country</w:t>
            </w:r>
          </w:p>
        </w:tc>
        <w:sdt>
          <w:sdtPr>
            <w:rPr>
              <w:b/>
              <w:color w:val="000000" w:themeColor="text1"/>
            </w:rPr>
            <w:alias w:val="Specific Location in Country"/>
            <w:tag w:val="Specific Location in Country"/>
            <w:id w:val="1378198835"/>
            <w:placeholder>
              <w:docPart w:val="D063690CB75F4D429C144A5E968605F1"/>
            </w:placeholder>
            <w:showingPlcHdr/>
          </w:sdtPr>
          <w:sdtEndPr/>
          <w:sdtContent>
            <w:tc>
              <w:tcPr>
                <w:tcW w:w="5425" w:type="dxa"/>
              </w:tcPr>
              <w:p w14:paraId="5088C795" w14:textId="77777777" w:rsidR="00F877E1" w:rsidRPr="00505EEA" w:rsidRDefault="000B390E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  <w:tr w:rsidR="00F877E1" w:rsidRPr="002342AA" w14:paraId="5190FDAE" w14:textId="77777777" w:rsidTr="00F877E1">
        <w:tc>
          <w:tcPr>
            <w:tcW w:w="4410" w:type="dxa"/>
          </w:tcPr>
          <w:p w14:paraId="5D7B24D6" w14:textId="178A329D" w:rsidR="00F877E1" w:rsidRPr="002342AA" w:rsidRDefault="000C1517" w:rsidP="002653C1">
            <w:pPr>
              <w:pStyle w:val="ListParagraph"/>
              <w:numPr>
                <w:ilvl w:val="0"/>
                <w:numId w:val="6"/>
              </w:numPr>
              <w:tabs>
                <w:tab w:val="left" w:pos="1914"/>
              </w:tabs>
              <w:spacing w:before="120" w:after="120"/>
              <w:ind w:left="345" w:hanging="381"/>
              <w:jc w:val="left"/>
            </w:pPr>
            <w:r>
              <w:t xml:space="preserve">Total </w:t>
            </w:r>
            <w:r w:rsidR="00F877E1" w:rsidRPr="002342AA">
              <w:t>Research Budget</w:t>
            </w:r>
          </w:p>
        </w:tc>
        <w:sdt>
          <w:sdtPr>
            <w:rPr>
              <w:b/>
              <w:color w:val="000000" w:themeColor="text1"/>
            </w:rPr>
            <w:alias w:val="Research Budget"/>
            <w:tag w:val="Research Budget"/>
            <w:id w:val="280626549"/>
            <w:placeholder>
              <w:docPart w:val="5291CF690ADB4C4D91704584B8DA3350"/>
            </w:placeholder>
            <w:showingPlcHdr/>
          </w:sdtPr>
          <w:sdtEndPr/>
          <w:sdtContent>
            <w:tc>
              <w:tcPr>
                <w:tcW w:w="5425" w:type="dxa"/>
              </w:tcPr>
              <w:p w14:paraId="58410606" w14:textId="77777777" w:rsidR="00F877E1" w:rsidRPr="00505EEA" w:rsidRDefault="000B390E" w:rsidP="00C93BE7">
                <w:pPr>
                  <w:spacing w:before="120" w:after="240"/>
                  <w:rPr>
                    <w:b/>
                    <w:color w:val="000000" w:themeColor="text1"/>
                  </w:rPr>
                </w:pPr>
                <w:r w:rsidRPr="00505EEA">
                  <w:rPr>
                    <w:b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</w:tbl>
    <w:p w14:paraId="4260CC76" w14:textId="77777777" w:rsidR="00327E24" w:rsidRPr="002342AA" w:rsidRDefault="00327E24">
      <w:pPr>
        <w:tabs>
          <w:tab w:val="left" w:pos="3839"/>
          <w:tab w:val="left" w:pos="9429"/>
        </w:tabs>
        <w:spacing w:before="101"/>
        <w:ind w:left="345"/>
        <w:rPr>
          <w:b/>
        </w:rPr>
      </w:pPr>
    </w:p>
    <w:p w14:paraId="2BDA77E7" w14:textId="47385306" w:rsidR="002D625E" w:rsidRDefault="00961EDC" w:rsidP="00672CE7">
      <w:pPr>
        <w:pStyle w:val="ListParagraph"/>
        <w:numPr>
          <w:ilvl w:val="0"/>
          <w:numId w:val="6"/>
        </w:numPr>
        <w:tabs>
          <w:tab w:val="left" w:pos="1914"/>
        </w:tabs>
        <w:spacing w:before="120" w:after="120"/>
        <w:ind w:left="345" w:hanging="381"/>
        <w:jc w:val="left"/>
      </w:pPr>
      <w:r w:rsidRPr="002342AA">
        <w:t>Research</w:t>
      </w:r>
      <w:r w:rsidRPr="002342AA">
        <w:rPr>
          <w:spacing w:val="-5"/>
        </w:rPr>
        <w:t xml:space="preserve"> </w:t>
      </w:r>
      <w:r w:rsidRPr="002342AA">
        <w:t>Summary:</w:t>
      </w:r>
      <w:r w:rsidRPr="002342AA">
        <w:rPr>
          <w:spacing w:val="-5"/>
        </w:rPr>
        <w:t xml:space="preserve"> </w:t>
      </w:r>
      <w:r w:rsidRPr="002342AA">
        <w:t>Please</w:t>
      </w:r>
      <w:r w:rsidRPr="002342AA">
        <w:rPr>
          <w:spacing w:val="-5"/>
        </w:rPr>
        <w:t xml:space="preserve"> </w:t>
      </w:r>
      <w:r w:rsidRPr="002342AA">
        <w:t>provide</w:t>
      </w:r>
      <w:r w:rsidRPr="002342AA">
        <w:rPr>
          <w:spacing w:val="-6"/>
        </w:rPr>
        <w:t xml:space="preserve"> </w:t>
      </w:r>
      <w:r w:rsidRPr="002342AA">
        <w:t>in</w:t>
      </w:r>
      <w:r w:rsidRPr="002342AA">
        <w:rPr>
          <w:spacing w:val="-5"/>
        </w:rPr>
        <w:t xml:space="preserve"> </w:t>
      </w:r>
      <w:r w:rsidRPr="002342AA">
        <w:t>the</w:t>
      </w:r>
      <w:r w:rsidRPr="002342AA">
        <w:rPr>
          <w:spacing w:val="-5"/>
        </w:rPr>
        <w:t xml:space="preserve"> </w:t>
      </w:r>
      <w:r w:rsidRPr="002342AA">
        <w:t>box</w:t>
      </w:r>
      <w:r w:rsidRPr="002342AA">
        <w:rPr>
          <w:spacing w:val="-5"/>
        </w:rPr>
        <w:t xml:space="preserve"> </w:t>
      </w:r>
      <w:r w:rsidRPr="002342AA">
        <w:t>below</w:t>
      </w:r>
      <w:r w:rsidRPr="002342AA">
        <w:rPr>
          <w:spacing w:val="-6"/>
        </w:rPr>
        <w:t xml:space="preserve"> </w:t>
      </w:r>
      <w:r w:rsidRPr="002342AA">
        <w:t>a</w:t>
      </w:r>
      <w:r w:rsidRPr="002342AA">
        <w:rPr>
          <w:spacing w:val="-5"/>
        </w:rPr>
        <w:t xml:space="preserve"> </w:t>
      </w:r>
      <w:r w:rsidRPr="002342AA">
        <w:t>summary</w:t>
      </w:r>
      <w:r w:rsidRPr="002342AA">
        <w:rPr>
          <w:spacing w:val="-5"/>
        </w:rPr>
        <w:t xml:space="preserve"> </w:t>
      </w:r>
      <w:r w:rsidRPr="002342AA">
        <w:t>of</w:t>
      </w:r>
      <w:r w:rsidRPr="002342AA">
        <w:rPr>
          <w:spacing w:val="-10"/>
        </w:rPr>
        <w:t xml:space="preserve"> </w:t>
      </w:r>
      <w:r w:rsidRPr="002342AA">
        <w:t>your</w:t>
      </w:r>
      <w:r w:rsidRPr="002342AA">
        <w:rPr>
          <w:spacing w:val="-7"/>
        </w:rPr>
        <w:t xml:space="preserve"> </w:t>
      </w:r>
      <w:r w:rsidRPr="002342AA">
        <w:t>proposed research - maximum of 50</w:t>
      </w:r>
      <w:r w:rsidRPr="002342AA">
        <w:rPr>
          <w:spacing w:val="-16"/>
        </w:rPr>
        <w:t xml:space="preserve"> </w:t>
      </w:r>
      <w:r w:rsidRPr="002342AA">
        <w:t>words</w:t>
      </w:r>
    </w:p>
    <w:bookmarkStart w:id="7" w:name="_Hlk50640840"/>
    <w:p w14:paraId="615F42B0" w14:textId="5612B7D3" w:rsidR="00672CE7" w:rsidRDefault="00672CE7" w:rsidP="00672CE7">
      <w:pPr>
        <w:rPr>
          <w:lang w:val="en-JM"/>
        </w:rPr>
      </w:pPr>
      <w:r w:rsidRPr="00C93BE7">
        <w:rPr>
          <w:rFonts w:cstheme="minorHAnsi"/>
          <w:kern w:val="0"/>
          <w:lang w:val="en-JM"/>
          <w14:ligatures w14:val="none"/>
        </w:rPr>
        <w:object w:dxaOrig="1440" w:dyaOrig="1440" w14:anchorId="0BDE11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6" type="#_x0000_t75" style="width:426.85pt;height:143.15pt" o:ole="" filled="t" fillcolor="#d8d8d8 [2732]">
            <v:fill opacity="53084f"/>
            <v:imagedata r:id="rId16" o:title=""/>
          </v:shape>
          <w:control r:id="rId17" w:name="TextBox1" w:shapeid="_x0000_i1046"/>
        </w:object>
      </w:r>
    </w:p>
    <w:bookmarkEnd w:id="7"/>
    <w:p w14:paraId="04C6FB8D" w14:textId="77777777" w:rsidR="003A6186" w:rsidRDefault="003A6186" w:rsidP="00672CE7">
      <w:pPr>
        <w:tabs>
          <w:tab w:val="left" w:pos="394"/>
        </w:tabs>
        <w:rPr>
          <w:rFonts w:ascii="Verdana" w:eastAsia="Verdana" w:hAnsi="Verdana" w:cs="Verdana"/>
          <w:lang w:val="en-JM"/>
        </w:rPr>
      </w:pPr>
    </w:p>
    <w:tbl>
      <w:tblPr>
        <w:tblStyle w:val="TableGrid"/>
        <w:tblW w:w="0" w:type="auto"/>
        <w:tblInd w:w="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12"/>
        <w:gridCol w:w="3933"/>
      </w:tblGrid>
      <w:tr w:rsidR="00AD7909" w:rsidRPr="00AD7909" w14:paraId="295ED19B" w14:textId="77777777" w:rsidTr="00561BD8">
        <w:tc>
          <w:tcPr>
            <w:tcW w:w="5022" w:type="dxa"/>
          </w:tcPr>
          <w:p w14:paraId="5C358B77" w14:textId="77777777" w:rsidR="00AD7909" w:rsidRPr="00AD7909" w:rsidRDefault="00AD7909" w:rsidP="00AD7909">
            <w:pPr>
              <w:numPr>
                <w:ilvl w:val="0"/>
                <w:numId w:val="6"/>
              </w:numPr>
              <w:tabs>
                <w:tab w:val="left" w:pos="394"/>
              </w:tabs>
              <w:spacing w:after="160"/>
              <w:jc w:val="left"/>
              <w:rPr>
                <w:rFonts w:ascii="Verdana" w:eastAsia="Verdana" w:hAnsi="Verdana" w:cs="Verdana"/>
                <w:sz w:val="22"/>
              </w:rPr>
            </w:pPr>
            <w:bookmarkStart w:id="8" w:name="_Hlk118633063"/>
            <w:r w:rsidRPr="0089040A">
              <w:rPr>
                <w:rFonts w:eastAsia="Verdana" w:cstheme="minorHAnsi"/>
                <w:sz w:val="22"/>
              </w:rPr>
              <w:t>Has your research proposal gained Ethics approval from your university?</w:t>
            </w:r>
            <w:r w:rsidRPr="00AD7909">
              <w:rPr>
                <w:rFonts w:ascii="Verdana" w:eastAsia="Verdana" w:hAnsi="Verdana" w:cs="Verdana"/>
                <w:sz w:val="22"/>
              </w:rPr>
              <w:t xml:space="preserve"> *</w:t>
            </w:r>
          </w:p>
        </w:tc>
        <w:tc>
          <w:tcPr>
            <w:tcW w:w="3940" w:type="dxa"/>
            <w:vAlign w:val="center"/>
          </w:tcPr>
          <w:p w14:paraId="0D34459A" w14:textId="3662FF9E" w:rsidR="00AD7909" w:rsidRPr="00AD7909" w:rsidRDefault="00AD7909" w:rsidP="00AD7909">
            <w:pPr>
              <w:tabs>
                <w:tab w:val="left" w:pos="394"/>
              </w:tabs>
              <w:spacing w:after="160"/>
              <w:rPr>
                <w:rFonts w:ascii="Verdana" w:eastAsia="Verdana" w:hAnsi="Verdana" w:cs="Verdana"/>
                <w:sz w:val="22"/>
              </w:rPr>
            </w:pPr>
            <w:r w:rsidRPr="00AD7909">
              <w:rPr>
                <w:rFonts w:ascii="Verdana" w:eastAsia="Verdana" w:hAnsi="Verdana" w:cs="Verdana"/>
                <w:kern w:val="0"/>
                <w:sz w:val="22"/>
                <w:lang w:val="en-JM"/>
                <w14:ligatures w14:val="none"/>
              </w:rPr>
              <w:object w:dxaOrig="1440" w:dyaOrig="1440" w14:anchorId="331F6125">
                <v:shape id="_x0000_i1048" type="#_x0000_t75" style="width:54pt;height:18.85pt" o:ole="">
                  <v:imagedata r:id="rId18" o:title=""/>
                </v:shape>
                <w:control r:id="rId19" w:name="CheckBox4" w:shapeid="_x0000_i1048"/>
              </w:object>
            </w:r>
            <w:r w:rsidRPr="00AD7909">
              <w:rPr>
                <w:rFonts w:ascii="Verdana" w:eastAsia="Verdana" w:hAnsi="Verdana" w:cs="Verdana"/>
                <w:kern w:val="0"/>
                <w:sz w:val="22"/>
                <w:lang w:val="en-JM"/>
                <w14:ligatures w14:val="none"/>
              </w:rPr>
              <w:object w:dxaOrig="1440" w:dyaOrig="1440" w14:anchorId="55DEA3EE">
                <v:shape id="_x0000_i1060" type="#_x0000_t75" style="width:54pt;height:18.85pt" o:ole="">
                  <v:imagedata r:id="rId20" o:title=""/>
                </v:shape>
                <w:control r:id="rId21" w:name="CheckBox41" w:shapeid="_x0000_i1060"/>
              </w:object>
            </w:r>
          </w:p>
        </w:tc>
      </w:tr>
      <w:tr w:rsidR="00AD7909" w:rsidRPr="00AD7909" w14:paraId="02FF5343" w14:textId="77777777" w:rsidTr="00561BD8">
        <w:tc>
          <w:tcPr>
            <w:tcW w:w="5022" w:type="dxa"/>
          </w:tcPr>
          <w:p w14:paraId="359BE4AD" w14:textId="77777777" w:rsidR="00AD7909" w:rsidRPr="0089040A" w:rsidRDefault="00AD7909" w:rsidP="00AD7909">
            <w:pPr>
              <w:numPr>
                <w:ilvl w:val="0"/>
                <w:numId w:val="6"/>
              </w:numPr>
              <w:tabs>
                <w:tab w:val="left" w:pos="394"/>
              </w:tabs>
              <w:spacing w:after="160"/>
              <w:jc w:val="left"/>
              <w:rPr>
                <w:rFonts w:eastAsia="Verdana" w:cstheme="minorHAnsi"/>
                <w:sz w:val="22"/>
              </w:rPr>
            </w:pPr>
            <w:r w:rsidRPr="0089040A">
              <w:rPr>
                <w:rFonts w:eastAsia="Verdana" w:cstheme="minorHAnsi"/>
                <w:sz w:val="22"/>
              </w:rPr>
              <w:t>Has your research proposal been accepted by the destination country? **</w:t>
            </w:r>
          </w:p>
        </w:tc>
        <w:tc>
          <w:tcPr>
            <w:tcW w:w="3940" w:type="dxa"/>
            <w:vAlign w:val="center"/>
          </w:tcPr>
          <w:p w14:paraId="38A0919F" w14:textId="76E9EA30" w:rsidR="00AD7909" w:rsidRPr="00AD7909" w:rsidRDefault="00AD7909" w:rsidP="00AD7909">
            <w:pPr>
              <w:tabs>
                <w:tab w:val="left" w:pos="394"/>
              </w:tabs>
              <w:spacing w:after="160"/>
              <w:rPr>
                <w:rFonts w:ascii="Verdana" w:eastAsia="Verdana" w:hAnsi="Verdana" w:cs="Verdana"/>
                <w:sz w:val="22"/>
              </w:rPr>
            </w:pPr>
            <w:r w:rsidRPr="00AD7909">
              <w:rPr>
                <w:rFonts w:ascii="Verdana" w:eastAsia="Verdana" w:hAnsi="Verdana" w:cs="Verdana"/>
                <w:kern w:val="0"/>
                <w:sz w:val="22"/>
                <w:lang w:val="en-JM"/>
                <w14:ligatures w14:val="none"/>
              </w:rPr>
              <w:object w:dxaOrig="1440" w:dyaOrig="1440" w14:anchorId="5943B2FB">
                <v:shape id="_x0000_i1061" type="#_x0000_t75" style="width:53.15pt;height:18.85pt" o:ole="">
                  <v:imagedata r:id="rId22" o:title=""/>
                </v:shape>
                <w:control r:id="rId23" w:name="CheckBox5" w:shapeid="_x0000_i1061"/>
              </w:object>
            </w:r>
            <w:r w:rsidRPr="00AD7909">
              <w:rPr>
                <w:rFonts w:ascii="Verdana" w:eastAsia="Verdana" w:hAnsi="Verdana" w:cs="Verdana"/>
                <w:kern w:val="0"/>
                <w:sz w:val="22"/>
                <w:lang w:val="en-JM"/>
                <w14:ligatures w14:val="none"/>
              </w:rPr>
              <w:object w:dxaOrig="1440" w:dyaOrig="1440" w14:anchorId="15363901">
                <v:shape id="_x0000_i1062" type="#_x0000_t75" style="width:54.85pt;height:18.85pt" o:ole="">
                  <v:imagedata r:id="rId24" o:title=""/>
                </v:shape>
                <w:control r:id="rId25" w:name="CheckBox51" w:shapeid="_x0000_i1062"/>
              </w:object>
            </w:r>
          </w:p>
        </w:tc>
      </w:tr>
      <w:bookmarkEnd w:id="8"/>
    </w:tbl>
    <w:p w14:paraId="77369B14" w14:textId="77777777" w:rsidR="002D625E" w:rsidRPr="002342AA" w:rsidRDefault="002D625E" w:rsidP="002D625E">
      <w:pPr>
        <w:pStyle w:val="ListParagraph"/>
        <w:tabs>
          <w:tab w:val="left" w:pos="394"/>
        </w:tabs>
        <w:ind w:left="202"/>
      </w:pPr>
    </w:p>
    <w:p w14:paraId="5F09C76E" w14:textId="77777777" w:rsidR="00270A6A" w:rsidRPr="002342AA" w:rsidRDefault="00961EDC" w:rsidP="000B390E">
      <w:pPr>
        <w:ind w:left="778" w:hanging="778"/>
        <w:rPr>
          <w:rFonts w:ascii="Arial"/>
          <w:b/>
          <w:sz w:val="20"/>
          <w:szCs w:val="18"/>
        </w:rPr>
      </w:pPr>
      <w:r w:rsidRPr="002342AA">
        <w:rPr>
          <w:sz w:val="20"/>
          <w:szCs w:val="18"/>
        </w:rPr>
        <w:t>* If ethics approval has already been obtained attach written evidenc</w:t>
      </w:r>
      <w:r w:rsidR="003C204B" w:rsidRPr="002342AA">
        <w:rPr>
          <w:sz w:val="20"/>
          <w:szCs w:val="18"/>
        </w:rPr>
        <w:t>e attach it when sending this document</w:t>
      </w:r>
    </w:p>
    <w:p w14:paraId="1534B8A1" w14:textId="1FCFD8F4" w:rsidR="002342AA" w:rsidRDefault="00A67A48" w:rsidP="003C204B">
      <w:pPr>
        <w:rPr>
          <w:sz w:val="20"/>
          <w:szCs w:val="18"/>
        </w:rPr>
      </w:pPr>
      <w:r w:rsidRPr="00A67A48">
        <w:rPr>
          <w:sz w:val="20"/>
          <w:szCs w:val="18"/>
        </w:rPr>
        <w:t>**</w:t>
      </w:r>
      <w:r w:rsidR="00961EDC" w:rsidRPr="002342AA">
        <w:rPr>
          <w:sz w:val="20"/>
          <w:szCs w:val="18"/>
        </w:rPr>
        <w:t xml:space="preserve">If approval has not already been obtained you may still apply for the </w:t>
      </w:r>
      <w:r w:rsidR="00543DB7">
        <w:rPr>
          <w:sz w:val="20"/>
          <w:szCs w:val="18"/>
        </w:rPr>
        <w:t>Grant</w:t>
      </w:r>
      <w:r w:rsidR="00961EDC" w:rsidRPr="002342AA">
        <w:rPr>
          <w:sz w:val="20"/>
          <w:szCs w:val="18"/>
        </w:rPr>
        <w:t>. Should your application be successful you will need to provide evidence of</w:t>
      </w:r>
      <w:r w:rsidR="00961EDC" w:rsidRPr="002342AA">
        <w:rPr>
          <w:spacing w:val="9"/>
          <w:sz w:val="20"/>
          <w:szCs w:val="18"/>
        </w:rPr>
        <w:t xml:space="preserve"> </w:t>
      </w:r>
      <w:r w:rsidR="00961EDC" w:rsidRPr="002342AA">
        <w:rPr>
          <w:sz w:val="20"/>
          <w:szCs w:val="18"/>
        </w:rPr>
        <w:t>approval.</w:t>
      </w:r>
    </w:p>
    <w:p w14:paraId="229BC105" w14:textId="77777777" w:rsidR="002342AA" w:rsidRDefault="002342AA">
      <w:pPr>
        <w:widowControl w:val="0"/>
        <w:autoSpaceDE w:val="0"/>
        <w:autoSpaceDN w:val="0"/>
        <w:rPr>
          <w:sz w:val="20"/>
          <w:szCs w:val="18"/>
        </w:rPr>
      </w:pPr>
      <w:r>
        <w:rPr>
          <w:sz w:val="20"/>
          <w:szCs w:val="18"/>
        </w:rPr>
        <w:br w:type="page"/>
      </w:r>
    </w:p>
    <w:p w14:paraId="4C48B010" w14:textId="77777777" w:rsidR="00270A6A" w:rsidRPr="005A5ADD" w:rsidRDefault="00961EDC" w:rsidP="001706DB">
      <w:pPr>
        <w:pStyle w:val="Heading1"/>
      </w:pPr>
      <w:r w:rsidRPr="005A5ADD">
        <w:lastRenderedPageBreak/>
        <w:t>Relevance of Research</w:t>
      </w:r>
    </w:p>
    <w:p w14:paraId="1B972816" w14:textId="17739F18" w:rsidR="00270A6A" w:rsidRPr="005A5ADD" w:rsidRDefault="003A6186" w:rsidP="003C204B">
      <w:pPr>
        <w:pStyle w:val="ListParagraph"/>
        <w:numPr>
          <w:ilvl w:val="0"/>
          <w:numId w:val="6"/>
        </w:numPr>
        <w:tabs>
          <w:tab w:val="left" w:pos="745"/>
        </w:tabs>
        <w:spacing w:after="120"/>
        <w:ind w:left="749" w:hanging="749"/>
        <w:jc w:val="left"/>
      </w:pPr>
      <w:r w:rsidRPr="005A5ADD">
        <w:t>What are the development implications of your</w:t>
      </w:r>
      <w:r w:rsidRPr="005A5ADD">
        <w:rPr>
          <w:spacing w:val="-7"/>
        </w:rPr>
        <w:t xml:space="preserve"> </w:t>
      </w:r>
      <w:r w:rsidRPr="005A5ADD">
        <w:t xml:space="preserve">proposed research? </w:t>
      </w:r>
      <w:r w:rsidRPr="00AB599A">
        <w:t xml:space="preserve">How do they link to </w:t>
      </w:r>
      <w:r w:rsidR="001403DE" w:rsidRPr="00AB599A">
        <w:t xml:space="preserve">MFAT’s development cooperation efforts toward the </w:t>
      </w:r>
      <w:r w:rsidRPr="00AB599A">
        <w:t>Sustainable Development Goals and</w:t>
      </w:r>
      <w:r w:rsidR="001403DE" w:rsidRPr="00AB599A">
        <w:t xml:space="preserve"> </w:t>
      </w:r>
      <w:r w:rsidRPr="00AB599A">
        <w:t>Pacific</w:t>
      </w:r>
      <w:r w:rsidR="001403DE" w:rsidRPr="00AB599A">
        <w:t xml:space="preserve"> priorities</w:t>
      </w:r>
      <w:r w:rsidRPr="00AB599A">
        <w:t>?</w:t>
      </w:r>
      <w:bookmarkStart w:id="9" w:name="_Hlk50712342"/>
      <w:r w:rsidR="00363A88" w:rsidRPr="005A5ADD">
        <w:t>–</w:t>
      </w:r>
      <w:bookmarkEnd w:id="9"/>
      <w:r w:rsidR="00363A88" w:rsidRPr="005A5ADD">
        <w:t xml:space="preserve"> maximum of 300 words</w:t>
      </w:r>
      <w:r w:rsidR="0047543B" w:rsidRPr="005A5ADD">
        <w:t>.</w:t>
      </w:r>
    </w:p>
    <w:p w14:paraId="262E6096" w14:textId="22C51CC4" w:rsidR="00AD7909" w:rsidRDefault="00AD7909" w:rsidP="00AD7909">
      <w:pPr>
        <w:tabs>
          <w:tab w:val="left" w:pos="745"/>
        </w:tabs>
        <w:spacing w:after="120"/>
      </w:pPr>
    </w:p>
    <w:p w14:paraId="52A8FA92" w14:textId="7E1D6405" w:rsidR="00AD7909" w:rsidRPr="002342AA" w:rsidRDefault="00AD7909" w:rsidP="00AD7909">
      <w:r w:rsidRPr="005737BC">
        <w:rPr>
          <w:rFonts w:cstheme="minorHAnsi"/>
          <w:kern w:val="0"/>
          <w:lang w:val="en-JM"/>
          <w14:ligatures w14:val="none"/>
        </w:rPr>
        <w:object w:dxaOrig="1440" w:dyaOrig="1440" w14:anchorId="26923932">
          <v:shape id="_x0000_i1063" type="#_x0000_t75" style="width:425.15pt;height:462.85pt" o:ole="" filled="t" fillcolor="#d8d8d8 [2732]">
            <v:fill opacity="53084f"/>
            <v:imagedata r:id="rId26" o:title=""/>
          </v:shape>
          <w:control r:id="rId27" w:name="TextBox11" w:shapeid="_x0000_i1063"/>
        </w:object>
      </w:r>
    </w:p>
    <w:p w14:paraId="37A190DA" w14:textId="77777777" w:rsidR="00AD7909" w:rsidRPr="002342AA" w:rsidRDefault="00AD7909" w:rsidP="00AD7909">
      <w:pPr>
        <w:pStyle w:val="ListParagraph"/>
        <w:tabs>
          <w:tab w:val="left" w:pos="394"/>
        </w:tabs>
        <w:ind w:left="202"/>
        <w:jc w:val="right"/>
        <w:sectPr w:rsidR="00AD7909" w:rsidRPr="002342AA" w:rsidSect="00592A9B">
          <w:headerReference w:type="even" r:id="rId28"/>
          <w:headerReference w:type="default" r:id="rId29"/>
          <w:footerReference w:type="default" r:id="rId30"/>
          <w:headerReference w:type="first" r:id="rId31"/>
          <w:pgSz w:w="11910" w:h="16840"/>
          <w:pgMar w:top="1440" w:right="1440" w:bottom="1440" w:left="1440" w:header="720" w:footer="720" w:gutter="0"/>
          <w:cols w:space="720"/>
          <w:docGrid w:linePitch="299"/>
        </w:sectPr>
      </w:pPr>
    </w:p>
    <w:p w14:paraId="4AE4FD62" w14:textId="77777777" w:rsidR="00270A6A" w:rsidRPr="002342AA" w:rsidRDefault="00961EDC" w:rsidP="000C1517">
      <w:pPr>
        <w:pStyle w:val="Heading1"/>
        <w:ind w:left="426"/>
      </w:pPr>
      <w:r w:rsidRPr="002342AA">
        <w:lastRenderedPageBreak/>
        <w:t>Research Proposal</w:t>
      </w:r>
    </w:p>
    <w:p w14:paraId="4DD96ED8" w14:textId="203EBDC9" w:rsidR="00731A83" w:rsidRPr="002342AA" w:rsidRDefault="00961EDC" w:rsidP="00CD1088">
      <w:pPr>
        <w:pStyle w:val="ListParagraph"/>
        <w:numPr>
          <w:ilvl w:val="0"/>
          <w:numId w:val="6"/>
        </w:numPr>
        <w:tabs>
          <w:tab w:val="left" w:pos="394"/>
        </w:tabs>
        <w:ind w:left="202" w:hanging="202"/>
        <w:jc w:val="both"/>
      </w:pPr>
      <w:r w:rsidRPr="002342AA">
        <w:t>Please append your Research Proposal to this application</w:t>
      </w:r>
      <w:r w:rsidR="00DD4396" w:rsidRPr="002342AA">
        <w:t xml:space="preserve">. </w:t>
      </w:r>
      <w:r w:rsidR="00731A83" w:rsidRPr="002342AA">
        <w:t xml:space="preserve">The maximum length is </w:t>
      </w:r>
      <w:r w:rsidR="00DD4396" w:rsidRPr="002342AA">
        <w:rPr>
          <w:b/>
          <w:u w:val="single"/>
        </w:rPr>
        <w:t>four</w:t>
      </w:r>
      <w:r w:rsidR="00731A83" w:rsidRPr="002342AA">
        <w:rPr>
          <w:b/>
          <w:u w:val="single"/>
        </w:rPr>
        <w:t xml:space="preserve"> pages</w:t>
      </w:r>
      <w:r w:rsidR="00731A83" w:rsidRPr="002342AA">
        <w:t xml:space="preserve"> excluding references.</w:t>
      </w:r>
      <w:r w:rsidR="00BD09B1">
        <w:t xml:space="preserve"> The </w:t>
      </w:r>
      <w:r w:rsidR="00BD09B1" w:rsidRPr="002342AA">
        <w:t xml:space="preserve">template can be accessed from the DevNet </w:t>
      </w:r>
      <w:hyperlink r:id="rId32" w:history="1">
        <w:r w:rsidR="00BD09B1" w:rsidRPr="006A4CA2">
          <w:rPr>
            <w:rStyle w:val="Hyperlink"/>
          </w:rPr>
          <w:t>Website</w:t>
        </w:r>
      </w:hyperlink>
      <w:r w:rsidR="00205EB0">
        <w:t>.</w:t>
      </w:r>
      <w:r w:rsidR="00BD09B1" w:rsidRPr="002342AA">
        <w:t xml:space="preserve"> </w:t>
      </w:r>
    </w:p>
    <w:p w14:paraId="297E30EF" w14:textId="77777777" w:rsidR="00731A83" w:rsidRPr="002342AA" w:rsidRDefault="00731A83" w:rsidP="00731A83">
      <w:pPr>
        <w:pStyle w:val="ListParagraph"/>
        <w:tabs>
          <w:tab w:val="left" w:pos="394"/>
        </w:tabs>
        <w:ind w:left="202"/>
        <w:rPr>
          <w:szCs w:val="20"/>
        </w:rPr>
      </w:pPr>
    </w:p>
    <w:p w14:paraId="3DA8B613" w14:textId="77777777" w:rsidR="00731A83" w:rsidRPr="002342AA" w:rsidRDefault="00731A83" w:rsidP="00CD1088">
      <w:pPr>
        <w:pStyle w:val="ListParagraph"/>
        <w:tabs>
          <w:tab w:val="left" w:pos="394"/>
        </w:tabs>
        <w:ind w:left="202"/>
        <w:rPr>
          <w:szCs w:val="20"/>
        </w:rPr>
      </w:pPr>
      <w:r w:rsidRPr="002342AA">
        <w:t>The Research Proposal must cover all the following areas:</w:t>
      </w:r>
    </w:p>
    <w:p w14:paraId="0C5DD23E" w14:textId="77777777" w:rsidR="00270A6A" w:rsidRPr="002342AA" w:rsidRDefault="00AB2849" w:rsidP="000C1517">
      <w:pPr>
        <w:pStyle w:val="ListParagraph"/>
        <w:numPr>
          <w:ilvl w:val="1"/>
          <w:numId w:val="4"/>
        </w:numPr>
        <w:tabs>
          <w:tab w:val="left" w:pos="855"/>
        </w:tabs>
        <w:spacing w:line="254" w:lineRule="exact"/>
        <w:ind w:hanging="287"/>
      </w:pPr>
      <w:r w:rsidRPr="002342AA">
        <w:t>b</w:t>
      </w:r>
      <w:r w:rsidR="00961EDC" w:rsidRPr="002342AA">
        <w:t>ackground</w:t>
      </w:r>
      <w:r w:rsidR="003E539A" w:rsidRPr="002342AA">
        <w:t>/rationale</w:t>
      </w:r>
      <w:r w:rsidR="00961EDC" w:rsidRPr="002342AA">
        <w:t xml:space="preserve"> to the</w:t>
      </w:r>
      <w:r w:rsidR="00961EDC" w:rsidRPr="002342AA">
        <w:rPr>
          <w:spacing w:val="-12"/>
        </w:rPr>
        <w:t xml:space="preserve"> </w:t>
      </w:r>
      <w:r w:rsidR="00961EDC" w:rsidRPr="002342AA">
        <w:t>research.</w:t>
      </w:r>
    </w:p>
    <w:p w14:paraId="0657581D" w14:textId="77777777" w:rsidR="00270A6A" w:rsidRPr="002342AA" w:rsidRDefault="00961EDC" w:rsidP="000C1517">
      <w:pPr>
        <w:pStyle w:val="ListParagraph"/>
        <w:numPr>
          <w:ilvl w:val="1"/>
          <w:numId w:val="4"/>
        </w:numPr>
        <w:tabs>
          <w:tab w:val="left" w:pos="855"/>
        </w:tabs>
        <w:spacing w:line="242" w:lineRule="exact"/>
        <w:ind w:hanging="287"/>
      </w:pPr>
      <w:r w:rsidRPr="002342AA">
        <w:t>review of relevant</w:t>
      </w:r>
      <w:r w:rsidRPr="002342AA">
        <w:rPr>
          <w:spacing w:val="-11"/>
        </w:rPr>
        <w:t xml:space="preserve"> </w:t>
      </w:r>
      <w:r w:rsidRPr="002342AA">
        <w:t>literature.</w:t>
      </w:r>
    </w:p>
    <w:p w14:paraId="5FDBFDDD" w14:textId="77777777" w:rsidR="00270A6A" w:rsidRPr="002342AA" w:rsidRDefault="00961EDC" w:rsidP="000C1517">
      <w:pPr>
        <w:pStyle w:val="ListParagraph"/>
        <w:numPr>
          <w:ilvl w:val="1"/>
          <w:numId w:val="4"/>
        </w:numPr>
        <w:tabs>
          <w:tab w:val="left" w:pos="855"/>
        </w:tabs>
        <w:spacing w:line="242" w:lineRule="exact"/>
        <w:ind w:hanging="287"/>
      </w:pPr>
      <w:r w:rsidRPr="002342AA">
        <w:t>key questions to be</w:t>
      </w:r>
      <w:r w:rsidRPr="002342AA">
        <w:rPr>
          <w:spacing w:val="-1"/>
        </w:rPr>
        <w:t xml:space="preserve"> </w:t>
      </w:r>
      <w:r w:rsidRPr="002342AA">
        <w:t>explored/addressed.</w:t>
      </w:r>
    </w:p>
    <w:p w14:paraId="15A7035F" w14:textId="77777777" w:rsidR="00270A6A" w:rsidRPr="002342AA" w:rsidRDefault="00961EDC" w:rsidP="000C1517">
      <w:pPr>
        <w:pStyle w:val="ListParagraph"/>
        <w:numPr>
          <w:ilvl w:val="1"/>
          <w:numId w:val="4"/>
        </w:numPr>
        <w:tabs>
          <w:tab w:val="left" w:pos="855"/>
        </w:tabs>
        <w:spacing w:line="250" w:lineRule="exact"/>
        <w:ind w:hanging="287"/>
      </w:pPr>
      <w:r w:rsidRPr="002342AA">
        <w:t>proposed</w:t>
      </w:r>
      <w:r w:rsidRPr="002342AA">
        <w:rPr>
          <w:spacing w:val="-1"/>
        </w:rPr>
        <w:t xml:space="preserve"> </w:t>
      </w:r>
      <w:r w:rsidRPr="002342AA">
        <w:t>methodology.</w:t>
      </w:r>
    </w:p>
    <w:p w14:paraId="4338FF32" w14:textId="77777777" w:rsidR="00270A6A" w:rsidRPr="002342AA" w:rsidRDefault="00961EDC" w:rsidP="000C1517">
      <w:pPr>
        <w:pStyle w:val="ListParagraph"/>
        <w:numPr>
          <w:ilvl w:val="1"/>
          <w:numId w:val="4"/>
        </w:numPr>
        <w:tabs>
          <w:tab w:val="left" w:pos="855"/>
        </w:tabs>
        <w:spacing w:line="263" w:lineRule="exact"/>
        <w:ind w:hanging="287"/>
      </w:pPr>
      <w:r w:rsidRPr="002342AA">
        <w:t>references used.</w:t>
      </w:r>
    </w:p>
    <w:p w14:paraId="15C6B7F9" w14:textId="77777777" w:rsidR="00F02DF0" w:rsidRDefault="00F02DF0">
      <w:pPr>
        <w:spacing w:after="240"/>
        <w:jc w:val="center"/>
        <w:rPr>
          <w:b/>
        </w:rPr>
      </w:pPr>
    </w:p>
    <w:p w14:paraId="7CA2F707" w14:textId="36487BEB" w:rsidR="00270A6A" w:rsidRPr="00505EEA" w:rsidRDefault="00961EDC" w:rsidP="000C1517">
      <w:pPr>
        <w:spacing w:after="240"/>
        <w:jc w:val="center"/>
        <w:rPr>
          <w:b/>
        </w:rPr>
      </w:pPr>
      <w:r w:rsidRPr="00505EEA">
        <w:rPr>
          <w:b/>
        </w:rPr>
        <w:t>Research Schedule</w:t>
      </w:r>
    </w:p>
    <w:tbl>
      <w:tblPr>
        <w:tblStyle w:val="TableGrid"/>
        <w:tblW w:w="0" w:type="auto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67"/>
        <w:gridCol w:w="5473"/>
      </w:tblGrid>
      <w:tr w:rsidR="000D4961" w:rsidRPr="002342AA" w14:paraId="587E2FBE" w14:textId="77777777" w:rsidTr="00327E24">
        <w:tc>
          <w:tcPr>
            <w:tcW w:w="3681" w:type="dxa"/>
          </w:tcPr>
          <w:p w14:paraId="12EBCDE4" w14:textId="668EF48C" w:rsidR="000D4961" w:rsidRPr="0089040A" w:rsidRDefault="0047543B" w:rsidP="005737BC">
            <w:pPr>
              <w:pStyle w:val="ListParagraph"/>
              <w:numPr>
                <w:ilvl w:val="0"/>
                <w:numId w:val="6"/>
              </w:numPr>
              <w:tabs>
                <w:tab w:val="left" w:pos="394"/>
              </w:tabs>
              <w:ind w:left="202" w:hanging="202"/>
              <w:jc w:val="both"/>
              <w:rPr>
                <w:sz w:val="22"/>
              </w:rPr>
            </w:pPr>
            <w:r w:rsidRPr="0089040A">
              <w:rPr>
                <w:sz w:val="22"/>
              </w:rPr>
              <w:t>Expected s</w:t>
            </w:r>
            <w:r w:rsidR="000D4961" w:rsidRPr="0089040A">
              <w:rPr>
                <w:sz w:val="22"/>
              </w:rPr>
              <w:t>tart date of research</w:t>
            </w:r>
          </w:p>
        </w:tc>
        <w:sdt>
          <w:sdtPr>
            <w:rPr>
              <w:b/>
            </w:rPr>
            <w:alias w:val="Start of Field Research"/>
            <w:tag w:val="Start of Field Research"/>
            <w:id w:val="-38206886"/>
            <w:placeholder>
              <w:docPart w:val="DDB5CE8DA8E84CDC91EDF23BABB6C86F"/>
            </w:placeholder>
            <w:showingPlcHdr/>
            <w:date>
              <w:dateFormat w:val="d MMMM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979" w:type="dxa"/>
              </w:tcPr>
              <w:p w14:paraId="7B467187" w14:textId="77777777" w:rsidR="000D4961" w:rsidRPr="00505EEA" w:rsidRDefault="008E399B" w:rsidP="002653C1">
                <w:pPr>
                  <w:tabs>
                    <w:tab w:val="left" w:pos="738"/>
                  </w:tabs>
                  <w:spacing w:before="60" w:after="60"/>
                  <w:rPr>
                    <w:b/>
                  </w:rPr>
                </w:pPr>
                <w:r w:rsidRPr="00505EEA">
                  <w:rPr>
                    <w:rStyle w:val="PlaceholderText"/>
                    <w:b/>
                    <w:color w:val="auto"/>
                  </w:rPr>
                  <w:t>Click or tap to enter a date.</w:t>
                </w:r>
              </w:p>
            </w:tc>
          </w:sdtContent>
        </w:sdt>
      </w:tr>
      <w:tr w:rsidR="000D4961" w:rsidRPr="002342AA" w14:paraId="02886AAE" w14:textId="77777777" w:rsidTr="00327E24">
        <w:tc>
          <w:tcPr>
            <w:tcW w:w="3681" w:type="dxa"/>
          </w:tcPr>
          <w:p w14:paraId="7BFA74D8" w14:textId="4E4F74BB" w:rsidR="000D4961" w:rsidRPr="0089040A" w:rsidRDefault="0047543B" w:rsidP="005737BC">
            <w:pPr>
              <w:pStyle w:val="ListParagraph"/>
              <w:numPr>
                <w:ilvl w:val="0"/>
                <w:numId w:val="6"/>
              </w:numPr>
              <w:tabs>
                <w:tab w:val="left" w:pos="394"/>
              </w:tabs>
              <w:ind w:left="202" w:hanging="202"/>
              <w:jc w:val="both"/>
              <w:rPr>
                <w:sz w:val="22"/>
              </w:rPr>
            </w:pPr>
            <w:r w:rsidRPr="0089040A">
              <w:rPr>
                <w:sz w:val="22"/>
              </w:rPr>
              <w:t>Expected e</w:t>
            </w:r>
            <w:r w:rsidR="000D4961" w:rsidRPr="0089040A">
              <w:rPr>
                <w:sz w:val="22"/>
              </w:rPr>
              <w:t>nd date of research</w:t>
            </w:r>
          </w:p>
        </w:tc>
        <w:sdt>
          <w:sdtPr>
            <w:rPr>
              <w:b/>
            </w:rPr>
            <w:alias w:val="End of Field Research"/>
            <w:tag w:val="End of Field Research"/>
            <w:id w:val="-1868668085"/>
            <w:placeholder>
              <w:docPart w:val="3A62F472701F49B4852CE568EBF411A2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979" w:type="dxa"/>
              </w:tcPr>
              <w:p w14:paraId="52618717" w14:textId="77777777" w:rsidR="000D4961" w:rsidRPr="00505EEA" w:rsidRDefault="008E399B" w:rsidP="002653C1">
                <w:pPr>
                  <w:tabs>
                    <w:tab w:val="left" w:pos="738"/>
                  </w:tabs>
                  <w:spacing w:before="60" w:after="60"/>
                  <w:rPr>
                    <w:b/>
                  </w:rPr>
                </w:pPr>
                <w:r w:rsidRPr="00505EEA">
                  <w:rPr>
                    <w:rStyle w:val="PlaceholderText"/>
                    <w:b/>
                    <w:color w:val="auto"/>
                  </w:rPr>
                  <w:t>Click or tap to enter a date.</w:t>
                </w:r>
              </w:p>
            </w:tc>
          </w:sdtContent>
        </w:sdt>
      </w:tr>
      <w:tr w:rsidR="000D4961" w:rsidRPr="002342AA" w14:paraId="76AD8B4C" w14:textId="77777777" w:rsidTr="00327E24">
        <w:tc>
          <w:tcPr>
            <w:tcW w:w="3681" w:type="dxa"/>
          </w:tcPr>
          <w:p w14:paraId="46714936" w14:textId="77777777" w:rsidR="000D4961" w:rsidRPr="0089040A" w:rsidRDefault="000D4961" w:rsidP="005737BC">
            <w:pPr>
              <w:pStyle w:val="ListParagraph"/>
              <w:numPr>
                <w:ilvl w:val="0"/>
                <w:numId w:val="6"/>
              </w:numPr>
              <w:tabs>
                <w:tab w:val="left" w:pos="394"/>
              </w:tabs>
              <w:ind w:left="202" w:hanging="202"/>
              <w:jc w:val="both"/>
              <w:rPr>
                <w:sz w:val="22"/>
              </w:rPr>
            </w:pPr>
            <w:r w:rsidRPr="0089040A">
              <w:rPr>
                <w:sz w:val="22"/>
              </w:rPr>
              <w:t>Number of weeks</w:t>
            </w:r>
            <w:r w:rsidRPr="0089040A">
              <w:rPr>
                <w:spacing w:val="-2"/>
                <w:sz w:val="22"/>
              </w:rPr>
              <w:t xml:space="preserve"> </w:t>
            </w:r>
            <w:r w:rsidRPr="0089040A">
              <w:rPr>
                <w:sz w:val="22"/>
              </w:rPr>
              <w:t>planned</w:t>
            </w:r>
          </w:p>
        </w:tc>
        <w:sdt>
          <w:sdtPr>
            <w:rPr>
              <w:b/>
            </w:rPr>
            <w:alias w:val="Number of Research Weeks"/>
            <w:tag w:val="Number of Research Weeks"/>
            <w:id w:val="1529989393"/>
            <w:placeholder>
              <w:docPart w:val="53A52D020B5C46DA92F9B05D32A559B2"/>
            </w:placeholder>
            <w:showingPlcHdr/>
            <w:text/>
          </w:sdtPr>
          <w:sdtEndPr/>
          <w:sdtContent>
            <w:tc>
              <w:tcPr>
                <w:tcW w:w="5979" w:type="dxa"/>
              </w:tcPr>
              <w:p w14:paraId="031278B6" w14:textId="77777777" w:rsidR="000D4961" w:rsidRPr="00505EEA" w:rsidRDefault="008E399B" w:rsidP="002653C1">
                <w:pPr>
                  <w:tabs>
                    <w:tab w:val="left" w:pos="738"/>
                  </w:tabs>
                  <w:spacing w:before="60" w:after="60"/>
                  <w:rPr>
                    <w:b/>
                  </w:rPr>
                </w:pPr>
                <w:r w:rsidRPr="00505EEA">
                  <w:rPr>
                    <w:rStyle w:val="PlaceholderText"/>
                    <w:b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7AC5D0C1" w14:textId="77777777" w:rsidR="00270A6A" w:rsidRPr="002342AA" w:rsidRDefault="00961EDC" w:rsidP="001706DB">
      <w:pPr>
        <w:pStyle w:val="Heading1"/>
      </w:pPr>
      <w:r w:rsidRPr="002342AA">
        <w:t>Health and Safety Planning</w:t>
      </w:r>
    </w:p>
    <w:p w14:paraId="11E66D7C" w14:textId="2F3DE3B9" w:rsidR="00AF01A0" w:rsidRDefault="00961EDC" w:rsidP="0005308F">
      <w:pPr>
        <w:pStyle w:val="ListParagraph"/>
        <w:numPr>
          <w:ilvl w:val="0"/>
          <w:numId w:val="6"/>
        </w:numPr>
        <w:tabs>
          <w:tab w:val="left" w:pos="394"/>
        </w:tabs>
        <w:ind w:left="202" w:hanging="202"/>
        <w:jc w:val="both"/>
      </w:pPr>
      <w:r w:rsidRPr="00AF01A0">
        <w:t>Please attach any planning you have begun to ensure your health and safety while conducting research</w:t>
      </w:r>
      <w:r w:rsidR="00AF01A0" w:rsidRPr="00AF01A0">
        <w:t xml:space="preserve"> during the global pandemic</w:t>
      </w:r>
      <w:r w:rsidRPr="00AF01A0">
        <w:t xml:space="preserve">. </w:t>
      </w:r>
    </w:p>
    <w:p w14:paraId="7455FF7A" w14:textId="77777777" w:rsidR="00CD1088" w:rsidRDefault="00CD1088" w:rsidP="00CD1088">
      <w:pPr>
        <w:pStyle w:val="ListParagraph"/>
        <w:tabs>
          <w:tab w:val="left" w:pos="394"/>
        </w:tabs>
        <w:ind w:left="202"/>
        <w:jc w:val="right"/>
      </w:pPr>
    </w:p>
    <w:p w14:paraId="5002DAC7" w14:textId="566E0F41" w:rsidR="00270A6A" w:rsidRDefault="00961EDC" w:rsidP="00AF01A0">
      <w:pPr>
        <w:pStyle w:val="ListParagraph"/>
        <w:tabs>
          <w:tab w:val="left" w:pos="394"/>
        </w:tabs>
        <w:ind w:left="202"/>
      </w:pPr>
      <w:r w:rsidRPr="00AF01A0">
        <w:t xml:space="preserve">Your </w:t>
      </w:r>
      <w:r w:rsidR="00884500">
        <w:t>u</w:t>
      </w:r>
      <w:r w:rsidR="00884500" w:rsidRPr="00AF01A0">
        <w:t xml:space="preserve">niversity </w:t>
      </w:r>
      <w:r w:rsidRPr="00AF01A0">
        <w:t xml:space="preserve">will likely have policies and procedures that you need to follow. If there is no template required by your </w:t>
      </w:r>
      <w:r w:rsidR="00884500">
        <w:t>u</w:t>
      </w:r>
      <w:r w:rsidR="00884500" w:rsidRPr="00AF01A0">
        <w:t>niversity</w:t>
      </w:r>
      <w:r w:rsidR="00884500">
        <w:t>,</w:t>
      </w:r>
      <w:r w:rsidR="00884500" w:rsidRPr="00AF01A0">
        <w:t xml:space="preserve"> </w:t>
      </w:r>
      <w:r w:rsidRPr="00AF01A0">
        <w:t xml:space="preserve">please complete the template provided on the DevNet </w:t>
      </w:r>
      <w:hyperlink r:id="rId33" w:history="1">
        <w:r w:rsidRPr="006A4CA2">
          <w:rPr>
            <w:rStyle w:val="Hyperlink"/>
          </w:rPr>
          <w:t>Website</w:t>
        </w:r>
        <w:r w:rsidR="00205EB0" w:rsidRPr="006A4CA2">
          <w:rPr>
            <w:rStyle w:val="Hyperlink"/>
          </w:rPr>
          <w:t>.</w:t>
        </w:r>
      </w:hyperlink>
      <w:r w:rsidRPr="00AF01A0">
        <w:t xml:space="preserve"> </w:t>
      </w:r>
    </w:p>
    <w:p w14:paraId="5BACD803" w14:textId="42329B4F" w:rsidR="00CD1088" w:rsidRDefault="00CD1088" w:rsidP="00AF01A0">
      <w:pPr>
        <w:pStyle w:val="ListParagraph"/>
        <w:tabs>
          <w:tab w:val="left" w:pos="394"/>
        </w:tabs>
        <w:ind w:left="202"/>
      </w:pPr>
    </w:p>
    <w:p w14:paraId="2A7D0204" w14:textId="18C3158B" w:rsidR="00E22E15" w:rsidRDefault="00E22E15" w:rsidP="00AF01A0">
      <w:pPr>
        <w:pStyle w:val="ListParagraph"/>
        <w:tabs>
          <w:tab w:val="left" w:pos="394"/>
        </w:tabs>
        <w:ind w:left="202"/>
      </w:pPr>
    </w:p>
    <w:p w14:paraId="64D052EC" w14:textId="77777777" w:rsidR="00270A6A" w:rsidRPr="002342AA" w:rsidRDefault="00961EDC" w:rsidP="00505EEA">
      <w:pPr>
        <w:pStyle w:val="Heading1"/>
        <w:spacing w:after="240"/>
      </w:pPr>
      <w:r w:rsidRPr="002342AA">
        <w:t>Research Funding</w:t>
      </w:r>
    </w:p>
    <w:p w14:paraId="167FE7BC" w14:textId="655AC728" w:rsidR="009A1093" w:rsidRPr="002342AA" w:rsidRDefault="009A1093" w:rsidP="009A1093">
      <w:pPr>
        <w:pStyle w:val="ListParagraph"/>
        <w:numPr>
          <w:ilvl w:val="0"/>
          <w:numId w:val="6"/>
        </w:numPr>
        <w:tabs>
          <w:tab w:val="left" w:pos="394"/>
        </w:tabs>
        <w:ind w:left="202" w:hanging="202"/>
        <w:jc w:val="left"/>
      </w:pPr>
      <w:r w:rsidRPr="002342AA">
        <w:t xml:space="preserve">Please provide in the box below details of sources of funding, other than this </w:t>
      </w:r>
      <w:r w:rsidR="00543DB7">
        <w:t>Grant</w:t>
      </w:r>
      <w:r w:rsidRPr="002342AA">
        <w:t xml:space="preserve">, for which you have applied or which you have already received to assist with the costs of your </w:t>
      </w:r>
      <w:r w:rsidRPr="000C1517">
        <w:rPr>
          <w:b/>
          <w:bCs/>
        </w:rPr>
        <w:t>research project</w:t>
      </w:r>
      <w:r>
        <w:t>:</w:t>
      </w:r>
      <w:r w:rsidRPr="002342AA">
        <w:t xml:space="preserve"> </w:t>
      </w:r>
    </w:p>
    <w:p w14:paraId="43E9CD2C" w14:textId="3F0B4D81" w:rsidR="009A1093" w:rsidRDefault="009A1093" w:rsidP="009A1093">
      <w:pPr>
        <w:pStyle w:val="ListParagraph"/>
        <w:tabs>
          <w:tab w:val="left" w:pos="394"/>
        </w:tabs>
        <w:ind w:left="202"/>
        <w:rPr>
          <w:rFonts w:ascii="Verdana" w:eastAsia="Verdana" w:hAnsi="Verdana" w:cs="Verdana"/>
          <w:lang w:val="en-JM"/>
        </w:rPr>
      </w:pPr>
    </w:p>
    <w:p w14:paraId="5B3760CA" w14:textId="49E8FB7A" w:rsidR="004B5D18" w:rsidRDefault="004B5D18" w:rsidP="004B5D18">
      <w:pPr>
        <w:rPr>
          <w:lang w:val="en-JM"/>
        </w:rPr>
      </w:pPr>
      <w:r w:rsidRPr="00C93BE7">
        <w:rPr>
          <w:rFonts w:cstheme="minorHAnsi"/>
          <w:kern w:val="0"/>
          <w:lang w:val="en-JM"/>
          <w14:ligatures w14:val="none"/>
        </w:rPr>
        <w:lastRenderedPageBreak/>
        <w:object w:dxaOrig="1440" w:dyaOrig="1440" w14:anchorId="57A7CB84">
          <v:shape id="_x0000_i1081" type="#_x0000_t75" style="width:426.85pt;height:143.15pt" o:ole="" filled="t" fillcolor="#d8d8d8 [2732]">
            <v:fill opacity="53084f"/>
            <v:imagedata r:id="rId16" o:title=""/>
          </v:shape>
          <w:control r:id="rId34" w:name="TextBox12" w:shapeid="_x0000_i1081"/>
        </w:object>
      </w:r>
    </w:p>
    <w:p w14:paraId="2FA928FA" w14:textId="77777777" w:rsidR="004B5D18" w:rsidRDefault="004B5D18" w:rsidP="009A1093">
      <w:pPr>
        <w:pStyle w:val="ListParagraph"/>
        <w:tabs>
          <w:tab w:val="left" w:pos="394"/>
        </w:tabs>
        <w:ind w:left="202"/>
        <w:rPr>
          <w:rFonts w:ascii="Verdana" w:eastAsia="Verdana" w:hAnsi="Verdana" w:cs="Verdana"/>
          <w:lang w:val="en-JM"/>
        </w:rPr>
      </w:pPr>
    </w:p>
    <w:p w14:paraId="4507F572" w14:textId="77777777" w:rsidR="00270A6A" w:rsidRPr="002342AA" w:rsidRDefault="00961EDC" w:rsidP="000D4961">
      <w:pPr>
        <w:pStyle w:val="ListParagraph"/>
        <w:numPr>
          <w:ilvl w:val="0"/>
          <w:numId w:val="6"/>
        </w:numPr>
        <w:tabs>
          <w:tab w:val="left" w:pos="394"/>
        </w:tabs>
        <w:spacing w:before="240"/>
        <w:ind w:left="202" w:hanging="202"/>
        <w:jc w:val="left"/>
      </w:pPr>
      <w:r w:rsidRPr="002342AA">
        <w:t>Estimated Research</w:t>
      </w:r>
      <w:r w:rsidRPr="002342AA">
        <w:rPr>
          <w:spacing w:val="-6"/>
        </w:rPr>
        <w:t xml:space="preserve"> </w:t>
      </w:r>
      <w:r w:rsidRPr="002342AA">
        <w:t>Budget:</w:t>
      </w:r>
    </w:p>
    <w:p w14:paraId="5D5FEED4" w14:textId="50EA749E" w:rsidR="00783450" w:rsidRDefault="00961EDC" w:rsidP="008E399B">
      <w:pPr>
        <w:pStyle w:val="BodyText"/>
        <w:spacing w:before="90" w:line="242" w:lineRule="auto"/>
        <w:ind w:left="235" w:right="382" w:firstLine="1"/>
        <w:rPr>
          <w:sz w:val="24"/>
          <w:szCs w:val="22"/>
        </w:rPr>
      </w:pPr>
      <w:r w:rsidRPr="002342AA">
        <w:rPr>
          <w:sz w:val="24"/>
          <w:szCs w:val="22"/>
        </w:rPr>
        <w:t xml:space="preserve">Please provide details of your </w:t>
      </w:r>
      <w:r w:rsidR="00543DB7">
        <w:rPr>
          <w:sz w:val="24"/>
          <w:szCs w:val="22"/>
        </w:rPr>
        <w:t>Total R</w:t>
      </w:r>
      <w:r w:rsidRPr="002342AA">
        <w:rPr>
          <w:sz w:val="24"/>
          <w:szCs w:val="22"/>
        </w:rPr>
        <w:t>esearch budget and indicate for each item the expected source of funds.</w:t>
      </w:r>
      <w:r w:rsidRPr="002342AA">
        <w:rPr>
          <w:spacing w:val="-17"/>
          <w:sz w:val="24"/>
          <w:szCs w:val="22"/>
        </w:rPr>
        <w:t xml:space="preserve"> </w:t>
      </w:r>
      <w:r w:rsidRPr="002342AA">
        <w:rPr>
          <w:sz w:val="24"/>
          <w:szCs w:val="22"/>
        </w:rPr>
        <w:t>Where</w:t>
      </w:r>
      <w:r w:rsidRPr="002342AA">
        <w:rPr>
          <w:spacing w:val="-14"/>
          <w:sz w:val="24"/>
          <w:szCs w:val="22"/>
        </w:rPr>
        <w:t xml:space="preserve"> </w:t>
      </w:r>
      <w:r w:rsidRPr="002342AA">
        <w:rPr>
          <w:sz w:val="24"/>
          <w:szCs w:val="22"/>
        </w:rPr>
        <w:t>the</w:t>
      </w:r>
      <w:r w:rsidRPr="002342AA">
        <w:rPr>
          <w:spacing w:val="-15"/>
          <w:sz w:val="24"/>
          <w:szCs w:val="22"/>
        </w:rPr>
        <w:t xml:space="preserve"> </w:t>
      </w:r>
      <w:r w:rsidRPr="002342AA">
        <w:rPr>
          <w:sz w:val="24"/>
          <w:szCs w:val="22"/>
        </w:rPr>
        <w:t>source</w:t>
      </w:r>
      <w:r w:rsidRPr="002342AA">
        <w:rPr>
          <w:spacing w:val="-14"/>
          <w:sz w:val="24"/>
          <w:szCs w:val="22"/>
        </w:rPr>
        <w:t xml:space="preserve"> </w:t>
      </w:r>
      <w:r w:rsidRPr="002342AA">
        <w:rPr>
          <w:sz w:val="24"/>
          <w:szCs w:val="22"/>
        </w:rPr>
        <w:t>of</w:t>
      </w:r>
      <w:r w:rsidRPr="002342AA">
        <w:rPr>
          <w:spacing w:val="-19"/>
          <w:sz w:val="24"/>
          <w:szCs w:val="22"/>
        </w:rPr>
        <w:t xml:space="preserve"> </w:t>
      </w:r>
      <w:r w:rsidRPr="002342AA">
        <w:rPr>
          <w:sz w:val="24"/>
          <w:szCs w:val="22"/>
        </w:rPr>
        <w:t>funds</w:t>
      </w:r>
      <w:r w:rsidRPr="002342AA">
        <w:rPr>
          <w:spacing w:val="-17"/>
          <w:sz w:val="24"/>
          <w:szCs w:val="22"/>
        </w:rPr>
        <w:t xml:space="preserve"> </w:t>
      </w:r>
      <w:r w:rsidRPr="002342AA">
        <w:rPr>
          <w:sz w:val="24"/>
          <w:szCs w:val="22"/>
        </w:rPr>
        <w:t>is</w:t>
      </w:r>
      <w:r w:rsidRPr="002342AA">
        <w:rPr>
          <w:spacing w:val="-16"/>
          <w:sz w:val="24"/>
          <w:szCs w:val="22"/>
        </w:rPr>
        <w:t xml:space="preserve"> </w:t>
      </w:r>
      <w:r w:rsidRPr="002342AA">
        <w:rPr>
          <w:sz w:val="24"/>
          <w:szCs w:val="22"/>
        </w:rPr>
        <w:t>expected</w:t>
      </w:r>
      <w:r w:rsidRPr="002342AA">
        <w:rPr>
          <w:spacing w:val="-15"/>
          <w:sz w:val="24"/>
          <w:szCs w:val="22"/>
        </w:rPr>
        <w:t xml:space="preserve"> </w:t>
      </w:r>
      <w:r w:rsidRPr="002342AA">
        <w:rPr>
          <w:sz w:val="24"/>
          <w:szCs w:val="22"/>
        </w:rPr>
        <w:t>to</w:t>
      </w:r>
      <w:r w:rsidRPr="002342AA">
        <w:rPr>
          <w:spacing w:val="-16"/>
          <w:sz w:val="24"/>
          <w:szCs w:val="22"/>
        </w:rPr>
        <w:t xml:space="preserve"> </w:t>
      </w:r>
      <w:r w:rsidRPr="002342AA">
        <w:rPr>
          <w:sz w:val="24"/>
          <w:szCs w:val="22"/>
        </w:rPr>
        <w:t>be</w:t>
      </w:r>
      <w:r w:rsidRPr="002342AA">
        <w:rPr>
          <w:spacing w:val="-18"/>
          <w:sz w:val="24"/>
          <w:szCs w:val="22"/>
        </w:rPr>
        <w:t xml:space="preserve"> </w:t>
      </w:r>
      <w:r w:rsidRPr="002342AA">
        <w:rPr>
          <w:sz w:val="24"/>
          <w:szCs w:val="22"/>
        </w:rPr>
        <w:t>this</w:t>
      </w:r>
      <w:r w:rsidRPr="002342AA">
        <w:rPr>
          <w:spacing w:val="-17"/>
          <w:sz w:val="24"/>
          <w:szCs w:val="22"/>
        </w:rPr>
        <w:t xml:space="preserve"> </w:t>
      </w:r>
      <w:r w:rsidR="00543DB7">
        <w:rPr>
          <w:sz w:val="24"/>
          <w:szCs w:val="22"/>
        </w:rPr>
        <w:t>Grant</w:t>
      </w:r>
      <w:r w:rsidRPr="002342AA">
        <w:rPr>
          <w:sz w:val="24"/>
          <w:szCs w:val="22"/>
        </w:rPr>
        <w:t>,</w:t>
      </w:r>
      <w:r w:rsidRPr="002342AA">
        <w:rPr>
          <w:spacing w:val="-15"/>
          <w:sz w:val="24"/>
          <w:szCs w:val="22"/>
        </w:rPr>
        <w:t xml:space="preserve"> </w:t>
      </w:r>
      <w:r w:rsidRPr="002342AA">
        <w:rPr>
          <w:sz w:val="24"/>
          <w:szCs w:val="22"/>
        </w:rPr>
        <w:t>indicate</w:t>
      </w:r>
      <w:r w:rsidRPr="002342AA">
        <w:rPr>
          <w:spacing w:val="-14"/>
          <w:sz w:val="24"/>
          <w:szCs w:val="22"/>
        </w:rPr>
        <w:t xml:space="preserve"> </w:t>
      </w:r>
      <w:r w:rsidR="0049052F">
        <w:rPr>
          <w:b/>
          <w:sz w:val="24"/>
          <w:szCs w:val="22"/>
        </w:rPr>
        <w:t>Research</w:t>
      </w:r>
      <w:r w:rsidR="0005308F" w:rsidRPr="002342AA">
        <w:rPr>
          <w:b/>
          <w:sz w:val="24"/>
          <w:szCs w:val="22"/>
        </w:rPr>
        <w:t xml:space="preserve"> </w:t>
      </w:r>
      <w:r w:rsidR="004D7B70">
        <w:rPr>
          <w:b/>
          <w:sz w:val="24"/>
          <w:szCs w:val="22"/>
        </w:rPr>
        <w:t>Grant</w:t>
      </w:r>
      <w:r w:rsidRPr="002342AA">
        <w:rPr>
          <w:sz w:val="24"/>
          <w:szCs w:val="22"/>
        </w:rPr>
        <w:t>.</w:t>
      </w:r>
      <w:r w:rsidRPr="002342AA">
        <w:rPr>
          <w:spacing w:val="-2"/>
          <w:sz w:val="24"/>
          <w:szCs w:val="22"/>
        </w:rPr>
        <w:t xml:space="preserve"> </w:t>
      </w:r>
      <w:r w:rsidRPr="002342AA">
        <w:rPr>
          <w:sz w:val="24"/>
          <w:szCs w:val="22"/>
        </w:rPr>
        <w:t>Where</w:t>
      </w:r>
      <w:r w:rsidRPr="002342AA">
        <w:rPr>
          <w:spacing w:val="-5"/>
          <w:sz w:val="24"/>
          <w:szCs w:val="22"/>
        </w:rPr>
        <w:t xml:space="preserve"> </w:t>
      </w:r>
      <w:r w:rsidRPr="002342AA">
        <w:rPr>
          <w:sz w:val="24"/>
          <w:szCs w:val="22"/>
        </w:rPr>
        <w:t>the</w:t>
      </w:r>
      <w:r w:rsidRPr="002342AA">
        <w:rPr>
          <w:spacing w:val="28"/>
          <w:sz w:val="24"/>
          <w:szCs w:val="22"/>
        </w:rPr>
        <w:t xml:space="preserve"> </w:t>
      </w:r>
      <w:r w:rsidRPr="002342AA">
        <w:rPr>
          <w:sz w:val="24"/>
          <w:szCs w:val="22"/>
        </w:rPr>
        <w:t xml:space="preserve">source is one of those you have listed </w:t>
      </w:r>
      <w:r w:rsidR="0049052F">
        <w:rPr>
          <w:sz w:val="24"/>
          <w:szCs w:val="22"/>
        </w:rPr>
        <w:t>at item 3</w:t>
      </w:r>
      <w:r w:rsidR="0089040A">
        <w:rPr>
          <w:sz w:val="24"/>
          <w:szCs w:val="22"/>
        </w:rPr>
        <w:t>3</w:t>
      </w:r>
      <w:r w:rsidRPr="002342AA">
        <w:rPr>
          <w:sz w:val="24"/>
          <w:szCs w:val="22"/>
        </w:rPr>
        <w:t xml:space="preserve"> or your </w:t>
      </w:r>
      <w:r w:rsidR="008E399B" w:rsidRPr="002342AA">
        <w:rPr>
          <w:sz w:val="24"/>
          <w:szCs w:val="22"/>
        </w:rPr>
        <w:t>own funds</w:t>
      </w:r>
      <w:r w:rsidRPr="002342AA">
        <w:rPr>
          <w:sz w:val="24"/>
          <w:szCs w:val="22"/>
        </w:rPr>
        <w:t xml:space="preserve">, </w:t>
      </w:r>
      <w:r w:rsidRPr="002342AA">
        <w:rPr>
          <w:spacing w:val="-3"/>
          <w:sz w:val="24"/>
          <w:szCs w:val="22"/>
        </w:rPr>
        <w:t xml:space="preserve">please indicate </w:t>
      </w:r>
      <w:r w:rsidRPr="002342AA">
        <w:rPr>
          <w:sz w:val="24"/>
          <w:szCs w:val="22"/>
        </w:rPr>
        <w:t>accordingly.</w:t>
      </w:r>
    </w:p>
    <w:p w14:paraId="445A21BE" w14:textId="22281524" w:rsidR="00270A6A" w:rsidRPr="002342AA" w:rsidRDefault="009A1093" w:rsidP="00783450">
      <w:pPr>
        <w:pStyle w:val="BodyText"/>
        <w:spacing w:before="90" w:line="242" w:lineRule="auto"/>
        <w:ind w:left="235" w:right="382" w:firstLine="1"/>
        <w:rPr>
          <w:sz w:val="10"/>
        </w:rPr>
      </w:pPr>
      <w:r>
        <w:rPr>
          <w:sz w:val="24"/>
          <w:szCs w:val="22"/>
        </w:rPr>
        <w:t xml:space="preserve">Please refer to the </w:t>
      </w:r>
      <w:r w:rsidR="00543DB7">
        <w:rPr>
          <w:sz w:val="24"/>
          <w:szCs w:val="22"/>
        </w:rPr>
        <w:t>Grant</w:t>
      </w:r>
      <w:r w:rsidR="005C5B2B">
        <w:rPr>
          <w:sz w:val="24"/>
          <w:szCs w:val="22"/>
        </w:rPr>
        <w:t xml:space="preserve"> R</w:t>
      </w:r>
      <w:r>
        <w:rPr>
          <w:sz w:val="24"/>
          <w:szCs w:val="22"/>
        </w:rPr>
        <w:t>egulations</w:t>
      </w:r>
      <w:r w:rsidR="005C5B2B">
        <w:rPr>
          <w:sz w:val="24"/>
          <w:szCs w:val="22"/>
        </w:rPr>
        <w:t xml:space="preserve">, </w:t>
      </w:r>
      <w:r>
        <w:rPr>
          <w:sz w:val="24"/>
          <w:szCs w:val="22"/>
        </w:rPr>
        <w:t xml:space="preserve">for details on what costs the </w:t>
      </w:r>
      <w:r w:rsidR="004D7B70">
        <w:rPr>
          <w:sz w:val="24"/>
          <w:szCs w:val="22"/>
        </w:rPr>
        <w:t>Grant</w:t>
      </w:r>
      <w:r>
        <w:rPr>
          <w:sz w:val="24"/>
          <w:szCs w:val="22"/>
        </w:rPr>
        <w:t xml:space="preserve"> is expected to cover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2288"/>
        <w:gridCol w:w="2240"/>
        <w:gridCol w:w="2246"/>
        <w:gridCol w:w="2246"/>
      </w:tblGrid>
      <w:tr w:rsidR="006906A0" w:rsidRPr="002342AA" w14:paraId="38A10BA9" w14:textId="77777777" w:rsidTr="006906A0">
        <w:trPr>
          <w:trHeight w:val="534"/>
        </w:trPr>
        <w:tc>
          <w:tcPr>
            <w:tcW w:w="0" w:type="auto"/>
          </w:tcPr>
          <w:p w14:paraId="50CD50FC" w14:textId="77777777" w:rsidR="006906A0" w:rsidRPr="002342AA" w:rsidRDefault="006906A0" w:rsidP="0049052F">
            <w:pPr>
              <w:pStyle w:val="TableParagraph"/>
              <w:spacing w:before="94"/>
              <w:rPr>
                <w:b/>
              </w:rPr>
            </w:pPr>
            <w:r w:rsidRPr="002342AA">
              <w:rPr>
                <w:b/>
              </w:rPr>
              <w:t>Item description</w:t>
            </w:r>
          </w:p>
        </w:tc>
        <w:tc>
          <w:tcPr>
            <w:tcW w:w="0" w:type="auto"/>
          </w:tcPr>
          <w:p w14:paraId="6FA8C104" w14:textId="77777777" w:rsidR="006906A0" w:rsidRPr="002342AA" w:rsidRDefault="006906A0" w:rsidP="0049052F">
            <w:pPr>
              <w:pStyle w:val="TableParagraph"/>
              <w:spacing w:before="117"/>
              <w:rPr>
                <w:b/>
              </w:rPr>
            </w:pPr>
            <w:r w:rsidRPr="002342AA">
              <w:rPr>
                <w:b/>
              </w:rPr>
              <w:t>Quantity</w:t>
            </w:r>
          </w:p>
        </w:tc>
        <w:tc>
          <w:tcPr>
            <w:tcW w:w="0" w:type="auto"/>
          </w:tcPr>
          <w:p w14:paraId="38019EC1" w14:textId="77777777" w:rsidR="006906A0" w:rsidRPr="002342AA" w:rsidRDefault="006906A0" w:rsidP="0049052F">
            <w:pPr>
              <w:pStyle w:val="TableParagraph"/>
              <w:spacing w:before="133"/>
              <w:rPr>
                <w:b/>
              </w:rPr>
            </w:pPr>
            <w:r w:rsidRPr="002342AA">
              <w:rPr>
                <w:b/>
              </w:rPr>
              <w:t>Cost</w:t>
            </w:r>
            <w:r w:rsidRPr="002342AA">
              <w:rPr>
                <w:b/>
                <w:w w:val="95"/>
              </w:rPr>
              <w:t xml:space="preserve"> (NZ$)</w:t>
            </w:r>
          </w:p>
        </w:tc>
        <w:tc>
          <w:tcPr>
            <w:tcW w:w="0" w:type="auto"/>
          </w:tcPr>
          <w:p w14:paraId="313425F6" w14:textId="77777777" w:rsidR="006906A0" w:rsidRPr="002342AA" w:rsidRDefault="006906A0" w:rsidP="0049052F">
            <w:pPr>
              <w:pStyle w:val="TableParagraph"/>
              <w:spacing w:before="94"/>
              <w:rPr>
                <w:b/>
              </w:rPr>
            </w:pPr>
            <w:r w:rsidRPr="002342AA">
              <w:rPr>
                <w:b/>
              </w:rPr>
              <w:t>Expected Source</w:t>
            </w:r>
          </w:p>
        </w:tc>
      </w:tr>
      <w:tr w:rsidR="006906A0" w:rsidRPr="002342AA" w14:paraId="2CE986B8" w14:textId="77777777" w:rsidTr="006906A0">
        <w:trPr>
          <w:trHeight w:val="399"/>
        </w:trPr>
        <w:sdt>
          <w:sdtPr>
            <w:rPr>
              <w:rFonts w:ascii="Times New Roman"/>
            </w:rPr>
            <w:id w:val="1485962194"/>
            <w:placeholder>
              <w:docPart w:val="D5D4DC7BA4C04E049A2F45F3C44B10B9"/>
            </w:placeholder>
            <w:showingPlcHdr/>
          </w:sdtPr>
          <w:sdtEndPr/>
          <w:sdtContent>
            <w:tc>
              <w:tcPr>
                <w:tcW w:w="0" w:type="auto"/>
              </w:tcPr>
              <w:p w14:paraId="15491C34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1031459994"/>
            <w:placeholder>
              <w:docPart w:val="6DA48A88BB6C40998431C7E63DD61565"/>
            </w:placeholder>
            <w:showingPlcHdr/>
          </w:sdtPr>
          <w:sdtEndPr/>
          <w:sdtContent>
            <w:tc>
              <w:tcPr>
                <w:tcW w:w="0" w:type="auto"/>
              </w:tcPr>
              <w:p w14:paraId="30CBA725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878900111"/>
            <w:placeholder>
              <w:docPart w:val="27D527A29218462D88F4EA90FDCA9B50"/>
            </w:placeholder>
            <w:showingPlcHdr/>
          </w:sdtPr>
          <w:sdtEndPr/>
          <w:sdtContent>
            <w:tc>
              <w:tcPr>
                <w:tcW w:w="0" w:type="auto"/>
              </w:tcPr>
              <w:p w14:paraId="0FD80F62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-290133382"/>
            <w:placeholder>
              <w:docPart w:val="C327475934104687838AD978B06CBD95"/>
            </w:placeholder>
            <w:showingPlcHdr/>
          </w:sdtPr>
          <w:sdtEndPr/>
          <w:sdtContent>
            <w:tc>
              <w:tcPr>
                <w:tcW w:w="0" w:type="auto"/>
              </w:tcPr>
              <w:p w14:paraId="6ED2ED61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906A0" w:rsidRPr="002342AA" w14:paraId="0194779C" w14:textId="77777777" w:rsidTr="006906A0">
        <w:trPr>
          <w:trHeight w:val="387"/>
        </w:trPr>
        <w:sdt>
          <w:sdtPr>
            <w:rPr>
              <w:rFonts w:ascii="Times New Roman"/>
            </w:rPr>
            <w:id w:val="1767879872"/>
            <w:placeholder>
              <w:docPart w:val="7819D80744784DA58674EC5BB478E5E4"/>
            </w:placeholder>
            <w:showingPlcHdr/>
          </w:sdtPr>
          <w:sdtEndPr/>
          <w:sdtContent>
            <w:tc>
              <w:tcPr>
                <w:tcW w:w="0" w:type="auto"/>
              </w:tcPr>
              <w:p w14:paraId="15E20AA7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841899479"/>
            <w:placeholder>
              <w:docPart w:val="CFB7BCC9396242DCAA746D072401893A"/>
            </w:placeholder>
            <w:showingPlcHdr/>
          </w:sdtPr>
          <w:sdtEndPr/>
          <w:sdtContent>
            <w:tc>
              <w:tcPr>
                <w:tcW w:w="0" w:type="auto"/>
              </w:tcPr>
              <w:p w14:paraId="1BBF58ED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-106895508"/>
            <w:placeholder>
              <w:docPart w:val="D5681C363F5C456190C223B5C5445B64"/>
            </w:placeholder>
            <w:showingPlcHdr/>
          </w:sdtPr>
          <w:sdtEndPr/>
          <w:sdtContent>
            <w:tc>
              <w:tcPr>
                <w:tcW w:w="0" w:type="auto"/>
              </w:tcPr>
              <w:p w14:paraId="16C32EAD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1460988840"/>
            <w:placeholder>
              <w:docPart w:val="CF225D64DE9449C1A884BF94F3FF9BCB"/>
            </w:placeholder>
            <w:showingPlcHdr/>
          </w:sdtPr>
          <w:sdtEndPr/>
          <w:sdtContent>
            <w:tc>
              <w:tcPr>
                <w:tcW w:w="0" w:type="auto"/>
              </w:tcPr>
              <w:p w14:paraId="58E26DA0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906A0" w:rsidRPr="002342AA" w14:paraId="2B7D7F88" w14:textId="77777777" w:rsidTr="006906A0">
        <w:trPr>
          <w:trHeight w:val="380"/>
        </w:trPr>
        <w:sdt>
          <w:sdtPr>
            <w:rPr>
              <w:rFonts w:ascii="Times New Roman"/>
            </w:rPr>
            <w:id w:val="2100209800"/>
            <w:placeholder>
              <w:docPart w:val="82CDD797AFF34080BC432EDA40785443"/>
            </w:placeholder>
            <w:showingPlcHdr/>
          </w:sdtPr>
          <w:sdtEndPr/>
          <w:sdtContent>
            <w:tc>
              <w:tcPr>
                <w:tcW w:w="0" w:type="auto"/>
              </w:tcPr>
              <w:p w14:paraId="37BD3F0A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1443961793"/>
            <w:placeholder>
              <w:docPart w:val="483ADC1BB6AE4A00B57C6B9BD2C6B2B1"/>
            </w:placeholder>
            <w:showingPlcHdr/>
          </w:sdtPr>
          <w:sdtEndPr/>
          <w:sdtContent>
            <w:tc>
              <w:tcPr>
                <w:tcW w:w="0" w:type="auto"/>
              </w:tcPr>
              <w:p w14:paraId="72283248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-872920602"/>
            <w:placeholder>
              <w:docPart w:val="5D9334F3C15D429DBB8231B9FD4090BC"/>
            </w:placeholder>
            <w:showingPlcHdr/>
          </w:sdtPr>
          <w:sdtEndPr/>
          <w:sdtContent>
            <w:tc>
              <w:tcPr>
                <w:tcW w:w="0" w:type="auto"/>
              </w:tcPr>
              <w:p w14:paraId="0B1DDCAF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-1959705143"/>
            <w:placeholder>
              <w:docPart w:val="5AA4D8EAC58A4D2688328ECDCDE352C8"/>
            </w:placeholder>
            <w:showingPlcHdr/>
          </w:sdtPr>
          <w:sdtEndPr/>
          <w:sdtContent>
            <w:tc>
              <w:tcPr>
                <w:tcW w:w="0" w:type="auto"/>
              </w:tcPr>
              <w:p w14:paraId="13A7E80A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906A0" w:rsidRPr="002342AA" w14:paraId="6F8380C8" w14:textId="77777777" w:rsidTr="006906A0">
        <w:trPr>
          <w:trHeight w:val="381"/>
        </w:trPr>
        <w:sdt>
          <w:sdtPr>
            <w:rPr>
              <w:rFonts w:ascii="Times New Roman"/>
            </w:rPr>
            <w:id w:val="878671871"/>
            <w:placeholder>
              <w:docPart w:val="80CBD01BEE42435D9550BAFE68F3C7AC"/>
            </w:placeholder>
            <w:showingPlcHdr/>
          </w:sdtPr>
          <w:sdtEndPr/>
          <w:sdtContent>
            <w:tc>
              <w:tcPr>
                <w:tcW w:w="0" w:type="auto"/>
              </w:tcPr>
              <w:p w14:paraId="70B580FB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-932743279"/>
            <w:placeholder>
              <w:docPart w:val="3B92B9DED0B542229D016B6788DA8B65"/>
            </w:placeholder>
            <w:showingPlcHdr/>
          </w:sdtPr>
          <w:sdtEndPr/>
          <w:sdtContent>
            <w:tc>
              <w:tcPr>
                <w:tcW w:w="0" w:type="auto"/>
              </w:tcPr>
              <w:p w14:paraId="7E22155D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-454570988"/>
            <w:placeholder>
              <w:docPart w:val="EE873A17A3F04BAF8FF9803E4224CC35"/>
            </w:placeholder>
            <w:showingPlcHdr/>
          </w:sdtPr>
          <w:sdtEndPr/>
          <w:sdtContent>
            <w:tc>
              <w:tcPr>
                <w:tcW w:w="0" w:type="auto"/>
              </w:tcPr>
              <w:p w14:paraId="7C9A9E79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-658148266"/>
            <w:placeholder>
              <w:docPart w:val="FDA3B6BCA4B4482FBF2F0F58AE4D16E4"/>
            </w:placeholder>
            <w:showingPlcHdr/>
          </w:sdtPr>
          <w:sdtEndPr/>
          <w:sdtContent>
            <w:tc>
              <w:tcPr>
                <w:tcW w:w="0" w:type="auto"/>
              </w:tcPr>
              <w:p w14:paraId="52BE7461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906A0" w:rsidRPr="002342AA" w14:paraId="59FB1E9A" w14:textId="77777777" w:rsidTr="006906A0">
        <w:trPr>
          <w:trHeight w:val="381"/>
        </w:trPr>
        <w:sdt>
          <w:sdtPr>
            <w:rPr>
              <w:rFonts w:ascii="Times New Roman"/>
            </w:rPr>
            <w:id w:val="-1908836746"/>
            <w:placeholder>
              <w:docPart w:val="D12EBD0752F24D139850D256F0DA3DE0"/>
            </w:placeholder>
            <w:showingPlcHdr/>
          </w:sdtPr>
          <w:sdtEndPr/>
          <w:sdtContent>
            <w:tc>
              <w:tcPr>
                <w:tcW w:w="0" w:type="auto"/>
              </w:tcPr>
              <w:p w14:paraId="22F066CE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-719826615"/>
            <w:placeholder>
              <w:docPart w:val="422976D5DCBB48FEB2C92E4DFCB7B40D"/>
            </w:placeholder>
            <w:showingPlcHdr/>
          </w:sdtPr>
          <w:sdtEndPr/>
          <w:sdtContent>
            <w:tc>
              <w:tcPr>
                <w:tcW w:w="0" w:type="auto"/>
              </w:tcPr>
              <w:p w14:paraId="7BA4A0E8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-879468044"/>
            <w:placeholder>
              <w:docPart w:val="217BF7DCB22F4EC5BEF8F0F3BC32C5A5"/>
            </w:placeholder>
            <w:showingPlcHdr/>
          </w:sdtPr>
          <w:sdtEndPr/>
          <w:sdtContent>
            <w:tc>
              <w:tcPr>
                <w:tcW w:w="0" w:type="auto"/>
              </w:tcPr>
              <w:p w14:paraId="75BDEDB2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-995097259"/>
            <w:placeholder>
              <w:docPart w:val="EF05928B0A81404EAD198B2F6B0235FB"/>
            </w:placeholder>
            <w:showingPlcHdr/>
          </w:sdtPr>
          <w:sdtEndPr/>
          <w:sdtContent>
            <w:tc>
              <w:tcPr>
                <w:tcW w:w="0" w:type="auto"/>
              </w:tcPr>
              <w:p w14:paraId="1254CAF7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906A0" w:rsidRPr="002342AA" w14:paraId="051E086A" w14:textId="77777777" w:rsidTr="006906A0">
        <w:trPr>
          <w:trHeight w:val="401"/>
        </w:trPr>
        <w:sdt>
          <w:sdtPr>
            <w:rPr>
              <w:rFonts w:ascii="Times New Roman"/>
            </w:rPr>
            <w:id w:val="-1116976274"/>
            <w:placeholder>
              <w:docPart w:val="016066A79FBA4797A42E643CC8F57892"/>
            </w:placeholder>
            <w:showingPlcHdr/>
          </w:sdtPr>
          <w:sdtEndPr/>
          <w:sdtContent>
            <w:tc>
              <w:tcPr>
                <w:tcW w:w="0" w:type="auto"/>
              </w:tcPr>
              <w:p w14:paraId="11D1CE9E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1406185962"/>
            <w:placeholder>
              <w:docPart w:val="9F5FB74E57D94329AB60255E272C962F"/>
            </w:placeholder>
            <w:showingPlcHdr/>
          </w:sdtPr>
          <w:sdtEndPr/>
          <w:sdtContent>
            <w:tc>
              <w:tcPr>
                <w:tcW w:w="0" w:type="auto"/>
              </w:tcPr>
              <w:p w14:paraId="38F0409E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1753553886"/>
            <w:placeholder>
              <w:docPart w:val="90199BC0001C4216B45C09C3387DD2F7"/>
            </w:placeholder>
            <w:showingPlcHdr/>
          </w:sdtPr>
          <w:sdtEndPr/>
          <w:sdtContent>
            <w:tc>
              <w:tcPr>
                <w:tcW w:w="0" w:type="auto"/>
              </w:tcPr>
              <w:p w14:paraId="73EBB03B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566310403"/>
            <w:placeholder>
              <w:docPart w:val="629306A104BB47BF965CD37B150D3905"/>
            </w:placeholder>
            <w:showingPlcHdr/>
          </w:sdtPr>
          <w:sdtEndPr/>
          <w:sdtContent>
            <w:tc>
              <w:tcPr>
                <w:tcW w:w="0" w:type="auto"/>
              </w:tcPr>
              <w:p w14:paraId="33D4C889" w14:textId="77777777" w:rsidR="006906A0" w:rsidRPr="002342AA" w:rsidRDefault="006906A0" w:rsidP="00C93BE7">
                <w:pPr>
                  <w:pStyle w:val="TableParagraph"/>
                  <w:jc w:val="center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906A0" w:rsidRPr="002342AA" w14:paraId="1B2D5507" w14:textId="77777777" w:rsidTr="006906A0">
        <w:trPr>
          <w:trHeight w:val="382"/>
        </w:trPr>
        <w:tc>
          <w:tcPr>
            <w:tcW w:w="0" w:type="auto"/>
            <w:gridSpan w:val="2"/>
          </w:tcPr>
          <w:p w14:paraId="6C357969" w14:textId="77777777" w:rsidR="006906A0" w:rsidRPr="002342AA" w:rsidRDefault="006906A0" w:rsidP="006906A0">
            <w:pPr>
              <w:pStyle w:val="TableParagraph"/>
              <w:ind w:right="52"/>
              <w:jc w:val="right"/>
              <w:rPr>
                <w:b/>
              </w:rPr>
            </w:pPr>
            <w:r w:rsidRPr="002342AA">
              <w:rPr>
                <w:b/>
              </w:rPr>
              <w:t>TOTAL</w:t>
            </w:r>
          </w:p>
        </w:tc>
        <w:sdt>
          <w:sdtPr>
            <w:rPr>
              <w:rFonts w:ascii="Times New Roman"/>
            </w:rPr>
            <w:id w:val="-1302075390"/>
            <w:placeholder>
              <w:docPart w:val="EFDF1C942665440B867D4D9592688BF9"/>
            </w:placeholder>
            <w:showingPlcHdr/>
          </w:sdtPr>
          <w:sdtEndPr/>
          <w:sdtContent>
            <w:tc>
              <w:tcPr>
                <w:tcW w:w="0" w:type="auto"/>
              </w:tcPr>
              <w:p w14:paraId="5A7FA61B" w14:textId="77777777" w:rsidR="006906A0" w:rsidRPr="002342AA" w:rsidRDefault="006906A0" w:rsidP="006906A0">
                <w:pPr>
                  <w:pStyle w:val="TableParagraph"/>
                  <w:ind w:left="77"/>
                  <w:rPr>
                    <w:rFonts w:ascii="Arial"/>
                    <w:sz w:val="28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</w:rPr>
            <w:id w:val="2006399198"/>
            <w:placeholder>
              <w:docPart w:val="279A664AF87D43C48CD7AA7081D2A9D9"/>
            </w:placeholder>
            <w:showingPlcHdr/>
          </w:sdtPr>
          <w:sdtEndPr/>
          <w:sdtContent>
            <w:tc>
              <w:tcPr>
                <w:tcW w:w="0" w:type="auto"/>
              </w:tcPr>
              <w:p w14:paraId="6E14487A" w14:textId="77777777" w:rsidR="006906A0" w:rsidRPr="002342AA" w:rsidRDefault="006906A0" w:rsidP="006906A0">
                <w:pPr>
                  <w:pStyle w:val="TableParagraph"/>
                  <w:rPr>
                    <w:rFonts w:ascii="Times New Roman"/>
                  </w:rPr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523A5D1" w14:textId="1F9CE1DD" w:rsidR="006906A0" w:rsidRPr="002342AA" w:rsidRDefault="006906A0" w:rsidP="0005308F">
      <w:pPr>
        <w:pStyle w:val="TableParagraph"/>
        <w:tabs>
          <w:tab w:val="left" w:pos="3761"/>
          <w:tab w:val="left" w:pos="4531"/>
        </w:tabs>
        <w:spacing w:after="240"/>
        <w:ind w:left="113"/>
      </w:pPr>
      <w:r w:rsidRPr="002342AA">
        <w:t xml:space="preserve"> </w:t>
      </w:r>
      <w:r w:rsidR="00F92542" w:rsidRPr="002342AA">
        <w:t>Attach a separate budget document</w:t>
      </w:r>
      <w:r w:rsidR="00BA47F1" w:rsidRPr="002342AA">
        <w:t xml:space="preserve"> </w:t>
      </w:r>
      <w:r w:rsidR="00F92542" w:rsidRPr="002342AA">
        <w:t>if more space is required</w:t>
      </w:r>
      <w:r w:rsidR="00902351">
        <w:t>.</w:t>
      </w:r>
      <w:r w:rsidR="00F92542" w:rsidRPr="002342AA">
        <w:tab/>
      </w:r>
    </w:p>
    <w:p w14:paraId="15E25331" w14:textId="77777777" w:rsidR="00270A6A" w:rsidRPr="002342AA" w:rsidRDefault="00270A6A">
      <w:pPr>
        <w:spacing w:line="268" w:lineRule="auto"/>
        <w:rPr>
          <w:sz w:val="18"/>
        </w:rPr>
        <w:sectPr w:rsidR="00270A6A" w:rsidRPr="002342AA" w:rsidSect="00592A9B">
          <w:headerReference w:type="even" r:id="rId35"/>
          <w:headerReference w:type="default" r:id="rId36"/>
          <w:footerReference w:type="default" r:id="rId37"/>
          <w:headerReference w:type="first" r:id="rId38"/>
          <w:pgSz w:w="11910" w:h="16840"/>
          <w:pgMar w:top="1440" w:right="1440" w:bottom="1440" w:left="1440" w:header="720" w:footer="720" w:gutter="0"/>
          <w:cols w:space="720"/>
          <w:docGrid w:linePitch="299"/>
        </w:sectPr>
      </w:pPr>
      <w:bookmarkStart w:id="10" w:name="_bookmark0"/>
      <w:bookmarkEnd w:id="10"/>
    </w:p>
    <w:p w14:paraId="269E3AF8" w14:textId="4821EE68" w:rsidR="00270A6A" w:rsidRDefault="00A821CD" w:rsidP="00505EEA">
      <w:pPr>
        <w:pStyle w:val="Heading1"/>
        <w:spacing w:after="360"/>
      </w:pPr>
      <w:r w:rsidRPr="002342AA">
        <w:lastRenderedPageBreak/>
        <w:t>Recommendation Addressing Selection</w:t>
      </w:r>
      <w:r w:rsidR="00961EDC" w:rsidRPr="002342AA">
        <w:t xml:space="preserve"> Criteria in Relation to Applicant</w:t>
      </w:r>
    </w:p>
    <w:p w14:paraId="1F491077" w14:textId="4CDAC10F" w:rsidR="00270A6A" w:rsidRPr="002342AA" w:rsidRDefault="00543DB7" w:rsidP="00A821CD">
      <w:pPr>
        <w:pStyle w:val="ListParagraph"/>
        <w:numPr>
          <w:ilvl w:val="0"/>
          <w:numId w:val="6"/>
        </w:numPr>
        <w:tabs>
          <w:tab w:val="left" w:pos="394"/>
        </w:tabs>
        <w:ind w:left="202" w:hanging="202"/>
        <w:jc w:val="left"/>
      </w:pPr>
      <w:r w:rsidRPr="00543DB7">
        <w:rPr>
          <w:b/>
          <w:bCs/>
        </w:rPr>
        <w:t>If you are currently enrolled in a postgraduate programme</w:t>
      </w:r>
      <w:r>
        <w:t>, p</w:t>
      </w:r>
      <w:r w:rsidR="00961EDC" w:rsidRPr="002342AA">
        <w:t xml:space="preserve">lease </w:t>
      </w:r>
      <w:r w:rsidR="00902351">
        <w:t>r</w:t>
      </w:r>
      <w:r w:rsidR="00961EDC" w:rsidRPr="002342AA">
        <w:t xml:space="preserve">equest from your Academic Supervisor a letter that responds to the selection criteria as noted in the </w:t>
      </w:r>
      <w:r>
        <w:t>Grant</w:t>
      </w:r>
      <w:r w:rsidR="00961EDC" w:rsidRPr="002342AA">
        <w:t xml:space="preserve"> </w:t>
      </w:r>
      <w:r w:rsidR="00A843D7">
        <w:t>R</w:t>
      </w:r>
      <w:r w:rsidR="00961EDC" w:rsidRPr="002342AA">
        <w:t>egulations:</w:t>
      </w:r>
    </w:p>
    <w:p w14:paraId="51096CF0" w14:textId="77777777" w:rsidR="00270A6A" w:rsidRPr="002342AA" w:rsidRDefault="00961EDC" w:rsidP="0005308F">
      <w:pPr>
        <w:pStyle w:val="ListParagraph"/>
        <w:numPr>
          <w:ilvl w:val="0"/>
          <w:numId w:val="9"/>
        </w:numPr>
        <w:tabs>
          <w:tab w:val="left" w:pos="775"/>
        </w:tabs>
      </w:pPr>
      <w:r w:rsidRPr="002342AA">
        <w:t>potential of proposed research to contribute to development knowledge, policy or</w:t>
      </w:r>
      <w:r w:rsidRPr="002342AA">
        <w:rPr>
          <w:spacing w:val="-17"/>
        </w:rPr>
        <w:t xml:space="preserve"> </w:t>
      </w:r>
      <w:r w:rsidRPr="002342AA">
        <w:t>practice.</w:t>
      </w:r>
    </w:p>
    <w:p w14:paraId="71A50681" w14:textId="7FDFA76A" w:rsidR="00A843D7" w:rsidRDefault="00961EDC" w:rsidP="0005308F">
      <w:pPr>
        <w:pStyle w:val="ListParagraph"/>
        <w:numPr>
          <w:ilvl w:val="0"/>
          <w:numId w:val="9"/>
        </w:numPr>
        <w:tabs>
          <w:tab w:val="left" w:pos="775"/>
        </w:tabs>
        <w:spacing w:line="235" w:lineRule="auto"/>
        <w:ind w:right="392"/>
      </w:pPr>
      <w:r w:rsidRPr="00A843D7">
        <w:t xml:space="preserve">capacity of the applicant to carry out the proposed research </w:t>
      </w:r>
      <w:r w:rsidR="00A843D7" w:rsidRPr="00A843D7">
        <w:t>(e.g. through previous employment, understanding of country context, experience in country, language</w:t>
      </w:r>
      <w:r w:rsidR="00E84F5C">
        <w:t xml:space="preserve"> c</w:t>
      </w:r>
      <w:r w:rsidR="00A843D7" w:rsidRPr="00A843D7">
        <w:t>apability, support in country, previous study and study visits).</w:t>
      </w:r>
    </w:p>
    <w:p w14:paraId="42268385" w14:textId="77777777" w:rsidR="00E84F5C" w:rsidRDefault="00E84F5C" w:rsidP="00E84F5C">
      <w:pPr>
        <w:pStyle w:val="ListParagraph"/>
        <w:tabs>
          <w:tab w:val="left" w:pos="775"/>
        </w:tabs>
        <w:spacing w:line="235" w:lineRule="auto"/>
        <w:ind w:right="392"/>
      </w:pPr>
    </w:p>
    <w:p w14:paraId="5923637B" w14:textId="420E0A28" w:rsidR="00E84F5C" w:rsidRPr="00B67E7C" w:rsidRDefault="00E84F5C" w:rsidP="00897D72">
      <w:pPr>
        <w:pStyle w:val="ListParagraph"/>
        <w:numPr>
          <w:ilvl w:val="0"/>
          <w:numId w:val="6"/>
        </w:numPr>
        <w:tabs>
          <w:tab w:val="left" w:pos="394"/>
        </w:tabs>
        <w:ind w:left="202" w:hanging="202"/>
        <w:jc w:val="left"/>
        <w:rPr>
          <w:sz w:val="16"/>
        </w:rPr>
      </w:pPr>
      <w:r w:rsidRPr="00B67E7C">
        <w:rPr>
          <w:b/>
          <w:bCs/>
        </w:rPr>
        <w:t>If you are an early career or mid-career researcher</w:t>
      </w:r>
      <w:r>
        <w:t xml:space="preserve">, </w:t>
      </w:r>
      <w:r w:rsidR="00B67E7C">
        <w:t xml:space="preserve">please provide a recommendation letter from someone who </w:t>
      </w:r>
      <w:proofErr w:type="gramStart"/>
      <w:r w:rsidR="00B67E7C">
        <w:t>is capable of providing</w:t>
      </w:r>
      <w:proofErr w:type="gramEnd"/>
      <w:r w:rsidR="00B67E7C">
        <w:t xml:space="preserve"> insights into your research capacity and the potential of your research.  </w:t>
      </w:r>
    </w:p>
    <w:p w14:paraId="4A4EFB33" w14:textId="77777777" w:rsidR="00270A6A" w:rsidRPr="002342AA" w:rsidRDefault="00270A6A">
      <w:pPr>
        <w:rPr>
          <w:sz w:val="16"/>
        </w:rPr>
        <w:sectPr w:rsidR="00270A6A" w:rsidRPr="002342AA" w:rsidSect="00592A9B">
          <w:headerReference w:type="even" r:id="rId39"/>
          <w:headerReference w:type="default" r:id="rId40"/>
          <w:footerReference w:type="default" r:id="rId41"/>
          <w:headerReference w:type="first" r:id="rId42"/>
          <w:pgSz w:w="11910" w:h="16840"/>
          <w:pgMar w:top="1440" w:right="1440" w:bottom="1440" w:left="1440" w:header="720" w:footer="720" w:gutter="0"/>
          <w:cols w:space="720"/>
        </w:sectPr>
      </w:pPr>
    </w:p>
    <w:p w14:paraId="5307BBE7" w14:textId="77777777" w:rsidR="00270A6A" w:rsidRPr="002F0801" w:rsidRDefault="00961EDC" w:rsidP="001706DB">
      <w:pPr>
        <w:pStyle w:val="Heading1"/>
      </w:pPr>
      <w:r w:rsidRPr="002F0801">
        <w:lastRenderedPageBreak/>
        <w:t>Declaration by the Applicant</w:t>
      </w:r>
    </w:p>
    <w:p w14:paraId="6AC067BB" w14:textId="77777777" w:rsidR="00270A6A" w:rsidRPr="002342AA" w:rsidRDefault="00961EDC" w:rsidP="00592A9B">
      <w:pPr>
        <w:spacing w:before="217"/>
      </w:pPr>
      <w:r w:rsidRPr="002342AA">
        <w:t>I confirm that I will:</w:t>
      </w:r>
    </w:p>
    <w:p w14:paraId="72585077" w14:textId="1E7A9A7A" w:rsidR="00270A6A" w:rsidRPr="002342AA" w:rsidRDefault="00961EDC" w:rsidP="002D625E">
      <w:pPr>
        <w:pStyle w:val="ListParagraph"/>
        <w:numPr>
          <w:ilvl w:val="1"/>
          <w:numId w:val="1"/>
        </w:numPr>
        <w:tabs>
          <w:tab w:val="left" w:pos="1132"/>
          <w:tab w:val="left" w:pos="1133"/>
        </w:tabs>
        <w:spacing w:before="240" w:after="240"/>
        <w:ind w:left="1132" w:hanging="360"/>
        <w:contextualSpacing w:val="0"/>
      </w:pPr>
      <w:r w:rsidRPr="002342AA">
        <w:t xml:space="preserve">repay the </w:t>
      </w:r>
      <w:r w:rsidR="00543DB7">
        <w:t>Grant</w:t>
      </w:r>
      <w:r w:rsidRPr="002342AA">
        <w:t xml:space="preserve"> in full if for any reason the research is not</w:t>
      </w:r>
      <w:r w:rsidRPr="002342AA">
        <w:rPr>
          <w:spacing w:val="-23"/>
        </w:rPr>
        <w:t xml:space="preserve"> </w:t>
      </w:r>
      <w:r w:rsidRPr="002342AA">
        <w:t>completed</w:t>
      </w:r>
    </w:p>
    <w:p w14:paraId="4113D5C6" w14:textId="66C8DB19" w:rsidR="00270A6A" w:rsidRPr="002342AA" w:rsidRDefault="00961EDC" w:rsidP="002D625E">
      <w:pPr>
        <w:pStyle w:val="ListParagraph"/>
        <w:numPr>
          <w:ilvl w:val="1"/>
          <w:numId w:val="1"/>
        </w:numPr>
        <w:tabs>
          <w:tab w:val="left" w:pos="1125"/>
          <w:tab w:val="left" w:pos="1126"/>
        </w:tabs>
        <w:spacing w:before="240" w:after="240"/>
        <w:ind w:right="716" w:hanging="360"/>
        <w:contextualSpacing w:val="0"/>
      </w:pPr>
      <w:r w:rsidRPr="002342AA">
        <w:t xml:space="preserve">use the </w:t>
      </w:r>
      <w:r w:rsidR="00543DB7">
        <w:t>Grant</w:t>
      </w:r>
      <w:r w:rsidRPr="002342AA">
        <w:t xml:space="preserve"> to cover expenses</w:t>
      </w:r>
      <w:r w:rsidR="002D2D87">
        <w:t xml:space="preserve"> directly related to the execution of my research</w:t>
      </w:r>
    </w:p>
    <w:p w14:paraId="30FCE02D" w14:textId="268EDC23" w:rsidR="00270A6A" w:rsidRPr="002342AA" w:rsidRDefault="00961EDC" w:rsidP="00592A9B">
      <w:pPr>
        <w:pStyle w:val="ListParagraph"/>
        <w:numPr>
          <w:ilvl w:val="1"/>
          <w:numId w:val="1"/>
        </w:numPr>
        <w:tabs>
          <w:tab w:val="left" w:pos="1132"/>
          <w:tab w:val="left" w:pos="1133"/>
        </w:tabs>
        <w:spacing w:before="240" w:after="240"/>
        <w:ind w:left="1133" w:hanging="360"/>
        <w:contextualSpacing w:val="0"/>
      </w:pPr>
      <w:r w:rsidRPr="002342AA">
        <w:t>only embark on the research if ethics approval is</w:t>
      </w:r>
      <w:r w:rsidRPr="00592A9B">
        <w:t xml:space="preserve"> </w:t>
      </w:r>
      <w:r w:rsidRPr="002342AA">
        <w:t>received</w:t>
      </w:r>
    </w:p>
    <w:p w14:paraId="672FC8CB" w14:textId="77777777" w:rsidR="00601B8A" w:rsidRDefault="002D2D87" w:rsidP="00601B8A">
      <w:pPr>
        <w:pStyle w:val="ListParagraph"/>
        <w:numPr>
          <w:ilvl w:val="1"/>
          <w:numId w:val="1"/>
        </w:numPr>
        <w:tabs>
          <w:tab w:val="left" w:pos="1133"/>
          <w:tab w:val="left" w:pos="1134"/>
        </w:tabs>
        <w:spacing w:before="240" w:after="240"/>
        <w:ind w:left="1133" w:hanging="360"/>
        <w:contextualSpacing w:val="0"/>
      </w:pPr>
      <w:r>
        <w:t xml:space="preserve">comply with all applicable </w:t>
      </w:r>
      <w:r w:rsidR="0066691A">
        <w:t>health and safety</w:t>
      </w:r>
      <w:r>
        <w:t xml:space="preserve"> regulations </w:t>
      </w:r>
    </w:p>
    <w:p w14:paraId="6C841FC9" w14:textId="77777777" w:rsidR="00601B8A" w:rsidRDefault="00961EDC" w:rsidP="00601B8A">
      <w:pPr>
        <w:pStyle w:val="ListParagraph"/>
        <w:numPr>
          <w:ilvl w:val="1"/>
          <w:numId w:val="1"/>
        </w:numPr>
        <w:tabs>
          <w:tab w:val="left" w:pos="1133"/>
          <w:tab w:val="left" w:pos="1134"/>
        </w:tabs>
        <w:spacing w:before="240" w:after="240"/>
        <w:ind w:left="1133" w:hanging="360"/>
        <w:contextualSpacing w:val="0"/>
      </w:pPr>
      <w:r w:rsidRPr="00FB7E44">
        <w:t xml:space="preserve">avoid any course of action or conduct which would reflect adversely on </w:t>
      </w:r>
      <w:r w:rsidR="00543DB7">
        <w:t>me, my institution, DevNet or the New Zealand Government,</w:t>
      </w:r>
      <w:r w:rsidRPr="00FB7E44">
        <w:t xml:space="preserve"> and deal considerately with all those with whom I come into</w:t>
      </w:r>
      <w:r w:rsidRPr="00601B8A">
        <w:rPr>
          <w:spacing w:val="-29"/>
        </w:rPr>
        <w:t xml:space="preserve"> </w:t>
      </w:r>
      <w:r w:rsidRPr="00FB7E44">
        <w:t>contact.</w:t>
      </w:r>
      <w:r w:rsidR="00601B8A">
        <w:t xml:space="preserve"> </w:t>
      </w:r>
    </w:p>
    <w:p w14:paraId="165CAC61" w14:textId="4BAAFB38" w:rsidR="00601B8A" w:rsidRPr="003B2A77" w:rsidRDefault="00601B8A" w:rsidP="00601B8A">
      <w:pPr>
        <w:pStyle w:val="ListParagraph"/>
        <w:numPr>
          <w:ilvl w:val="1"/>
          <w:numId w:val="1"/>
        </w:numPr>
        <w:tabs>
          <w:tab w:val="left" w:pos="1133"/>
          <w:tab w:val="left" w:pos="1134"/>
        </w:tabs>
        <w:spacing w:before="240" w:after="240"/>
        <w:ind w:left="1133" w:hanging="360"/>
        <w:contextualSpacing w:val="0"/>
      </w:pPr>
      <w:r w:rsidRPr="003B2A77">
        <w:t xml:space="preserve">allow MFAT/DevNet to </w:t>
      </w:r>
      <w:proofErr w:type="spellStart"/>
      <w:r w:rsidRPr="003B2A77">
        <w:t>publicise</w:t>
      </w:r>
      <w:proofErr w:type="spellEnd"/>
      <w:r w:rsidRPr="003B2A77">
        <w:t xml:space="preserve"> </w:t>
      </w:r>
      <w:r w:rsidR="00EE4BB9" w:rsidRPr="003B2A77">
        <w:t>my</w:t>
      </w:r>
      <w:r w:rsidRPr="003B2A77">
        <w:t xml:space="preserve"> research on social media, the DevNet website and in DevNet newsletters</w:t>
      </w:r>
      <w:r w:rsidRPr="003B2A77">
        <w:rPr>
          <w:color w:val="000000"/>
        </w:rPr>
        <w:t>.</w:t>
      </w:r>
    </w:p>
    <w:p w14:paraId="4B7ECFEE" w14:textId="226ECAE4" w:rsidR="00270A6A" w:rsidRPr="002342AA" w:rsidRDefault="00961EDC" w:rsidP="00592A9B">
      <w:pPr>
        <w:spacing w:before="217"/>
      </w:pPr>
      <w:r w:rsidRPr="002342AA">
        <w:t xml:space="preserve">I have read and understood the Regulations for the </w:t>
      </w:r>
      <w:r w:rsidR="00543DB7">
        <w:t xml:space="preserve">Pacific </w:t>
      </w:r>
      <w:r w:rsidR="00A51119">
        <w:t xml:space="preserve">Development </w:t>
      </w:r>
      <w:r w:rsidRPr="002342AA">
        <w:t xml:space="preserve">Research </w:t>
      </w:r>
      <w:r w:rsidR="00543DB7">
        <w:t>Grant</w:t>
      </w:r>
      <w:r w:rsidRPr="002342AA">
        <w:t>s and I agree to abide by them.</w:t>
      </w:r>
    </w:p>
    <w:p w14:paraId="5AFBAF82" w14:textId="77777777" w:rsidR="00270A6A" w:rsidRPr="002342AA" w:rsidRDefault="00270A6A">
      <w:pPr>
        <w:pStyle w:val="BodyText"/>
        <w:rPr>
          <w:sz w:val="22"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87"/>
        <w:gridCol w:w="6243"/>
      </w:tblGrid>
      <w:tr w:rsidR="00A821CD" w:rsidRPr="002342AA" w14:paraId="1DC26305" w14:textId="77777777" w:rsidTr="00374B43">
        <w:trPr>
          <w:trHeight w:val="436"/>
        </w:trPr>
        <w:tc>
          <w:tcPr>
            <w:tcW w:w="1543" w:type="pct"/>
            <w:vAlign w:val="center"/>
          </w:tcPr>
          <w:p w14:paraId="0488E419" w14:textId="77777777" w:rsidR="00A821CD" w:rsidRPr="002342AA" w:rsidRDefault="00A821CD" w:rsidP="00201012">
            <w:pPr>
              <w:pStyle w:val="TableParagraph"/>
              <w:spacing w:line="242" w:lineRule="exact"/>
              <w:ind w:left="200"/>
            </w:pPr>
            <w:r w:rsidRPr="002342AA">
              <w:t>Signature</w:t>
            </w:r>
          </w:p>
        </w:tc>
        <w:tc>
          <w:tcPr>
            <w:tcW w:w="3457" w:type="pct"/>
            <w:tcBorders>
              <w:bottom w:val="single" w:sz="4" w:space="0" w:color="auto"/>
            </w:tcBorders>
            <w:vAlign w:val="center"/>
          </w:tcPr>
          <w:p w14:paraId="12A34CB4" w14:textId="77777777" w:rsidR="00A821CD" w:rsidRPr="002342AA" w:rsidRDefault="00A821CD" w:rsidP="00201012">
            <w:pPr>
              <w:pStyle w:val="TableParagraph"/>
              <w:spacing w:before="120" w:line="242" w:lineRule="exact"/>
              <w:rPr>
                <w:u w:val="single"/>
              </w:rPr>
            </w:pPr>
          </w:p>
        </w:tc>
      </w:tr>
      <w:tr w:rsidR="00A821CD" w:rsidRPr="002342AA" w14:paraId="29E96EB4" w14:textId="77777777" w:rsidTr="00374B43">
        <w:trPr>
          <w:trHeight w:val="724"/>
        </w:trPr>
        <w:tc>
          <w:tcPr>
            <w:tcW w:w="1543" w:type="pct"/>
            <w:vAlign w:val="center"/>
          </w:tcPr>
          <w:p w14:paraId="455D7130" w14:textId="77777777" w:rsidR="00A821CD" w:rsidRPr="002342AA" w:rsidRDefault="00A821CD" w:rsidP="00201012">
            <w:pPr>
              <w:pStyle w:val="TableParagraph"/>
              <w:ind w:left="200"/>
            </w:pPr>
            <w:r w:rsidRPr="002342AA">
              <w:t>Date</w:t>
            </w:r>
          </w:p>
        </w:tc>
        <w:sdt>
          <w:sdtPr>
            <w:alias w:val="Date - Application Declaration"/>
            <w:tag w:val="Date - Application Declaration"/>
            <w:id w:val="-752586814"/>
            <w:placeholder>
              <w:docPart w:val="EF6A4627C2484C618489AE7074B6CA69"/>
            </w:placeholder>
            <w:showingPlcHdr/>
            <w:date>
              <w:dateFormat w:val="d MMMM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457" w:type="pct"/>
                <w:tcBorders>
                  <w:top w:val="single" w:sz="4" w:space="0" w:color="auto"/>
                </w:tcBorders>
                <w:vAlign w:val="center"/>
              </w:tcPr>
              <w:p w14:paraId="2CCC0505" w14:textId="77777777" w:rsidR="00A821CD" w:rsidRPr="002342AA" w:rsidRDefault="00A821CD" w:rsidP="00201012">
                <w:pPr>
                  <w:pStyle w:val="TableParagraph"/>
                  <w:spacing w:before="120"/>
                </w:pPr>
                <w:r w:rsidRPr="002342AA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A821CD" w:rsidRPr="002342AA" w14:paraId="7DA07BE7" w14:textId="77777777" w:rsidTr="00201012">
        <w:trPr>
          <w:trHeight w:val="679"/>
        </w:trPr>
        <w:tc>
          <w:tcPr>
            <w:tcW w:w="1543" w:type="pct"/>
            <w:vAlign w:val="center"/>
          </w:tcPr>
          <w:p w14:paraId="7B48B9B7" w14:textId="77777777" w:rsidR="00A821CD" w:rsidRPr="002342AA" w:rsidRDefault="00A821CD" w:rsidP="00201012">
            <w:pPr>
              <w:pStyle w:val="TableParagraph"/>
              <w:spacing w:line="223" w:lineRule="exact"/>
              <w:ind w:left="200"/>
            </w:pPr>
            <w:r w:rsidRPr="002342AA">
              <w:t>Name</w:t>
            </w:r>
          </w:p>
        </w:tc>
        <w:sdt>
          <w:sdtPr>
            <w:id w:val="-546829388"/>
            <w:placeholder>
              <w:docPart w:val="197BDECB51BB498F9462FD7A840F2F89"/>
            </w:placeholder>
            <w:showingPlcHdr/>
          </w:sdtPr>
          <w:sdtEndPr/>
          <w:sdtContent>
            <w:tc>
              <w:tcPr>
                <w:tcW w:w="3457" w:type="pct"/>
                <w:vAlign w:val="center"/>
              </w:tcPr>
              <w:p w14:paraId="3009A8E1" w14:textId="77777777" w:rsidR="00A821CD" w:rsidRPr="002342AA" w:rsidRDefault="00A821CD" w:rsidP="00201012">
                <w:pPr>
                  <w:pStyle w:val="TableParagraph"/>
                  <w:spacing w:before="120"/>
                </w:pPr>
                <w:r w:rsidRPr="002342A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0BE47A7" w14:textId="77777777" w:rsidR="00740254" w:rsidRPr="002342AA" w:rsidRDefault="00A821CD">
      <w:pPr>
        <w:sectPr w:rsidR="00740254" w:rsidRPr="002342AA" w:rsidSect="00592A9B">
          <w:headerReference w:type="even" r:id="rId43"/>
          <w:headerReference w:type="default" r:id="rId44"/>
          <w:headerReference w:type="first" r:id="rId45"/>
          <w:pgSz w:w="11910" w:h="16840"/>
          <w:pgMar w:top="1440" w:right="1440" w:bottom="1440" w:left="1440" w:header="720" w:footer="720" w:gutter="0"/>
          <w:cols w:space="720"/>
        </w:sectPr>
      </w:pPr>
      <w:r w:rsidRPr="002342AA">
        <w:br w:type="page"/>
      </w:r>
    </w:p>
    <w:p w14:paraId="6ECF9986" w14:textId="77777777" w:rsidR="00270A6A" w:rsidRPr="002342AA" w:rsidRDefault="00961EDC" w:rsidP="005271CD">
      <w:pPr>
        <w:pStyle w:val="Heading1"/>
        <w:spacing w:line="240" w:lineRule="auto"/>
        <w:ind w:left="426"/>
      </w:pPr>
      <w:r w:rsidRPr="002342AA">
        <w:t>Privacy Declaration</w:t>
      </w:r>
    </w:p>
    <w:p w14:paraId="2D418AF0" w14:textId="77777777" w:rsidR="00270A6A" w:rsidRPr="002342AA" w:rsidRDefault="00961EDC" w:rsidP="005271CD">
      <w:pPr>
        <w:spacing w:line="240" w:lineRule="auto"/>
        <w:ind w:right="713"/>
      </w:pPr>
      <w:r w:rsidRPr="002342AA">
        <w:t>I understand that:</w:t>
      </w:r>
    </w:p>
    <w:p w14:paraId="467BEA56" w14:textId="77777777" w:rsidR="00270A6A" w:rsidRPr="002342AA" w:rsidRDefault="00961EDC" w:rsidP="005271CD">
      <w:pPr>
        <w:pStyle w:val="ListParagraph"/>
        <w:numPr>
          <w:ilvl w:val="1"/>
          <w:numId w:val="1"/>
        </w:numPr>
        <w:tabs>
          <w:tab w:val="left" w:pos="1133"/>
        </w:tabs>
        <w:spacing w:before="240" w:after="240" w:line="240" w:lineRule="auto"/>
        <w:ind w:left="1132" w:hanging="360"/>
        <w:contextualSpacing w:val="0"/>
      </w:pPr>
      <w:r w:rsidRPr="002342AA">
        <w:t>the information I have provided in this application form and in the attached documents will be used for the purposes of assessing my</w:t>
      </w:r>
      <w:r w:rsidRPr="005D134B">
        <w:t xml:space="preserve"> </w:t>
      </w:r>
      <w:r w:rsidRPr="002342AA">
        <w:t>application.</w:t>
      </w:r>
    </w:p>
    <w:p w14:paraId="1AD9B438" w14:textId="3276DC86" w:rsidR="00270A6A" w:rsidRPr="002342AA" w:rsidRDefault="00961EDC" w:rsidP="005271CD">
      <w:pPr>
        <w:pStyle w:val="ListParagraph"/>
        <w:numPr>
          <w:ilvl w:val="1"/>
          <w:numId w:val="1"/>
        </w:numPr>
        <w:tabs>
          <w:tab w:val="left" w:pos="1133"/>
        </w:tabs>
        <w:spacing w:before="240" w:after="240" w:line="240" w:lineRule="auto"/>
        <w:ind w:left="1132" w:hanging="360"/>
        <w:contextualSpacing w:val="0"/>
      </w:pPr>
      <w:r w:rsidRPr="002342AA">
        <w:t xml:space="preserve">DevNet may obtain any personal information about me that is necessary to assess my application, including academic results from </w:t>
      </w:r>
      <w:r w:rsidR="00543DB7">
        <w:t>tertiary institutions attended</w:t>
      </w:r>
      <w:r w:rsidRPr="002342AA">
        <w:t>.</w:t>
      </w:r>
    </w:p>
    <w:p w14:paraId="2CE38D0E" w14:textId="70E750A5" w:rsidR="00270A6A" w:rsidRPr="002342AA" w:rsidRDefault="00961EDC" w:rsidP="005271CD">
      <w:pPr>
        <w:pStyle w:val="ListParagraph"/>
        <w:numPr>
          <w:ilvl w:val="1"/>
          <w:numId w:val="1"/>
        </w:numPr>
        <w:tabs>
          <w:tab w:val="left" w:pos="1133"/>
        </w:tabs>
        <w:spacing w:before="240" w:after="240" w:line="240" w:lineRule="auto"/>
        <w:ind w:left="1132" w:hanging="360"/>
        <w:contextualSpacing w:val="0"/>
      </w:pPr>
      <w:r w:rsidRPr="002342AA">
        <w:lastRenderedPageBreak/>
        <w:t>personal information contained in my application will be made available to members of the Selection Committee for this</w:t>
      </w:r>
      <w:r w:rsidRPr="005D134B">
        <w:t xml:space="preserve"> </w:t>
      </w:r>
      <w:r w:rsidR="00543DB7">
        <w:t>Grant</w:t>
      </w:r>
      <w:r w:rsidRPr="002342AA">
        <w:t>.</w:t>
      </w:r>
    </w:p>
    <w:p w14:paraId="30A71B38" w14:textId="29C33CA6" w:rsidR="00270A6A" w:rsidRPr="002342AA" w:rsidRDefault="00961EDC" w:rsidP="005271CD">
      <w:pPr>
        <w:pStyle w:val="ListParagraph"/>
        <w:numPr>
          <w:ilvl w:val="1"/>
          <w:numId w:val="1"/>
        </w:numPr>
        <w:tabs>
          <w:tab w:val="left" w:pos="1133"/>
        </w:tabs>
        <w:spacing w:before="240" w:after="240" w:line="240" w:lineRule="auto"/>
        <w:ind w:left="1132" w:hanging="360"/>
        <w:contextualSpacing w:val="0"/>
      </w:pPr>
      <w:r w:rsidRPr="002342AA">
        <w:t>in assessing my application</w:t>
      </w:r>
      <w:r w:rsidR="001842FC">
        <w:t>,</w:t>
      </w:r>
      <w:r w:rsidRPr="002342AA">
        <w:t xml:space="preserve"> members of the Selection Committee may use references received from any individuals that I have</w:t>
      </w:r>
      <w:r w:rsidRPr="005D134B">
        <w:t xml:space="preserve"> </w:t>
      </w:r>
      <w:r w:rsidRPr="002342AA">
        <w:t>nominated.</w:t>
      </w:r>
    </w:p>
    <w:p w14:paraId="15CBF19D" w14:textId="650F0D8E" w:rsidR="00270A6A" w:rsidRPr="002342AA" w:rsidRDefault="00961EDC" w:rsidP="005271CD">
      <w:pPr>
        <w:pStyle w:val="ListParagraph"/>
        <w:numPr>
          <w:ilvl w:val="1"/>
          <w:numId w:val="1"/>
        </w:numPr>
        <w:tabs>
          <w:tab w:val="left" w:pos="1133"/>
        </w:tabs>
        <w:spacing w:before="240" w:after="240" w:line="240" w:lineRule="auto"/>
        <w:ind w:left="1132" w:hanging="360"/>
        <w:contextualSpacing w:val="0"/>
      </w:pPr>
      <w:r w:rsidRPr="002342AA">
        <w:t>DevNet undertakes to store and dispose of my application in accordance with the Records Management policies and procedures of</w:t>
      </w:r>
      <w:r w:rsidR="00543DB7">
        <w:t xml:space="preserve"> the New Zealand Ministry of Foreign Affairs and Trade (</w:t>
      </w:r>
      <w:r w:rsidRPr="002342AA">
        <w:t>MFAT</w:t>
      </w:r>
      <w:r w:rsidR="00543DB7">
        <w:t>)</w:t>
      </w:r>
      <w:r w:rsidRPr="002342AA">
        <w:t>. No part of the application can be</w:t>
      </w:r>
      <w:r w:rsidRPr="005D134B">
        <w:t xml:space="preserve"> </w:t>
      </w:r>
      <w:r w:rsidRPr="002342AA">
        <w:t>returned.</w:t>
      </w:r>
    </w:p>
    <w:p w14:paraId="4C00C556" w14:textId="77777777" w:rsidR="00270A6A" w:rsidRPr="002342AA" w:rsidRDefault="00961EDC" w:rsidP="005271CD">
      <w:pPr>
        <w:spacing w:before="217" w:line="240" w:lineRule="auto"/>
      </w:pPr>
      <w:r w:rsidRPr="002342AA">
        <w:t>Should</w:t>
      </w:r>
      <w:r w:rsidRPr="005D134B">
        <w:t xml:space="preserve"> </w:t>
      </w:r>
      <w:r w:rsidRPr="002342AA">
        <w:t>I</w:t>
      </w:r>
      <w:r w:rsidRPr="005D134B">
        <w:t xml:space="preserve"> </w:t>
      </w:r>
      <w:r w:rsidRPr="002342AA">
        <w:t>have</w:t>
      </w:r>
      <w:r w:rsidRPr="005D134B">
        <w:t xml:space="preserve"> </w:t>
      </w:r>
      <w:r w:rsidRPr="002342AA">
        <w:t>reason</w:t>
      </w:r>
      <w:r w:rsidRPr="005D134B">
        <w:t xml:space="preserve"> </w:t>
      </w:r>
      <w:r w:rsidRPr="002342AA">
        <w:t>to</w:t>
      </w:r>
      <w:r w:rsidRPr="005D134B">
        <w:t xml:space="preserve"> </w:t>
      </w:r>
      <w:r w:rsidRPr="002342AA">
        <w:t>believe</w:t>
      </w:r>
      <w:r w:rsidRPr="005D134B">
        <w:t xml:space="preserve"> </w:t>
      </w:r>
      <w:r w:rsidRPr="002342AA">
        <w:t>that</w:t>
      </w:r>
      <w:r w:rsidRPr="005D134B">
        <w:t xml:space="preserve"> </w:t>
      </w:r>
      <w:r w:rsidRPr="002342AA">
        <w:t>information</w:t>
      </w:r>
      <w:r w:rsidRPr="005D134B">
        <w:t xml:space="preserve"> </w:t>
      </w:r>
      <w:r w:rsidRPr="002342AA">
        <w:t>held</w:t>
      </w:r>
      <w:r w:rsidRPr="005D134B">
        <w:t xml:space="preserve"> </w:t>
      </w:r>
      <w:r w:rsidRPr="002342AA">
        <w:t>about</w:t>
      </w:r>
      <w:r w:rsidRPr="005D134B">
        <w:t xml:space="preserve"> </w:t>
      </w:r>
      <w:r w:rsidRPr="002342AA">
        <w:t>me</w:t>
      </w:r>
      <w:r w:rsidRPr="005D134B">
        <w:t xml:space="preserve"> </w:t>
      </w:r>
      <w:r w:rsidRPr="002342AA">
        <w:t>is</w:t>
      </w:r>
      <w:r w:rsidRPr="005D134B">
        <w:t xml:space="preserve"> </w:t>
      </w:r>
      <w:r w:rsidRPr="002342AA">
        <w:t>incorrect</w:t>
      </w:r>
      <w:r w:rsidRPr="005D134B">
        <w:t xml:space="preserve"> </w:t>
      </w:r>
      <w:r w:rsidRPr="002342AA">
        <w:t>I</w:t>
      </w:r>
      <w:r w:rsidRPr="005D134B">
        <w:t xml:space="preserve"> </w:t>
      </w:r>
      <w:r w:rsidRPr="002342AA">
        <w:t>have the right of access to, and correction of, that</w:t>
      </w:r>
      <w:r w:rsidRPr="005D134B">
        <w:t xml:space="preserve"> </w:t>
      </w:r>
      <w:r w:rsidRPr="002342AA">
        <w:t>information.</w:t>
      </w:r>
    </w:p>
    <w:p w14:paraId="549F6203" w14:textId="7B6C8D69" w:rsidR="00270A6A" w:rsidRPr="002342AA" w:rsidRDefault="00961EDC" w:rsidP="005271CD">
      <w:pPr>
        <w:spacing w:before="217" w:line="240" w:lineRule="auto"/>
      </w:pPr>
      <w:r w:rsidRPr="002342AA">
        <w:t>I acknowledge that any personal references from any persons I have nominated are obtained on the strict understanding that they are confidential and that I may not have access to those references.</w:t>
      </w:r>
    </w:p>
    <w:p w14:paraId="017FEAE7" w14:textId="5162E85E" w:rsidR="00270A6A" w:rsidRPr="002342AA" w:rsidRDefault="00961EDC" w:rsidP="005271CD">
      <w:pPr>
        <w:spacing w:before="217" w:line="240" w:lineRule="auto"/>
      </w:pPr>
      <w:r w:rsidRPr="002342AA">
        <w:t xml:space="preserve">I agree to co-operate with any publicity for this </w:t>
      </w:r>
      <w:r w:rsidR="00543DB7">
        <w:t>Grant</w:t>
      </w:r>
      <w:r w:rsidRPr="002342AA">
        <w:t xml:space="preserve"> and understand that such publicity may include material supplied with my application.</w:t>
      </w:r>
    </w:p>
    <w:p w14:paraId="23636348" w14:textId="77777777" w:rsidR="00270A6A" w:rsidRPr="002342AA" w:rsidRDefault="00961EDC" w:rsidP="005271CD">
      <w:pPr>
        <w:spacing w:before="217" w:line="240" w:lineRule="auto"/>
      </w:pPr>
      <w:r w:rsidRPr="002342AA">
        <w:t>I,</w:t>
      </w:r>
      <w:r w:rsidRPr="002342AA">
        <w:rPr>
          <w:u w:val="single"/>
        </w:rPr>
        <w:t xml:space="preserve"> </w:t>
      </w:r>
      <w:sdt>
        <w:sdtPr>
          <w:rPr>
            <w:u w:val="single"/>
          </w:rPr>
          <w:id w:val="-525409242"/>
          <w:placeholder>
            <w:docPart w:val="F62255F1400C405AB7A57584A00D2172"/>
          </w:placeholder>
          <w:showingPlcHdr/>
        </w:sdtPr>
        <w:sdtEndPr/>
        <w:sdtContent>
          <w:r w:rsidR="004E02EC" w:rsidRPr="002342AA">
            <w:rPr>
              <w:rStyle w:val="PlaceholderText"/>
            </w:rPr>
            <w:t>Click or tap here to enter text.</w:t>
          </w:r>
        </w:sdtContent>
      </w:sdt>
      <w:r w:rsidR="008E1818" w:rsidRPr="002342AA">
        <w:rPr>
          <w:u w:val="single"/>
        </w:rPr>
        <w:t xml:space="preserve"> </w:t>
      </w:r>
      <w:r w:rsidRPr="002342AA">
        <w:t>agree to the above conditions in respect of</w:t>
      </w:r>
      <w:r w:rsidRPr="002342AA">
        <w:rPr>
          <w:spacing w:val="-49"/>
        </w:rPr>
        <w:t xml:space="preserve"> </w:t>
      </w:r>
      <w:r w:rsidRPr="002342AA">
        <w:t>this application.</w:t>
      </w:r>
    </w:p>
    <w:p w14:paraId="36E47FF3" w14:textId="77777777" w:rsidR="00270A6A" w:rsidRPr="002342AA" w:rsidRDefault="00270A6A" w:rsidP="005D134B">
      <w:pPr>
        <w:pStyle w:val="BodyText"/>
        <w:rPr>
          <w:sz w:val="22"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87"/>
        <w:gridCol w:w="6243"/>
      </w:tblGrid>
      <w:tr w:rsidR="00374B43" w:rsidRPr="002342AA" w14:paraId="2E854F89" w14:textId="77777777" w:rsidTr="0049052F">
        <w:trPr>
          <w:trHeight w:val="436"/>
        </w:trPr>
        <w:tc>
          <w:tcPr>
            <w:tcW w:w="1543" w:type="pct"/>
            <w:vAlign w:val="center"/>
          </w:tcPr>
          <w:p w14:paraId="770D547E" w14:textId="77777777" w:rsidR="00374B43" w:rsidRPr="002342AA" w:rsidRDefault="00374B43" w:rsidP="0049052F">
            <w:pPr>
              <w:pStyle w:val="TableParagraph"/>
              <w:spacing w:line="242" w:lineRule="exact"/>
              <w:ind w:left="200"/>
            </w:pPr>
            <w:r w:rsidRPr="002342AA">
              <w:t>Signature</w:t>
            </w:r>
          </w:p>
        </w:tc>
        <w:tc>
          <w:tcPr>
            <w:tcW w:w="3457" w:type="pct"/>
            <w:tcBorders>
              <w:bottom w:val="single" w:sz="4" w:space="0" w:color="auto"/>
            </w:tcBorders>
            <w:vAlign w:val="center"/>
          </w:tcPr>
          <w:p w14:paraId="556F6BBF" w14:textId="77777777" w:rsidR="00374B43" w:rsidRPr="002342AA" w:rsidRDefault="00374B43" w:rsidP="0049052F">
            <w:pPr>
              <w:pStyle w:val="TableParagraph"/>
              <w:spacing w:before="120" w:line="242" w:lineRule="exact"/>
              <w:rPr>
                <w:u w:val="single"/>
              </w:rPr>
            </w:pPr>
          </w:p>
        </w:tc>
      </w:tr>
      <w:tr w:rsidR="00374B43" w:rsidRPr="002342AA" w14:paraId="5CEEED36" w14:textId="77777777" w:rsidTr="0049052F">
        <w:trPr>
          <w:trHeight w:val="724"/>
        </w:trPr>
        <w:tc>
          <w:tcPr>
            <w:tcW w:w="1543" w:type="pct"/>
            <w:vAlign w:val="center"/>
          </w:tcPr>
          <w:p w14:paraId="4B4909BE" w14:textId="77777777" w:rsidR="00374B43" w:rsidRPr="002342AA" w:rsidRDefault="00374B43" w:rsidP="0049052F">
            <w:pPr>
              <w:pStyle w:val="TableParagraph"/>
              <w:ind w:left="200"/>
            </w:pPr>
            <w:r w:rsidRPr="002342AA">
              <w:t>Date</w:t>
            </w:r>
          </w:p>
        </w:tc>
        <w:sdt>
          <w:sdtPr>
            <w:alias w:val="Date - Application Declaration"/>
            <w:tag w:val="Date - Application Declaration"/>
            <w:id w:val="-28262938"/>
            <w:placeholder>
              <w:docPart w:val="4463474418CE4304B44DDD618A5BAD57"/>
            </w:placeholder>
            <w:showingPlcHdr/>
            <w:date>
              <w:dateFormat w:val="d MMMM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457" w:type="pct"/>
                <w:tcBorders>
                  <w:top w:val="single" w:sz="4" w:space="0" w:color="auto"/>
                </w:tcBorders>
                <w:vAlign w:val="center"/>
              </w:tcPr>
              <w:p w14:paraId="4C07A918" w14:textId="77777777" w:rsidR="00374B43" w:rsidRPr="002342AA" w:rsidRDefault="00374B43" w:rsidP="0049052F">
                <w:pPr>
                  <w:pStyle w:val="TableParagraph"/>
                  <w:spacing w:before="120"/>
                </w:pPr>
                <w:r w:rsidRPr="002342AA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550F153F" w14:textId="77777777" w:rsidR="00622E3F" w:rsidRDefault="00622E3F">
      <w:pPr>
        <w:widowControl w:val="0"/>
        <w:autoSpaceDE w:val="0"/>
        <w:autoSpaceDN w:val="0"/>
        <w:sectPr w:rsidR="00622E3F" w:rsidSect="00592A9B">
          <w:headerReference w:type="even" r:id="rId46"/>
          <w:headerReference w:type="default" r:id="rId47"/>
          <w:footerReference w:type="default" r:id="rId48"/>
          <w:headerReference w:type="first" r:id="rId49"/>
          <w:type w:val="continuous"/>
          <w:pgSz w:w="11910" w:h="16840" w:code="9"/>
          <w:pgMar w:top="1440" w:right="1440" w:bottom="1440" w:left="1440" w:header="720" w:footer="792" w:gutter="0"/>
          <w:cols w:space="720"/>
        </w:sectPr>
      </w:pPr>
    </w:p>
    <w:p w14:paraId="3EAEE98E" w14:textId="77777777" w:rsidR="005B56C0" w:rsidRDefault="005B56C0" w:rsidP="001706DB">
      <w:pPr>
        <w:pStyle w:val="Heading1"/>
        <w:numPr>
          <w:ilvl w:val="0"/>
          <w:numId w:val="0"/>
        </w:numPr>
      </w:pPr>
      <w:r>
        <w:lastRenderedPageBreak/>
        <w:t>Application Checklist</w:t>
      </w:r>
    </w:p>
    <w:p w14:paraId="5742B3FE" w14:textId="77777777" w:rsidR="005B56C0" w:rsidRDefault="005B56C0" w:rsidP="005D134B">
      <w:pPr>
        <w:spacing w:before="217"/>
      </w:pPr>
      <w:r>
        <w:t>Once you have completed the application form, please complete the checklist provided below, indicating whether the listed documents have been included:</w:t>
      </w:r>
    </w:p>
    <w:p w14:paraId="34FFF516" w14:textId="77777777" w:rsidR="005B56C0" w:rsidRDefault="005B56C0" w:rsidP="005B56C0">
      <w:pPr>
        <w:pStyle w:val="BodyText"/>
        <w:spacing w:before="9" w:after="1"/>
        <w:rPr>
          <w:sz w:val="16"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1"/>
        <w:gridCol w:w="7499"/>
      </w:tblGrid>
      <w:tr w:rsidR="005B56C0" w:rsidRPr="00AF01A0" w14:paraId="193F33EA" w14:textId="77777777" w:rsidTr="007B76D6">
        <w:trPr>
          <w:trHeight w:val="549"/>
        </w:trPr>
        <w:sdt>
          <w:sdtPr>
            <w:rPr>
              <w:b/>
            </w:rPr>
            <w:alias w:val="Checklist Item"/>
            <w:tag w:val="Checklist Item"/>
            <w:id w:val="-358584104"/>
            <w15:color w:val="808000"/>
            <w14:checkbox>
              <w14:checked w14:val="0"/>
              <w14:checkedState w14:val="00FC" w14:font="Wingdings"/>
              <w14:uncheckedState w14:val="00FB" w14:font="Wingdings"/>
            </w14:checkbox>
          </w:sdtPr>
          <w:sdtEndPr/>
          <w:sdtContent>
            <w:tc>
              <w:tcPr>
                <w:tcW w:w="848" w:type="pct"/>
              </w:tcPr>
              <w:p w14:paraId="5A6A105A" w14:textId="3A986D4A" w:rsidR="005B56C0" w:rsidRPr="00AF01A0" w:rsidRDefault="00E74C0C" w:rsidP="005B56C0">
                <w:pPr>
                  <w:pStyle w:val="TableParagraph"/>
                  <w:rPr>
                    <w:b/>
                  </w:rPr>
                </w:pPr>
                <w:r>
                  <w:rPr>
                    <w:b/>
                  </w:rPr>
                  <w:sym w:font="Wingdings" w:char="F0FB"/>
                </w:r>
              </w:p>
            </w:tc>
          </w:sdtContent>
        </w:sdt>
        <w:tc>
          <w:tcPr>
            <w:tcW w:w="4152" w:type="pct"/>
          </w:tcPr>
          <w:p w14:paraId="320231DA" w14:textId="77777777" w:rsidR="005B56C0" w:rsidRPr="00AF01A0" w:rsidRDefault="005B56C0" w:rsidP="002D625E">
            <w:pPr>
              <w:pStyle w:val="TableParagraph"/>
            </w:pPr>
            <w:r w:rsidRPr="00AF01A0">
              <w:t>Application Form fully completed</w:t>
            </w:r>
          </w:p>
        </w:tc>
      </w:tr>
      <w:tr w:rsidR="005B56C0" w:rsidRPr="00AF01A0" w14:paraId="2815EC44" w14:textId="77777777" w:rsidTr="007B76D6">
        <w:trPr>
          <w:trHeight w:val="477"/>
        </w:trPr>
        <w:sdt>
          <w:sdtPr>
            <w:rPr>
              <w:b/>
            </w:rPr>
            <w:alias w:val="Checklist Item"/>
            <w:tag w:val="Checklist Item"/>
            <w:id w:val="-994869499"/>
            <w14:checkbox>
              <w14:checked w14:val="0"/>
              <w14:checkedState w14:val="00FC" w14:font="Wingdings"/>
              <w14:uncheckedState w14:val="00FB" w14:font="Wingdings"/>
            </w14:checkbox>
          </w:sdtPr>
          <w:sdtEndPr/>
          <w:sdtContent>
            <w:tc>
              <w:tcPr>
                <w:tcW w:w="848" w:type="pct"/>
              </w:tcPr>
              <w:p w14:paraId="28B768EF" w14:textId="77777777" w:rsidR="005B56C0" w:rsidRPr="00AF01A0" w:rsidRDefault="005B56C0" w:rsidP="005B56C0">
                <w:pPr>
                  <w:pStyle w:val="TableParagraph"/>
                  <w:rPr>
                    <w:b/>
                  </w:rPr>
                </w:pPr>
                <w:r w:rsidRPr="00AF01A0">
                  <w:rPr>
                    <w:b/>
                  </w:rPr>
                  <w:sym w:font="Wingdings" w:char="F0FB"/>
                </w:r>
              </w:p>
            </w:tc>
          </w:sdtContent>
        </w:sdt>
        <w:tc>
          <w:tcPr>
            <w:tcW w:w="4152" w:type="pct"/>
          </w:tcPr>
          <w:p w14:paraId="1F4152E5" w14:textId="77777777" w:rsidR="005B56C0" w:rsidRPr="00AF01A0" w:rsidRDefault="005B56C0" w:rsidP="002D625E">
            <w:pPr>
              <w:pStyle w:val="TableParagraph"/>
            </w:pPr>
            <w:r w:rsidRPr="00AF01A0">
              <w:t xml:space="preserve">Certified copy of your </w:t>
            </w:r>
            <w:r w:rsidR="00644B97" w:rsidRPr="00AF01A0">
              <w:t>tertiary</w:t>
            </w:r>
            <w:r w:rsidRPr="00AF01A0">
              <w:t xml:space="preserve"> academic record.</w:t>
            </w:r>
          </w:p>
        </w:tc>
      </w:tr>
      <w:tr w:rsidR="005B56C0" w:rsidRPr="00AF01A0" w14:paraId="19C09D09" w14:textId="77777777" w:rsidTr="007B76D6">
        <w:trPr>
          <w:trHeight w:val="378"/>
        </w:trPr>
        <w:sdt>
          <w:sdtPr>
            <w:rPr>
              <w:b/>
            </w:rPr>
            <w:alias w:val="Checklist Item"/>
            <w:tag w:val="Checklist Item"/>
            <w:id w:val="-1576354468"/>
            <w14:checkbox>
              <w14:checked w14:val="0"/>
              <w14:checkedState w14:val="00FC" w14:font="Wingdings"/>
              <w14:uncheckedState w14:val="00FB" w14:font="Wingdings"/>
            </w14:checkbox>
          </w:sdtPr>
          <w:sdtEndPr/>
          <w:sdtContent>
            <w:tc>
              <w:tcPr>
                <w:tcW w:w="848" w:type="pct"/>
              </w:tcPr>
              <w:p w14:paraId="6C15B4B5" w14:textId="77777777" w:rsidR="005B56C0" w:rsidRPr="00AF01A0" w:rsidRDefault="005B56C0" w:rsidP="005B56C0">
                <w:pPr>
                  <w:pStyle w:val="TableParagraph"/>
                  <w:rPr>
                    <w:b/>
                  </w:rPr>
                </w:pPr>
                <w:r w:rsidRPr="00AF01A0">
                  <w:rPr>
                    <w:b/>
                  </w:rPr>
                  <w:sym w:font="Wingdings" w:char="F0FB"/>
                </w:r>
              </w:p>
            </w:tc>
          </w:sdtContent>
        </w:sdt>
        <w:tc>
          <w:tcPr>
            <w:tcW w:w="4152" w:type="pct"/>
          </w:tcPr>
          <w:p w14:paraId="17C272F3" w14:textId="77777777" w:rsidR="005B56C0" w:rsidRPr="00AF01A0" w:rsidRDefault="00622E3F" w:rsidP="002D625E">
            <w:pPr>
              <w:pStyle w:val="TableParagraph"/>
            </w:pPr>
            <w:r w:rsidRPr="00AF01A0">
              <w:t xml:space="preserve">Evidence of </w:t>
            </w:r>
            <w:r w:rsidR="00644B97" w:rsidRPr="00AF01A0">
              <w:t>Ethics Approval</w:t>
            </w:r>
            <w:r w:rsidR="005B56C0" w:rsidRPr="007B76D6">
              <w:rPr>
                <w:vertAlign w:val="superscript"/>
              </w:rPr>
              <w:footnoteReference w:id="6"/>
            </w:r>
            <w:r w:rsidR="005B56C0" w:rsidRPr="007B76D6">
              <w:rPr>
                <w:vertAlign w:val="superscript"/>
              </w:rPr>
              <w:t>.</w:t>
            </w:r>
          </w:p>
        </w:tc>
      </w:tr>
      <w:tr w:rsidR="005B56C0" w:rsidRPr="00AF01A0" w14:paraId="59BAA3F4" w14:textId="77777777" w:rsidTr="007B76D6">
        <w:trPr>
          <w:trHeight w:val="703"/>
        </w:trPr>
        <w:sdt>
          <w:sdtPr>
            <w:rPr>
              <w:b/>
            </w:rPr>
            <w:alias w:val="Checklist Item"/>
            <w:tag w:val="Checklist Item"/>
            <w:id w:val="1981646377"/>
            <w14:checkbox>
              <w14:checked w14:val="0"/>
              <w14:checkedState w14:val="00FC" w14:font="Wingdings"/>
              <w14:uncheckedState w14:val="00FB" w14:font="Wingdings"/>
            </w14:checkbox>
          </w:sdtPr>
          <w:sdtEndPr/>
          <w:sdtContent>
            <w:tc>
              <w:tcPr>
                <w:tcW w:w="848" w:type="pct"/>
              </w:tcPr>
              <w:p w14:paraId="0D55240F" w14:textId="77777777" w:rsidR="005B56C0" w:rsidRPr="00AF01A0" w:rsidRDefault="005B56C0" w:rsidP="005B56C0">
                <w:pPr>
                  <w:pStyle w:val="TableParagraph"/>
                  <w:rPr>
                    <w:b/>
                  </w:rPr>
                </w:pPr>
                <w:r w:rsidRPr="00AF01A0">
                  <w:rPr>
                    <w:b/>
                  </w:rPr>
                  <w:sym w:font="Wingdings" w:char="F0FB"/>
                </w:r>
              </w:p>
            </w:tc>
          </w:sdtContent>
        </w:sdt>
        <w:tc>
          <w:tcPr>
            <w:tcW w:w="4152" w:type="pct"/>
          </w:tcPr>
          <w:p w14:paraId="1655195C" w14:textId="77777777" w:rsidR="005B56C0" w:rsidRPr="00AF01A0" w:rsidRDefault="005B56C0" w:rsidP="002D625E">
            <w:pPr>
              <w:pStyle w:val="TableParagraph"/>
            </w:pPr>
            <w:r w:rsidRPr="00AF01A0">
              <w:t>The research proposal, a maximum of 4 pages, excluding references.</w:t>
            </w:r>
            <w:r w:rsidRPr="007B76D6">
              <w:rPr>
                <w:vertAlign w:val="superscript"/>
              </w:rPr>
              <w:footnoteReference w:id="7"/>
            </w:r>
            <w:r w:rsidRPr="007B76D6">
              <w:rPr>
                <w:vertAlign w:val="superscript"/>
              </w:rPr>
              <w:t xml:space="preserve"> .</w:t>
            </w:r>
            <w:r w:rsidRPr="00AF01A0">
              <w:t xml:space="preserve"> </w:t>
            </w:r>
          </w:p>
        </w:tc>
      </w:tr>
      <w:tr w:rsidR="005B56C0" w:rsidRPr="00AF01A0" w14:paraId="7C3745F5" w14:textId="77777777" w:rsidTr="007B76D6">
        <w:trPr>
          <w:trHeight w:val="549"/>
        </w:trPr>
        <w:sdt>
          <w:sdtPr>
            <w:rPr>
              <w:b/>
            </w:rPr>
            <w:alias w:val="Checklist Item"/>
            <w:tag w:val="Checklist Item"/>
            <w:id w:val="-2067950849"/>
            <w14:checkbox>
              <w14:checked w14:val="0"/>
              <w14:checkedState w14:val="00FC" w14:font="Wingdings"/>
              <w14:uncheckedState w14:val="00FB" w14:font="Wingdings"/>
            </w14:checkbox>
          </w:sdtPr>
          <w:sdtEndPr/>
          <w:sdtContent>
            <w:tc>
              <w:tcPr>
                <w:tcW w:w="848" w:type="pct"/>
              </w:tcPr>
              <w:p w14:paraId="6830B70F" w14:textId="77777777" w:rsidR="005B56C0" w:rsidRPr="00AF01A0" w:rsidRDefault="005B56C0" w:rsidP="005B56C0">
                <w:pPr>
                  <w:pStyle w:val="TableParagraph"/>
                  <w:rPr>
                    <w:b/>
                  </w:rPr>
                </w:pPr>
                <w:r w:rsidRPr="00AF01A0">
                  <w:rPr>
                    <w:b/>
                  </w:rPr>
                  <w:sym w:font="Wingdings" w:char="F0FB"/>
                </w:r>
              </w:p>
            </w:tc>
          </w:sdtContent>
        </w:sdt>
        <w:tc>
          <w:tcPr>
            <w:tcW w:w="4152" w:type="pct"/>
          </w:tcPr>
          <w:p w14:paraId="2FEB981C" w14:textId="5439D802" w:rsidR="005B56C0" w:rsidRPr="00AF01A0" w:rsidRDefault="005B56C0" w:rsidP="002D625E">
            <w:pPr>
              <w:pStyle w:val="TableParagraph"/>
            </w:pPr>
            <w:r w:rsidRPr="00AF01A0">
              <w:t xml:space="preserve">Your budget for the research </w:t>
            </w:r>
          </w:p>
        </w:tc>
      </w:tr>
      <w:tr w:rsidR="005B56C0" w:rsidRPr="00AF01A0" w14:paraId="789D0D01" w14:textId="77777777" w:rsidTr="007B76D6">
        <w:trPr>
          <w:trHeight w:val="540"/>
        </w:trPr>
        <w:sdt>
          <w:sdtPr>
            <w:rPr>
              <w:b/>
            </w:rPr>
            <w:alias w:val="Checklist Item"/>
            <w:tag w:val="Checklist Item"/>
            <w:id w:val="-192925050"/>
            <w14:checkbox>
              <w14:checked w14:val="0"/>
              <w14:checkedState w14:val="00FC" w14:font="Wingdings"/>
              <w14:uncheckedState w14:val="00FB" w14:font="Wingdings"/>
            </w14:checkbox>
          </w:sdtPr>
          <w:sdtEndPr/>
          <w:sdtContent>
            <w:tc>
              <w:tcPr>
                <w:tcW w:w="848" w:type="pct"/>
              </w:tcPr>
              <w:p w14:paraId="6F83B566" w14:textId="77777777" w:rsidR="005B56C0" w:rsidRPr="00AF01A0" w:rsidRDefault="005B56C0" w:rsidP="005B56C0">
                <w:pPr>
                  <w:pStyle w:val="TableParagraph"/>
                  <w:rPr>
                    <w:b/>
                  </w:rPr>
                </w:pPr>
                <w:r w:rsidRPr="00AF01A0">
                  <w:rPr>
                    <w:b/>
                  </w:rPr>
                  <w:sym w:font="Wingdings" w:char="F0FB"/>
                </w:r>
              </w:p>
            </w:tc>
          </w:sdtContent>
        </w:sdt>
        <w:tc>
          <w:tcPr>
            <w:tcW w:w="4152" w:type="pct"/>
          </w:tcPr>
          <w:p w14:paraId="2AD2EB63" w14:textId="176A8953" w:rsidR="005B56C0" w:rsidRPr="00AF01A0" w:rsidRDefault="005B56C0" w:rsidP="002D625E">
            <w:pPr>
              <w:pStyle w:val="TableParagraph"/>
            </w:pPr>
            <w:r w:rsidRPr="00AF01A0">
              <w:t xml:space="preserve">A Health and Safety </w:t>
            </w:r>
            <w:r w:rsidR="00644B97" w:rsidRPr="00AF01A0">
              <w:t>Plan</w:t>
            </w:r>
            <w:r w:rsidR="00EA5DEE">
              <w:rPr>
                <w:rStyle w:val="FootnoteReference"/>
              </w:rPr>
              <w:footnoteReference w:id="8"/>
            </w:r>
            <w:r w:rsidR="00EA5DEE">
              <w:t>.</w:t>
            </w:r>
          </w:p>
        </w:tc>
      </w:tr>
      <w:tr w:rsidR="005B56C0" w:rsidRPr="00AF01A0" w14:paraId="7177B07F" w14:textId="77777777" w:rsidTr="007B76D6">
        <w:trPr>
          <w:trHeight w:val="703"/>
        </w:trPr>
        <w:sdt>
          <w:sdtPr>
            <w:rPr>
              <w:b/>
            </w:rPr>
            <w:alias w:val="Checklist Item"/>
            <w:tag w:val="Checklist Item"/>
            <w:id w:val="-1550220023"/>
            <w14:checkbox>
              <w14:checked w14:val="0"/>
              <w14:checkedState w14:val="00FC" w14:font="Wingdings"/>
              <w14:uncheckedState w14:val="00FB" w14:font="Wingdings"/>
            </w14:checkbox>
          </w:sdtPr>
          <w:sdtEndPr/>
          <w:sdtContent>
            <w:tc>
              <w:tcPr>
                <w:tcW w:w="848" w:type="pct"/>
              </w:tcPr>
              <w:p w14:paraId="3C08C99D" w14:textId="77777777" w:rsidR="005B56C0" w:rsidRPr="00AF01A0" w:rsidRDefault="005B56C0" w:rsidP="005B56C0">
                <w:pPr>
                  <w:pStyle w:val="TableParagraph"/>
                  <w:rPr>
                    <w:b/>
                  </w:rPr>
                </w:pPr>
                <w:r w:rsidRPr="00AF01A0">
                  <w:rPr>
                    <w:b/>
                  </w:rPr>
                  <w:sym w:font="Wingdings" w:char="F0FB"/>
                </w:r>
              </w:p>
            </w:tc>
          </w:sdtContent>
        </w:sdt>
        <w:tc>
          <w:tcPr>
            <w:tcW w:w="4152" w:type="pct"/>
          </w:tcPr>
          <w:p w14:paraId="382B5564" w14:textId="656D00C0" w:rsidR="00570E96" w:rsidRPr="00AF01A0" w:rsidRDefault="005B56C0" w:rsidP="00570E96">
            <w:pPr>
              <w:pStyle w:val="TableParagraph"/>
            </w:pPr>
            <w:r w:rsidRPr="00AF01A0">
              <w:t xml:space="preserve">Letter of recommendation from your primary academic supervisor addressing the Selection Criteria </w:t>
            </w:r>
            <w:r w:rsidR="00644B97" w:rsidRPr="00AF01A0">
              <w:t xml:space="preserve">in Section </w:t>
            </w:r>
            <w:r w:rsidR="00C42F10">
              <w:t>E</w:t>
            </w:r>
            <w:r w:rsidR="00644B97" w:rsidRPr="00AF01A0">
              <w:t xml:space="preserve"> of the Regulations</w:t>
            </w:r>
            <w:r w:rsidR="00543DB7">
              <w:t>, if currently enrolled in a postgraduate programme</w:t>
            </w:r>
            <w:r w:rsidRPr="00AF01A0">
              <w:t>.</w:t>
            </w:r>
          </w:p>
        </w:tc>
      </w:tr>
      <w:tr w:rsidR="00570E96" w:rsidRPr="00AF01A0" w14:paraId="73F391BF" w14:textId="77777777" w:rsidTr="007B76D6">
        <w:trPr>
          <w:trHeight w:val="703"/>
        </w:trPr>
        <w:sdt>
          <w:sdtPr>
            <w:rPr>
              <w:b/>
            </w:rPr>
            <w:alias w:val="Checklist Item"/>
            <w:tag w:val="Checklist Item"/>
            <w:id w:val="833412799"/>
            <w14:checkbox>
              <w14:checked w14:val="0"/>
              <w14:checkedState w14:val="00FC" w14:font="Wingdings"/>
              <w14:uncheckedState w14:val="00FB" w14:font="Wingdings"/>
            </w14:checkbox>
          </w:sdtPr>
          <w:sdtEndPr/>
          <w:sdtContent>
            <w:tc>
              <w:tcPr>
                <w:tcW w:w="848" w:type="pct"/>
              </w:tcPr>
              <w:p w14:paraId="7413A8E3" w14:textId="5C817EDF" w:rsidR="00570E96" w:rsidRDefault="00570E96" w:rsidP="005B56C0">
                <w:pPr>
                  <w:pStyle w:val="TableParagraph"/>
                  <w:rPr>
                    <w:b/>
                  </w:rPr>
                </w:pPr>
                <w:r w:rsidRPr="00AF01A0">
                  <w:rPr>
                    <w:b/>
                  </w:rPr>
                  <w:sym w:font="Wingdings" w:char="F0FB"/>
                </w:r>
              </w:p>
            </w:tc>
          </w:sdtContent>
        </w:sdt>
        <w:tc>
          <w:tcPr>
            <w:tcW w:w="4152" w:type="pct"/>
          </w:tcPr>
          <w:p w14:paraId="31430A6C" w14:textId="349B136E" w:rsidR="00570E96" w:rsidRPr="00AF01A0" w:rsidRDefault="00570E96" w:rsidP="002D625E">
            <w:pPr>
              <w:pStyle w:val="TableParagraph"/>
            </w:pPr>
            <w:r>
              <w:t xml:space="preserve">Academic Curriculum </w:t>
            </w:r>
            <w:proofErr w:type="spellStart"/>
            <w:r>
              <w:t>Vitea</w:t>
            </w:r>
            <w:proofErr w:type="spellEnd"/>
            <w:r>
              <w:t>.</w:t>
            </w:r>
          </w:p>
        </w:tc>
      </w:tr>
    </w:tbl>
    <w:p w14:paraId="17BAE9CE" w14:textId="77777777" w:rsidR="00270A6A" w:rsidRPr="002342AA" w:rsidRDefault="00270A6A">
      <w:pPr>
        <w:tabs>
          <w:tab w:val="left" w:pos="2354"/>
        </w:tabs>
        <w:spacing w:before="101"/>
        <w:ind w:right="716"/>
        <w:jc w:val="right"/>
      </w:pPr>
    </w:p>
    <w:sectPr w:rsidR="00270A6A" w:rsidRPr="002342AA" w:rsidSect="00592A9B">
      <w:headerReference w:type="even" r:id="rId50"/>
      <w:headerReference w:type="default" r:id="rId51"/>
      <w:footerReference w:type="default" r:id="rId52"/>
      <w:headerReference w:type="first" r:id="rId53"/>
      <w:pgSz w:w="11910" w:h="16840"/>
      <w:pgMar w:top="1440" w:right="1440" w:bottom="1440" w:left="1440" w:header="720" w:footer="7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F82EC8" w14:textId="77777777" w:rsidR="002B725D" w:rsidRDefault="002B725D">
      <w:r>
        <w:separator/>
      </w:r>
    </w:p>
  </w:endnote>
  <w:endnote w:type="continuationSeparator" w:id="0">
    <w:p w14:paraId="4B1EE5B1" w14:textId="77777777" w:rsidR="002B725D" w:rsidRDefault="002B725D">
      <w:r>
        <w:continuationSeparator/>
      </w:r>
    </w:p>
  </w:endnote>
  <w:endnote w:type="continuationNotice" w:id="1">
    <w:p w14:paraId="7485D42C" w14:textId="77777777" w:rsidR="002B725D" w:rsidRDefault="002B72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EF68B4" w14:textId="3E94D683" w:rsidR="007B76D6" w:rsidRDefault="007B76D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090688" behindDoc="1" locked="0" layoutInCell="1" allowOverlap="1" wp14:anchorId="627677D0" wp14:editId="6EF6342E">
              <wp:simplePos x="0" y="0"/>
              <wp:positionH relativeFrom="page">
                <wp:posOffset>887730</wp:posOffset>
              </wp:positionH>
              <wp:positionV relativeFrom="page">
                <wp:posOffset>10048240</wp:posOffset>
              </wp:positionV>
              <wp:extent cx="1079500" cy="149860"/>
              <wp:effectExtent l="0" t="0" r="0" b="0"/>
              <wp:wrapNone/>
              <wp:docPr id="38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79500" cy="1498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C1F6B3" w14:textId="77777777" w:rsidR="007B76D6" w:rsidRDefault="007B76D6">
                          <w:pPr>
                            <w:spacing w:before="21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Application Checklis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7677D0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6" type="#_x0000_t202" style="position:absolute;margin-left:69.9pt;margin-top:791.2pt;width:85pt;height:11.8pt;z-index:-16225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" filled="f" stroked="f">
              <v:textbox inset="0,0,0,0">
                <w:txbxContent>
                  <w:p w14:paraId="34C1F6B3" w14:textId="77777777" w:rsidR="007B76D6" w:rsidRDefault="007B76D6">
                    <w:pPr>
                      <w:spacing w:before="21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Application Checklis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606C53" w14:textId="0DBA938E" w:rsidR="00AD7909" w:rsidRDefault="00AD7909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235072" behindDoc="1" locked="0" layoutInCell="1" allowOverlap="1" wp14:anchorId="109B2F47" wp14:editId="2C716F24">
              <wp:simplePos x="0" y="0"/>
              <wp:positionH relativeFrom="page">
                <wp:posOffset>673100</wp:posOffset>
              </wp:positionH>
              <wp:positionV relativeFrom="page">
                <wp:posOffset>10048240</wp:posOffset>
              </wp:positionV>
              <wp:extent cx="1292225" cy="149860"/>
              <wp:effectExtent l="0" t="0" r="0" b="0"/>
              <wp:wrapNone/>
              <wp:docPr id="24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92225" cy="1498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A45EBD" w14:textId="77777777" w:rsidR="00AD7909" w:rsidRDefault="00AD7909">
                          <w:pPr>
                            <w:spacing w:before="21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 xml:space="preserve">Application Form Page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9B2F47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7" type="#_x0000_t202" style="position:absolute;margin-left:53pt;margin-top:791.2pt;width:101.75pt;height:11.8pt;z-index:-16081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" filled="f" stroked="f">
              <v:textbox inset="0,0,0,0">
                <w:txbxContent>
                  <w:p w14:paraId="7AA45EBD" w14:textId="77777777" w:rsidR="00AD7909" w:rsidRDefault="00AD7909">
                    <w:pPr>
                      <w:spacing w:before="21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 xml:space="preserve">Application Form Page </w:t>
                    </w:r>
                    <w:r>
                      <w:fldChar w:fldCharType="begin"/>
                    </w:r>
                    <w:r>
                      <w:rPr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77807" w14:textId="49BB6EE0" w:rsidR="007B76D6" w:rsidRDefault="007B76D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096320" behindDoc="1" locked="0" layoutInCell="1" allowOverlap="1" wp14:anchorId="44FA517F" wp14:editId="73BA31A1">
              <wp:simplePos x="0" y="0"/>
              <wp:positionH relativeFrom="page">
                <wp:posOffset>676275</wp:posOffset>
              </wp:positionH>
              <wp:positionV relativeFrom="page">
                <wp:posOffset>10048874</wp:posOffset>
              </wp:positionV>
              <wp:extent cx="2066925" cy="257175"/>
              <wp:effectExtent l="0" t="0" r="9525" b="9525"/>
              <wp:wrapNone/>
              <wp:docPr id="16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66925" cy="257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69743C" w14:textId="77777777" w:rsidR="007B76D6" w:rsidRDefault="007B76D6" w:rsidP="00592A9B">
                          <w:pPr>
                            <w:spacing w:before="21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 xml:space="preserve">Application Form Page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FA517F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style="position:absolute;margin-left:53.25pt;margin-top:791.25pt;width:162.75pt;height:20.25pt;z-index:-16220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" filled="f" stroked="f">
              <v:textbox inset="0,0,0,0">
                <w:txbxContent>
                  <w:p w14:paraId="7469743C" w14:textId="77777777" w:rsidR="007B76D6" w:rsidRDefault="007B76D6" w:rsidP="00592A9B">
                    <w:pPr>
                      <w:spacing w:before="21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 xml:space="preserve">Application Form Page </w:t>
                    </w:r>
                    <w:r>
                      <w:fldChar w:fldCharType="begin"/>
                    </w:r>
                    <w:r>
                      <w:rPr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B3560B" w14:textId="36995B5F" w:rsidR="007B76D6" w:rsidRDefault="00CC4CB0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214592" behindDoc="1" locked="0" layoutInCell="1" allowOverlap="1" wp14:anchorId="5046575C" wp14:editId="35924B60">
              <wp:simplePos x="0" y="0"/>
              <wp:positionH relativeFrom="page">
                <wp:posOffset>897890</wp:posOffset>
              </wp:positionH>
              <wp:positionV relativeFrom="bottomMargin">
                <wp:posOffset>215605</wp:posOffset>
              </wp:positionV>
              <wp:extent cx="2057400" cy="209550"/>
              <wp:effectExtent l="0" t="0" r="0" b="0"/>
              <wp:wrapNone/>
              <wp:docPr id="4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57400" cy="209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34E095" w14:textId="77777777" w:rsidR="007B76D6" w:rsidRDefault="007B76D6">
                          <w:pPr>
                            <w:spacing w:before="21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 xml:space="preserve">Application Form Page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46575C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9" type="#_x0000_t202" style="position:absolute;margin-left:70.7pt;margin-top:17pt;width:162pt;height:16.5pt;z-index:-16101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" filled="f" stroked="f">
              <v:textbox inset="0,0,0,0">
                <w:txbxContent>
                  <w:p w14:paraId="3B34E095" w14:textId="77777777" w:rsidR="007B76D6" w:rsidRDefault="007B76D6">
                    <w:pPr>
                      <w:spacing w:before="21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 xml:space="preserve">Application Form Page </w:t>
                    </w:r>
                    <w:r>
                      <w:fldChar w:fldCharType="begin"/>
                    </w:r>
                    <w:r>
                      <w:rPr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A7A672" w14:textId="77777777" w:rsidR="007B76D6" w:rsidRDefault="007B76D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104000" behindDoc="1" locked="0" layoutInCell="1" allowOverlap="1" wp14:anchorId="56105880" wp14:editId="7E8556F1">
              <wp:simplePos x="0" y="0"/>
              <wp:positionH relativeFrom="page">
                <wp:posOffset>885825</wp:posOffset>
              </wp:positionH>
              <wp:positionV relativeFrom="page">
                <wp:posOffset>10048875</wp:posOffset>
              </wp:positionV>
              <wp:extent cx="1905000" cy="209550"/>
              <wp:effectExtent l="0" t="0" r="0" b="0"/>
              <wp:wrapNone/>
              <wp:docPr id="140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05000" cy="209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FA20A1" w14:textId="77777777" w:rsidR="007B76D6" w:rsidRDefault="007B76D6">
                          <w:pPr>
                            <w:spacing w:before="21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Privacy Declara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1058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margin-left:69.75pt;margin-top:791.25pt;width:150pt;height:16.5pt;z-index:-16212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" filled="f" stroked="f">
              <v:textbox inset="0,0,0,0">
                <w:txbxContent>
                  <w:p w14:paraId="18FA20A1" w14:textId="77777777" w:rsidR="007B76D6" w:rsidRDefault="007B76D6">
                    <w:pPr>
                      <w:spacing w:before="21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Privacy Declar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02894" w14:textId="77777777" w:rsidR="007B76D6" w:rsidRDefault="007B76D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112192" behindDoc="1" locked="0" layoutInCell="1" allowOverlap="1" wp14:anchorId="28F9C9FD" wp14:editId="30020E66">
              <wp:simplePos x="0" y="0"/>
              <wp:positionH relativeFrom="page">
                <wp:posOffset>885825</wp:posOffset>
              </wp:positionH>
              <wp:positionV relativeFrom="page">
                <wp:posOffset>10048874</wp:posOffset>
              </wp:positionV>
              <wp:extent cx="2238375" cy="238125"/>
              <wp:effectExtent l="0" t="0" r="9525" b="952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38375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DEFCCB" w14:textId="77777777" w:rsidR="007B76D6" w:rsidRPr="00622E3F" w:rsidRDefault="007B76D6">
                          <w:pPr>
                            <w:spacing w:before="21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Checklis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F9C9FD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69.75pt;margin-top:791.25pt;width:176.25pt;height:18.75pt;z-index:-1620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" filled="f" stroked="f">
              <v:textbox inset="0,0,0,0">
                <w:txbxContent>
                  <w:p w14:paraId="14DEFCCB" w14:textId="77777777" w:rsidR="007B76D6" w:rsidRPr="00622E3F" w:rsidRDefault="007B76D6">
                    <w:pPr>
                      <w:spacing w:before="21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Checklis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22590F" w14:textId="77777777" w:rsidR="002B725D" w:rsidRDefault="002B725D">
      <w:r>
        <w:separator/>
      </w:r>
    </w:p>
  </w:footnote>
  <w:footnote w:type="continuationSeparator" w:id="0">
    <w:p w14:paraId="49CFA56D" w14:textId="77777777" w:rsidR="002B725D" w:rsidRDefault="002B725D">
      <w:r>
        <w:continuationSeparator/>
      </w:r>
    </w:p>
  </w:footnote>
  <w:footnote w:type="continuationNotice" w:id="1">
    <w:p w14:paraId="24B683EE" w14:textId="77777777" w:rsidR="002B725D" w:rsidRDefault="002B725D"/>
  </w:footnote>
  <w:footnote w:id="2">
    <w:sdt>
      <w:sdtPr>
        <w:tag w:val="goog_rdk_33"/>
        <w:id w:val="-1142429838"/>
      </w:sdtPr>
      <w:sdtEndPr/>
      <w:sdtContent>
        <w:p w14:paraId="650E62FD" w14:textId="77777777" w:rsidR="00AB599A" w:rsidRDefault="00AB599A" w:rsidP="00AB599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220"/>
              <w:tab w:val="left" w:pos="3911"/>
              <w:tab w:val="left" w:pos="5466"/>
              <w:tab w:val="left" w:pos="6518"/>
              <w:tab w:val="left" w:pos="7186"/>
              <w:tab w:val="left" w:pos="7666"/>
              <w:tab w:val="left" w:pos="7924"/>
              <w:tab w:val="left" w:pos="8820"/>
              <w:tab w:val="left" w:pos="9078"/>
            </w:tabs>
            <w:ind w:right="510"/>
            <w:jc w:val="both"/>
            <w:rPr>
              <w:color w:val="000000"/>
              <w:sz w:val="16"/>
              <w:szCs w:val="16"/>
            </w:rPr>
          </w:pPr>
          <w:r>
            <w:rPr>
              <w:rStyle w:val="FootnoteReference"/>
            </w:rPr>
            <w:footnoteRef/>
          </w:r>
          <w:r>
            <w:rPr>
              <w:color w:val="000000"/>
              <w:sz w:val="20"/>
              <w:szCs w:val="20"/>
            </w:rPr>
            <w:t xml:space="preserve"> </w:t>
          </w:r>
          <w:r>
            <w:rPr>
              <w:color w:val="000000"/>
              <w:sz w:val="16"/>
              <w:szCs w:val="16"/>
            </w:rPr>
            <w:t>Early Career refers to those within the first ten years of the award of their highest postgraduate qualification, while Mid-Career refers to those beyond the first ten years of receiving their highest postgraduate qualification who are still in the process of acquiring professional research skills and experience.</w:t>
          </w:r>
          <w:sdt>
            <w:sdtPr>
              <w:tag w:val="goog_rdk_32"/>
              <w:id w:val="-837463688"/>
            </w:sdtPr>
            <w:sdtEndPr/>
            <w:sdtContent>
              <w:r>
                <w:rPr>
                  <w:color w:val="000000"/>
                  <w:sz w:val="16"/>
                  <w:szCs w:val="16"/>
                </w:rPr>
                <w:t xml:space="preserve"> </w:t>
              </w:r>
            </w:sdtContent>
          </w:sdt>
        </w:p>
      </w:sdtContent>
    </w:sdt>
    <w:bookmarkStart w:id="1" w:name="_Hlk148278574"/>
    <w:bookmarkStart w:id="2" w:name="_Hlk148278575"/>
    <w:p w14:paraId="1E7E4EE4" w14:textId="77777777" w:rsidR="00AB599A" w:rsidRDefault="00967C6D" w:rsidP="00AB599A">
      <w:pPr>
        <w:pBdr>
          <w:top w:val="nil"/>
          <w:left w:val="nil"/>
          <w:bottom w:val="nil"/>
          <w:right w:val="nil"/>
          <w:between w:val="nil"/>
        </w:pBdr>
        <w:tabs>
          <w:tab w:val="left" w:pos="2220"/>
          <w:tab w:val="left" w:pos="3911"/>
          <w:tab w:val="left" w:pos="5466"/>
          <w:tab w:val="left" w:pos="6518"/>
          <w:tab w:val="left" w:pos="7186"/>
          <w:tab w:val="left" w:pos="7666"/>
          <w:tab w:val="left" w:pos="7924"/>
          <w:tab w:val="left" w:pos="8820"/>
          <w:tab w:val="left" w:pos="9078"/>
        </w:tabs>
        <w:ind w:right="510"/>
        <w:jc w:val="both"/>
        <w:rPr>
          <w:color w:val="000000"/>
          <w:sz w:val="20"/>
          <w:szCs w:val="20"/>
        </w:rPr>
      </w:pPr>
      <w:sdt>
        <w:sdtPr>
          <w:tag w:val="goog_rdk_36"/>
          <w:id w:val="-80375661"/>
        </w:sdtPr>
        <w:sdtEndPr/>
        <w:sdtContent>
          <w:bookmarkStart w:id="3" w:name="_Hlk148279286"/>
          <w:sdt>
            <w:sdtPr>
              <w:tag w:val="goog_rdk_37"/>
              <w:id w:val="660740836"/>
            </w:sdtPr>
            <w:sdtEndPr/>
            <w:sdtContent>
              <w:r w:rsidR="00AB599A" w:rsidRPr="0053541F">
                <w:rPr>
                  <w:color w:val="000000"/>
                  <w:sz w:val="16"/>
                  <w:szCs w:val="16"/>
                </w:rPr>
                <w:t>For Pasifika postgraduate students who are studying at New Zealand Universities, please refer to the NZ Postgraduate Development Field Research Awards.</w:t>
              </w:r>
            </w:sdtContent>
          </w:sdt>
          <w:bookmarkEnd w:id="3"/>
        </w:sdtContent>
      </w:sdt>
      <w:bookmarkEnd w:id="1"/>
      <w:bookmarkEnd w:id="2"/>
    </w:p>
  </w:footnote>
  <w:footnote w:id="3">
    <w:p w14:paraId="222A9C80" w14:textId="77777777" w:rsidR="007B76D6" w:rsidRPr="00446197" w:rsidRDefault="007B76D6" w:rsidP="0047543B">
      <w:pPr>
        <w:pStyle w:val="FootnoteText"/>
        <w:spacing w:line="276" w:lineRule="auto"/>
      </w:pPr>
      <w:r>
        <w:rPr>
          <w:rStyle w:val="FootnoteReference"/>
        </w:rPr>
        <w:footnoteRef/>
      </w:r>
      <w:r>
        <w:t xml:space="preserve"> </w:t>
      </w:r>
      <w:r w:rsidRPr="00886382">
        <w:t>The form is set to restrict editing to make it easier to complete. If you need to make edits you can clear the restriction by using the password</w:t>
      </w:r>
      <w:r w:rsidRPr="00446197">
        <w:rPr>
          <w:spacing w:val="-12"/>
          <w:position w:val="2"/>
          <w:szCs w:val="22"/>
        </w:rPr>
        <w:t xml:space="preserve"> </w:t>
      </w:r>
      <w:proofErr w:type="spellStart"/>
      <w:r w:rsidRPr="00446197">
        <w:rPr>
          <w:i/>
          <w:iCs/>
          <w:spacing w:val="-12"/>
          <w:position w:val="2"/>
          <w:szCs w:val="22"/>
        </w:rPr>
        <w:t>devnet</w:t>
      </w:r>
      <w:proofErr w:type="spellEnd"/>
      <w:r w:rsidRPr="00446197">
        <w:rPr>
          <w:spacing w:val="-12"/>
          <w:position w:val="2"/>
          <w:szCs w:val="22"/>
        </w:rPr>
        <w:t>.</w:t>
      </w:r>
    </w:p>
  </w:footnote>
  <w:footnote w:id="4">
    <w:p w14:paraId="57C2A5BA" w14:textId="25E75BD1" w:rsidR="003A6186" w:rsidRPr="00886382" w:rsidRDefault="003A6186" w:rsidP="0047543B">
      <w:pPr>
        <w:pStyle w:val="FootnoteText"/>
        <w:spacing w:line="276" w:lineRule="auto"/>
        <w:rPr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Pr="00886382">
        <w:rPr>
          <w:szCs w:val="18"/>
        </w:rPr>
        <w:t>We ask for this information to monitor the inclusiveness of our Grants administration processes.</w:t>
      </w:r>
    </w:p>
  </w:footnote>
  <w:footnote w:id="5">
    <w:p w14:paraId="6E04E04D" w14:textId="7A16AFBB" w:rsidR="003A6186" w:rsidRDefault="003A6186" w:rsidP="0047543B">
      <w:pPr>
        <w:pStyle w:val="FootnoteText"/>
        <w:spacing w:line="276" w:lineRule="auto"/>
      </w:pPr>
      <w:r>
        <w:rPr>
          <w:rStyle w:val="FootnoteReference"/>
        </w:rPr>
        <w:footnoteRef/>
      </w:r>
      <w:r>
        <w:t xml:space="preserve"> </w:t>
      </w:r>
      <w:bookmarkStart w:id="6" w:name="_Hlk82101148"/>
      <w:r w:rsidRPr="0061712C">
        <w:rPr>
          <w:szCs w:val="18"/>
        </w:rPr>
        <w:t xml:space="preserve">For the purposes of this form Early Career refers to those within the first ten years of the </w:t>
      </w:r>
      <w:r>
        <w:rPr>
          <w:szCs w:val="18"/>
        </w:rPr>
        <w:t>award</w:t>
      </w:r>
      <w:r w:rsidRPr="0061712C">
        <w:rPr>
          <w:szCs w:val="18"/>
        </w:rPr>
        <w:t xml:space="preserve"> of their highest postgraduate qualification, while Mid-Career refers to those beyond the first ten years of receiving their highest postgraduate qualification who are still in the process of acquiring professional research skills and experience</w:t>
      </w:r>
      <w:r>
        <w:rPr>
          <w:szCs w:val="18"/>
        </w:rPr>
        <w:t xml:space="preserve">. </w:t>
      </w:r>
      <w:bookmarkEnd w:id="6"/>
    </w:p>
  </w:footnote>
  <w:footnote w:id="6">
    <w:p w14:paraId="615CB87F" w14:textId="4A254080" w:rsidR="007B76D6" w:rsidRPr="004D30F8" w:rsidRDefault="007B76D6" w:rsidP="007B76D6">
      <w:pPr>
        <w:pStyle w:val="TableParagraph"/>
        <w:tabs>
          <w:tab w:val="left" w:pos="780"/>
        </w:tabs>
        <w:rPr>
          <w:sz w:val="18"/>
        </w:rPr>
      </w:pPr>
      <w:r>
        <w:rPr>
          <w:rStyle w:val="FootnoteReference"/>
        </w:rPr>
        <w:footnoteRef/>
      </w:r>
      <w:r>
        <w:t xml:space="preserve"> </w:t>
      </w:r>
      <w:r w:rsidRPr="00570E96">
        <w:rPr>
          <w:sz w:val="18"/>
          <w:szCs w:val="20"/>
        </w:rPr>
        <w:t xml:space="preserve">If approval has not already been obtained you may still apply for </w:t>
      </w:r>
      <w:proofErr w:type="gramStart"/>
      <w:r w:rsidRPr="00570E96">
        <w:rPr>
          <w:sz w:val="18"/>
          <w:szCs w:val="20"/>
        </w:rPr>
        <w:t>an</w:t>
      </w:r>
      <w:proofErr w:type="gramEnd"/>
      <w:r w:rsidRPr="00570E96">
        <w:rPr>
          <w:sz w:val="18"/>
          <w:szCs w:val="20"/>
        </w:rPr>
        <w:t xml:space="preserve"> </w:t>
      </w:r>
      <w:r w:rsidR="00543DB7" w:rsidRPr="00570E96">
        <w:rPr>
          <w:sz w:val="18"/>
          <w:szCs w:val="20"/>
        </w:rPr>
        <w:t>Grant</w:t>
      </w:r>
      <w:r w:rsidRPr="00570E96">
        <w:rPr>
          <w:sz w:val="18"/>
          <w:szCs w:val="20"/>
        </w:rPr>
        <w:t xml:space="preserve">. Should your application be successful you will need to provide evidence of approval before any funds can be </w:t>
      </w:r>
      <w:hyperlink r:id="rId1">
        <w:r w:rsidRPr="00570E96">
          <w:rPr>
            <w:sz w:val="18"/>
            <w:szCs w:val="20"/>
          </w:rPr>
          <w:t xml:space="preserve">released.  see the </w:t>
        </w:r>
        <w:r w:rsidR="00543DB7" w:rsidRPr="00570E96">
          <w:rPr>
            <w:sz w:val="18"/>
            <w:szCs w:val="20"/>
          </w:rPr>
          <w:t>Grant</w:t>
        </w:r>
        <w:r w:rsidRPr="00570E96">
          <w:rPr>
            <w:sz w:val="18"/>
            <w:szCs w:val="20"/>
          </w:rPr>
          <w:t xml:space="preserve"> Regulations available at https:// devnet.org.nz.</w:t>
        </w:r>
      </w:hyperlink>
    </w:p>
  </w:footnote>
  <w:footnote w:id="7">
    <w:p w14:paraId="3D1EB781" w14:textId="77777777" w:rsidR="007B76D6" w:rsidRDefault="007B76D6" w:rsidP="007B76D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70E96">
        <w:t>Pages beyond the maximum will be discarded</w:t>
      </w:r>
    </w:p>
  </w:footnote>
  <w:footnote w:id="8">
    <w:p w14:paraId="0C644EAE" w14:textId="7E5DCC19" w:rsidR="0085187B" w:rsidRPr="00570E96" w:rsidRDefault="00EA5DEE" w:rsidP="0085187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70E96">
        <w:t xml:space="preserve">Please note that </w:t>
      </w:r>
      <w:r w:rsidR="0085187B" w:rsidRPr="00570E96">
        <w:t>if your application is successful, your Health and Safety Plan will need to be reviewed and resubmitted for approval prior to conducting your research.</w:t>
      </w:r>
    </w:p>
    <w:p w14:paraId="6D22E421" w14:textId="0923E1F7" w:rsidR="00EA5DEE" w:rsidRPr="00EA5DEE" w:rsidRDefault="00EA5DEE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24BD31" w14:textId="5353C857" w:rsidR="006047EB" w:rsidRDefault="006047EB" w:rsidP="00C93BE7">
    <w:pPr>
      <w:jc w:val="center"/>
      <w:rPr>
        <w:b/>
        <w:bCs/>
      </w:rPr>
    </w:pPr>
    <w:r w:rsidRPr="00C93BE7">
      <w:rPr>
        <w:b/>
        <w:bCs/>
        <w:noProof/>
      </w:rPr>
      <w:drawing>
        <wp:anchor distT="0" distB="0" distL="0" distR="0" simplePos="0" relativeHeight="487191040" behindDoc="0" locked="0" layoutInCell="1" allowOverlap="1" wp14:anchorId="1996149C" wp14:editId="63B170DF">
          <wp:simplePos x="0" y="0"/>
          <wp:positionH relativeFrom="page">
            <wp:posOffset>3122295</wp:posOffset>
          </wp:positionH>
          <wp:positionV relativeFrom="paragraph">
            <wp:posOffset>-635</wp:posOffset>
          </wp:positionV>
          <wp:extent cx="1408510" cy="430273"/>
          <wp:effectExtent l="0" t="0" r="0" b="0"/>
          <wp:wrapNone/>
          <wp:docPr id="2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08510" cy="4302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87AC9A1" w14:textId="77777777" w:rsidR="006047EB" w:rsidRDefault="006047EB" w:rsidP="00C93BE7">
    <w:pPr>
      <w:jc w:val="center"/>
      <w:rPr>
        <w:b/>
        <w:bCs/>
      </w:rPr>
    </w:pPr>
  </w:p>
  <w:p w14:paraId="3D1FF10C" w14:textId="7D8D8651" w:rsidR="007B76D6" w:rsidRPr="00C93BE7" w:rsidRDefault="009F191E" w:rsidP="005F2177">
    <w:pPr>
      <w:jc w:val="center"/>
      <w:rPr>
        <w:b/>
        <w:bCs/>
      </w:rPr>
    </w:pPr>
    <w:r>
      <w:rPr>
        <w:b/>
        <w:bCs/>
      </w:rPr>
      <w:t>Pacific</w:t>
    </w:r>
    <w:r w:rsidR="007B76D6" w:rsidRPr="00C93BE7">
      <w:rPr>
        <w:b/>
        <w:bCs/>
      </w:rPr>
      <w:t xml:space="preserve"> Development </w:t>
    </w:r>
    <w:r w:rsidR="00886382" w:rsidRPr="0009103F">
      <w:rPr>
        <w:b/>
        <w:bCs/>
      </w:rPr>
      <w:t xml:space="preserve">Field </w:t>
    </w:r>
    <w:r w:rsidR="007B76D6" w:rsidRPr="00C93BE7">
      <w:rPr>
        <w:b/>
        <w:bCs/>
      </w:rPr>
      <w:t xml:space="preserve">Research </w:t>
    </w:r>
    <w:r w:rsidR="00543DB7">
      <w:rPr>
        <w:b/>
        <w:bCs/>
      </w:rPr>
      <w:t>Grant</w:t>
    </w:r>
    <w:r w:rsidR="007B76D6" w:rsidRPr="00C93BE7">
      <w:rPr>
        <w:b/>
        <w:bCs/>
      </w:rPr>
      <w:t>s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B7D908" w14:textId="169C15F7" w:rsidR="007B76D6" w:rsidRDefault="007B76D6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20AD3" w14:textId="5DD0E993" w:rsidR="007B76D6" w:rsidRDefault="007B76D6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09E64" w14:textId="785AC345" w:rsidR="0066691A" w:rsidRDefault="0066691A" w:rsidP="002D625E">
    <w:pPr>
      <w:jc w:val="center"/>
      <w:rPr>
        <w:b/>
        <w:bCs/>
      </w:rPr>
    </w:pPr>
    <w:r w:rsidRPr="00C93BE7">
      <w:rPr>
        <w:b/>
        <w:bCs/>
        <w:noProof/>
      </w:rPr>
      <w:drawing>
        <wp:anchor distT="0" distB="0" distL="0" distR="0" simplePos="0" relativeHeight="487217664" behindDoc="0" locked="0" layoutInCell="1" allowOverlap="1" wp14:anchorId="2DEAA0AA" wp14:editId="18F7C418">
          <wp:simplePos x="0" y="0"/>
          <wp:positionH relativeFrom="margin">
            <wp:posOffset>2260487</wp:posOffset>
          </wp:positionH>
          <wp:positionV relativeFrom="paragraph">
            <wp:posOffset>13970</wp:posOffset>
          </wp:positionV>
          <wp:extent cx="1408510" cy="430273"/>
          <wp:effectExtent l="0" t="0" r="1270" b="8255"/>
          <wp:wrapNone/>
          <wp:docPr id="44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08510" cy="4302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D9951F9" w14:textId="77777777" w:rsidR="0066691A" w:rsidRDefault="0066691A" w:rsidP="002D625E">
    <w:pPr>
      <w:jc w:val="center"/>
      <w:rPr>
        <w:b/>
        <w:bCs/>
      </w:rPr>
    </w:pPr>
  </w:p>
  <w:p w14:paraId="36A65548" w14:textId="792FBB78" w:rsidR="005F2177" w:rsidRPr="005F2177" w:rsidRDefault="005F2177" w:rsidP="005F2177">
    <w:pPr>
      <w:tabs>
        <w:tab w:val="left" w:pos="3839"/>
        <w:tab w:val="left" w:pos="9767"/>
      </w:tabs>
      <w:spacing w:before="480"/>
      <w:ind w:firstLine="126"/>
      <w:jc w:val="center"/>
      <w:rPr>
        <w:b/>
        <w:bCs/>
      </w:rPr>
    </w:pPr>
    <w:r w:rsidRPr="005F2177">
      <w:rPr>
        <w:b/>
        <w:bCs/>
      </w:rPr>
      <w:t xml:space="preserve">Pacific Development </w:t>
    </w:r>
    <w:r w:rsidR="0089040A" w:rsidRPr="003B2A77">
      <w:rPr>
        <w:b/>
        <w:bCs/>
      </w:rPr>
      <w:t>Field</w:t>
    </w:r>
    <w:r w:rsidR="0089040A" w:rsidRPr="0089040A">
      <w:rPr>
        <w:b/>
        <w:bCs/>
        <w:color w:val="FF0000"/>
      </w:rPr>
      <w:t xml:space="preserve"> </w:t>
    </w:r>
    <w:r w:rsidRPr="005F2177">
      <w:rPr>
        <w:b/>
        <w:bCs/>
      </w:rPr>
      <w:t xml:space="preserve">Research </w:t>
    </w:r>
    <w:r w:rsidR="00543DB7">
      <w:rPr>
        <w:b/>
        <w:bCs/>
      </w:rPr>
      <w:t>Grant</w:t>
    </w:r>
    <w:r w:rsidRPr="005F2177">
      <w:rPr>
        <w:b/>
        <w:bCs/>
      </w:rPr>
      <w:t>s</w:t>
    </w:r>
  </w:p>
  <w:p w14:paraId="187EBF00" w14:textId="5FA7BA17" w:rsidR="007B76D6" w:rsidRPr="002342AA" w:rsidRDefault="007B76D6" w:rsidP="00902351">
    <w:pPr>
      <w:tabs>
        <w:tab w:val="left" w:pos="3839"/>
        <w:tab w:val="left" w:pos="9767"/>
      </w:tabs>
      <w:spacing w:before="480"/>
      <w:ind w:firstLine="126"/>
      <w:jc w:val="center"/>
      <w:rPr>
        <w:b/>
        <w:sz w:val="16"/>
        <w:szCs w:val="20"/>
      </w:rPr>
    </w:pPr>
    <w:r w:rsidRPr="002342AA">
      <w:rPr>
        <w:b/>
      </w:rPr>
      <w:t>APPLICATION FORM</w:t>
    </w:r>
  </w:p>
  <w:p w14:paraId="5A8B731D" w14:textId="37F3F795" w:rsidR="007B76D6" w:rsidRPr="007B76D6" w:rsidRDefault="00967C6D" w:rsidP="001D39BD">
    <w:pPr>
      <w:tabs>
        <w:tab w:val="left" w:pos="3839"/>
        <w:tab w:val="left" w:pos="9767"/>
      </w:tabs>
      <w:spacing w:before="101" w:after="240"/>
      <w:rPr>
        <w:b/>
        <w:sz w:val="16"/>
        <w:szCs w:val="20"/>
      </w:rPr>
    </w:pPr>
    <w:r>
      <w:rPr>
        <w:b/>
        <w:noProof/>
        <w:sz w:val="16"/>
        <w:szCs w:val="20"/>
      </w:rPr>
      <w:pict w14:anchorId="5E208885">
        <v:rect id="_x0000_i1044" alt="" style="width:387.05pt;height:.05pt;mso-width-percent:0;mso-height-percent:0;mso-width-percent:0;mso-height-percent:0" o:hrpct="827" o:hrstd="t" o:hr="t" fillcolor="#a0a0a0" stroked="f"/>
      </w:pic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836E84" w14:textId="50440DC4" w:rsidR="007B76D6" w:rsidRDefault="007B76D6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6994DA" w14:textId="65277129" w:rsidR="007B76D6" w:rsidRDefault="007B76D6"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290DE" w14:textId="103BFB7B" w:rsidR="0066691A" w:rsidRDefault="0066691A" w:rsidP="002D625E">
    <w:pPr>
      <w:jc w:val="center"/>
      <w:rPr>
        <w:b/>
        <w:bCs/>
      </w:rPr>
    </w:pPr>
    <w:r w:rsidRPr="00C93BE7">
      <w:rPr>
        <w:b/>
        <w:bCs/>
        <w:noProof/>
      </w:rPr>
      <w:drawing>
        <wp:anchor distT="0" distB="0" distL="0" distR="0" simplePos="0" relativeHeight="487220736" behindDoc="0" locked="0" layoutInCell="1" allowOverlap="1" wp14:anchorId="0647620E" wp14:editId="1CD7F465">
          <wp:simplePos x="0" y="0"/>
          <wp:positionH relativeFrom="margin">
            <wp:posOffset>2198370</wp:posOffset>
          </wp:positionH>
          <wp:positionV relativeFrom="paragraph">
            <wp:posOffset>41275</wp:posOffset>
          </wp:positionV>
          <wp:extent cx="1408510" cy="430273"/>
          <wp:effectExtent l="0" t="0" r="1270" b="8255"/>
          <wp:wrapNone/>
          <wp:docPr id="46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08510" cy="4302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23C81AC" w14:textId="77777777" w:rsidR="0066691A" w:rsidRDefault="0066691A" w:rsidP="002D625E">
    <w:pPr>
      <w:jc w:val="center"/>
      <w:rPr>
        <w:b/>
        <w:bCs/>
      </w:rPr>
    </w:pPr>
  </w:p>
  <w:p w14:paraId="2A3D2DBB" w14:textId="1BEEFB50" w:rsidR="005F2177" w:rsidRPr="005F2177" w:rsidRDefault="005F2177" w:rsidP="005F2177">
    <w:pPr>
      <w:jc w:val="center"/>
      <w:rPr>
        <w:b/>
        <w:bCs/>
      </w:rPr>
    </w:pPr>
    <w:r w:rsidRPr="005F2177">
      <w:rPr>
        <w:b/>
        <w:bCs/>
      </w:rPr>
      <w:t xml:space="preserve">Pacific Development </w:t>
    </w:r>
    <w:r w:rsidR="0089040A" w:rsidRPr="003B2A77">
      <w:rPr>
        <w:b/>
        <w:bCs/>
      </w:rPr>
      <w:t xml:space="preserve">Field </w:t>
    </w:r>
    <w:r w:rsidRPr="005F2177">
      <w:rPr>
        <w:b/>
        <w:bCs/>
      </w:rPr>
      <w:t xml:space="preserve">Research </w:t>
    </w:r>
    <w:r w:rsidR="00543DB7">
      <w:rPr>
        <w:b/>
        <w:bCs/>
      </w:rPr>
      <w:t>Grant</w:t>
    </w:r>
    <w:r w:rsidRPr="005F2177">
      <w:rPr>
        <w:b/>
        <w:bCs/>
      </w:rPr>
      <w:t>s</w:t>
    </w:r>
  </w:p>
  <w:p w14:paraId="4E6F4F14" w14:textId="77777777" w:rsidR="007B76D6" w:rsidRDefault="007B76D6" w:rsidP="002D625E">
    <w:pPr>
      <w:jc w:val="center"/>
      <w:rPr>
        <w:b/>
        <w:bCs/>
      </w:rPr>
    </w:pPr>
  </w:p>
  <w:p w14:paraId="1F399F70" w14:textId="77777777" w:rsidR="007B76D6" w:rsidRPr="002342AA" w:rsidRDefault="007B76D6" w:rsidP="000C1517">
    <w:pPr>
      <w:tabs>
        <w:tab w:val="left" w:pos="3839"/>
        <w:tab w:val="left" w:pos="9767"/>
      </w:tabs>
      <w:spacing w:before="240"/>
      <w:jc w:val="center"/>
      <w:rPr>
        <w:b/>
        <w:sz w:val="16"/>
        <w:szCs w:val="20"/>
      </w:rPr>
    </w:pPr>
    <w:r w:rsidRPr="002342AA">
      <w:rPr>
        <w:b/>
      </w:rPr>
      <w:t>APPLICATION FORM</w:t>
    </w:r>
  </w:p>
  <w:p w14:paraId="6BDD36CA" w14:textId="77777777" w:rsidR="007B76D6" w:rsidRPr="00593014" w:rsidRDefault="00967C6D" w:rsidP="0066691A">
    <w:pPr>
      <w:tabs>
        <w:tab w:val="left" w:pos="3839"/>
        <w:tab w:val="left" w:pos="9767"/>
      </w:tabs>
      <w:spacing w:before="101"/>
      <w:jc w:val="center"/>
      <w:rPr>
        <w:b/>
        <w:sz w:val="16"/>
        <w:szCs w:val="20"/>
      </w:rPr>
    </w:pPr>
    <w:r>
      <w:rPr>
        <w:b/>
        <w:noProof/>
        <w:sz w:val="16"/>
        <w:szCs w:val="20"/>
      </w:rPr>
      <w:pict w14:anchorId="334EAA04">
        <v:rect id="_x0000_i1045" alt="" style="width:387.05pt;height:.05pt;mso-width-percent:0;mso-height-percent:0;mso-width-percent:0;mso-height-percent:0" o:hrpct="827" o:hralign="center" o:hrstd="t" o:hr="t" fillcolor="#a0a0a0" stroked="f"/>
      </w:pict>
    </w:r>
  </w:p>
  <w:p w14:paraId="088F34DE" w14:textId="352D2356" w:rsidR="007B76D6" w:rsidRDefault="007B76D6">
    <w:pPr>
      <w:pStyle w:val="BodyText"/>
      <w:spacing w:line="14" w:lineRule="auto"/>
      <w:rPr>
        <w:sz w:val="2"/>
      </w:rPr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751CC1" w14:textId="329DA749" w:rsidR="007B76D6" w:rsidRDefault="007B76D6">
    <w:pPr>
      <w:pStyle w:val="Header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D8DCC3" w14:textId="75C4DB0A" w:rsidR="007B76D6" w:rsidRDefault="007B76D6">
    <w:pPr>
      <w:pStyle w:val="Header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BCD55" w14:textId="23C788B5" w:rsidR="0066691A" w:rsidRDefault="0066691A" w:rsidP="002D625E">
    <w:pPr>
      <w:jc w:val="center"/>
      <w:rPr>
        <w:b/>
        <w:bCs/>
      </w:rPr>
    </w:pPr>
    <w:r w:rsidRPr="00C93BE7">
      <w:rPr>
        <w:b/>
        <w:bCs/>
        <w:noProof/>
      </w:rPr>
      <w:drawing>
        <wp:anchor distT="0" distB="0" distL="0" distR="0" simplePos="0" relativeHeight="487223808" behindDoc="0" locked="0" layoutInCell="1" allowOverlap="1" wp14:anchorId="75EEE1DC" wp14:editId="78BDDB8E">
          <wp:simplePos x="0" y="0"/>
          <wp:positionH relativeFrom="margin">
            <wp:posOffset>2210435</wp:posOffset>
          </wp:positionH>
          <wp:positionV relativeFrom="paragraph">
            <wp:posOffset>41275</wp:posOffset>
          </wp:positionV>
          <wp:extent cx="1408510" cy="430273"/>
          <wp:effectExtent l="0" t="0" r="1270" b="8255"/>
          <wp:wrapNone/>
          <wp:docPr id="48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08510" cy="4302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E5109BA" w14:textId="77777777" w:rsidR="0066691A" w:rsidRDefault="0066691A" w:rsidP="002D625E">
    <w:pPr>
      <w:jc w:val="center"/>
      <w:rPr>
        <w:b/>
        <w:bCs/>
      </w:rPr>
    </w:pPr>
  </w:p>
  <w:p w14:paraId="6757C217" w14:textId="66EEBBDD" w:rsidR="005F2177" w:rsidRPr="005F2177" w:rsidRDefault="005F2177" w:rsidP="005F2177">
    <w:pPr>
      <w:jc w:val="center"/>
      <w:rPr>
        <w:b/>
        <w:bCs/>
      </w:rPr>
    </w:pPr>
    <w:r w:rsidRPr="005F2177">
      <w:rPr>
        <w:b/>
        <w:bCs/>
      </w:rPr>
      <w:t xml:space="preserve">Pacific Development </w:t>
    </w:r>
    <w:r w:rsidR="0089040A" w:rsidRPr="003B2A77">
      <w:rPr>
        <w:b/>
        <w:bCs/>
      </w:rPr>
      <w:t xml:space="preserve">Field </w:t>
    </w:r>
    <w:r w:rsidRPr="005F2177">
      <w:rPr>
        <w:b/>
        <w:bCs/>
      </w:rPr>
      <w:t xml:space="preserve">Research </w:t>
    </w:r>
    <w:r w:rsidR="00543DB7">
      <w:rPr>
        <w:b/>
        <w:bCs/>
      </w:rPr>
      <w:t>Grant</w:t>
    </w:r>
    <w:r w:rsidRPr="005F2177">
      <w:rPr>
        <w:b/>
        <w:bCs/>
      </w:rPr>
      <w:t>s</w:t>
    </w:r>
  </w:p>
  <w:p w14:paraId="50959DCB" w14:textId="77777777" w:rsidR="007B76D6" w:rsidRDefault="007B76D6" w:rsidP="002D625E">
    <w:pPr>
      <w:jc w:val="center"/>
      <w:rPr>
        <w:b/>
        <w:bCs/>
      </w:rPr>
    </w:pPr>
  </w:p>
  <w:p w14:paraId="16D3424D" w14:textId="1C140625" w:rsidR="007B76D6" w:rsidRDefault="007B76D6">
    <w:pPr>
      <w:pStyle w:val="Header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BD8A5" w14:textId="1FB1743C" w:rsidR="007B76D6" w:rsidRDefault="007B76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D36FF3" w14:textId="77777777" w:rsidR="00AD7909" w:rsidRDefault="00AD79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416267" w14:textId="77777777" w:rsidR="00AD7909" w:rsidRDefault="00AD7909" w:rsidP="002D625E">
    <w:pPr>
      <w:spacing w:line="240" w:lineRule="auto"/>
      <w:jc w:val="center"/>
      <w:rPr>
        <w:b/>
        <w:bCs/>
      </w:rPr>
    </w:pPr>
    <w:r w:rsidRPr="00C93BE7">
      <w:rPr>
        <w:b/>
        <w:bCs/>
        <w:noProof/>
      </w:rPr>
      <w:drawing>
        <wp:anchor distT="0" distB="0" distL="0" distR="0" simplePos="0" relativeHeight="487236096" behindDoc="0" locked="0" layoutInCell="1" allowOverlap="1" wp14:anchorId="49C38D8B" wp14:editId="6E19DFD7">
          <wp:simplePos x="0" y="0"/>
          <wp:positionH relativeFrom="margin">
            <wp:posOffset>4322997</wp:posOffset>
          </wp:positionH>
          <wp:positionV relativeFrom="paragraph">
            <wp:posOffset>30775</wp:posOffset>
          </wp:positionV>
          <wp:extent cx="1408510" cy="430273"/>
          <wp:effectExtent l="0" t="0" r="1270" b="8255"/>
          <wp:wrapNone/>
          <wp:docPr id="14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08510" cy="4302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C93BE7">
      <w:rPr>
        <w:b/>
        <w:bCs/>
        <w:noProof/>
      </w:rPr>
      <w:drawing>
        <wp:anchor distT="0" distB="0" distL="0" distR="0" simplePos="0" relativeHeight="487237120" behindDoc="0" locked="0" layoutInCell="1" allowOverlap="1" wp14:anchorId="71AD2CD8" wp14:editId="1B9E507C">
          <wp:simplePos x="0" y="0"/>
          <wp:positionH relativeFrom="page">
            <wp:posOffset>927026</wp:posOffset>
          </wp:positionH>
          <wp:positionV relativeFrom="paragraph">
            <wp:posOffset>-78164</wp:posOffset>
          </wp:positionV>
          <wp:extent cx="1811814" cy="535684"/>
          <wp:effectExtent l="0" t="0" r="0" b="0"/>
          <wp:wrapNone/>
          <wp:docPr id="15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811814" cy="5356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868F7CA" w14:textId="77777777" w:rsidR="00AD7909" w:rsidRDefault="00AD7909" w:rsidP="002D625E">
    <w:pPr>
      <w:spacing w:line="240" w:lineRule="auto"/>
      <w:jc w:val="center"/>
      <w:rPr>
        <w:b/>
        <w:bCs/>
      </w:rPr>
    </w:pPr>
  </w:p>
  <w:p w14:paraId="7F920BBB" w14:textId="1244F034" w:rsidR="00AD7909" w:rsidRDefault="007B32FA" w:rsidP="002D625E">
    <w:pPr>
      <w:spacing w:line="240" w:lineRule="auto"/>
      <w:jc w:val="center"/>
      <w:rPr>
        <w:b/>
        <w:bCs/>
      </w:rPr>
    </w:pPr>
    <w:r>
      <w:rPr>
        <w:b/>
        <w:bCs/>
      </w:rPr>
      <w:t xml:space="preserve">Pacific </w:t>
    </w:r>
    <w:r w:rsidR="00AD7909" w:rsidRPr="00C93BE7">
      <w:rPr>
        <w:b/>
        <w:bCs/>
      </w:rPr>
      <w:t xml:space="preserve">Development </w:t>
    </w:r>
    <w:r w:rsidR="0089040A" w:rsidRPr="00AB599A">
      <w:rPr>
        <w:b/>
        <w:bCs/>
      </w:rPr>
      <w:t>Field</w:t>
    </w:r>
    <w:r w:rsidR="0089040A" w:rsidRPr="0089040A">
      <w:rPr>
        <w:b/>
        <w:bCs/>
        <w:color w:val="FF0000"/>
      </w:rPr>
      <w:t xml:space="preserve"> </w:t>
    </w:r>
    <w:r w:rsidR="00AD7909" w:rsidRPr="00C93BE7">
      <w:rPr>
        <w:b/>
        <w:bCs/>
      </w:rPr>
      <w:t xml:space="preserve">Research </w:t>
    </w:r>
    <w:r>
      <w:rPr>
        <w:b/>
        <w:bCs/>
      </w:rPr>
      <w:t>Grant</w:t>
    </w:r>
    <w:r w:rsidR="00AD7909" w:rsidRPr="00C93BE7">
      <w:rPr>
        <w:b/>
        <w:bCs/>
      </w:rPr>
      <w:t>s</w:t>
    </w:r>
  </w:p>
  <w:p w14:paraId="20D91386" w14:textId="77777777" w:rsidR="00AD7909" w:rsidRDefault="00AD7909" w:rsidP="002D625E">
    <w:pPr>
      <w:spacing w:line="240" w:lineRule="auto"/>
      <w:jc w:val="center"/>
      <w:rPr>
        <w:b/>
        <w:bCs/>
      </w:rPr>
    </w:pPr>
  </w:p>
  <w:p w14:paraId="42CEC8A2" w14:textId="77777777" w:rsidR="00AD7909" w:rsidRPr="002342AA" w:rsidRDefault="00AD7909" w:rsidP="00AB17E2">
    <w:pPr>
      <w:tabs>
        <w:tab w:val="left" w:pos="3839"/>
        <w:tab w:val="left" w:pos="9767"/>
      </w:tabs>
      <w:spacing w:before="240"/>
      <w:ind w:left="684"/>
      <w:jc w:val="center"/>
      <w:rPr>
        <w:b/>
        <w:sz w:val="16"/>
        <w:szCs w:val="20"/>
      </w:rPr>
    </w:pPr>
    <w:r w:rsidRPr="002342AA">
      <w:rPr>
        <w:b/>
      </w:rPr>
      <w:t>APPLICATION FORM</w:t>
    </w:r>
  </w:p>
  <w:p w14:paraId="11F3B73C" w14:textId="77777777" w:rsidR="00AD7909" w:rsidRDefault="00967C6D" w:rsidP="00AB17E2">
    <w:pPr>
      <w:pStyle w:val="Heading1"/>
      <w:numPr>
        <w:ilvl w:val="0"/>
        <w:numId w:val="0"/>
      </w:numPr>
      <w:spacing w:before="0" w:after="240"/>
    </w:pPr>
    <w:r>
      <w:pict w14:anchorId="4C3EBE8E">
        <v:rect id="_x0000_i1039" style="width:417.8pt;height:2.55pt" o:hrpct="857" o:hralign="center" o:hrstd="t" o:hr="t" fillcolor="#a0a0a0" stroked="f"/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565939" w14:textId="77777777" w:rsidR="00AD7909" w:rsidRDefault="00AD7909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0CC5D4" w14:textId="66A4C892" w:rsidR="007B76D6" w:rsidRDefault="007B76D6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7520B2" w14:textId="38138AA5" w:rsidR="00A67A48" w:rsidRDefault="00A67A48" w:rsidP="002D625E">
    <w:pPr>
      <w:jc w:val="center"/>
      <w:rPr>
        <w:b/>
        <w:bCs/>
      </w:rPr>
    </w:pPr>
  </w:p>
  <w:p w14:paraId="0E741D5D" w14:textId="60BAA61F" w:rsidR="00A67A48" w:rsidRDefault="005F2177" w:rsidP="002D625E">
    <w:pPr>
      <w:jc w:val="center"/>
      <w:rPr>
        <w:b/>
        <w:bCs/>
      </w:rPr>
    </w:pPr>
    <w:r w:rsidRPr="00C93BE7">
      <w:rPr>
        <w:b/>
        <w:bCs/>
        <w:noProof/>
      </w:rPr>
      <w:drawing>
        <wp:anchor distT="0" distB="0" distL="0" distR="0" simplePos="0" relativeHeight="487206400" behindDoc="0" locked="0" layoutInCell="1" allowOverlap="1" wp14:anchorId="17974451" wp14:editId="093E1E81">
          <wp:simplePos x="0" y="0"/>
          <wp:positionH relativeFrom="margin">
            <wp:posOffset>2207260</wp:posOffset>
          </wp:positionH>
          <wp:positionV relativeFrom="paragraph">
            <wp:posOffset>43180</wp:posOffset>
          </wp:positionV>
          <wp:extent cx="1408510" cy="430273"/>
          <wp:effectExtent l="0" t="0" r="1270" b="8255"/>
          <wp:wrapNone/>
          <wp:docPr id="3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08510" cy="4302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5AE1661" w14:textId="77777777" w:rsidR="005F2177" w:rsidRDefault="005F2177" w:rsidP="005F2177">
    <w:pPr>
      <w:jc w:val="center"/>
      <w:rPr>
        <w:b/>
        <w:bCs/>
      </w:rPr>
    </w:pPr>
  </w:p>
  <w:p w14:paraId="708A8748" w14:textId="2CCFB6AC" w:rsidR="005F2177" w:rsidRPr="005F2177" w:rsidRDefault="005F2177" w:rsidP="005F2177">
    <w:pPr>
      <w:jc w:val="center"/>
      <w:rPr>
        <w:b/>
        <w:bCs/>
      </w:rPr>
    </w:pPr>
    <w:r w:rsidRPr="005F2177">
      <w:rPr>
        <w:b/>
        <w:bCs/>
      </w:rPr>
      <w:t xml:space="preserve">Pacific Development </w:t>
    </w:r>
    <w:r w:rsidR="0089040A" w:rsidRPr="00AB599A">
      <w:rPr>
        <w:b/>
        <w:bCs/>
      </w:rPr>
      <w:t>Field</w:t>
    </w:r>
    <w:r w:rsidR="0089040A" w:rsidRPr="0089040A">
      <w:rPr>
        <w:b/>
        <w:bCs/>
        <w:color w:val="FF0000"/>
      </w:rPr>
      <w:t xml:space="preserve"> </w:t>
    </w:r>
    <w:r w:rsidRPr="005F2177">
      <w:rPr>
        <w:b/>
        <w:bCs/>
      </w:rPr>
      <w:t xml:space="preserve">Research </w:t>
    </w:r>
    <w:r w:rsidR="00543DB7">
      <w:rPr>
        <w:b/>
        <w:bCs/>
      </w:rPr>
      <w:t>Grant</w:t>
    </w:r>
    <w:r w:rsidRPr="005F2177">
      <w:rPr>
        <w:b/>
        <w:bCs/>
      </w:rPr>
      <w:t>s</w:t>
    </w:r>
  </w:p>
  <w:p w14:paraId="1B6DD2FE" w14:textId="77777777" w:rsidR="007B76D6" w:rsidRPr="002342AA" w:rsidRDefault="007B76D6" w:rsidP="00F02DF0">
    <w:pPr>
      <w:tabs>
        <w:tab w:val="left" w:pos="3839"/>
        <w:tab w:val="left" w:pos="9767"/>
      </w:tabs>
      <w:spacing w:before="240"/>
      <w:ind w:firstLine="126"/>
      <w:jc w:val="center"/>
      <w:rPr>
        <w:b/>
        <w:sz w:val="16"/>
        <w:szCs w:val="20"/>
      </w:rPr>
    </w:pPr>
    <w:r w:rsidRPr="002342AA">
      <w:rPr>
        <w:b/>
      </w:rPr>
      <w:t>APPLICATION FORM</w:t>
    </w:r>
  </w:p>
  <w:p w14:paraId="5F4410E5" w14:textId="5AAF6AAB" w:rsidR="007B76D6" w:rsidRPr="00593014" w:rsidRDefault="00967C6D" w:rsidP="00593014">
    <w:pPr>
      <w:tabs>
        <w:tab w:val="left" w:pos="3839"/>
        <w:tab w:val="left" w:pos="9767"/>
      </w:tabs>
      <w:spacing w:before="101"/>
      <w:rPr>
        <w:b/>
        <w:sz w:val="16"/>
        <w:szCs w:val="20"/>
      </w:rPr>
    </w:pPr>
    <w:r>
      <w:rPr>
        <w:b/>
        <w:noProof/>
        <w:sz w:val="16"/>
        <w:szCs w:val="20"/>
      </w:rPr>
      <w:pict w14:anchorId="1DB0077E">
        <v:rect id="_x0000_i1042" alt="" style="width:387.05pt;height:.05pt;mso-width-percent:0;mso-height-percent:0;mso-width-percent:0;mso-height-percent:0" o:hrpct="827" o:hrstd="t" o:hr="t" fillcolor="#a0a0a0" stroked="f"/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F1E18" w14:textId="706B7CEF" w:rsidR="007B76D6" w:rsidRDefault="007B76D6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58BA69" w14:textId="7D035129" w:rsidR="007B76D6" w:rsidRDefault="007B76D6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3F6E46" w14:textId="62FF9B18" w:rsidR="0066691A" w:rsidRDefault="0066691A" w:rsidP="002D625E">
    <w:pPr>
      <w:jc w:val="center"/>
      <w:rPr>
        <w:b/>
        <w:bCs/>
      </w:rPr>
    </w:pPr>
  </w:p>
  <w:p w14:paraId="63765D87" w14:textId="02EDD03F" w:rsidR="0066691A" w:rsidRDefault="005F2177" w:rsidP="002D625E">
    <w:pPr>
      <w:jc w:val="center"/>
      <w:rPr>
        <w:b/>
        <w:bCs/>
      </w:rPr>
    </w:pPr>
    <w:r w:rsidRPr="00C93BE7">
      <w:rPr>
        <w:b/>
        <w:bCs/>
        <w:noProof/>
      </w:rPr>
      <w:drawing>
        <wp:anchor distT="0" distB="0" distL="0" distR="0" simplePos="0" relativeHeight="487211520" behindDoc="0" locked="0" layoutInCell="1" allowOverlap="1" wp14:anchorId="4EEEE5AD" wp14:editId="1854FE50">
          <wp:simplePos x="0" y="0"/>
          <wp:positionH relativeFrom="margin">
            <wp:posOffset>2257947</wp:posOffset>
          </wp:positionH>
          <wp:positionV relativeFrom="paragraph">
            <wp:posOffset>52705</wp:posOffset>
          </wp:positionV>
          <wp:extent cx="1408510" cy="430273"/>
          <wp:effectExtent l="0" t="0" r="1270" b="8255"/>
          <wp:wrapNone/>
          <wp:docPr id="39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08510" cy="4302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C120EE2" w14:textId="7AD8B823" w:rsidR="005F2177" w:rsidRPr="005F2177" w:rsidRDefault="005F2177" w:rsidP="005F2177">
    <w:pPr>
      <w:tabs>
        <w:tab w:val="left" w:pos="3839"/>
        <w:tab w:val="left" w:pos="9767"/>
      </w:tabs>
      <w:spacing w:before="600"/>
      <w:ind w:firstLine="126"/>
      <w:jc w:val="center"/>
      <w:rPr>
        <w:b/>
        <w:bCs/>
      </w:rPr>
    </w:pPr>
    <w:r w:rsidRPr="005F2177">
      <w:rPr>
        <w:b/>
        <w:bCs/>
      </w:rPr>
      <w:t xml:space="preserve">Pacific Development </w:t>
    </w:r>
    <w:r w:rsidR="0089040A" w:rsidRPr="003B2A77">
      <w:rPr>
        <w:b/>
        <w:bCs/>
      </w:rPr>
      <w:t xml:space="preserve">Field </w:t>
    </w:r>
    <w:r w:rsidRPr="005F2177">
      <w:rPr>
        <w:b/>
        <w:bCs/>
      </w:rPr>
      <w:t xml:space="preserve">Research </w:t>
    </w:r>
    <w:r w:rsidR="00543DB7">
      <w:rPr>
        <w:b/>
        <w:bCs/>
      </w:rPr>
      <w:t>Grant</w:t>
    </w:r>
    <w:r w:rsidRPr="005F2177">
      <w:rPr>
        <w:b/>
        <w:bCs/>
      </w:rPr>
      <w:t>s</w:t>
    </w:r>
  </w:p>
  <w:p w14:paraId="7B104589" w14:textId="77777777" w:rsidR="007B76D6" w:rsidRPr="002342AA" w:rsidRDefault="007B76D6" w:rsidP="00902351">
    <w:pPr>
      <w:tabs>
        <w:tab w:val="left" w:pos="3839"/>
        <w:tab w:val="left" w:pos="9767"/>
      </w:tabs>
      <w:spacing w:before="600"/>
      <w:ind w:firstLine="126"/>
      <w:jc w:val="center"/>
      <w:rPr>
        <w:b/>
        <w:sz w:val="16"/>
        <w:szCs w:val="20"/>
      </w:rPr>
    </w:pPr>
    <w:r w:rsidRPr="002342AA">
      <w:rPr>
        <w:b/>
      </w:rPr>
      <w:t>APPLICATION FORM</w:t>
    </w:r>
  </w:p>
  <w:p w14:paraId="0B3BBB93" w14:textId="370D96F6" w:rsidR="007B76D6" w:rsidRPr="001D39BD" w:rsidRDefault="00967C6D" w:rsidP="001D39BD">
    <w:pPr>
      <w:tabs>
        <w:tab w:val="left" w:pos="3839"/>
        <w:tab w:val="left" w:pos="9767"/>
      </w:tabs>
      <w:spacing w:before="101"/>
      <w:rPr>
        <w:b/>
        <w:sz w:val="16"/>
        <w:szCs w:val="20"/>
      </w:rPr>
    </w:pPr>
    <w:r>
      <w:rPr>
        <w:b/>
        <w:noProof/>
        <w:sz w:val="16"/>
        <w:szCs w:val="20"/>
      </w:rPr>
      <w:pict w14:anchorId="3C58B77A">
        <v:rect id="_x0000_i1043" alt="" style="width:387.05pt;height:.05pt;mso-width-percent:0;mso-height-percent:0;mso-width-percent:0;mso-height-percent:0" o:hrpct="827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84ECE"/>
    <w:multiLevelType w:val="hybridMultilevel"/>
    <w:tmpl w:val="F83CCD4C"/>
    <w:lvl w:ilvl="0" w:tplc="7596697A">
      <w:start w:val="1"/>
      <w:numFmt w:val="decimal"/>
      <w:lvlText w:val="%1."/>
      <w:lvlJc w:val="left"/>
      <w:pPr>
        <w:ind w:left="201" w:hanging="201"/>
        <w:jc w:val="right"/>
      </w:pPr>
      <w:rPr>
        <w:rFonts w:ascii="Verdana" w:eastAsia="Verdana" w:hAnsi="Verdana" w:cs="Verdana" w:hint="default"/>
        <w:spacing w:val="-1"/>
        <w:w w:val="99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36" w:hanging="360"/>
      </w:pPr>
    </w:lvl>
    <w:lvl w:ilvl="2" w:tplc="0409001B" w:tentative="1">
      <w:start w:val="1"/>
      <w:numFmt w:val="lowerRoman"/>
      <w:lvlText w:val="%3."/>
      <w:lvlJc w:val="right"/>
      <w:pPr>
        <w:ind w:left="1756" w:hanging="180"/>
      </w:pPr>
    </w:lvl>
    <w:lvl w:ilvl="3" w:tplc="0409000F" w:tentative="1">
      <w:start w:val="1"/>
      <w:numFmt w:val="decimal"/>
      <w:lvlText w:val="%4."/>
      <w:lvlJc w:val="left"/>
      <w:pPr>
        <w:ind w:left="2476" w:hanging="360"/>
      </w:pPr>
    </w:lvl>
    <w:lvl w:ilvl="4" w:tplc="04090019" w:tentative="1">
      <w:start w:val="1"/>
      <w:numFmt w:val="lowerLetter"/>
      <w:lvlText w:val="%5."/>
      <w:lvlJc w:val="left"/>
      <w:pPr>
        <w:ind w:left="3196" w:hanging="360"/>
      </w:pPr>
    </w:lvl>
    <w:lvl w:ilvl="5" w:tplc="0409001B" w:tentative="1">
      <w:start w:val="1"/>
      <w:numFmt w:val="lowerRoman"/>
      <w:lvlText w:val="%6."/>
      <w:lvlJc w:val="right"/>
      <w:pPr>
        <w:ind w:left="3916" w:hanging="180"/>
      </w:pPr>
    </w:lvl>
    <w:lvl w:ilvl="6" w:tplc="0409000F" w:tentative="1">
      <w:start w:val="1"/>
      <w:numFmt w:val="decimal"/>
      <w:lvlText w:val="%7."/>
      <w:lvlJc w:val="left"/>
      <w:pPr>
        <w:ind w:left="4636" w:hanging="360"/>
      </w:pPr>
    </w:lvl>
    <w:lvl w:ilvl="7" w:tplc="04090019" w:tentative="1">
      <w:start w:val="1"/>
      <w:numFmt w:val="lowerLetter"/>
      <w:lvlText w:val="%8."/>
      <w:lvlJc w:val="left"/>
      <w:pPr>
        <w:ind w:left="5356" w:hanging="360"/>
      </w:pPr>
    </w:lvl>
    <w:lvl w:ilvl="8" w:tplc="0409001B" w:tentative="1">
      <w:start w:val="1"/>
      <w:numFmt w:val="lowerRoman"/>
      <w:lvlText w:val="%9."/>
      <w:lvlJc w:val="right"/>
      <w:pPr>
        <w:ind w:left="6076" w:hanging="180"/>
      </w:pPr>
    </w:lvl>
  </w:abstractNum>
  <w:abstractNum w:abstractNumId="1" w15:restartNumberingAfterBreak="0">
    <w:nsid w:val="069941F6"/>
    <w:multiLevelType w:val="hybridMultilevel"/>
    <w:tmpl w:val="76B47D06"/>
    <w:lvl w:ilvl="0" w:tplc="BB2057B6">
      <w:start w:val="1"/>
      <w:numFmt w:val="upperLetter"/>
      <w:lvlText w:val="%1."/>
      <w:lvlJc w:val="left"/>
      <w:pPr>
        <w:ind w:left="4297" w:hanging="370"/>
        <w:jc w:val="right"/>
      </w:pPr>
      <w:rPr>
        <w:rFonts w:ascii="Verdana" w:eastAsia="Verdana" w:hAnsi="Verdana" w:cs="Verdana" w:hint="default"/>
        <w:b/>
        <w:bCs/>
        <w:spacing w:val="-2"/>
        <w:w w:val="100"/>
        <w:sz w:val="22"/>
        <w:szCs w:val="22"/>
      </w:rPr>
    </w:lvl>
    <w:lvl w:ilvl="1" w:tplc="4620951C">
      <w:numFmt w:val="bullet"/>
      <w:lvlText w:val="•"/>
      <w:lvlJc w:val="left"/>
      <w:pPr>
        <w:ind w:left="4918" w:hanging="370"/>
      </w:pPr>
      <w:rPr>
        <w:rFonts w:hint="default"/>
      </w:rPr>
    </w:lvl>
    <w:lvl w:ilvl="2" w:tplc="FDF2F0FA">
      <w:numFmt w:val="bullet"/>
      <w:lvlText w:val="•"/>
      <w:lvlJc w:val="left"/>
      <w:pPr>
        <w:ind w:left="5537" w:hanging="370"/>
      </w:pPr>
      <w:rPr>
        <w:rFonts w:hint="default"/>
      </w:rPr>
    </w:lvl>
    <w:lvl w:ilvl="3" w:tplc="657E140E">
      <w:numFmt w:val="bullet"/>
      <w:lvlText w:val="•"/>
      <w:lvlJc w:val="left"/>
      <w:pPr>
        <w:ind w:left="6155" w:hanging="370"/>
      </w:pPr>
      <w:rPr>
        <w:rFonts w:hint="default"/>
      </w:rPr>
    </w:lvl>
    <w:lvl w:ilvl="4" w:tplc="D062E77C">
      <w:numFmt w:val="bullet"/>
      <w:lvlText w:val="•"/>
      <w:lvlJc w:val="left"/>
      <w:pPr>
        <w:ind w:left="6774" w:hanging="370"/>
      </w:pPr>
      <w:rPr>
        <w:rFonts w:hint="default"/>
      </w:rPr>
    </w:lvl>
    <w:lvl w:ilvl="5" w:tplc="25EA0134">
      <w:numFmt w:val="bullet"/>
      <w:lvlText w:val="•"/>
      <w:lvlJc w:val="left"/>
      <w:pPr>
        <w:ind w:left="7393" w:hanging="370"/>
      </w:pPr>
      <w:rPr>
        <w:rFonts w:hint="default"/>
      </w:rPr>
    </w:lvl>
    <w:lvl w:ilvl="6" w:tplc="97E0E766">
      <w:numFmt w:val="bullet"/>
      <w:lvlText w:val="•"/>
      <w:lvlJc w:val="left"/>
      <w:pPr>
        <w:ind w:left="8011" w:hanging="370"/>
      </w:pPr>
      <w:rPr>
        <w:rFonts w:hint="default"/>
      </w:rPr>
    </w:lvl>
    <w:lvl w:ilvl="7" w:tplc="F35240F8">
      <w:numFmt w:val="bullet"/>
      <w:lvlText w:val="•"/>
      <w:lvlJc w:val="left"/>
      <w:pPr>
        <w:ind w:left="8630" w:hanging="370"/>
      </w:pPr>
      <w:rPr>
        <w:rFonts w:hint="default"/>
      </w:rPr>
    </w:lvl>
    <w:lvl w:ilvl="8" w:tplc="DEE0E466">
      <w:numFmt w:val="bullet"/>
      <w:lvlText w:val="•"/>
      <w:lvlJc w:val="left"/>
      <w:pPr>
        <w:ind w:left="9249" w:hanging="370"/>
      </w:pPr>
      <w:rPr>
        <w:rFonts w:hint="default"/>
      </w:rPr>
    </w:lvl>
  </w:abstractNum>
  <w:abstractNum w:abstractNumId="2" w15:restartNumberingAfterBreak="0">
    <w:nsid w:val="1482775B"/>
    <w:multiLevelType w:val="multilevel"/>
    <w:tmpl w:val="DBEC7896"/>
    <w:lvl w:ilvl="0">
      <w:start w:val="5"/>
      <w:numFmt w:val="none"/>
      <w:lvlText w:val="2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Restart w:val="0"/>
      <w:lvlText w:val="2.%2"/>
      <w:lvlJc w:val="left"/>
      <w:pPr>
        <w:ind w:left="576" w:hanging="576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2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2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26583C5F"/>
    <w:multiLevelType w:val="hybridMultilevel"/>
    <w:tmpl w:val="356608B4"/>
    <w:lvl w:ilvl="0" w:tplc="655C11D8">
      <w:start w:val="1"/>
      <w:numFmt w:val="decimal"/>
      <w:lvlText w:val="%1."/>
      <w:lvlJc w:val="left"/>
      <w:pPr>
        <w:ind w:left="605" w:hanging="201"/>
        <w:jc w:val="right"/>
      </w:pPr>
      <w:rPr>
        <w:rFonts w:ascii="Verdana" w:eastAsia="Verdana" w:hAnsi="Verdana" w:cs="Verdana" w:hint="default"/>
        <w:spacing w:val="-1"/>
        <w:w w:val="99"/>
        <w:sz w:val="18"/>
        <w:szCs w:val="18"/>
      </w:rPr>
    </w:lvl>
    <w:lvl w:ilvl="1" w:tplc="125E1548">
      <w:start w:val="1"/>
      <w:numFmt w:val="lowerLetter"/>
      <w:lvlText w:val="%2."/>
      <w:lvlJc w:val="left"/>
      <w:pPr>
        <w:ind w:left="854" w:hanging="295"/>
      </w:pPr>
      <w:rPr>
        <w:rFonts w:ascii="Verdana" w:eastAsia="Verdana" w:hAnsi="Verdana" w:cs="Verdana" w:hint="default"/>
        <w:w w:val="100"/>
        <w:sz w:val="22"/>
        <w:szCs w:val="22"/>
      </w:rPr>
    </w:lvl>
    <w:lvl w:ilvl="2" w:tplc="BA4A3C8A">
      <w:numFmt w:val="bullet"/>
      <w:lvlText w:val="•"/>
      <w:lvlJc w:val="left"/>
      <w:pPr>
        <w:ind w:left="940" w:hanging="295"/>
      </w:pPr>
      <w:rPr>
        <w:rFonts w:hint="default"/>
      </w:rPr>
    </w:lvl>
    <w:lvl w:ilvl="3" w:tplc="D9FC2550">
      <w:numFmt w:val="bullet"/>
      <w:lvlText w:val="•"/>
      <w:lvlJc w:val="left"/>
      <w:pPr>
        <w:ind w:left="1182" w:hanging="295"/>
      </w:pPr>
      <w:rPr>
        <w:rFonts w:hint="default"/>
      </w:rPr>
    </w:lvl>
    <w:lvl w:ilvl="4" w:tplc="E3027ECC">
      <w:numFmt w:val="bullet"/>
      <w:lvlText w:val="•"/>
      <w:lvlJc w:val="left"/>
      <w:pPr>
        <w:ind w:left="1425" w:hanging="295"/>
      </w:pPr>
      <w:rPr>
        <w:rFonts w:hint="default"/>
      </w:rPr>
    </w:lvl>
    <w:lvl w:ilvl="5" w:tplc="EB70B9EA">
      <w:numFmt w:val="bullet"/>
      <w:lvlText w:val="•"/>
      <w:lvlJc w:val="left"/>
      <w:pPr>
        <w:ind w:left="1668" w:hanging="295"/>
      </w:pPr>
      <w:rPr>
        <w:rFonts w:hint="default"/>
      </w:rPr>
    </w:lvl>
    <w:lvl w:ilvl="6" w:tplc="DB1A03E6">
      <w:numFmt w:val="bullet"/>
      <w:lvlText w:val="•"/>
      <w:lvlJc w:val="left"/>
      <w:pPr>
        <w:ind w:left="1911" w:hanging="295"/>
      </w:pPr>
      <w:rPr>
        <w:rFonts w:hint="default"/>
      </w:rPr>
    </w:lvl>
    <w:lvl w:ilvl="7" w:tplc="FC54BAA0">
      <w:numFmt w:val="bullet"/>
      <w:lvlText w:val="•"/>
      <w:lvlJc w:val="left"/>
      <w:pPr>
        <w:ind w:left="2154" w:hanging="295"/>
      </w:pPr>
      <w:rPr>
        <w:rFonts w:hint="default"/>
      </w:rPr>
    </w:lvl>
    <w:lvl w:ilvl="8" w:tplc="0C4CF994">
      <w:numFmt w:val="bullet"/>
      <w:lvlText w:val="•"/>
      <w:lvlJc w:val="left"/>
      <w:pPr>
        <w:ind w:left="2397" w:hanging="295"/>
      </w:pPr>
      <w:rPr>
        <w:rFonts w:hint="default"/>
      </w:rPr>
    </w:lvl>
  </w:abstractNum>
  <w:abstractNum w:abstractNumId="4" w15:restartNumberingAfterBreak="0">
    <w:nsid w:val="2A5A6692"/>
    <w:multiLevelType w:val="hybridMultilevel"/>
    <w:tmpl w:val="A9046AD2"/>
    <w:lvl w:ilvl="0" w:tplc="8954D2B8">
      <w:start w:val="1"/>
      <w:numFmt w:val="upperLetter"/>
      <w:lvlText w:val="%1."/>
      <w:lvlJc w:val="left"/>
      <w:pPr>
        <w:ind w:left="4297" w:hanging="370"/>
        <w:jc w:val="right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4620951C">
      <w:numFmt w:val="bullet"/>
      <w:lvlText w:val="•"/>
      <w:lvlJc w:val="left"/>
      <w:pPr>
        <w:ind w:left="4918" w:hanging="370"/>
      </w:pPr>
      <w:rPr>
        <w:rFonts w:hint="default"/>
      </w:rPr>
    </w:lvl>
    <w:lvl w:ilvl="2" w:tplc="FDF2F0FA">
      <w:numFmt w:val="bullet"/>
      <w:lvlText w:val="•"/>
      <w:lvlJc w:val="left"/>
      <w:pPr>
        <w:ind w:left="5537" w:hanging="370"/>
      </w:pPr>
      <w:rPr>
        <w:rFonts w:hint="default"/>
      </w:rPr>
    </w:lvl>
    <w:lvl w:ilvl="3" w:tplc="657E140E">
      <w:numFmt w:val="bullet"/>
      <w:lvlText w:val="•"/>
      <w:lvlJc w:val="left"/>
      <w:pPr>
        <w:ind w:left="6155" w:hanging="370"/>
      </w:pPr>
      <w:rPr>
        <w:rFonts w:hint="default"/>
      </w:rPr>
    </w:lvl>
    <w:lvl w:ilvl="4" w:tplc="D062E77C">
      <w:numFmt w:val="bullet"/>
      <w:lvlText w:val="•"/>
      <w:lvlJc w:val="left"/>
      <w:pPr>
        <w:ind w:left="6774" w:hanging="370"/>
      </w:pPr>
      <w:rPr>
        <w:rFonts w:hint="default"/>
      </w:rPr>
    </w:lvl>
    <w:lvl w:ilvl="5" w:tplc="25EA0134">
      <w:numFmt w:val="bullet"/>
      <w:lvlText w:val="•"/>
      <w:lvlJc w:val="left"/>
      <w:pPr>
        <w:ind w:left="7393" w:hanging="370"/>
      </w:pPr>
      <w:rPr>
        <w:rFonts w:hint="default"/>
      </w:rPr>
    </w:lvl>
    <w:lvl w:ilvl="6" w:tplc="97E0E766">
      <w:numFmt w:val="bullet"/>
      <w:lvlText w:val="•"/>
      <w:lvlJc w:val="left"/>
      <w:pPr>
        <w:ind w:left="8011" w:hanging="370"/>
      </w:pPr>
      <w:rPr>
        <w:rFonts w:hint="default"/>
      </w:rPr>
    </w:lvl>
    <w:lvl w:ilvl="7" w:tplc="F35240F8">
      <w:numFmt w:val="bullet"/>
      <w:lvlText w:val="•"/>
      <w:lvlJc w:val="left"/>
      <w:pPr>
        <w:ind w:left="8630" w:hanging="370"/>
      </w:pPr>
      <w:rPr>
        <w:rFonts w:hint="default"/>
      </w:rPr>
    </w:lvl>
    <w:lvl w:ilvl="8" w:tplc="DEE0E466">
      <w:numFmt w:val="bullet"/>
      <w:lvlText w:val="•"/>
      <w:lvlJc w:val="left"/>
      <w:pPr>
        <w:ind w:left="9249" w:hanging="370"/>
      </w:pPr>
      <w:rPr>
        <w:rFonts w:hint="default"/>
      </w:rPr>
    </w:lvl>
  </w:abstractNum>
  <w:abstractNum w:abstractNumId="5" w15:restartNumberingAfterBreak="0">
    <w:nsid w:val="325B0F17"/>
    <w:multiLevelType w:val="multilevel"/>
    <w:tmpl w:val="3E4431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0CB737E"/>
    <w:multiLevelType w:val="hybridMultilevel"/>
    <w:tmpl w:val="E9DAFE5E"/>
    <w:lvl w:ilvl="0" w:tplc="1A84815E">
      <w:numFmt w:val="bullet"/>
      <w:lvlText w:val=""/>
      <w:lvlJc w:val="left"/>
      <w:pPr>
        <w:ind w:left="358" w:hanging="183"/>
      </w:pPr>
      <w:rPr>
        <w:rFonts w:ascii="Symbol" w:eastAsia="Symbol" w:hAnsi="Symbol" w:cs="Symbol" w:hint="default"/>
        <w:w w:val="99"/>
        <w:sz w:val="20"/>
        <w:szCs w:val="20"/>
      </w:rPr>
    </w:lvl>
    <w:lvl w:ilvl="1" w:tplc="95AC6030">
      <w:numFmt w:val="bullet"/>
      <w:lvlText w:val="-"/>
      <w:lvlJc w:val="left"/>
      <w:pPr>
        <w:ind w:left="1125" w:hanging="361"/>
      </w:pPr>
      <w:rPr>
        <w:rFonts w:ascii="Verdana" w:eastAsia="Verdana" w:hAnsi="Verdana" w:cs="Verdana" w:hint="default"/>
        <w:w w:val="100"/>
        <w:sz w:val="22"/>
        <w:szCs w:val="22"/>
      </w:rPr>
    </w:lvl>
    <w:lvl w:ilvl="2" w:tplc="8AC8AFE4">
      <w:numFmt w:val="bullet"/>
      <w:lvlText w:val="•"/>
      <w:lvlJc w:val="left"/>
      <w:pPr>
        <w:ind w:left="2160" w:hanging="361"/>
      </w:pPr>
      <w:rPr>
        <w:rFonts w:hint="default"/>
      </w:rPr>
    </w:lvl>
    <w:lvl w:ilvl="3" w:tplc="2A1859A6">
      <w:numFmt w:val="bullet"/>
      <w:lvlText w:val="•"/>
      <w:lvlJc w:val="left"/>
      <w:pPr>
        <w:ind w:left="3201" w:hanging="361"/>
      </w:pPr>
      <w:rPr>
        <w:rFonts w:hint="default"/>
      </w:rPr>
    </w:lvl>
    <w:lvl w:ilvl="4" w:tplc="CD22359E">
      <w:numFmt w:val="bullet"/>
      <w:lvlText w:val="•"/>
      <w:lvlJc w:val="left"/>
      <w:pPr>
        <w:ind w:left="4242" w:hanging="361"/>
      </w:pPr>
      <w:rPr>
        <w:rFonts w:hint="default"/>
      </w:rPr>
    </w:lvl>
    <w:lvl w:ilvl="5" w:tplc="73D660CA">
      <w:numFmt w:val="bullet"/>
      <w:lvlText w:val="•"/>
      <w:lvlJc w:val="left"/>
      <w:pPr>
        <w:ind w:left="5282" w:hanging="361"/>
      </w:pPr>
      <w:rPr>
        <w:rFonts w:hint="default"/>
      </w:rPr>
    </w:lvl>
    <w:lvl w:ilvl="6" w:tplc="7B168C28">
      <w:numFmt w:val="bullet"/>
      <w:lvlText w:val="•"/>
      <w:lvlJc w:val="left"/>
      <w:pPr>
        <w:ind w:left="6323" w:hanging="361"/>
      </w:pPr>
      <w:rPr>
        <w:rFonts w:hint="default"/>
      </w:rPr>
    </w:lvl>
    <w:lvl w:ilvl="7" w:tplc="4D1A652E">
      <w:numFmt w:val="bullet"/>
      <w:lvlText w:val="•"/>
      <w:lvlJc w:val="left"/>
      <w:pPr>
        <w:ind w:left="7364" w:hanging="361"/>
      </w:pPr>
      <w:rPr>
        <w:rFonts w:hint="default"/>
      </w:rPr>
    </w:lvl>
    <w:lvl w:ilvl="8" w:tplc="296C5E3C">
      <w:numFmt w:val="bullet"/>
      <w:lvlText w:val="•"/>
      <w:lvlJc w:val="left"/>
      <w:pPr>
        <w:ind w:left="8404" w:hanging="361"/>
      </w:pPr>
      <w:rPr>
        <w:rFonts w:hint="default"/>
      </w:rPr>
    </w:lvl>
  </w:abstractNum>
  <w:abstractNum w:abstractNumId="7" w15:restartNumberingAfterBreak="0">
    <w:nsid w:val="40EF4F7A"/>
    <w:multiLevelType w:val="multilevel"/>
    <w:tmpl w:val="3F38D7EA"/>
    <w:lvl w:ilvl="0">
      <w:start w:val="1"/>
      <w:numFmt w:val="upperLetter"/>
      <w:lvlText w:val="%1."/>
      <w:lvlJc w:val="left"/>
      <w:pPr>
        <w:ind w:left="201" w:hanging="201"/>
        <w:jc w:val="right"/>
      </w:pPr>
      <w:rPr>
        <w:rFonts w:hint="default"/>
        <w:spacing w:val="-1"/>
        <w:w w:val="99"/>
        <w:sz w:val="24"/>
        <w:szCs w:val="24"/>
      </w:rPr>
    </w:lvl>
    <w:lvl w:ilvl="1">
      <w:start w:val="1"/>
      <w:numFmt w:val="lowerLetter"/>
      <w:lvlText w:val="%2."/>
      <w:lvlJc w:val="left"/>
      <w:pPr>
        <w:ind w:left="1036" w:hanging="360"/>
      </w:pPr>
    </w:lvl>
    <w:lvl w:ilvl="2">
      <w:start w:val="1"/>
      <w:numFmt w:val="lowerRoman"/>
      <w:lvlText w:val="%3."/>
      <w:lvlJc w:val="right"/>
      <w:pPr>
        <w:ind w:left="1756" w:hanging="180"/>
      </w:pPr>
    </w:lvl>
    <w:lvl w:ilvl="3">
      <w:start w:val="1"/>
      <w:numFmt w:val="decimal"/>
      <w:lvlText w:val="%4."/>
      <w:lvlJc w:val="left"/>
      <w:pPr>
        <w:ind w:left="2476" w:hanging="360"/>
      </w:pPr>
    </w:lvl>
    <w:lvl w:ilvl="4">
      <w:start w:val="1"/>
      <w:numFmt w:val="lowerLetter"/>
      <w:lvlText w:val="%5."/>
      <w:lvlJc w:val="left"/>
      <w:pPr>
        <w:ind w:left="3196" w:hanging="360"/>
      </w:pPr>
    </w:lvl>
    <w:lvl w:ilvl="5">
      <w:start w:val="1"/>
      <w:numFmt w:val="lowerRoman"/>
      <w:lvlText w:val="%6."/>
      <w:lvlJc w:val="right"/>
      <w:pPr>
        <w:ind w:left="3916" w:hanging="180"/>
      </w:pPr>
    </w:lvl>
    <w:lvl w:ilvl="6">
      <w:start w:val="1"/>
      <w:numFmt w:val="decimal"/>
      <w:lvlText w:val="%7."/>
      <w:lvlJc w:val="left"/>
      <w:pPr>
        <w:ind w:left="4636" w:hanging="360"/>
      </w:pPr>
    </w:lvl>
    <w:lvl w:ilvl="7">
      <w:start w:val="1"/>
      <w:numFmt w:val="lowerLetter"/>
      <w:lvlText w:val="%8."/>
      <w:lvlJc w:val="left"/>
      <w:pPr>
        <w:ind w:left="5356" w:hanging="360"/>
      </w:pPr>
    </w:lvl>
    <w:lvl w:ilvl="8">
      <w:start w:val="1"/>
      <w:numFmt w:val="lowerRoman"/>
      <w:lvlText w:val="%9."/>
      <w:lvlJc w:val="right"/>
      <w:pPr>
        <w:ind w:left="6076" w:hanging="180"/>
      </w:pPr>
    </w:lvl>
  </w:abstractNum>
  <w:abstractNum w:abstractNumId="8" w15:restartNumberingAfterBreak="0">
    <w:nsid w:val="42C671D3"/>
    <w:multiLevelType w:val="hybridMultilevel"/>
    <w:tmpl w:val="6DFCDA64"/>
    <w:lvl w:ilvl="0" w:tplc="655C11D8">
      <w:start w:val="1"/>
      <w:numFmt w:val="decimal"/>
      <w:lvlText w:val="%1."/>
      <w:lvlJc w:val="left"/>
      <w:pPr>
        <w:ind w:left="605" w:hanging="201"/>
        <w:jc w:val="right"/>
      </w:pPr>
      <w:rPr>
        <w:rFonts w:ascii="Verdana" w:eastAsia="Verdana" w:hAnsi="Verdana" w:cs="Verdana" w:hint="default"/>
        <w:spacing w:val="-1"/>
        <w:w w:val="99"/>
        <w:sz w:val="18"/>
        <w:szCs w:val="18"/>
      </w:rPr>
    </w:lvl>
    <w:lvl w:ilvl="1" w:tplc="EB84AA74">
      <w:start w:val="1"/>
      <w:numFmt w:val="lowerLetter"/>
      <w:lvlText w:val="%2."/>
      <w:lvlJc w:val="left"/>
      <w:pPr>
        <w:ind w:left="854" w:hanging="295"/>
      </w:pPr>
      <w:rPr>
        <w:rFonts w:asciiTheme="minorHAnsi" w:eastAsia="Verdana" w:hAnsiTheme="minorHAnsi" w:cstheme="minorHAnsi" w:hint="default"/>
        <w:w w:val="100"/>
        <w:sz w:val="20"/>
        <w:szCs w:val="20"/>
      </w:rPr>
    </w:lvl>
    <w:lvl w:ilvl="2" w:tplc="BA4A3C8A">
      <w:numFmt w:val="bullet"/>
      <w:lvlText w:val="•"/>
      <w:lvlJc w:val="left"/>
      <w:pPr>
        <w:ind w:left="940" w:hanging="295"/>
      </w:pPr>
      <w:rPr>
        <w:rFonts w:hint="default"/>
      </w:rPr>
    </w:lvl>
    <w:lvl w:ilvl="3" w:tplc="D9FC2550">
      <w:numFmt w:val="bullet"/>
      <w:lvlText w:val="•"/>
      <w:lvlJc w:val="left"/>
      <w:pPr>
        <w:ind w:left="1182" w:hanging="295"/>
      </w:pPr>
      <w:rPr>
        <w:rFonts w:hint="default"/>
      </w:rPr>
    </w:lvl>
    <w:lvl w:ilvl="4" w:tplc="E3027ECC">
      <w:numFmt w:val="bullet"/>
      <w:lvlText w:val="•"/>
      <w:lvlJc w:val="left"/>
      <w:pPr>
        <w:ind w:left="1425" w:hanging="295"/>
      </w:pPr>
      <w:rPr>
        <w:rFonts w:hint="default"/>
      </w:rPr>
    </w:lvl>
    <w:lvl w:ilvl="5" w:tplc="EB70B9EA">
      <w:numFmt w:val="bullet"/>
      <w:lvlText w:val="•"/>
      <w:lvlJc w:val="left"/>
      <w:pPr>
        <w:ind w:left="1668" w:hanging="295"/>
      </w:pPr>
      <w:rPr>
        <w:rFonts w:hint="default"/>
      </w:rPr>
    </w:lvl>
    <w:lvl w:ilvl="6" w:tplc="DB1A03E6">
      <w:numFmt w:val="bullet"/>
      <w:lvlText w:val="•"/>
      <w:lvlJc w:val="left"/>
      <w:pPr>
        <w:ind w:left="1911" w:hanging="295"/>
      </w:pPr>
      <w:rPr>
        <w:rFonts w:hint="default"/>
      </w:rPr>
    </w:lvl>
    <w:lvl w:ilvl="7" w:tplc="FC54BAA0">
      <w:numFmt w:val="bullet"/>
      <w:lvlText w:val="•"/>
      <w:lvlJc w:val="left"/>
      <w:pPr>
        <w:ind w:left="2154" w:hanging="295"/>
      </w:pPr>
      <w:rPr>
        <w:rFonts w:hint="default"/>
      </w:rPr>
    </w:lvl>
    <w:lvl w:ilvl="8" w:tplc="0C4CF994">
      <w:numFmt w:val="bullet"/>
      <w:lvlText w:val="•"/>
      <w:lvlJc w:val="left"/>
      <w:pPr>
        <w:ind w:left="2397" w:hanging="295"/>
      </w:pPr>
      <w:rPr>
        <w:rFonts w:hint="default"/>
      </w:rPr>
    </w:lvl>
  </w:abstractNum>
  <w:abstractNum w:abstractNumId="9" w15:restartNumberingAfterBreak="0">
    <w:nsid w:val="466E25DC"/>
    <w:multiLevelType w:val="hybridMultilevel"/>
    <w:tmpl w:val="356608B4"/>
    <w:lvl w:ilvl="0" w:tplc="655C11D8">
      <w:start w:val="1"/>
      <w:numFmt w:val="decimal"/>
      <w:lvlText w:val="%1."/>
      <w:lvlJc w:val="left"/>
      <w:pPr>
        <w:ind w:left="605" w:hanging="201"/>
        <w:jc w:val="right"/>
      </w:pPr>
      <w:rPr>
        <w:rFonts w:ascii="Verdana" w:eastAsia="Verdana" w:hAnsi="Verdana" w:cs="Verdana" w:hint="default"/>
        <w:spacing w:val="-1"/>
        <w:w w:val="99"/>
        <w:sz w:val="18"/>
        <w:szCs w:val="18"/>
      </w:rPr>
    </w:lvl>
    <w:lvl w:ilvl="1" w:tplc="125E1548">
      <w:start w:val="1"/>
      <w:numFmt w:val="lowerLetter"/>
      <w:lvlText w:val="%2."/>
      <w:lvlJc w:val="left"/>
      <w:pPr>
        <w:ind w:left="854" w:hanging="295"/>
      </w:pPr>
      <w:rPr>
        <w:rFonts w:ascii="Verdana" w:eastAsia="Verdana" w:hAnsi="Verdana" w:cs="Verdana" w:hint="default"/>
        <w:w w:val="100"/>
        <w:sz w:val="22"/>
        <w:szCs w:val="22"/>
      </w:rPr>
    </w:lvl>
    <w:lvl w:ilvl="2" w:tplc="BA4A3C8A">
      <w:numFmt w:val="bullet"/>
      <w:lvlText w:val="•"/>
      <w:lvlJc w:val="left"/>
      <w:pPr>
        <w:ind w:left="940" w:hanging="295"/>
      </w:pPr>
      <w:rPr>
        <w:rFonts w:hint="default"/>
      </w:rPr>
    </w:lvl>
    <w:lvl w:ilvl="3" w:tplc="D9FC2550">
      <w:numFmt w:val="bullet"/>
      <w:lvlText w:val="•"/>
      <w:lvlJc w:val="left"/>
      <w:pPr>
        <w:ind w:left="1182" w:hanging="295"/>
      </w:pPr>
      <w:rPr>
        <w:rFonts w:hint="default"/>
      </w:rPr>
    </w:lvl>
    <w:lvl w:ilvl="4" w:tplc="E3027ECC">
      <w:numFmt w:val="bullet"/>
      <w:lvlText w:val="•"/>
      <w:lvlJc w:val="left"/>
      <w:pPr>
        <w:ind w:left="1425" w:hanging="295"/>
      </w:pPr>
      <w:rPr>
        <w:rFonts w:hint="default"/>
      </w:rPr>
    </w:lvl>
    <w:lvl w:ilvl="5" w:tplc="EB70B9EA">
      <w:numFmt w:val="bullet"/>
      <w:lvlText w:val="•"/>
      <w:lvlJc w:val="left"/>
      <w:pPr>
        <w:ind w:left="1668" w:hanging="295"/>
      </w:pPr>
      <w:rPr>
        <w:rFonts w:hint="default"/>
      </w:rPr>
    </w:lvl>
    <w:lvl w:ilvl="6" w:tplc="DB1A03E6">
      <w:numFmt w:val="bullet"/>
      <w:lvlText w:val="•"/>
      <w:lvlJc w:val="left"/>
      <w:pPr>
        <w:ind w:left="1911" w:hanging="295"/>
      </w:pPr>
      <w:rPr>
        <w:rFonts w:hint="default"/>
      </w:rPr>
    </w:lvl>
    <w:lvl w:ilvl="7" w:tplc="FC54BAA0">
      <w:numFmt w:val="bullet"/>
      <w:lvlText w:val="•"/>
      <w:lvlJc w:val="left"/>
      <w:pPr>
        <w:ind w:left="2154" w:hanging="295"/>
      </w:pPr>
      <w:rPr>
        <w:rFonts w:hint="default"/>
      </w:rPr>
    </w:lvl>
    <w:lvl w:ilvl="8" w:tplc="0C4CF994">
      <w:numFmt w:val="bullet"/>
      <w:lvlText w:val="•"/>
      <w:lvlJc w:val="left"/>
      <w:pPr>
        <w:ind w:left="2397" w:hanging="295"/>
      </w:pPr>
      <w:rPr>
        <w:rFonts w:hint="default"/>
      </w:rPr>
    </w:lvl>
  </w:abstractNum>
  <w:abstractNum w:abstractNumId="10" w15:restartNumberingAfterBreak="0">
    <w:nsid w:val="4AB66860"/>
    <w:multiLevelType w:val="multilevel"/>
    <w:tmpl w:val="E8083B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83286C"/>
    <w:multiLevelType w:val="hybridMultilevel"/>
    <w:tmpl w:val="E8E68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AB2B09"/>
    <w:multiLevelType w:val="hybridMultilevel"/>
    <w:tmpl w:val="A2D677C4"/>
    <w:lvl w:ilvl="0" w:tplc="7354C326">
      <w:start w:val="1"/>
      <w:numFmt w:val="decimal"/>
      <w:lvlText w:val="%1."/>
      <w:lvlJc w:val="left"/>
      <w:pPr>
        <w:ind w:left="201" w:hanging="201"/>
        <w:jc w:val="right"/>
      </w:pPr>
      <w:rPr>
        <w:rFonts w:asciiTheme="minorHAnsi" w:eastAsia="Verdana" w:hAnsiTheme="minorHAnsi" w:cstheme="minorHAnsi" w:hint="default"/>
        <w:spacing w:val="-1"/>
        <w:w w:val="99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36" w:hanging="360"/>
      </w:pPr>
    </w:lvl>
    <w:lvl w:ilvl="2" w:tplc="0409001B" w:tentative="1">
      <w:start w:val="1"/>
      <w:numFmt w:val="lowerRoman"/>
      <w:lvlText w:val="%3."/>
      <w:lvlJc w:val="right"/>
      <w:pPr>
        <w:ind w:left="1756" w:hanging="180"/>
      </w:pPr>
    </w:lvl>
    <w:lvl w:ilvl="3" w:tplc="0409000F" w:tentative="1">
      <w:start w:val="1"/>
      <w:numFmt w:val="decimal"/>
      <w:lvlText w:val="%4."/>
      <w:lvlJc w:val="left"/>
      <w:pPr>
        <w:ind w:left="2476" w:hanging="360"/>
      </w:pPr>
    </w:lvl>
    <w:lvl w:ilvl="4" w:tplc="04090019" w:tentative="1">
      <w:start w:val="1"/>
      <w:numFmt w:val="lowerLetter"/>
      <w:lvlText w:val="%5."/>
      <w:lvlJc w:val="left"/>
      <w:pPr>
        <w:ind w:left="3196" w:hanging="360"/>
      </w:pPr>
    </w:lvl>
    <w:lvl w:ilvl="5" w:tplc="0409001B" w:tentative="1">
      <w:start w:val="1"/>
      <w:numFmt w:val="lowerRoman"/>
      <w:lvlText w:val="%6."/>
      <w:lvlJc w:val="right"/>
      <w:pPr>
        <w:ind w:left="3916" w:hanging="180"/>
      </w:pPr>
    </w:lvl>
    <w:lvl w:ilvl="6" w:tplc="0409000F" w:tentative="1">
      <w:start w:val="1"/>
      <w:numFmt w:val="decimal"/>
      <w:lvlText w:val="%7."/>
      <w:lvlJc w:val="left"/>
      <w:pPr>
        <w:ind w:left="4636" w:hanging="360"/>
      </w:pPr>
    </w:lvl>
    <w:lvl w:ilvl="7" w:tplc="04090019" w:tentative="1">
      <w:start w:val="1"/>
      <w:numFmt w:val="lowerLetter"/>
      <w:lvlText w:val="%8."/>
      <w:lvlJc w:val="left"/>
      <w:pPr>
        <w:ind w:left="5356" w:hanging="360"/>
      </w:pPr>
    </w:lvl>
    <w:lvl w:ilvl="8" w:tplc="0409001B" w:tentative="1">
      <w:start w:val="1"/>
      <w:numFmt w:val="lowerRoman"/>
      <w:lvlText w:val="%9."/>
      <w:lvlJc w:val="right"/>
      <w:pPr>
        <w:ind w:left="6076" w:hanging="180"/>
      </w:pPr>
    </w:lvl>
  </w:abstractNum>
  <w:abstractNum w:abstractNumId="13" w15:restartNumberingAfterBreak="0">
    <w:nsid w:val="5F517993"/>
    <w:multiLevelType w:val="multilevel"/>
    <w:tmpl w:val="8534A7D4"/>
    <w:lvl w:ilvl="0">
      <w:start w:val="8"/>
      <w:numFmt w:val="cardinalText"/>
      <w:suff w:val="space"/>
      <w:lvlText w:val="Chapter %1.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6082262F"/>
    <w:multiLevelType w:val="multilevel"/>
    <w:tmpl w:val="382C3FAA"/>
    <w:lvl w:ilvl="0">
      <w:numFmt w:val="bullet"/>
      <w:lvlText w:val="●"/>
      <w:lvlJc w:val="left"/>
      <w:pPr>
        <w:ind w:left="887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numFmt w:val="bullet"/>
      <w:lvlText w:val="•"/>
      <w:lvlJc w:val="left"/>
      <w:pPr>
        <w:ind w:left="1734" w:hanging="360"/>
      </w:pPr>
    </w:lvl>
    <w:lvl w:ilvl="2">
      <w:numFmt w:val="bullet"/>
      <w:lvlText w:val="•"/>
      <w:lvlJc w:val="left"/>
      <w:pPr>
        <w:ind w:left="2588" w:hanging="360"/>
      </w:pPr>
    </w:lvl>
    <w:lvl w:ilvl="3">
      <w:numFmt w:val="bullet"/>
      <w:lvlText w:val="•"/>
      <w:lvlJc w:val="left"/>
      <w:pPr>
        <w:ind w:left="3442" w:hanging="360"/>
      </w:pPr>
    </w:lvl>
    <w:lvl w:ilvl="4">
      <w:numFmt w:val="bullet"/>
      <w:lvlText w:val="•"/>
      <w:lvlJc w:val="left"/>
      <w:pPr>
        <w:ind w:left="4296" w:hanging="360"/>
      </w:pPr>
    </w:lvl>
    <w:lvl w:ilvl="5">
      <w:numFmt w:val="bullet"/>
      <w:lvlText w:val="•"/>
      <w:lvlJc w:val="left"/>
      <w:pPr>
        <w:ind w:left="5150" w:hanging="360"/>
      </w:pPr>
    </w:lvl>
    <w:lvl w:ilvl="6">
      <w:numFmt w:val="bullet"/>
      <w:lvlText w:val="•"/>
      <w:lvlJc w:val="left"/>
      <w:pPr>
        <w:ind w:left="6004" w:hanging="360"/>
      </w:pPr>
    </w:lvl>
    <w:lvl w:ilvl="7">
      <w:numFmt w:val="bullet"/>
      <w:lvlText w:val="•"/>
      <w:lvlJc w:val="left"/>
      <w:pPr>
        <w:ind w:left="6858" w:hanging="360"/>
      </w:pPr>
    </w:lvl>
    <w:lvl w:ilvl="8">
      <w:numFmt w:val="bullet"/>
      <w:lvlText w:val="•"/>
      <w:lvlJc w:val="left"/>
      <w:pPr>
        <w:ind w:left="7712" w:hanging="360"/>
      </w:pPr>
    </w:lvl>
  </w:abstractNum>
  <w:abstractNum w:abstractNumId="15" w15:restartNumberingAfterBreak="0">
    <w:nsid w:val="74413249"/>
    <w:multiLevelType w:val="hybridMultilevel"/>
    <w:tmpl w:val="2DB607E2"/>
    <w:lvl w:ilvl="0" w:tplc="B24A686E">
      <w:start w:val="1"/>
      <w:numFmt w:val="upperLetter"/>
      <w:lvlText w:val="%1."/>
      <w:lvlJc w:val="left"/>
      <w:pPr>
        <w:ind w:left="201" w:hanging="201"/>
        <w:jc w:val="right"/>
      </w:pPr>
      <w:rPr>
        <w:rFonts w:hint="default"/>
        <w:spacing w:val="-1"/>
        <w:w w:val="99"/>
        <w:position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36" w:hanging="360"/>
      </w:pPr>
    </w:lvl>
    <w:lvl w:ilvl="2" w:tplc="0409001B" w:tentative="1">
      <w:start w:val="1"/>
      <w:numFmt w:val="lowerRoman"/>
      <w:lvlText w:val="%3."/>
      <w:lvlJc w:val="right"/>
      <w:pPr>
        <w:ind w:left="1756" w:hanging="180"/>
      </w:pPr>
    </w:lvl>
    <w:lvl w:ilvl="3" w:tplc="0409000F" w:tentative="1">
      <w:start w:val="1"/>
      <w:numFmt w:val="decimal"/>
      <w:lvlText w:val="%4."/>
      <w:lvlJc w:val="left"/>
      <w:pPr>
        <w:ind w:left="2476" w:hanging="360"/>
      </w:pPr>
    </w:lvl>
    <w:lvl w:ilvl="4" w:tplc="04090019" w:tentative="1">
      <w:start w:val="1"/>
      <w:numFmt w:val="lowerLetter"/>
      <w:lvlText w:val="%5."/>
      <w:lvlJc w:val="left"/>
      <w:pPr>
        <w:ind w:left="3196" w:hanging="360"/>
      </w:pPr>
    </w:lvl>
    <w:lvl w:ilvl="5" w:tplc="0409001B" w:tentative="1">
      <w:start w:val="1"/>
      <w:numFmt w:val="lowerRoman"/>
      <w:lvlText w:val="%6."/>
      <w:lvlJc w:val="right"/>
      <w:pPr>
        <w:ind w:left="3916" w:hanging="180"/>
      </w:pPr>
    </w:lvl>
    <w:lvl w:ilvl="6" w:tplc="0409000F" w:tentative="1">
      <w:start w:val="1"/>
      <w:numFmt w:val="decimal"/>
      <w:lvlText w:val="%7."/>
      <w:lvlJc w:val="left"/>
      <w:pPr>
        <w:ind w:left="4636" w:hanging="360"/>
      </w:pPr>
    </w:lvl>
    <w:lvl w:ilvl="7" w:tplc="04090019" w:tentative="1">
      <w:start w:val="1"/>
      <w:numFmt w:val="lowerLetter"/>
      <w:lvlText w:val="%8."/>
      <w:lvlJc w:val="left"/>
      <w:pPr>
        <w:ind w:left="5356" w:hanging="360"/>
      </w:pPr>
    </w:lvl>
    <w:lvl w:ilvl="8" w:tplc="0409001B" w:tentative="1">
      <w:start w:val="1"/>
      <w:numFmt w:val="lowerRoman"/>
      <w:lvlText w:val="%9."/>
      <w:lvlJc w:val="right"/>
      <w:pPr>
        <w:ind w:left="6076" w:hanging="180"/>
      </w:pPr>
    </w:lvl>
  </w:abstractNum>
  <w:abstractNum w:abstractNumId="16" w15:restartNumberingAfterBreak="0">
    <w:nsid w:val="7E515084"/>
    <w:multiLevelType w:val="hybridMultilevel"/>
    <w:tmpl w:val="A14A4278"/>
    <w:lvl w:ilvl="0" w:tplc="56C400E4">
      <w:start w:val="1"/>
      <w:numFmt w:val="upperLetter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F0734A"/>
    <w:multiLevelType w:val="hybridMultilevel"/>
    <w:tmpl w:val="D206E7F4"/>
    <w:lvl w:ilvl="0" w:tplc="3F54FAFC">
      <w:start w:val="1"/>
      <w:numFmt w:val="upperLetter"/>
      <w:lvlText w:val="%1."/>
      <w:lvlJc w:val="left"/>
      <w:pPr>
        <w:ind w:left="1609" w:hanging="36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329" w:hanging="360"/>
      </w:pPr>
    </w:lvl>
    <w:lvl w:ilvl="2" w:tplc="0409001B" w:tentative="1">
      <w:start w:val="1"/>
      <w:numFmt w:val="lowerRoman"/>
      <w:lvlText w:val="%3."/>
      <w:lvlJc w:val="right"/>
      <w:pPr>
        <w:ind w:left="3049" w:hanging="180"/>
      </w:pPr>
    </w:lvl>
    <w:lvl w:ilvl="3" w:tplc="0409000F" w:tentative="1">
      <w:start w:val="1"/>
      <w:numFmt w:val="decimal"/>
      <w:lvlText w:val="%4."/>
      <w:lvlJc w:val="left"/>
      <w:pPr>
        <w:ind w:left="3769" w:hanging="360"/>
      </w:pPr>
    </w:lvl>
    <w:lvl w:ilvl="4" w:tplc="04090019" w:tentative="1">
      <w:start w:val="1"/>
      <w:numFmt w:val="lowerLetter"/>
      <w:lvlText w:val="%5."/>
      <w:lvlJc w:val="left"/>
      <w:pPr>
        <w:ind w:left="4489" w:hanging="360"/>
      </w:pPr>
    </w:lvl>
    <w:lvl w:ilvl="5" w:tplc="0409001B" w:tentative="1">
      <w:start w:val="1"/>
      <w:numFmt w:val="lowerRoman"/>
      <w:lvlText w:val="%6."/>
      <w:lvlJc w:val="right"/>
      <w:pPr>
        <w:ind w:left="5209" w:hanging="180"/>
      </w:pPr>
    </w:lvl>
    <w:lvl w:ilvl="6" w:tplc="0409000F" w:tentative="1">
      <w:start w:val="1"/>
      <w:numFmt w:val="decimal"/>
      <w:lvlText w:val="%7."/>
      <w:lvlJc w:val="left"/>
      <w:pPr>
        <w:ind w:left="5929" w:hanging="360"/>
      </w:pPr>
    </w:lvl>
    <w:lvl w:ilvl="7" w:tplc="04090019" w:tentative="1">
      <w:start w:val="1"/>
      <w:numFmt w:val="lowerLetter"/>
      <w:lvlText w:val="%8."/>
      <w:lvlJc w:val="left"/>
      <w:pPr>
        <w:ind w:left="6649" w:hanging="360"/>
      </w:pPr>
    </w:lvl>
    <w:lvl w:ilvl="8" w:tplc="0409001B" w:tentative="1">
      <w:start w:val="1"/>
      <w:numFmt w:val="lowerRoman"/>
      <w:lvlText w:val="%9."/>
      <w:lvlJc w:val="right"/>
      <w:pPr>
        <w:ind w:left="7369" w:hanging="180"/>
      </w:pPr>
    </w:lvl>
  </w:abstractNum>
  <w:num w:numId="1" w16cid:durableId="896018323">
    <w:abstractNumId w:val="6"/>
  </w:num>
  <w:num w:numId="2" w16cid:durableId="1407000108">
    <w:abstractNumId w:val="9"/>
  </w:num>
  <w:num w:numId="3" w16cid:durableId="42336635">
    <w:abstractNumId w:val="4"/>
  </w:num>
  <w:num w:numId="4" w16cid:durableId="1286891329">
    <w:abstractNumId w:val="8"/>
  </w:num>
  <w:num w:numId="5" w16cid:durableId="1179084181">
    <w:abstractNumId w:val="3"/>
  </w:num>
  <w:num w:numId="6" w16cid:durableId="436024214">
    <w:abstractNumId w:val="12"/>
  </w:num>
  <w:num w:numId="7" w16cid:durableId="174077882">
    <w:abstractNumId w:val="0"/>
  </w:num>
  <w:num w:numId="8" w16cid:durableId="1074282294">
    <w:abstractNumId w:val="1"/>
  </w:num>
  <w:num w:numId="9" w16cid:durableId="1289512470">
    <w:abstractNumId w:val="11"/>
  </w:num>
  <w:num w:numId="10" w16cid:durableId="1876431448">
    <w:abstractNumId w:val="2"/>
  </w:num>
  <w:num w:numId="11" w16cid:durableId="121309547">
    <w:abstractNumId w:val="4"/>
  </w:num>
  <w:num w:numId="12" w16cid:durableId="430126808">
    <w:abstractNumId w:val="4"/>
  </w:num>
  <w:num w:numId="13" w16cid:durableId="174196138">
    <w:abstractNumId w:val="4"/>
  </w:num>
  <w:num w:numId="14" w16cid:durableId="1282300396">
    <w:abstractNumId w:val="4"/>
  </w:num>
  <w:num w:numId="15" w16cid:durableId="1320305525">
    <w:abstractNumId w:val="4"/>
  </w:num>
  <w:num w:numId="16" w16cid:durableId="1813135638">
    <w:abstractNumId w:val="4"/>
  </w:num>
  <w:num w:numId="17" w16cid:durableId="671686781">
    <w:abstractNumId w:val="4"/>
  </w:num>
  <w:num w:numId="18" w16cid:durableId="415564621">
    <w:abstractNumId w:val="4"/>
  </w:num>
  <w:num w:numId="19" w16cid:durableId="1207327406">
    <w:abstractNumId w:val="4"/>
  </w:num>
  <w:num w:numId="20" w16cid:durableId="295533063">
    <w:abstractNumId w:val="4"/>
  </w:num>
  <w:num w:numId="21" w16cid:durableId="864976484">
    <w:abstractNumId w:val="4"/>
  </w:num>
  <w:num w:numId="22" w16cid:durableId="222984097">
    <w:abstractNumId w:val="17"/>
  </w:num>
  <w:num w:numId="23" w16cid:durableId="1140927619">
    <w:abstractNumId w:val="15"/>
  </w:num>
  <w:num w:numId="24" w16cid:durableId="1494489508">
    <w:abstractNumId w:val="7"/>
  </w:num>
  <w:num w:numId="25" w16cid:durableId="2065253566">
    <w:abstractNumId w:val="16"/>
  </w:num>
  <w:num w:numId="26" w16cid:durableId="642465977">
    <w:abstractNumId w:val="13"/>
  </w:num>
  <w:num w:numId="27" w16cid:durableId="1245258411">
    <w:abstractNumId w:val="5"/>
  </w:num>
  <w:num w:numId="28" w16cid:durableId="1752039788">
    <w:abstractNumId w:val="14"/>
  </w:num>
  <w:num w:numId="29" w16cid:durableId="149287229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linkStyles/>
  <w:documentProtection w:edit="forms" w:enforcement="0"/>
  <w:autoFormatOverride/>
  <w:defaultTabStop w:val="720"/>
  <w:drawingGridHorizontalSpacing w:val="110"/>
  <w:displayHorizontalDrawingGridEvery w:val="2"/>
  <w:characterSpacingControl w:val="doNotCompress"/>
  <w:hdrShapeDefaults>
    <o:shapedefaults v:ext="edit" spidmax="205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szCzsDAwMDE0t7BU0lEKTi0uzszPAykwNKsFAOuk4jQtAAAA"/>
    <w:docVar w:name="paperpile-doc-id" w:val="K895Y252U633R336"/>
    <w:docVar w:name="paperpile-doc-name" w:val="Application Form - Special Covid Round.docx"/>
  </w:docVars>
  <w:rsids>
    <w:rsidRoot w:val="00270A6A"/>
    <w:rsid w:val="0000623D"/>
    <w:rsid w:val="00007953"/>
    <w:rsid w:val="00035907"/>
    <w:rsid w:val="000416D1"/>
    <w:rsid w:val="0005308F"/>
    <w:rsid w:val="000635E0"/>
    <w:rsid w:val="000862F0"/>
    <w:rsid w:val="0009103F"/>
    <w:rsid w:val="000B390E"/>
    <w:rsid w:val="000C1517"/>
    <w:rsid w:val="000D4961"/>
    <w:rsid w:val="000D65CE"/>
    <w:rsid w:val="000D7057"/>
    <w:rsid w:val="000F78ED"/>
    <w:rsid w:val="001403DE"/>
    <w:rsid w:val="001621B1"/>
    <w:rsid w:val="001627DE"/>
    <w:rsid w:val="0016626C"/>
    <w:rsid w:val="001706DB"/>
    <w:rsid w:val="001842FC"/>
    <w:rsid w:val="001C288E"/>
    <w:rsid w:val="001D39BD"/>
    <w:rsid w:val="001E150A"/>
    <w:rsid w:val="001E34D3"/>
    <w:rsid w:val="00201012"/>
    <w:rsid w:val="00205EB0"/>
    <w:rsid w:val="00233B92"/>
    <w:rsid w:val="002342AA"/>
    <w:rsid w:val="0023675F"/>
    <w:rsid w:val="00242452"/>
    <w:rsid w:val="0025076E"/>
    <w:rsid w:val="00251892"/>
    <w:rsid w:val="00255407"/>
    <w:rsid w:val="002653C1"/>
    <w:rsid w:val="00267EBE"/>
    <w:rsid w:val="00270A6A"/>
    <w:rsid w:val="00275901"/>
    <w:rsid w:val="0028035A"/>
    <w:rsid w:val="00285D2D"/>
    <w:rsid w:val="002A4C5A"/>
    <w:rsid w:val="002A5E07"/>
    <w:rsid w:val="002B725D"/>
    <w:rsid w:val="002C40D0"/>
    <w:rsid w:val="002D2D87"/>
    <w:rsid w:val="002D625E"/>
    <w:rsid w:val="002F0801"/>
    <w:rsid w:val="00310DF4"/>
    <w:rsid w:val="00313432"/>
    <w:rsid w:val="00327E24"/>
    <w:rsid w:val="0033578D"/>
    <w:rsid w:val="003509B5"/>
    <w:rsid w:val="003565EA"/>
    <w:rsid w:val="0036130E"/>
    <w:rsid w:val="00363A88"/>
    <w:rsid w:val="00374B43"/>
    <w:rsid w:val="003A6186"/>
    <w:rsid w:val="003B2A77"/>
    <w:rsid w:val="003C204B"/>
    <w:rsid w:val="003C6BCE"/>
    <w:rsid w:val="003E539A"/>
    <w:rsid w:val="00410FB1"/>
    <w:rsid w:val="00412682"/>
    <w:rsid w:val="004263D0"/>
    <w:rsid w:val="00434CF9"/>
    <w:rsid w:val="00446197"/>
    <w:rsid w:val="0045533E"/>
    <w:rsid w:val="00474C8B"/>
    <w:rsid w:val="0047543B"/>
    <w:rsid w:val="00485992"/>
    <w:rsid w:val="0049052F"/>
    <w:rsid w:val="004929C5"/>
    <w:rsid w:val="004B5D18"/>
    <w:rsid w:val="004C2F34"/>
    <w:rsid w:val="004D30F8"/>
    <w:rsid w:val="004D7B70"/>
    <w:rsid w:val="004E02EC"/>
    <w:rsid w:val="00503F6A"/>
    <w:rsid w:val="00505EEA"/>
    <w:rsid w:val="00521737"/>
    <w:rsid w:val="005271CD"/>
    <w:rsid w:val="00543DB7"/>
    <w:rsid w:val="00561C97"/>
    <w:rsid w:val="00564256"/>
    <w:rsid w:val="00564EAC"/>
    <w:rsid w:val="00570E96"/>
    <w:rsid w:val="005737BC"/>
    <w:rsid w:val="00592A9B"/>
    <w:rsid w:val="00593014"/>
    <w:rsid w:val="005A5ADD"/>
    <w:rsid w:val="005B56C0"/>
    <w:rsid w:val="005C5B2B"/>
    <w:rsid w:val="005D134B"/>
    <w:rsid w:val="005D3344"/>
    <w:rsid w:val="005E57CB"/>
    <w:rsid w:val="005E604D"/>
    <w:rsid w:val="005F2177"/>
    <w:rsid w:val="005F3698"/>
    <w:rsid w:val="00601B8A"/>
    <w:rsid w:val="006047EB"/>
    <w:rsid w:val="00621016"/>
    <w:rsid w:val="00622E3F"/>
    <w:rsid w:val="006372CC"/>
    <w:rsid w:val="00641CC5"/>
    <w:rsid w:val="00644B97"/>
    <w:rsid w:val="00644C41"/>
    <w:rsid w:val="00655153"/>
    <w:rsid w:val="0066691A"/>
    <w:rsid w:val="00672245"/>
    <w:rsid w:val="00672CC8"/>
    <w:rsid w:val="00672CE7"/>
    <w:rsid w:val="006867E0"/>
    <w:rsid w:val="006906A0"/>
    <w:rsid w:val="006A4CA2"/>
    <w:rsid w:val="006C41A3"/>
    <w:rsid w:val="006D1773"/>
    <w:rsid w:val="006F068A"/>
    <w:rsid w:val="00731A83"/>
    <w:rsid w:val="00740254"/>
    <w:rsid w:val="00763E06"/>
    <w:rsid w:val="00783450"/>
    <w:rsid w:val="007A5EE3"/>
    <w:rsid w:val="007A6ACA"/>
    <w:rsid w:val="007B32FA"/>
    <w:rsid w:val="007B76D6"/>
    <w:rsid w:val="007E5D2D"/>
    <w:rsid w:val="008079DE"/>
    <w:rsid w:val="00820AC0"/>
    <w:rsid w:val="00822705"/>
    <w:rsid w:val="00830AF0"/>
    <w:rsid w:val="00830EF0"/>
    <w:rsid w:val="00833E6D"/>
    <w:rsid w:val="0085187B"/>
    <w:rsid w:val="008570ED"/>
    <w:rsid w:val="00860D20"/>
    <w:rsid w:val="00884500"/>
    <w:rsid w:val="00886382"/>
    <w:rsid w:val="0089040A"/>
    <w:rsid w:val="008A2537"/>
    <w:rsid w:val="008C0011"/>
    <w:rsid w:val="008E1818"/>
    <w:rsid w:val="008E399B"/>
    <w:rsid w:val="008E6C9E"/>
    <w:rsid w:val="008F0A69"/>
    <w:rsid w:val="008F2EFA"/>
    <w:rsid w:val="00902351"/>
    <w:rsid w:val="009027D1"/>
    <w:rsid w:val="009355BF"/>
    <w:rsid w:val="00961EDC"/>
    <w:rsid w:val="00967C6D"/>
    <w:rsid w:val="00993784"/>
    <w:rsid w:val="009A09D5"/>
    <w:rsid w:val="009A1093"/>
    <w:rsid w:val="009B55FA"/>
    <w:rsid w:val="009E63D2"/>
    <w:rsid w:val="009F191E"/>
    <w:rsid w:val="009F61FE"/>
    <w:rsid w:val="009F7AEC"/>
    <w:rsid w:val="00A00433"/>
    <w:rsid w:val="00A05090"/>
    <w:rsid w:val="00A25088"/>
    <w:rsid w:val="00A51119"/>
    <w:rsid w:val="00A55BB0"/>
    <w:rsid w:val="00A67A48"/>
    <w:rsid w:val="00A80F4E"/>
    <w:rsid w:val="00A821CD"/>
    <w:rsid w:val="00A843D7"/>
    <w:rsid w:val="00AB17E2"/>
    <w:rsid w:val="00AB2849"/>
    <w:rsid w:val="00AB599A"/>
    <w:rsid w:val="00AD49A8"/>
    <w:rsid w:val="00AD7909"/>
    <w:rsid w:val="00AE0E69"/>
    <w:rsid w:val="00AF01A0"/>
    <w:rsid w:val="00B1331E"/>
    <w:rsid w:val="00B22F40"/>
    <w:rsid w:val="00B272BB"/>
    <w:rsid w:val="00B5179B"/>
    <w:rsid w:val="00B67E7C"/>
    <w:rsid w:val="00B81F2B"/>
    <w:rsid w:val="00BA47F1"/>
    <w:rsid w:val="00BD09B1"/>
    <w:rsid w:val="00BD7C81"/>
    <w:rsid w:val="00BE0E89"/>
    <w:rsid w:val="00C21EAC"/>
    <w:rsid w:val="00C22B09"/>
    <w:rsid w:val="00C25E41"/>
    <w:rsid w:val="00C31018"/>
    <w:rsid w:val="00C42F10"/>
    <w:rsid w:val="00C93BE7"/>
    <w:rsid w:val="00CA24B4"/>
    <w:rsid w:val="00CB7805"/>
    <w:rsid w:val="00CC4CB0"/>
    <w:rsid w:val="00CD1088"/>
    <w:rsid w:val="00CD1D0C"/>
    <w:rsid w:val="00CE6E43"/>
    <w:rsid w:val="00D21E03"/>
    <w:rsid w:val="00D46A96"/>
    <w:rsid w:val="00D60FA9"/>
    <w:rsid w:val="00D70D18"/>
    <w:rsid w:val="00D824A3"/>
    <w:rsid w:val="00D950DE"/>
    <w:rsid w:val="00DA3CE8"/>
    <w:rsid w:val="00DA5045"/>
    <w:rsid w:val="00DA66EB"/>
    <w:rsid w:val="00DB0F85"/>
    <w:rsid w:val="00DB37E5"/>
    <w:rsid w:val="00DC1390"/>
    <w:rsid w:val="00DC5611"/>
    <w:rsid w:val="00DC563A"/>
    <w:rsid w:val="00DD4396"/>
    <w:rsid w:val="00DE2CF6"/>
    <w:rsid w:val="00E20896"/>
    <w:rsid w:val="00E22E15"/>
    <w:rsid w:val="00E5222D"/>
    <w:rsid w:val="00E74C0C"/>
    <w:rsid w:val="00E84F5C"/>
    <w:rsid w:val="00E860D4"/>
    <w:rsid w:val="00E9397F"/>
    <w:rsid w:val="00E94788"/>
    <w:rsid w:val="00E9726B"/>
    <w:rsid w:val="00EA5DEE"/>
    <w:rsid w:val="00EE4BB9"/>
    <w:rsid w:val="00F02DF0"/>
    <w:rsid w:val="00F06971"/>
    <w:rsid w:val="00F1766C"/>
    <w:rsid w:val="00F25EE5"/>
    <w:rsid w:val="00F2612A"/>
    <w:rsid w:val="00F37276"/>
    <w:rsid w:val="00F72372"/>
    <w:rsid w:val="00F80C18"/>
    <w:rsid w:val="00F877E1"/>
    <w:rsid w:val="00F92542"/>
    <w:rsid w:val="00FA2FEE"/>
    <w:rsid w:val="00FA79F4"/>
    <w:rsid w:val="00FB7E44"/>
    <w:rsid w:val="00FC432D"/>
    <w:rsid w:val="00FD663B"/>
    <w:rsid w:val="00FF5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9"/>
    <o:shapelayout v:ext="edit">
      <o:idmap v:ext="edit" data="2"/>
    </o:shapelayout>
  </w:shapeDefaults>
  <w:decimalSymbol w:val="."/>
  <w:listSeparator w:val=","/>
  <w14:docId w14:val="4439EBF4"/>
  <w15:docId w15:val="{24F60DC8-8C6F-4436-BAA1-FE16237D8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1D0C"/>
    <w:pPr>
      <w:spacing w:line="259" w:lineRule="auto"/>
      <w:jc w:val="left"/>
    </w:pPr>
    <w:rPr>
      <w:rFonts w:eastAsiaTheme="minorHAnsi"/>
      <w:kern w:val="2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06DB"/>
    <w:pPr>
      <w:keepNext/>
      <w:keepLines/>
      <w:numPr>
        <w:numId w:val="25"/>
      </w:numPr>
      <w:spacing w:before="320" w:after="40"/>
      <w:jc w:val="center"/>
      <w:outlineLvl w:val="0"/>
    </w:pPr>
    <w:rPr>
      <w:rFonts w:eastAsiaTheme="majorEastAsia" w:cstheme="majorBidi"/>
      <w:b/>
      <w:bCs/>
      <w:caps/>
      <w:spacing w:val="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0DF4"/>
    <w:pPr>
      <w:keepNext/>
      <w:keepLines/>
      <w:numPr>
        <w:ilvl w:val="1"/>
        <w:numId w:val="27"/>
      </w:numPr>
      <w:spacing w:before="160" w:after="120"/>
      <w:ind w:left="432" w:hanging="432"/>
      <w:outlineLvl w:val="1"/>
    </w:pPr>
    <w:rPr>
      <w:rFonts w:ascii="Calibri Light" w:eastAsiaTheme="majorEastAsia" w:hAnsi="Calibri Light" w:cstheme="majorBidi"/>
      <w:b/>
      <w:sz w:val="26"/>
      <w:szCs w:val="26"/>
      <w:lang w:val="en-NZ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F0801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pacing w:val="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F0801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F0801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F0801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F0801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F0801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F0801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  <w:rsid w:val="00CD1D0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D1D0C"/>
  </w:style>
  <w:style w:type="paragraph" w:styleId="BodyText">
    <w:name w:val="Body Text"/>
    <w:basedOn w:val="Normal"/>
    <w:link w:val="BodyTextChar"/>
    <w:uiPriority w:val="1"/>
    <w:rPr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561C97"/>
    <w:pPr>
      <w:ind w:left="720"/>
      <w:contextualSpacing/>
    </w:pPr>
  </w:style>
  <w:style w:type="paragraph" w:customStyle="1" w:styleId="TableParagraph">
    <w:name w:val="Table Paragraph"/>
    <w:basedOn w:val="Normal"/>
    <w:uiPriority w:val="1"/>
  </w:style>
  <w:style w:type="paragraph" w:styleId="Header">
    <w:name w:val="header"/>
    <w:basedOn w:val="Normal"/>
    <w:link w:val="HeaderChar"/>
    <w:uiPriority w:val="99"/>
    <w:unhideWhenUsed/>
    <w:rsid w:val="00561C9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1C97"/>
    <w:rPr>
      <w:lang w:val="en-JM"/>
    </w:rPr>
  </w:style>
  <w:style w:type="paragraph" w:styleId="Footer">
    <w:name w:val="footer"/>
    <w:basedOn w:val="Normal"/>
    <w:link w:val="FooterChar"/>
    <w:uiPriority w:val="99"/>
    <w:unhideWhenUsed/>
    <w:rsid w:val="009F191E"/>
    <w:pPr>
      <w:tabs>
        <w:tab w:val="center" w:pos="4513"/>
        <w:tab w:val="right" w:pos="9026"/>
      </w:tabs>
      <w:spacing w:line="240" w:lineRule="auto"/>
    </w:pPr>
    <w:rPr>
      <w:rFonts w:ascii="Calibri" w:hAnsi="Calibri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9F191E"/>
    <w:rPr>
      <w:rFonts w:ascii="Calibri" w:eastAsiaTheme="minorHAnsi" w:hAnsi="Calibri"/>
      <w:sz w:val="20"/>
      <w:szCs w:val="20"/>
      <w:lang w:val="en-NZ"/>
    </w:rPr>
  </w:style>
  <w:style w:type="character" w:styleId="PlaceholderText">
    <w:name w:val="Placeholder Text"/>
    <w:basedOn w:val="DefaultParagraphFont"/>
    <w:uiPriority w:val="99"/>
    <w:semiHidden/>
    <w:rsid w:val="00822705"/>
    <w:rPr>
      <w:color w:val="808080"/>
    </w:rPr>
  </w:style>
  <w:style w:type="table" w:styleId="TableGrid">
    <w:name w:val="Table Grid"/>
    <w:basedOn w:val="TableNormal"/>
    <w:uiPriority w:val="39"/>
    <w:rsid w:val="009F191E"/>
    <w:pPr>
      <w:spacing w:after="0" w:line="240" w:lineRule="auto"/>
      <w:jc w:val="left"/>
    </w:pPr>
    <w:rPr>
      <w:rFonts w:eastAsiaTheme="minorHAnsi"/>
      <w:sz w:val="20"/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9F191E"/>
    <w:pPr>
      <w:spacing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F191E"/>
    <w:rPr>
      <w:rFonts w:eastAsiaTheme="minorHAnsi"/>
      <w:sz w:val="18"/>
      <w:szCs w:val="20"/>
      <w:lang w:val="en-NZ"/>
    </w:rPr>
  </w:style>
  <w:style w:type="character" w:styleId="FootnoteReference">
    <w:name w:val="footnote reference"/>
    <w:basedOn w:val="DefaultParagraphFont"/>
    <w:uiPriority w:val="99"/>
    <w:semiHidden/>
    <w:unhideWhenUsed/>
    <w:rsid w:val="00561C97"/>
    <w:rPr>
      <w:vertAlign w:val="superscript"/>
    </w:rPr>
  </w:style>
  <w:style w:type="character" w:customStyle="1" w:styleId="BodyTextChar">
    <w:name w:val="Body Text Char"/>
    <w:basedOn w:val="DefaultParagraphFont"/>
    <w:link w:val="BodyText"/>
    <w:uiPriority w:val="1"/>
    <w:rsid w:val="00327E24"/>
    <w:rPr>
      <w:rFonts w:ascii="Verdana" w:eastAsia="Verdana" w:hAnsi="Verdana" w:cs="Verdana"/>
      <w:sz w:val="20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E02EC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E02EC"/>
    <w:rPr>
      <w:rFonts w:ascii="Arial" w:eastAsia="Verdana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E02EC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E02EC"/>
    <w:rPr>
      <w:rFonts w:ascii="Arial" w:eastAsia="Verdana" w:hAnsi="Arial" w:cs="Arial"/>
      <w:vanish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706DB"/>
    <w:rPr>
      <w:rFonts w:eastAsiaTheme="majorEastAsia" w:cstheme="majorBidi"/>
      <w:b/>
      <w:bCs/>
      <w:caps/>
      <w:spacing w:val="4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1343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59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0D20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0DF4"/>
    <w:rPr>
      <w:rFonts w:ascii="Calibri Light" w:eastAsiaTheme="majorEastAsia" w:hAnsi="Calibri Light" w:cstheme="majorBidi"/>
      <w:b/>
      <w:sz w:val="26"/>
      <w:szCs w:val="26"/>
      <w:lang w:val="en-NZ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2F0801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F0801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F0801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F080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F0801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F0801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F0801"/>
    <w:rPr>
      <w:i/>
      <w:iCs/>
    </w:rPr>
  </w:style>
  <w:style w:type="paragraph" w:customStyle="1" w:styleId="Table">
    <w:name w:val="Table"/>
    <w:basedOn w:val="Normal"/>
    <w:link w:val="TableChar"/>
    <w:rsid w:val="009F191E"/>
    <w:pPr>
      <w:spacing w:line="240" w:lineRule="auto"/>
    </w:pPr>
    <w:rPr>
      <w:rFonts w:ascii="Calibri" w:eastAsia="Times New Roman" w:hAnsi="Calibri"/>
      <w:sz w:val="20"/>
      <w:szCs w:val="20"/>
      <w:lang w:val="en-JM" w:eastAsia="en-JM"/>
    </w:rPr>
  </w:style>
  <w:style w:type="character" w:customStyle="1" w:styleId="TableChar">
    <w:name w:val="Table Char"/>
    <w:basedOn w:val="DefaultParagraphFont"/>
    <w:link w:val="Table"/>
    <w:rsid w:val="009F191E"/>
    <w:rPr>
      <w:rFonts w:ascii="Calibri" w:eastAsia="Times New Roman" w:hAnsi="Calibri" w:cstheme="minorHAnsi"/>
      <w:sz w:val="20"/>
      <w:szCs w:val="20"/>
      <w:lang w:val="en-JM" w:eastAsia="en-JM"/>
    </w:rPr>
  </w:style>
  <w:style w:type="paragraph" w:styleId="Caption">
    <w:name w:val="caption"/>
    <w:basedOn w:val="Normal"/>
    <w:next w:val="Normal"/>
    <w:uiPriority w:val="35"/>
    <w:unhideWhenUsed/>
    <w:qFormat/>
    <w:rsid w:val="00CD1D0C"/>
    <w:pPr>
      <w:spacing w:before="120" w:after="320" w:line="240" w:lineRule="auto"/>
    </w:pPr>
    <w:rPr>
      <w:b/>
      <w:i/>
      <w:iCs/>
      <w:color w:val="1F497D" w:themeColor="text2"/>
      <w:sz w:val="28"/>
      <w:szCs w:val="1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2F0801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F0801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2F0801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2F0801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2F0801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2F0801"/>
    <w:rPr>
      <w:i/>
      <w:iCs/>
      <w:color w:val="auto"/>
    </w:rPr>
  </w:style>
  <w:style w:type="paragraph" w:styleId="NormalWeb">
    <w:name w:val="Normal (Web)"/>
    <w:basedOn w:val="Normal"/>
    <w:uiPriority w:val="99"/>
    <w:unhideWhenUsed/>
    <w:rsid w:val="00561C9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NZ"/>
    </w:rPr>
  </w:style>
  <w:style w:type="paragraph" w:styleId="NoSpacing">
    <w:name w:val="No Spacing"/>
    <w:link w:val="NoSpacingChar"/>
    <w:uiPriority w:val="1"/>
    <w:qFormat/>
    <w:rsid w:val="002F080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61C97"/>
  </w:style>
  <w:style w:type="character" w:customStyle="1" w:styleId="ListParagraphChar">
    <w:name w:val="List Paragraph Char"/>
    <w:basedOn w:val="DefaultParagraphFont"/>
    <w:link w:val="ListParagraph"/>
    <w:uiPriority w:val="34"/>
    <w:rsid w:val="00561C97"/>
  </w:style>
  <w:style w:type="paragraph" w:styleId="Quote">
    <w:name w:val="Quote"/>
    <w:basedOn w:val="Normal"/>
    <w:next w:val="Normal"/>
    <w:link w:val="QuoteChar"/>
    <w:uiPriority w:val="29"/>
    <w:qFormat/>
    <w:rsid w:val="002F0801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F0801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F0801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F0801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2F0801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2F0801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2F0801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F0801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2F0801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F0801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2A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2A9B"/>
    <w:rPr>
      <w:rFonts w:ascii="Segoe UI" w:hAnsi="Segoe UI" w:cs="Segoe UI"/>
      <w:sz w:val="18"/>
      <w:szCs w:val="18"/>
      <w:lang w:val="en-NZ"/>
    </w:rPr>
  </w:style>
  <w:style w:type="paragraph" w:styleId="Revision">
    <w:name w:val="Revision"/>
    <w:hidden/>
    <w:uiPriority w:val="99"/>
    <w:semiHidden/>
    <w:rsid w:val="000416D1"/>
    <w:pPr>
      <w:spacing w:after="0" w:line="240" w:lineRule="auto"/>
      <w:jc w:val="left"/>
    </w:pPr>
    <w:rPr>
      <w:rFonts w:eastAsiaTheme="minorHAnsi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416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416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16D1"/>
    <w:rPr>
      <w:rFonts w:eastAsiaTheme="minorHAnsi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16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16D1"/>
    <w:rPr>
      <w:rFonts w:eastAsiaTheme="minorHAnsi"/>
      <w:b/>
      <w:bCs/>
      <w:sz w:val="20"/>
      <w:szCs w:val="20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9F191E"/>
    <w:pPr>
      <w:spacing w:after="0" w:line="240" w:lineRule="auto"/>
      <w:jc w:val="left"/>
    </w:pPr>
    <w:rPr>
      <w:rFonts w:eastAsia="Times New Roman"/>
      <w:sz w:val="20"/>
      <w:lang w:val="en-JM" w:eastAsia="en-JM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9F191E"/>
    <w:pPr>
      <w:spacing w:line="240" w:lineRule="auto"/>
    </w:pPr>
    <w:rPr>
      <w:rFonts w:ascii="Calibri" w:hAnsi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994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info@devnet.org.nz" TargetMode="External"/><Relationship Id="rId18" Type="http://schemas.openxmlformats.org/officeDocument/2006/relationships/image" Target="media/image3.wmf"/><Relationship Id="rId26" Type="http://schemas.openxmlformats.org/officeDocument/2006/relationships/image" Target="media/image7.wmf"/><Relationship Id="rId39" Type="http://schemas.openxmlformats.org/officeDocument/2006/relationships/header" Target="header8.xml"/><Relationship Id="rId21" Type="http://schemas.openxmlformats.org/officeDocument/2006/relationships/control" Target="activeX/activeX3.xml"/><Relationship Id="rId34" Type="http://schemas.openxmlformats.org/officeDocument/2006/relationships/control" Target="activeX/activeX7.xml"/><Relationship Id="rId42" Type="http://schemas.openxmlformats.org/officeDocument/2006/relationships/header" Target="header10.xml"/><Relationship Id="rId47" Type="http://schemas.openxmlformats.org/officeDocument/2006/relationships/header" Target="header15.xml"/><Relationship Id="rId50" Type="http://schemas.openxmlformats.org/officeDocument/2006/relationships/header" Target="header17.xml"/><Relationship Id="rId55" Type="http://schemas.openxmlformats.org/officeDocument/2006/relationships/glossaryDocument" Target="glossary/document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wmf"/><Relationship Id="rId29" Type="http://schemas.openxmlformats.org/officeDocument/2006/relationships/header" Target="header3.xml"/><Relationship Id="rId11" Type="http://schemas.openxmlformats.org/officeDocument/2006/relationships/hyperlink" Target="mailto:info@devnet.org.nz" TargetMode="External"/><Relationship Id="rId24" Type="http://schemas.openxmlformats.org/officeDocument/2006/relationships/image" Target="media/image6.wmf"/><Relationship Id="rId32" Type="http://schemas.openxmlformats.org/officeDocument/2006/relationships/hyperlink" Target="https://devnet.org.nz/wp-content/uploads/2018/08/PRG-Research-Proposal-Template-2026.docx" TargetMode="External"/><Relationship Id="rId37" Type="http://schemas.openxmlformats.org/officeDocument/2006/relationships/footer" Target="footer3.xml"/><Relationship Id="rId40" Type="http://schemas.openxmlformats.org/officeDocument/2006/relationships/header" Target="header9.xml"/><Relationship Id="rId45" Type="http://schemas.openxmlformats.org/officeDocument/2006/relationships/header" Target="header13.xml"/><Relationship Id="rId53" Type="http://schemas.openxmlformats.org/officeDocument/2006/relationships/header" Target="header19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control" Target="activeX/activeX2.xml"/><Relationship Id="rId31" Type="http://schemas.openxmlformats.org/officeDocument/2006/relationships/header" Target="header4.xml"/><Relationship Id="rId44" Type="http://schemas.openxmlformats.org/officeDocument/2006/relationships/header" Target="header12.xml"/><Relationship Id="rId52" Type="http://schemas.openxmlformats.org/officeDocument/2006/relationships/footer" Target="footer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image" Target="media/image5.wmf"/><Relationship Id="rId27" Type="http://schemas.openxmlformats.org/officeDocument/2006/relationships/control" Target="activeX/activeX6.xml"/><Relationship Id="rId30" Type="http://schemas.openxmlformats.org/officeDocument/2006/relationships/footer" Target="footer2.xml"/><Relationship Id="rId35" Type="http://schemas.openxmlformats.org/officeDocument/2006/relationships/header" Target="header5.xml"/><Relationship Id="rId43" Type="http://schemas.openxmlformats.org/officeDocument/2006/relationships/header" Target="header11.xml"/><Relationship Id="rId48" Type="http://schemas.openxmlformats.org/officeDocument/2006/relationships/footer" Target="footer5.xml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eader" Target="header18.xml"/><Relationship Id="rId3" Type="http://schemas.openxmlformats.org/officeDocument/2006/relationships/customXml" Target="../customXml/item3.xml"/><Relationship Id="rId12" Type="http://schemas.openxmlformats.org/officeDocument/2006/relationships/hyperlink" Target="https://devnet.org.nz/wp-content/uploads/2018/08/Final-Regulations-Pacific-Research-Grants-2026.docx" TargetMode="External"/><Relationship Id="rId17" Type="http://schemas.openxmlformats.org/officeDocument/2006/relationships/control" Target="activeX/activeX1.xml"/><Relationship Id="rId25" Type="http://schemas.openxmlformats.org/officeDocument/2006/relationships/control" Target="activeX/activeX5.xml"/><Relationship Id="rId33" Type="http://schemas.openxmlformats.org/officeDocument/2006/relationships/hyperlink" Target="https://devnet.org.nz/wp-content/uploads/2018/08/PRG-Health-and-Safety-Plan-Form-2026.docx" TargetMode="External"/><Relationship Id="rId38" Type="http://schemas.openxmlformats.org/officeDocument/2006/relationships/header" Target="header7.xml"/><Relationship Id="rId46" Type="http://schemas.openxmlformats.org/officeDocument/2006/relationships/header" Target="header14.xml"/><Relationship Id="rId20" Type="http://schemas.openxmlformats.org/officeDocument/2006/relationships/image" Target="media/image4.wmf"/><Relationship Id="rId41" Type="http://schemas.openxmlformats.org/officeDocument/2006/relationships/footer" Target="footer4.xm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footer" Target="footer1.xml"/><Relationship Id="rId23" Type="http://schemas.openxmlformats.org/officeDocument/2006/relationships/control" Target="activeX/activeX4.xml"/><Relationship Id="rId28" Type="http://schemas.openxmlformats.org/officeDocument/2006/relationships/header" Target="header2.xml"/><Relationship Id="rId36" Type="http://schemas.openxmlformats.org/officeDocument/2006/relationships/header" Target="header6.xml"/><Relationship Id="rId49" Type="http://schemas.openxmlformats.org/officeDocument/2006/relationships/header" Target="header16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mfat.govt.nz/assets/Aid-Prog-docs/Research/Field-Research-Awards-Regulations-2020-2023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8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9D3EB7681E8455BA1C7B0B9DC479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2A45D-72EB-4E25-B081-03D0271650E5}"/>
      </w:docPartPr>
      <w:docPartBody>
        <w:p w:rsidR="005C09BD" w:rsidRDefault="00EB7278" w:rsidP="00EB7278">
          <w:pPr>
            <w:pStyle w:val="49D3EB7681E8455BA1C7B0B9DC4792C62"/>
          </w:pPr>
          <w:r w:rsidRPr="00505EEA">
            <w:rPr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DA99A1DFEF124CC680A4C6A67DB44B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BB9A8-1989-46AD-B8DA-6E0DC32725B4}"/>
      </w:docPartPr>
      <w:docPartBody>
        <w:p w:rsidR="005C09BD" w:rsidRDefault="00EB7278" w:rsidP="00EB7278">
          <w:pPr>
            <w:pStyle w:val="DA99A1DFEF124CC680A4C6A67DB44B962"/>
          </w:pPr>
          <w:r w:rsidRPr="00505EEA">
            <w:rPr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5438A9C1F6334C9EBF42959CD5CAF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55C63D-0BE3-497B-B3C0-FC22B4E75A13}"/>
      </w:docPartPr>
      <w:docPartBody>
        <w:p w:rsidR="005C09BD" w:rsidRDefault="00EB7278" w:rsidP="00EB7278">
          <w:pPr>
            <w:pStyle w:val="5438A9C1F6334C9EBF42959CD5CAFB182"/>
          </w:pPr>
          <w:r w:rsidRPr="000416D1">
            <w:rPr>
              <w:b/>
              <w:color w:val="000000" w:themeColor="text1"/>
            </w:rPr>
            <w:t>Click or tap to enter a date.</w:t>
          </w:r>
        </w:p>
      </w:docPartBody>
    </w:docPart>
    <w:docPart>
      <w:docPartPr>
        <w:name w:val="D2341969AEBB427AACEE682025D89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BD0B1-81F5-420A-B728-1D32EF85D9E0}"/>
      </w:docPartPr>
      <w:docPartBody>
        <w:p w:rsidR="005C09BD" w:rsidRDefault="00EB7278" w:rsidP="00EB7278">
          <w:pPr>
            <w:pStyle w:val="D2341969AEBB427AACEE682025D896302"/>
          </w:pPr>
          <w:r w:rsidRPr="000416D1">
            <w:rPr>
              <w:b/>
              <w:color w:val="000000" w:themeColor="text1"/>
            </w:rPr>
            <w:t>Click or tap to enter a date.</w:t>
          </w:r>
        </w:p>
      </w:docPartBody>
    </w:docPart>
    <w:docPart>
      <w:docPartPr>
        <w:name w:val="DDBDB16411834231B5C34E0A4C4108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6BA08-0086-413F-853D-255BC0715B65}"/>
      </w:docPartPr>
      <w:docPartBody>
        <w:p w:rsidR="005C09BD" w:rsidRDefault="00EB7278" w:rsidP="00EB7278">
          <w:pPr>
            <w:pStyle w:val="DDBDB16411834231B5C34E0A4C4108112"/>
          </w:pPr>
          <w:r w:rsidRPr="00505EEA">
            <w:rPr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8F12511AC4004777B38B24AEEACB5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3D1A5C-A561-4030-BC63-009C9D179CD0}"/>
      </w:docPartPr>
      <w:docPartBody>
        <w:p w:rsidR="005C09BD" w:rsidRDefault="00EB7278" w:rsidP="00EB7278">
          <w:pPr>
            <w:pStyle w:val="8F12511AC4004777B38B24AEEACB56AC2"/>
          </w:pPr>
          <w:r w:rsidRPr="00505EEA">
            <w:rPr>
              <w:rStyle w:val="PlaceholderText"/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12AF5D83C29140A0A715419CDA889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D3921-75EA-43CA-AC42-065CC1FE088D}"/>
      </w:docPartPr>
      <w:docPartBody>
        <w:p w:rsidR="005C09BD" w:rsidRDefault="00EB7278" w:rsidP="00EB7278">
          <w:pPr>
            <w:pStyle w:val="12AF5D83C29140A0A715419CDA88989C2"/>
          </w:pPr>
          <w:r w:rsidRPr="00505EEA">
            <w:rPr>
              <w:rStyle w:val="PlaceholderText"/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9B8A4FBDAFF74AC3B566AECC7BB95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0BECC-36B4-44DA-BC2E-F1800BC98EE6}"/>
      </w:docPartPr>
      <w:docPartBody>
        <w:p w:rsidR="005C09BD" w:rsidRDefault="00EB7278" w:rsidP="00EB7278">
          <w:pPr>
            <w:pStyle w:val="9B8A4FBDAFF74AC3B566AECC7BB9542B2"/>
          </w:pPr>
          <w:r w:rsidRPr="00505EEA">
            <w:rPr>
              <w:rStyle w:val="PlaceholderText"/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2086D13C5B8D47319979EBF83ADD8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CBCD4-FCAF-443A-8FAB-36BF728AC501}"/>
      </w:docPartPr>
      <w:docPartBody>
        <w:p w:rsidR="005C09BD" w:rsidRDefault="00EB7278" w:rsidP="00EB7278">
          <w:pPr>
            <w:pStyle w:val="2086D13C5B8D47319979EBF83ADD88552"/>
          </w:pPr>
          <w:r w:rsidRPr="00505EEA">
            <w:rPr>
              <w:rStyle w:val="PlaceholderText"/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B6723165BAC64A669669854E3438DC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55056-6061-4700-96E7-69603695EBAE}"/>
      </w:docPartPr>
      <w:docPartBody>
        <w:p w:rsidR="005C09BD" w:rsidRDefault="00EB7278" w:rsidP="00EB7278">
          <w:pPr>
            <w:pStyle w:val="B6723165BAC64A669669854E3438DC782"/>
          </w:pPr>
          <w:r w:rsidRPr="00505EEA">
            <w:rPr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8581DA1A71A84AE0B70A64713A23A3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5AC808-6D5D-4207-B240-218A4C09A36D}"/>
      </w:docPartPr>
      <w:docPartBody>
        <w:p w:rsidR="005C09BD" w:rsidRDefault="00EB7278" w:rsidP="00EB7278">
          <w:pPr>
            <w:pStyle w:val="8581DA1A71A84AE0B70A64713A23A36D2"/>
          </w:pPr>
          <w:r w:rsidRPr="00505EEA">
            <w:rPr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D063690CB75F4D429C144A5E96860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753A2-2AF5-445E-B78B-0F8366C602C2}"/>
      </w:docPartPr>
      <w:docPartBody>
        <w:p w:rsidR="005C09BD" w:rsidRDefault="00EB7278" w:rsidP="00EB7278">
          <w:pPr>
            <w:pStyle w:val="D063690CB75F4D429C144A5E968605F12"/>
          </w:pPr>
          <w:r w:rsidRPr="00505EEA">
            <w:rPr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5291CF690ADB4C4D91704584B8DA3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317BA-0831-41BF-8812-85B2EEB01002}"/>
      </w:docPartPr>
      <w:docPartBody>
        <w:p w:rsidR="005C09BD" w:rsidRDefault="00EB7278" w:rsidP="00EB7278">
          <w:pPr>
            <w:pStyle w:val="5291CF690ADB4C4D91704584B8DA33502"/>
          </w:pPr>
          <w:r w:rsidRPr="00505EEA">
            <w:rPr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DDB5CE8DA8E84CDC91EDF23BABB6C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1A323-64E0-49E8-9E89-8F9910108CD2}"/>
      </w:docPartPr>
      <w:docPartBody>
        <w:p w:rsidR="00223AC7" w:rsidRDefault="00EB7278" w:rsidP="00EB7278">
          <w:pPr>
            <w:pStyle w:val="DDB5CE8DA8E84CDC91EDF23BABB6C86F2"/>
          </w:pPr>
          <w:r w:rsidRPr="00505EEA">
            <w:rPr>
              <w:rStyle w:val="PlaceholderText"/>
              <w:b/>
            </w:rPr>
            <w:t>Click or tap to enter a date.</w:t>
          </w:r>
        </w:p>
      </w:docPartBody>
    </w:docPart>
    <w:docPart>
      <w:docPartPr>
        <w:name w:val="3A62F472701F49B4852CE568EBF41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4EBF8-FFBD-4A05-9AE8-E0AF99287510}"/>
      </w:docPartPr>
      <w:docPartBody>
        <w:p w:rsidR="00223AC7" w:rsidRDefault="00EB7278" w:rsidP="00EB7278">
          <w:pPr>
            <w:pStyle w:val="3A62F472701F49B4852CE568EBF411A22"/>
          </w:pPr>
          <w:r w:rsidRPr="00505EEA">
            <w:rPr>
              <w:rStyle w:val="PlaceholderText"/>
              <w:b/>
            </w:rPr>
            <w:t>Click or tap to enter a date.</w:t>
          </w:r>
        </w:p>
      </w:docPartBody>
    </w:docPart>
    <w:docPart>
      <w:docPartPr>
        <w:name w:val="53A52D020B5C46DA92F9B05D32A55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FAF74-BB98-4841-9C71-545EAF2189B5}"/>
      </w:docPartPr>
      <w:docPartBody>
        <w:p w:rsidR="00223AC7" w:rsidRDefault="00EB7278" w:rsidP="00EB7278">
          <w:pPr>
            <w:pStyle w:val="53A52D020B5C46DA92F9B05D32A559B22"/>
          </w:pPr>
          <w:r w:rsidRPr="00505EEA">
            <w:rPr>
              <w:rStyle w:val="PlaceholderText"/>
              <w:b/>
            </w:rPr>
            <w:t>Click or tap here to enter text.</w:t>
          </w:r>
        </w:p>
      </w:docPartBody>
    </w:docPart>
    <w:docPart>
      <w:docPartPr>
        <w:name w:val="EF6A4627C2484C618489AE7074B6C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BD579-E47D-42FB-9800-41D0BA0861ED}"/>
      </w:docPartPr>
      <w:docPartBody>
        <w:p w:rsidR="00223AC7" w:rsidRDefault="00EB7278" w:rsidP="00EB7278">
          <w:pPr>
            <w:pStyle w:val="EF6A4627C2484C618489AE7074B6CA692"/>
          </w:pPr>
          <w:r w:rsidRPr="002342AA">
            <w:rPr>
              <w:rStyle w:val="PlaceholderText"/>
            </w:rPr>
            <w:t>Click or tap to enter a date.</w:t>
          </w:r>
        </w:p>
      </w:docPartBody>
    </w:docPart>
    <w:docPart>
      <w:docPartPr>
        <w:name w:val="197BDECB51BB498F9462FD7A840F2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3FD1C0-30F9-470F-B57F-5D36AB5F0306}"/>
      </w:docPartPr>
      <w:docPartBody>
        <w:p w:rsidR="00223AC7" w:rsidRDefault="00EB7278" w:rsidP="00EB7278">
          <w:pPr>
            <w:pStyle w:val="197BDECB51BB498F9462FD7A840F2F89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2255F1400C405AB7A57584A00D2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C4F64-1D2A-4020-829E-D893BF748BA6}"/>
      </w:docPartPr>
      <w:docPartBody>
        <w:p w:rsidR="00BF7F3C" w:rsidRDefault="00EB7278" w:rsidP="00EB7278">
          <w:pPr>
            <w:pStyle w:val="F62255F1400C405AB7A57584A00D2172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63474418CE4304B44DDD618A5BA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6185F-7EB4-4E2E-84E4-5BE27ADA65BB}"/>
      </w:docPartPr>
      <w:docPartBody>
        <w:p w:rsidR="004768EF" w:rsidRDefault="00EB7278" w:rsidP="00EB7278">
          <w:pPr>
            <w:pStyle w:val="4463474418CE4304B44DDD618A5BAD572"/>
          </w:pPr>
          <w:r w:rsidRPr="002342A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5D4DC7BA4C04E049A2F45F3C44B1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D264EB-FDA1-4CAC-88CD-B6DAD074E530}"/>
      </w:docPartPr>
      <w:docPartBody>
        <w:p w:rsidR="008F75ED" w:rsidRDefault="00EB7278" w:rsidP="00EB7278">
          <w:pPr>
            <w:pStyle w:val="D5D4DC7BA4C04E049A2F45F3C44B10B9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A48A88BB6C40998431C7E63DD61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427D4-6878-4669-9CC4-065C9AD1680F}"/>
      </w:docPartPr>
      <w:docPartBody>
        <w:p w:rsidR="008F75ED" w:rsidRDefault="00EB7278" w:rsidP="00EB7278">
          <w:pPr>
            <w:pStyle w:val="6DA48A88BB6C40998431C7E63DD61565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D527A29218462D88F4EA90FDCA9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3D95B-5BCC-4C15-A5C6-FCB9D1C81CB5}"/>
      </w:docPartPr>
      <w:docPartBody>
        <w:p w:rsidR="008F75ED" w:rsidRDefault="00EB7278" w:rsidP="00EB7278">
          <w:pPr>
            <w:pStyle w:val="27D527A29218462D88F4EA90FDCA9B50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27475934104687838AD978B06CB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A132F-B6B9-4B7D-BC71-0631C2603428}"/>
      </w:docPartPr>
      <w:docPartBody>
        <w:p w:rsidR="008F75ED" w:rsidRDefault="00EB7278" w:rsidP="00EB7278">
          <w:pPr>
            <w:pStyle w:val="C327475934104687838AD978B06CBD95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19D80744784DA58674EC5BB478E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DE85A-CFAA-4610-9488-929CF297A3B0}"/>
      </w:docPartPr>
      <w:docPartBody>
        <w:p w:rsidR="008F75ED" w:rsidRDefault="00EB7278" w:rsidP="00EB7278">
          <w:pPr>
            <w:pStyle w:val="7819D80744784DA58674EC5BB478E5E4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B7BCC9396242DCAA746D07240189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AD049-5D80-4E6A-8EBD-4B8FEF617AE7}"/>
      </w:docPartPr>
      <w:docPartBody>
        <w:p w:rsidR="008F75ED" w:rsidRDefault="00EB7278" w:rsidP="00EB7278">
          <w:pPr>
            <w:pStyle w:val="CFB7BCC9396242DCAA746D072401893A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681C363F5C456190C223B5C5445B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EF915-C5D2-4CCA-8EEF-205629DCB4FF}"/>
      </w:docPartPr>
      <w:docPartBody>
        <w:p w:rsidR="008F75ED" w:rsidRDefault="00EB7278" w:rsidP="00EB7278">
          <w:pPr>
            <w:pStyle w:val="D5681C363F5C456190C223B5C5445B64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225D64DE9449C1A884BF94F3FF9B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08863-BE23-4C36-BF9A-A479E24015D3}"/>
      </w:docPartPr>
      <w:docPartBody>
        <w:p w:rsidR="008F75ED" w:rsidRDefault="00EB7278" w:rsidP="00EB7278">
          <w:pPr>
            <w:pStyle w:val="CF225D64DE9449C1A884BF94F3FF9BCB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CDD797AFF34080BC432EDA40785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4AA3-B4A7-4C00-AF89-33F3A690B6F3}"/>
      </w:docPartPr>
      <w:docPartBody>
        <w:p w:rsidR="008F75ED" w:rsidRDefault="00EB7278" w:rsidP="00EB7278">
          <w:pPr>
            <w:pStyle w:val="82CDD797AFF34080BC432EDA40785443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3ADC1BB6AE4A00B57C6B9BD2C6B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F580B-96B4-4B40-94E5-9CFA33739ABB}"/>
      </w:docPartPr>
      <w:docPartBody>
        <w:p w:rsidR="008F75ED" w:rsidRDefault="00EB7278" w:rsidP="00EB7278">
          <w:pPr>
            <w:pStyle w:val="483ADC1BB6AE4A00B57C6B9BD2C6B2B1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9334F3C15D429DBB8231B9FD4090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9A896-4F90-4B47-BA35-29D457C853A1}"/>
      </w:docPartPr>
      <w:docPartBody>
        <w:p w:rsidR="008F75ED" w:rsidRDefault="00EB7278" w:rsidP="00EB7278">
          <w:pPr>
            <w:pStyle w:val="5D9334F3C15D429DBB8231B9FD4090BC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A4D8EAC58A4D2688328ECDCDE35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A1BA4-4FBE-4493-9113-9CD6729074DD}"/>
      </w:docPartPr>
      <w:docPartBody>
        <w:p w:rsidR="008F75ED" w:rsidRDefault="00EB7278" w:rsidP="00EB7278">
          <w:pPr>
            <w:pStyle w:val="5AA4D8EAC58A4D2688328ECDCDE352C8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CBD01BEE42435D9550BAFE68F3C7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AB97A-C0A9-4FE9-934E-3274DEBDA632}"/>
      </w:docPartPr>
      <w:docPartBody>
        <w:p w:rsidR="008F75ED" w:rsidRDefault="00EB7278" w:rsidP="00EB7278">
          <w:pPr>
            <w:pStyle w:val="80CBD01BEE42435D9550BAFE68F3C7AC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92B9DED0B542229D016B6788DA8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8EEA2-5AD2-49BA-B452-A5C5DCB011FD}"/>
      </w:docPartPr>
      <w:docPartBody>
        <w:p w:rsidR="008F75ED" w:rsidRDefault="00EB7278" w:rsidP="00EB7278">
          <w:pPr>
            <w:pStyle w:val="3B92B9DED0B542229D016B6788DA8B65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873A17A3F04BAF8FF9803E4224C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6EF9E-0601-43D9-AB68-55C87C710092}"/>
      </w:docPartPr>
      <w:docPartBody>
        <w:p w:rsidR="008F75ED" w:rsidRDefault="00EB7278" w:rsidP="00EB7278">
          <w:pPr>
            <w:pStyle w:val="EE873A17A3F04BAF8FF9803E4224CC35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A3B6BCA4B4482FBF2F0F58AE4D1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49CDA-EA28-404D-BC2B-A349C1E658B8}"/>
      </w:docPartPr>
      <w:docPartBody>
        <w:p w:rsidR="008F75ED" w:rsidRDefault="00EB7278" w:rsidP="00EB7278">
          <w:pPr>
            <w:pStyle w:val="FDA3B6BCA4B4482FBF2F0F58AE4D16E4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2EBD0752F24D139850D256F0DA3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B7090-7782-4A91-B442-FAABCFA36DFB}"/>
      </w:docPartPr>
      <w:docPartBody>
        <w:p w:rsidR="008F75ED" w:rsidRDefault="00EB7278" w:rsidP="00EB7278">
          <w:pPr>
            <w:pStyle w:val="D12EBD0752F24D139850D256F0DA3DE0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2976D5DCBB48FEB2C92E4DFCB7B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CFB9A-B363-4DA8-A3EC-ADA20600FFDF}"/>
      </w:docPartPr>
      <w:docPartBody>
        <w:p w:rsidR="008F75ED" w:rsidRDefault="00EB7278" w:rsidP="00EB7278">
          <w:pPr>
            <w:pStyle w:val="422976D5DCBB48FEB2C92E4DFCB7B40D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7BF7DCB22F4EC5BEF8F0F3BC32C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CB233-1CF3-48D7-91E6-EF13265641B0}"/>
      </w:docPartPr>
      <w:docPartBody>
        <w:p w:rsidR="008F75ED" w:rsidRDefault="00EB7278" w:rsidP="00EB7278">
          <w:pPr>
            <w:pStyle w:val="217BF7DCB22F4EC5BEF8F0F3BC32C5A5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05928B0A81404EAD198B2F6B023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14654-DC5C-4402-9278-8785DCFD1F26}"/>
      </w:docPartPr>
      <w:docPartBody>
        <w:p w:rsidR="008F75ED" w:rsidRDefault="00EB7278" w:rsidP="00EB7278">
          <w:pPr>
            <w:pStyle w:val="EF05928B0A81404EAD198B2F6B0235FB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6066A79FBA4797A42E643CC8F57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E0508E-82B0-4DC0-B377-678AAE3C2254}"/>
      </w:docPartPr>
      <w:docPartBody>
        <w:p w:rsidR="008F75ED" w:rsidRDefault="00EB7278" w:rsidP="00EB7278">
          <w:pPr>
            <w:pStyle w:val="016066A79FBA4797A42E643CC8F57892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5FB74E57D94329AB60255E272C9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5EA4D-5926-4590-AF66-D779C69D36C7}"/>
      </w:docPartPr>
      <w:docPartBody>
        <w:p w:rsidR="008F75ED" w:rsidRDefault="00EB7278" w:rsidP="00EB7278">
          <w:pPr>
            <w:pStyle w:val="9F5FB74E57D94329AB60255E272C962F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199BC0001C4216B45C09C3387DD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E94F6-8F0C-4931-936D-0913B02B4235}"/>
      </w:docPartPr>
      <w:docPartBody>
        <w:p w:rsidR="008F75ED" w:rsidRDefault="00EB7278" w:rsidP="00EB7278">
          <w:pPr>
            <w:pStyle w:val="90199BC0001C4216B45C09C3387DD2F7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9306A104BB47BF965CD37B150D3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C5DC3-3D00-43F7-B170-4591DF96CF6A}"/>
      </w:docPartPr>
      <w:docPartBody>
        <w:p w:rsidR="008F75ED" w:rsidRDefault="00EB7278" w:rsidP="00EB7278">
          <w:pPr>
            <w:pStyle w:val="629306A104BB47BF965CD37B150D3905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DF1C942665440B867D4D9592688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6DFCE-0D46-43F5-8E27-35158D620E47}"/>
      </w:docPartPr>
      <w:docPartBody>
        <w:p w:rsidR="008F75ED" w:rsidRDefault="00EB7278" w:rsidP="00EB7278">
          <w:pPr>
            <w:pStyle w:val="EFDF1C942665440B867D4D9592688BF9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9A664AF87D43C48CD7AA7081D2A9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AB423-9548-4D20-B5C7-71FE6A64FAC2}"/>
      </w:docPartPr>
      <w:docPartBody>
        <w:p w:rsidR="008F75ED" w:rsidRDefault="00EB7278" w:rsidP="00EB7278">
          <w:pPr>
            <w:pStyle w:val="279A664AF87D43C48CD7AA7081D2A9D92"/>
          </w:pPr>
          <w:r w:rsidRPr="0023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25FD81BEA04E1A9B7D83AED820C1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18091-9EEF-48A1-B53D-8040BD1675DD}"/>
      </w:docPartPr>
      <w:docPartBody>
        <w:p w:rsidR="0063199C" w:rsidRDefault="00504398" w:rsidP="00504398">
          <w:pPr>
            <w:pStyle w:val="F425FD81BEA04E1A9B7D83AED820C179"/>
          </w:pPr>
          <w:r w:rsidRPr="00C93BE7">
            <w:rPr>
              <w:rStyle w:val="PlaceholderText"/>
              <w:rFonts w:cstheme="minorHAnsi"/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978FFA38892A43DB80C0CFBF163CC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826799-4A6F-4610-A4F7-1BD95B348AAD}"/>
      </w:docPartPr>
      <w:docPartBody>
        <w:p w:rsidR="0063199C" w:rsidRDefault="00504398" w:rsidP="00504398">
          <w:pPr>
            <w:pStyle w:val="978FFA38892A43DB80C0CFBF163CC3A5"/>
          </w:pPr>
          <w:r w:rsidRPr="00C93BE7">
            <w:rPr>
              <w:rStyle w:val="PlaceholderText"/>
              <w:rFonts w:cstheme="minorHAnsi"/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5E82D3202B944D68821C757FCA2D6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2CC03D-091C-416E-B0EC-FDDFA597A389}"/>
      </w:docPartPr>
      <w:docPartBody>
        <w:p w:rsidR="0063199C" w:rsidRDefault="00504398" w:rsidP="00504398">
          <w:pPr>
            <w:pStyle w:val="5E82D3202B944D68821C757FCA2D63BD"/>
          </w:pPr>
          <w:r w:rsidRPr="00C93BE7">
            <w:rPr>
              <w:rStyle w:val="PlaceholderText"/>
              <w:rFonts w:cstheme="minorHAnsi"/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AD5301D183324D47AF7951CF02493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63A7E-B3F8-4208-A70B-70AE5BD821FE}"/>
      </w:docPartPr>
      <w:docPartBody>
        <w:p w:rsidR="0063199C" w:rsidRDefault="00504398" w:rsidP="00504398">
          <w:pPr>
            <w:pStyle w:val="AD5301D183324D47AF7951CF02493ECB"/>
          </w:pPr>
          <w:r w:rsidRPr="00C93BE7">
            <w:rPr>
              <w:rStyle w:val="PlaceholderText"/>
              <w:rFonts w:cstheme="minorHAnsi"/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CEF415D07848464194C7F4E144113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12A78-E926-4822-90AD-AC23D481D35E}"/>
      </w:docPartPr>
      <w:docPartBody>
        <w:p w:rsidR="0063199C" w:rsidRDefault="00504398" w:rsidP="00504398">
          <w:pPr>
            <w:pStyle w:val="CEF415D07848464194C7F4E144113F30"/>
          </w:pPr>
          <w:r w:rsidRPr="00C93BE7">
            <w:rPr>
              <w:rStyle w:val="PlaceholderText"/>
              <w:rFonts w:cstheme="minorHAnsi"/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6FC8CBCBCD754F1F84BE55DA14984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81DD4B-C891-46CA-8412-586BDE6354B5}"/>
      </w:docPartPr>
      <w:docPartBody>
        <w:p w:rsidR="0063199C" w:rsidRDefault="00504398" w:rsidP="00504398">
          <w:pPr>
            <w:pStyle w:val="6FC8CBCBCD754F1F84BE55DA14984704"/>
          </w:pPr>
          <w:r w:rsidRPr="00C93BE7">
            <w:rPr>
              <w:rStyle w:val="PlaceholderText"/>
              <w:rFonts w:cstheme="minorHAnsi"/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BEB369A84E6A490D8409B0EF37E1D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AC584-D266-46AE-A51D-0B4809FF73DA}"/>
      </w:docPartPr>
      <w:docPartBody>
        <w:p w:rsidR="0063199C" w:rsidRDefault="00504398" w:rsidP="00504398">
          <w:pPr>
            <w:pStyle w:val="BEB369A84E6A490D8409B0EF37E1D6D9"/>
          </w:pPr>
          <w:r w:rsidRPr="00C93BE7">
            <w:rPr>
              <w:rStyle w:val="PlaceholderText"/>
              <w:rFonts w:cstheme="minorHAnsi"/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DF337CF2AA644591B9A4F22A60289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E1221-41B2-4156-B352-D8D16CACD03C}"/>
      </w:docPartPr>
      <w:docPartBody>
        <w:p w:rsidR="0063199C" w:rsidRDefault="00504398" w:rsidP="00504398">
          <w:pPr>
            <w:pStyle w:val="DF337CF2AA644591B9A4F22A602890B5"/>
          </w:pPr>
          <w:r w:rsidRPr="00505EEA">
            <w:rPr>
              <w:b/>
              <w:color w:val="000000" w:themeColor="text1"/>
            </w:rPr>
            <w:t>Click or tap here to enter text.</w:t>
          </w:r>
        </w:p>
      </w:docPartBody>
    </w:docPart>
    <w:docPart>
      <w:docPartPr>
        <w:name w:val="17A0E70D4BC9405492047292DB237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B20C6C-DFBD-4666-84B8-C34012A5D65F}"/>
      </w:docPartPr>
      <w:docPartBody>
        <w:p w:rsidR="0063199C" w:rsidRDefault="00504398" w:rsidP="00504398">
          <w:pPr>
            <w:pStyle w:val="17A0E70D4BC9405492047292DB237D4F"/>
          </w:pPr>
          <w:r w:rsidRPr="00505EEA">
            <w:rPr>
              <w:b/>
              <w:color w:val="000000" w:themeColor="text1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09BD"/>
    <w:rsid w:val="00036021"/>
    <w:rsid w:val="000C3610"/>
    <w:rsid w:val="001E34D3"/>
    <w:rsid w:val="001F09D8"/>
    <w:rsid w:val="00223AC7"/>
    <w:rsid w:val="00235D26"/>
    <w:rsid w:val="0023675F"/>
    <w:rsid w:val="002745F3"/>
    <w:rsid w:val="002F0E56"/>
    <w:rsid w:val="003F790F"/>
    <w:rsid w:val="004263D0"/>
    <w:rsid w:val="004768EF"/>
    <w:rsid w:val="00504398"/>
    <w:rsid w:val="005C09BD"/>
    <w:rsid w:val="0063199C"/>
    <w:rsid w:val="00655153"/>
    <w:rsid w:val="006B381C"/>
    <w:rsid w:val="008F75ED"/>
    <w:rsid w:val="00914952"/>
    <w:rsid w:val="009E63D2"/>
    <w:rsid w:val="00A80F4E"/>
    <w:rsid w:val="00AB676A"/>
    <w:rsid w:val="00AE7C93"/>
    <w:rsid w:val="00BF7F3C"/>
    <w:rsid w:val="00E43305"/>
    <w:rsid w:val="00E94788"/>
    <w:rsid w:val="00EA3CE2"/>
    <w:rsid w:val="00EB7278"/>
    <w:rsid w:val="00EC57CD"/>
    <w:rsid w:val="00F75588"/>
    <w:rsid w:val="00FD6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4398"/>
    <w:rPr>
      <w:color w:val="808080"/>
    </w:rPr>
  </w:style>
  <w:style w:type="paragraph" w:customStyle="1" w:styleId="B28B7FF1C0B54F6CB99A89E61360F7EC2">
    <w:name w:val="B28B7FF1C0B54F6CB99A89E61360F7EC2"/>
    <w:rsid w:val="00EB7278"/>
    <w:rPr>
      <w:rFonts w:eastAsiaTheme="minorHAnsi"/>
      <w:lang w:val="en-NZ"/>
    </w:rPr>
  </w:style>
  <w:style w:type="paragraph" w:customStyle="1" w:styleId="59BD58A086FE45F5900A4DEFCD373BD62">
    <w:name w:val="59BD58A086FE45F5900A4DEFCD373BD62"/>
    <w:rsid w:val="00EB7278"/>
    <w:rPr>
      <w:rFonts w:eastAsiaTheme="minorHAnsi"/>
      <w:lang w:val="en-NZ"/>
    </w:rPr>
  </w:style>
  <w:style w:type="paragraph" w:customStyle="1" w:styleId="8BED0DFFEF6F4345AFC66D2C545D05CE2">
    <w:name w:val="8BED0DFFEF6F4345AFC66D2C545D05CE2"/>
    <w:rsid w:val="00EB7278"/>
    <w:rPr>
      <w:rFonts w:eastAsiaTheme="minorHAnsi"/>
      <w:lang w:val="en-NZ"/>
    </w:rPr>
  </w:style>
  <w:style w:type="paragraph" w:customStyle="1" w:styleId="945B056BBE7E495FBE88633A635881762">
    <w:name w:val="945B056BBE7E495FBE88633A635881762"/>
    <w:rsid w:val="00EB7278"/>
    <w:rPr>
      <w:rFonts w:eastAsiaTheme="minorHAnsi"/>
      <w:lang w:val="en-NZ"/>
    </w:rPr>
  </w:style>
  <w:style w:type="paragraph" w:customStyle="1" w:styleId="83CEDDD5588F4028B5A36931BA4F6B052">
    <w:name w:val="83CEDDD5588F4028B5A36931BA4F6B052"/>
    <w:rsid w:val="00EB7278"/>
    <w:rPr>
      <w:rFonts w:eastAsiaTheme="minorHAnsi"/>
      <w:lang w:val="en-NZ"/>
    </w:rPr>
  </w:style>
  <w:style w:type="paragraph" w:customStyle="1" w:styleId="DA4EEB3733714C738D07613E9A302FBD2">
    <w:name w:val="DA4EEB3733714C738D07613E9A302FBD2"/>
    <w:rsid w:val="00EB7278"/>
    <w:rPr>
      <w:rFonts w:eastAsiaTheme="minorHAnsi"/>
      <w:lang w:val="en-NZ"/>
    </w:rPr>
  </w:style>
  <w:style w:type="paragraph" w:customStyle="1" w:styleId="6249AFBE97464A43850DC32C3C5DD1BB3">
    <w:name w:val="6249AFBE97464A43850DC32C3C5DD1BB3"/>
    <w:rsid w:val="00EB7278"/>
    <w:rPr>
      <w:rFonts w:eastAsiaTheme="minorHAnsi"/>
      <w:lang w:val="en-NZ"/>
    </w:rPr>
  </w:style>
  <w:style w:type="paragraph" w:customStyle="1" w:styleId="49D3EB7681E8455BA1C7B0B9DC4792C62">
    <w:name w:val="49D3EB7681E8455BA1C7B0B9DC4792C62"/>
    <w:rsid w:val="00EB7278"/>
    <w:rPr>
      <w:rFonts w:eastAsiaTheme="minorHAnsi"/>
      <w:lang w:val="en-NZ"/>
    </w:rPr>
  </w:style>
  <w:style w:type="paragraph" w:customStyle="1" w:styleId="DA99A1DFEF124CC680A4C6A67DB44B962">
    <w:name w:val="DA99A1DFEF124CC680A4C6A67DB44B962"/>
    <w:rsid w:val="00EB7278"/>
    <w:rPr>
      <w:rFonts w:eastAsiaTheme="minorHAnsi"/>
      <w:lang w:val="en-NZ"/>
    </w:rPr>
  </w:style>
  <w:style w:type="paragraph" w:customStyle="1" w:styleId="5438A9C1F6334C9EBF42959CD5CAFB182">
    <w:name w:val="5438A9C1F6334C9EBF42959CD5CAFB182"/>
    <w:rsid w:val="00EB7278"/>
    <w:rPr>
      <w:rFonts w:eastAsiaTheme="minorHAnsi"/>
      <w:lang w:val="en-NZ"/>
    </w:rPr>
  </w:style>
  <w:style w:type="paragraph" w:customStyle="1" w:styleId="D2341969AEBB427AACEE682025D896302">
    <w:name w:val="D2341969AEBB427AACEE682025D896302"/>
    <w:rsid w:val="00EB7278"/>
    <w:rPr>
      <w:rFonts w:eastAsiaTheme="minorHAnsi"/>
      <w:lang w:val="en-NZ"/>
    </w:rPr>
  </w:style>
  <w:style w:type="paragraph" w:customStyle="1" w:styleId="DDBDB16411834231B5C34E0A4C4108112">
    <w:name w:val="DDBDB16411834231B5C34E0A4C4108112"/>
    <w:rsid w:val="00EB7278"/>
    <w:rPr>
      <w:rFonts w:eastAsiaTheme="minorHAnsi"/>
      <w:lang w:val="en-NZ"/>
    </w:rPr>
  </w:style>
  <w:style w:type="paragraph" w:customStyle="1" w:styleId="8F12511AC4004777B38B24AEEACB56AC2">
    <w:name w:val="8F12511AC4004777B38B24AEEACB56AC2"/>
    <w:rsid w:val="00EB7278"/>
    <w:rPr>
      <w:rFonts w:eastAsiaTheme="minorHAnsi"/>
      <w:lang w:val="en-NZ"/>
    </w:rPr>
  </w:style>
  <w:style w:type="paragraph" w:customStyle="1" w:styleId="12AF5D83C29140A0A715419CDA88989C2">
    <w:name w:val="12AF5D83C29140A0A715419CDA88989C2"/>
    <w:rsid w:val="00EB7278"/>
    <w:rPr>
      <w:rFonts w:eastAsiaTheme="minorHAnsi"/>
      <w:lang w:val="en-NZ"/>
    </w:rPr>
  </w:style>
  <w:style w:type="paragraph" w:customStyle="1" w:styleId="9B8A4FBDAFF74AC3B566AECC7BB9542B2">
    <w:name w:val="9B8A4FBDAFF74AC3B566AECC7BB9542B2"/>
    <w:rsid w:val="00EB7278"/>
    <w:rPr>
      <w:rFonts w:eastAsiaTheme="minorHAnsi"/>
      <w:lang w:val="en-NZ"/>
    </w:rPr>
  </w:style>
  <w:style w:type="paragraph" w:customStyle="1" w:styleId="2086D13C5B8D47319979EBF83ADD88552">
    <w:name w:val="2086D13C5B8D47319979EBF83ADD88552"/>
    <w:rsid w:val="00EB7278"/>
    <w:rPr>
      <w:rFonts w:eastAsiaTheme="minorHAnsi"/>
      <w:lang w:val="en-NZ"/>
    </w:rPr>
  </w:style>
  <w:style w:type="paragraph" w:customStyle="1" w:styleId="B6723165BAC64A669669854E3438DC782">
    <w:name w:val="B6723165BAC64A669669854E3438DC782"/>
    <w:rsid w:val="00EB7278"/>
    <w:rPr>
      <w:rFonts w:eastAsiaTheme="minorHAnsi"/>
      <w:lang w:val="en-NZ"/>
    </w:rPr>
  </w:style>
  <w:style w:type="paragraph" w:customStyle="1" w:styleId="8581DA1A71A84AE0B70A64713A23A36D2">
    <w:name w:val="8581DA1A71A84AE0B70A64713A23A36D2"/>
    <w:rsid w:val="00EB7278"/>
    <w:rPr>
      <w:rFonts w:eastAsiaTheme="minorHAnsi"/>
      <w:lang w:val="en-NZ"/>
    </w:rPr>
  </w:style>
  <w:style w:type="paragraph" w:customStyle="1" w:styleId="D063690CB75F4D429C144A5E968605F12">
    <w:name w:val="D063690CB75F4D429C144A5E968605F12"/>
    <w:rsid w:val="00EB7278"/>
    <w:rPr>
      <w:rFonts w:eastAsiaTheme="minorHAnsi"/>
      <w:lang w:val="en-NZ"/>
    </w:rPr>
  </w:style>
  <w:style w:type="paragraph" w:customStyle="1" w:styleId="5291CF690ADB4C4D91704584B8DA33502">
    <w:name w:val="5291CF690ADB4C4D91704584B8DA33502"/>
    <w:rsid w:val="00EB7278"/>
    <w:rPr>
      <w:rFonts w:eastAsiaTheme="minorHAnsi"/>
      <w:lang w:val="en-NZ"/>
    </w:rPr>
  </w:style>
  <w:style w:type="paragraph" w:customStyle="1" w:styleId="DDB5CE8DA8E84CDC91EDF23BABB6C86F2">
    <w:name w:val="DDB5CE8DA8E84CDC91EDF23BABB6C86F2"/>
    <w:rsid w:val="00EB7278"/>
    <w:rPr>
      <w:rFonts w:eastAsiaTheme="minorHAnsi"/>
      <w:lang w:val="en-NZ"/>
    </w:rPr>
  </w:style>
  <w:style w:type="paragraph" w:customStyle="1" w:styleId="3A62F472701F49B4852CE568EBF411A22">
    <w:name w:val="3A62F472701F49B4852CE568EBF411A22"/>
    <w:rsid w:val="00EB7278"/>
    <w:rPr>
      <w:rFonts w:eastAsiaTheme="minorHAnsi"/>
      <w:lang w:val="en-NZ"/>
    </w:rPr>
  </w:style>
  <w:style w:type="paragraph" w:customStyle="1" w:styleId="53A52D020B5C46DA92F9B05D32A559B22">
    <w:name w:val="53A52D020B5C46DA92F9B05D32A559B22"/>
    <w:rsid w:val="00EB7278"/>
    <w:rPr>
      <w:rFonts w:eastAsiaTheme="minorHAnsi"/>
      <w:lang w:val="en-NZ"/>
    </w:rPr>
  </w:style>
  <w:style w:type="paragraph" w:customStyle="1" w:styleId="D5D4DC7BA4C04E049A2F45F3C44B10B92">
    <w:name w:val="D5D4DC7BA4C04E049A2F45F3C44B10B92"/>
    <w:rsid w:val="00EB7278"/>
    <w:rPr>
      <w:rFonts w:eastAsiaTheme="minorHAnsi"/>
      <w:lang w:val="en-NZ"/>
    </w:rPr>
  </w:style>
  <w:style w:type="paragraph" w:customStyle="1" w:styleId="6DA48A88BB6C40998431C7E63DD615652">
    <w:name w:val="6DA48A88BB6C40998431C7E63DD615652"/>
    <w:rsid w:val="00EB7278"/>
    <w:rPr>
      <w:rFonts w:eastAsiaTheme="minorHAnsi"/>
      <w:lang w:val="en-NZ"/>
    </w:rPr>
  </w:style>
  <w:style w:type="paragraph" w:customStyle="1" w:styleId="27D527A29218462D88F4EA90FDCA9B502">
    <w:name w:val="27D527A29218462D88F4EA90FDCA9B502"/>
    <w:rsid w:val="00EB7278"/>
    <w:rPr>
      <w:rFonts w:eastAsiaTheme="minorHAnsi"/>
      <w:lang w:val="en-NZ"/>
    </w:rPr>
  </w:style>
  <w:style w:type="paragraph" w:customStyle="1" w:styleId="C327475934104687838AD978B06CBD952">
    <w:name w:val="C327475934104687838AD978B06CBD952"/>
    <w:rsid w:val="00EB7278"/>
    <w:rPr>
      <w:rFonts w:eastAsiaTheme="minorHAnsi"/>
      <w:lang w:val="en-NZ"/>
    </w:rPr>
  </w:style>
  <w:style w:type="paragraph" w:customStyle="1" w:styleId="7819D80744784DA58674EC5BB478E5E42">
    <w:name w:val="7819D80744784DA58674EC5BB478E5E42"/>
    <w:rsid w:val="00EB7278"/>
    <w:rPr>
      <w:rFonts w:eastAsiaTheme="minorHAnsi"/>
      <w:lang w:val="en-NZ"/>
    </w:rPr>
  </w:style>
  <w:style w:type="paragraph" w:customStyle="1" w:styleId="CFB7BCC9396242DCAA746D072401893A2">
    <w:name w:val="CFB7BCC9396242DCAA746D072401893A2"/>
    <w:rsid w:val="00EB7278"/>
    <w:rPr>
      <w:rFonts w:eastAsiaTheme="minorHAnsi"/>
      <w:lang w:val="en-NZ"/>
    </w:rPr>
  </w:style>
  <w:style w:type="paragraph" w:customStyle="1" w:styleId="D5681C363F5C456190C223B5C5445B642">
    <w:name w:val="D5681C363F5C456190C223B5C5445B642"/>
    <w:rsid w:val="00EB7278"/>
    <w:rPr>
      <w:rFonts w:eastAsiaTheme="minorHAnsi"/>
      <w:lang w:val="en-NZ"/>
    </w:rPr>
  </w:style>
  <w:style w:type="paragraph" w:customStyle="1" w:styleId="CF225D64DE9449C1A884BF94F3FF9BCB2">
    <w:name w:val="CF225D64DE9449C1A884BF94F3FF9BCB2"/>
    <w:rsid w:val="00EB7278"/>
    <w:rPr>
      <w:rFonts w:eastAsiaTheme="minorHAnsi"/>
      <w:lang w:val="en-NZ"/>
    </w:rPr>
  </w:style>
  <w:style w:type="paragraph" w:customStyle="1" w:styleId="82CDD797AFF34080BC432EDA407854432">
    <w:name w:val="82CDD797AFF34080BC432EDA407854432"/>
    <w:rsid w:val="00EB7278"/>
    <w:rPr>
      <w:rFonts w:eastAsiaTheme="minorHAnsi"/>
      <w:lang w:val="en-NZ"/>
    </w:rPr>
  </w:style>
  <w:style w:type="paragraph" w:customStyle="1" w:styleId="483ADC1BB6AE4A00B57C6B9BD2C6B2B12">
    <w:name w:val="483ADC1BB6AE4A00B57C6B9BD2C6B2B12"/>
    <w:rsid w:val="00EB7278"/>
    <w:rPr>
      <w:rFonts w:eastAsiaTheme="minorHAnsi"/>
      <w:lang w:val="en-NZ"/>
    </w:rPr>
  </w:style>
  <w:style w:type="paragraph" w:customStyle="1" w:styleId="5D9334F3C15D429DBB8231B9FD4090BC2">
    <w:name w:val="5D9334F3C15D429DBB8231B9FD4090BC2"/>
    <w:rsid w:val="00EB7278"/>
    <w:rPr>
      <w:rFonts w:eastAsiaTheme="minorHAnsi"/>
      <w:lang w:val="en-NZ"/>
    </w:rPr>
  </w:style>
  <w:style w:type="paragraph" w:customStyle="1" w:styleId="5AA4D8EAC58A4D2688328ECDCDE352C82">
    <w:name w:val="5AA4D8EAC58A4D2688328ECDCDE352C82"/>
    <w:rsid w:val="00EB7278"/>
    <w:rPr>
      <w:rFonts w:eastAsiaTheme="minorHAnsi"/>
      <w:lang w:val="en-NZ"/>
    </w:rPr>
  </w:style>
  <w:style w:type="paragraph" w:customStyle="1" w:styleId="80CBD01BEE42435D9550BAFE68F3C7AC2">
    <w:name w:val="80CBD01BEE42435D9550BAFE68F3C7AC2"/>
    <w:rsid w:val="00EB7278"/>
    <w:rPr>
      <w:rFonts w:eastAsiaTheme="minorHAnsi"/>
      <w:lang w:val="en-NZ"/>
    </w:rPr>
  </w:style>
  <w:style w:type="paragraph" w:customStyle="1" w:styleId="3B92B9DED0B542229D016B6788DA8B652">
    <w:name w:val="3B92B9DED0B542229D016B6788DA8B652"/>
    <w:rsid w:val="00EB7278"/>
    <w:rPr>
      <w:rFonts w:eastAsiaTheme="minorHAnsi"/>
      <w:lang w:val="en-NZ"/>
    </w:rPr>
  </w:style>
  <w:style w:type="paragraph" w:customStyle="1" w:styleId="EE873A17A3F04BAF8FF9803E4224CC352">
    <w:name w:val="EE873A17A3F04BAF8FF9803E4224CC352"/>
    <w:rsid w:val="00EB7278"/>
    <w:rPr>
      <w:rFonts w:eastAsiaTheme="minorHAnsi"/>
      <w:lang w:val="en-NZ"/>
    </w:rPr>
  </w:style>
  <w:style w:type="paragraph" w:customStyle="1" w:styleId="FDA3B6BCA4B4482FBF2F0F58AE4D16E42">
    <w:name w:val="FDA3B6BCA4B4482FBF2F0F58AE4D16E42"/>
    <w:rsid w:val="00EB7278"/>
    <w:rPr>
      <w:rFonts w:eastAsiaTheme="minorHAnsi"/>
      <w:lang w:val="en-NZ"/>
    </w:rPr>
  </w:style>
  <w:style w:type="paragraph" w:customStyle="1" w:styleId="D12EBD0752F24D139850D256F0DA3DE02">
    <w:name w:val="D12EBD0752F24D139850D256F0DA3DE02"/>
    <w:rsid w:val="00EB7278"/>
    <w:rPr>
      <w:rFonts w:eastAsiaTheme="minorHAnsi"/>
      <w:lang w:val="en-NZ"/>
    </w:rPr>
  </w:style>
  <w:style w:type="paragraph" w:customStyle="1" w:styleId="422976D5DCBB48FEB2C92E4DFCB7B40D2">
    <w:name w:val="422976D5DCBB48FEB2C92E4DFCB7B40D2"/>
    <w:rsid w:val="00EB7278"/>
    <w:rPr>
      <w:rFonts w:eastAsiaTheme="minorHAnsi"/>
      <w:lang w:val="en-NZ"/>
    </w:rPr>
  </w:style>
  <w:style w:type="paragraph" w:customStyle="1" w:styleId="217BF7DCB22F4EC5BEF8F0F3BC32C5A52">
    <w:name w:val="217BF7DCB22F4EC5BEF8F0F3BC32C5A52"/>
    <w:rsid w:val="00EB7278"/>
    <w:rPr>
      <w:rFonts w:eastAsiaTheme="minorHAnsi"/>
      <w:lang w:val="en-NZ"/>
    </w:rPr>
  </w:style>
  <w:style w:type="paragraph" w:customStyle="1" w:styleId="EF05928B0A81404EAD198B2F6B0235FB2">
    <w:name w:val="EF05928B0A81404EAD198B2F6B0235FB2"/>
    <w:rsid w:val="00EB7278"/>
    <w:rPr>
      <w:rFonts w:eastAsiaTheme="minorHAnsi"/>
      <w:lang w:val="en-NZ"/>
    </w:rPr>
  </w:style>
  <w:style w:type="paragraph" w:customStyle="1" w:styleId="016066A79FBA4797A42E643CC8F578922">
    <w:name w:val="016066A79FBA4797A42E643CC8F578922"/>
    <w:rsid w:val="00EB7278"/>
    <w:rPr>
      <w:rFonts w:eastAsiaTheme="minorHAnsi"/>
      <w:lang w:val="en-NZ"/>
    </w:rPr>
  </w:style>
  <w:style w:type="paragraph" w:customStyle="1" w:styleId="9F5FB74E57D94329AB60255E272C962F2">
    <w:name w:val="9F5FB74E57D94329AB60255E272C962F2"/>
    <w:rsid w:val="00EB7278"/>
    <w:rPr>
      <w:rFonts w:eastAsiaTheme="minorHAnsi"/>
      <w:lang w:val="en-NZ"/>
    </w:rPr>
  </w:style>
  <w:style w:type="paragraph" w:customStyle="1" w:styleId="90199BC0001C4216B45C09C3387DD2F72">
    <w:name w:val="90199BC0001C4216B45C09C3387DD2F72"/>
    <w:rsid w:val="00EB7278"/>
    <w:rPr>
      <w:rFonts w:eastAsiaTheme="minorHAnsi"/>
      <w:lang w:val="en-NZ"/>
    </w:rPr>
  </w:style>
  <w:style w:type="paragraph" w:customStyle="1" w:styleId="629306A104BB47BF965CD37B150D39052">
    <w:name w:val="629306A104BB47BF965CD37B150D39052"/>
    <w:rsid w:val="00EB7278"/>
    <w:rPr>
      <w:rFonts w:eastAsiaTheme="minorHAnsi"/>
      <w:lang w:val="en-NZ"/>
    </w:rPr>
  </w:style>
  <w:style w:type="paragraph" w:customStyle="1" w:styleId="EFDF1C942665440B867D4D9592688BF92">
    <w:name w:val="EFDF1C942665440B867D4D9592688BF92"/>
    <w:rsid w:val="00EB7278"/>
    <w:rPr>
      <w:rFonts w:eastAsiaTheme="minorHAnsi"/>
      <w:lang w:val="en-NZ"/>
    </w:rPr>
  </w:style>
  <w:style w:type="paragraph" w:customStyle="1" w:styleId="279A664AF87D43C48CD7AA7081D2A9D92">
    <w:name w:val="279A664AF87D43C48CD7AA7081D2A9D92"/>
    <w:rsid w:val="00EB7278"/>
    <w:rPr>
      <w:rFonts w:eastAsiaTheme="minorHAnsi"/>
      <w:lang w:val="en-NZ"/>
    </w:rPr>
  </w:style>
  <w:style w:type="paragraph" w:customStyle="1" w:styleId="EF6A4627C2484C618489AE7074B6CA692">
    <w:name w:val="EF6A4627C2484C618489AE7074B6CA692"/>
    <w:rsid w:val="00EB7278"/>
    <w:rPr>
      <w:rFonts w:eastAsiaTheme="minorHAnsi"/>
      <w:lang w:val="en-NZ"/>
    </w:rPr>
  </w:style>
  <w:style w:type="paragraph" w:customStyle="1" w:styleId="197BDECB51BB498F9462FD7A840F2F892">
    <w:name w:val="197BDECB51BB498F9462FD7A840F2F892"/>
    <w:rsid w:val="00EB7278"/>
    <w:rPr>
      <w:rFonts w:eastAsiaTheme="minorHAnsi"/>
      <w:lang w:val="en-NZ"/>
    </w:rPr>
  </w:style>
  <w:style w:type="paragraph" w:customStyle="1" w:styleId="F62255F1400C405AB7A57584A00D21722">
    <w:name w:val="F62255F1400C405AB7A57584A00D21722"/>
    <w:rsid w:val="00EB7278"/>
    <w:rPr>
      <w:rFonts w:eastAsiaTheme="minorHAnsi"/>
      <w:lang w:val="en-NZ"/>
    </w:rPr>
  </w:style>
  <w:style w:type="paragraph" w:customStyle="1" w:styleId="4463474418CE4304B44DDD618A5BAD572">
    <w:name w:val="4463474418CE4304B44DDD618A5BAD572"/>
    <w:rsid w:val="00EB7278"/>
    <w:rPr>
      <w:rFonts w:eastAsiaTheme="minorHAnsi"/>
      <w:lang w:val="en-NZ"/>
    </w:rPr>
  </w:style>
  <w:style w:type="paragraph" w:customStyle="1" w:styleId="10142DFE223841008B7F6579643971A4">
    <w:name w:val="10142DFE223841008B7F6579643971A4"/>
    <w:rsid w:val="00504398"/>
    <w:rPr>
      <w:kern w:val="2"/>
      <w:lang w:val="en-NZ" w:eastAsia="en-NZ"/>
      <w14:ligatures w14:val="standardContextual"/>
    </w:rPr>
  </w:style>
  <w:style w:type="paragraph" w:customStyle="1" w:styleId="9FE485B8DF7C4627AA6D0CB6D0A303D7">
    <w:name w:val="9FE485B8DF7C4627AA6D0CB6D0A303D7"/>
    <w:rsid w:val="00504398"/>
    <w:rPr>
      <w:kern w:val="2"/>
      <w:lang w:val="en-NZ" w:eastAsia="en-NZ"/>
      <w14:ligatures w14:val="standardContextual"/>
    </w:rPr>
  </w:style>
  <w:style w:type="paragraph" w:customStyle="1" w:styleId="7E7B2D73F4C44A9794028AFE61B506B7">
    <w:name w:val="7E7B2D73F4C44A9794028AFE61B506B7"/>
    <w:rsid w:val="00504398"/>
    <w:rPr>
      <w:kern w:val="2"/>
      <w:lang w:val="en-NZ" w:eastAsia="en-NZ"/>
      <w14:ligatures w14:val="standardContextual"/>
    </w:rPr>
  </w:style>
  <w:style w:type="paragraph" w:customStyle="1" w:styleId="FCAB235EC9B24AF9B3BFA38C18E25E9F">
    <w:name w:val="FCAB235EC9B24AF9B3BFA38C18E25E9F"/>
    <w:rsid w:val="00504398"/>
    <w:rPr>
      <w:kern w:val="2"/>
      <w:lang w:val="en-NZ" w:eastAsia="en-NZ"/>
      <w14:ligatures w14:val="standardContextual"/>
    </w:rPr>
  </w:style>
  <w:style w:type="paragraph" w:customStyle="1" w:styleId="CB3C6F932B194E6CB58C2FBF18C012D3">
    <w:name w:val="CB3C6F932B194E6CB58C2FBF18C012D3"/>
    <w:rsid w:val="00504398"/>
    <w:rPr>
      <w:kern w:val="2"/>
      <w:lang w:val="en-NZ" w:eastAsia="en-NZ"/>
      <w14:ligatures w14:val="standardContextual"/>
    </w:rPr>
  </w:style>
  <w:style w:type="paragraph" w:customStyle="1" w:styleId="F3960181BD524CB68E65536909F6CE8F">
    <w:name w:val="F3960181BD524CB68E65536909F6CE8F"/>
    <w:rsid w:val="00504398"/>
    <w:rPr>
      <w:kern w:val="2"/>
      <w:lang w:val="en-NZ" w:eastAsia="en-NZ"/>
      <w14:ligatures w14:val="standardContextual"/>
    </w:rPr>
  </w:style>
  <w:style w:type="paragraph" w:customStyle="1" w:styleId="10E0222372604C88A214EE9959CBCF40">
    <w:name w:val="10E0222372604C88A214EE9959CBCF40"/>
    <w:rsid w:val="00504398"/>
    <w:rPr>
      <w:kern w:val="2"/>
      <w:lang w:val="en-NZ" w:eastAsia="en-NZ"/>
      <w14:ligatures w14:val="standardContextual"/>
    </w:rPr>
  </w:style>
  <w:style w:type="paragraph" w:customStyle="1" w:styleId="F425FD81BEA04E1A9B7D83AED820C179">
    <w:name w:val="F425FD81BEA04E1A9B7D83AED820C179"/>
    <w:rsid w:val="00504398"/>
    <w:rPr>
      <w:kern w:val="2"/>
      <w:lang w:val="en-NZ" w:eastAsia="en-NZ"/>
      <w14:ligatures w14:val="standardContextual"/>
    </w:rPr>
  </w:style>
  <w:style w:type="paragraph" w:customStyle="1" w:styleId="978FFA38892A43DB80C0CFBF163CC3A5">
    <w:name w:val="978FFA38892A43DB80C0CFBF163CC3A5"/>
    <w:rsid w:val="00504398"/>
    <w:rPr>
      <w:kern w:val="2"/>
      <w:lang w:val="en-NZ" w:eastAsia="en-NZ"/>
      <w14:ligatures w14:val="standardContextual"/>
    </w:rPr>
  </w:style>
  <w:style w:type="paragraph" w:customStyle="1" w:styleId="5E82D3202B944D68821C757FCA2D63BD">
    <w:name w:val="5E82D3202B944D68821C757FCA2D63BD"/>
    <w:rsid w:val="00504398"/>
    <w:rPr>
      <w:kern w:val="2"/>
      <w:lang w:val="en-NZ" w:eastAsia="en-NZ"/>
      <w14:ligatures w14:val="standardContextual"/>
    </w:rPr>
  </w:style>
  <w:style w:type="paragraph" w:customStyle="1" w:styleId="AD5301D183324D47AF7951CF02493ECB">
    <w:name w:val="AD5301D183324D47AF7951CF02493ECB"/>
    <w:rsid w:val="00504398"/>
    <w:rPr>
      <w:kern w:val="2"/>
      <w:lang w:val="en-NZ" w:eastAsia="en-NZ"/>
      <w14:ligatures w14:val="standardContextual"/>
    </w:rPr>
  </w:style>
  <w:style w:type="paragraph" w:customStyle="1" w:styleId="CEF415D07848464194C7F4E144113F30">
    <w:name w:val="CEF415D07848464194C7F4E144113F30"/>
    <w:rsid w:val="00504398"/>
    <w:rPr>
      <w:kern w:val="2"/>
      <w:lang w:val="en-NZ" w:eastAsia="en-NZ"/>
      <w14:ligatures w14:val="standardContextual"/>
    </w:rPr>
  </w:style>
  <w:style w:type="paragraph" w:customStyle="1" w:styleId="6FC8CBCBCD754F1F84BE55DA14984704">
    <w:name w:val="6FC8CBCBCD754F1F84BE55DA14984704"/>
    <w:rsid w:val="00504398"/>
    <w:rPr>
      <w:kern w:val="2"/>
      <w:lang w:val="en-NZ" w:eastAsia="en-NZ"/>
      <w14:ligatures w14:val="standardContextual"/>
    </w:rPr>
  </w:style>
  <w:style w:type="paragraph" w:customStyle="1" w:styleId="BEB369A84E6A490D8409B0EF37E1D6D9">
    <w:name w:val="BEB369A84E6A490D8409B0EF37E1D6D9"/>
    <w:rsid w:val="00504398"/>
    <w:rPr>
      <w:kern w:val="2"/>
      <w:lang w:val="en-NZ" w:eastAsia="en-NZ"/>
      <w14:ligatures w14:val="standardContextual"/>
    </w:rPr>
  </w:style>
  <w:style w:type="paragraph" w:customStyle="1" w:styleId="DF337CF2AA644591B9A4F22A602890B5">
    <w:name w:val="DF337CF2AA644591B9A4F22A602890B5"/>
    <w:rsid w:val="00504398"/>
    <w:rPr>
      <w:kern w:val="2"/>
      <w:lang w:val="en-NZ" w:eastAsia="en-NZ"/>
      <w14:ligatures w14:val="standardContextual"/>
    </w:rPr>
  </w:style>
  <w:style w:type="paragraph" w:customStyle="1" w:styleId="17A0E70D4BC9405492047292DB237D4F">
    <w:name w:val="17A0E70D4BC9405492047292DB237D4F"/>
    <w:rsid w:val="00504398"/>
    <w:rPr>
      <w:kern w:val="2"/>
      <w:lang w:val="en-NZ" w:eastAsia="en-NZ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9E3125AE2E3A4A988B9ED6352229A3" ma:contentTypeVersion="13" ma:contentTypeDescription="Create a new document." ma:contentTypeScope="" ma:versionID="826bcb480bac4eab9475b4f847fcfb50">
  <xsd:schema xmlns:xsd="http://www.w3.org/2001/XMLSchema" xmlns:xs="http://www.w3.org/2001/XMLSchema" xmlns:p="http://schemas.microsoft.com/office/2006/metadata/properties" xmlns:ns3="4eff9629-3610-477b-8379-dfa2a083d151" xmlns:ns4="12b63033-6040-4026-bdc8-6f18134b8682" targetNamespace="http://schemas.microsoft.com/office/2006/metadata/properties" ma:root="true" ma:fieldsID="31328c0b664c60451bd3260d7c2294dc" ns3:_="" ns4:_="">
    <xsd:import namespace="4eff9629-3610-477b-8379-dfa2a083d151"/>
    <xsd:import namespace="12b63033-6040-4026-bdc8-6f18134b86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ff9629-3610-477b-8379-dfa2a083d1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b63033-6040-4026-bdc8-6f18134b868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96F3D3-1190-4A5F-B1F7-B3454DB64B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ff9629-3610-477b-8379-dfa2a083d151"/>
    <ds:schemaRef ds:uri="12b63033-6040-4026-bdc8-6f18134b86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EEB4B4-461E-4B5D-95CB-2C2FEF2A22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E66D256-B1FB-492A-B0F6-DF9A5B34083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593308C-26B2-4427-83E1-95476E27D7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1</Pages>
  <Words>1768</Words>
  <Characters>9536</Characters>
  <Application>Microsoft Office Word</Application>
  <DocSecurity>0</DocSecurity>
  <Lines>353</Lines>
  <Paragraphs>2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vNet</dc:creator>
  <cp:lastModifiedBy>Phuong Nguyen</cp:lastModifiedBy>
  <cp:revision>5</cp:revision>
  <dcterms:created xsi:type="dcterms:W3CDTF">2026-03-08T03:59:00Z</dcterms:created>
  <dcterms:modified xsi:type="dcterms:W3CDTF">2026-03-08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9E3125AE2E3A4A988B9ED6352229A3</vt:lpwstr>
  </property>
  <property fmtid="{D5CDD505-2E9C-101B-9397-08002B2CF9AE}" pid="3" name="GrammarlyDocumentId">
    <vt:lpwstr>a1ccbad3ddf052eb34d3bfa2debac87233423bf7ce4a86286188914033b6b665</vt:lpwstr>
  </property>
  <property fmtid="{D5CDD505-2E9C-101B-9397-08002B2CF9AE}" pid="4" name="MSIP_Label_bd9e4d68-54d0-40a5-8c9a-85a36c87352c_Enabled">
    <vt:lpwstr>true</vt:lpwstr>
  </property>
  <property fmtid="{D5CDD505-2E9C-101B-9397-08002B2CF9AE}" pid="5" name="MSIP_Label_bd9e4d68-54d0-40a5-8c9a-85a36c87352c_SetDate">
    <vt:lpwstr>2025-11-15T10:08:28Z</vt:lpwstr>
  </property>
  <property fmtid="{D5CDD505-2E9C-101B-9397-08002B2CF9AE}" pid="6" name="MSIP_Label_bd9e4d68-54d0-40a5-8c9a-85a36c87352c_Method">
    <vt:lpwstr>Standard</vt:lpwstr>
  </property>
  <property fmtid="{D5CDD505-2E9C-101B-9397-08002B2CF9AE}" pid="7" name="MSIP_Label_bd9e4d68-54d0-40a5-8c9a-85a36c87352c_Name">
    <vt:lpwstr>Unclassified</vt:lpwstr>
  </property>
  <property fmtid="{D5CDD505-2E9C-101B-9397-08002B2CF9AE}" pid="8" name="MSIP_Label_bd9e4d68-54d0-40a5-8c9a-85a36c87352c_SiteId">
    <vt:lpwstr>388728e1-bbd0-4378-98dc-f8682e644300</vt:lpwstr>
  </property>
  <property fmtid="{D5CDD505-2E9C-101B-9397-08002B2CF9AE}" pid="9" name="MSIP_Label_bd9e4d68-54d0-40a5-8c9a-85a36c87352c_ActionId">
    <vt:lpwstr>8f558f77-e91f-41fe-a5c2-4912b5e80629</vt:lpwstr>
  </property>
  <property fmtid="{D5CDD505-2E9C-101B-9397-08002B2CF9AE}" pid="10" name="MSIP_Label_bd9e4d68-54d0-40a5-8c9a-85a36c87352c_ContentBits">
    <vt:lpwstr>0</vt:lpwstr>
  </property>
  <property fmtid="{D5CDD505-2E9C-101B-9397-08002B2CF9AE}" pid="11" name="MSIP_Label_bd9e4d68-54d0-40a5-8c9a-85a36c87352c_Tag">
    <vt:lpwstr>10, 3, 0, 1</vt:lpwstr>
  </property>
</Properties>
</file>